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21DDA2" w14:textId="77777777" w:rsidR="001F26A3" w:rsidRPr="003A69BE" w:rsidRDefault="006213D5" w:rsidP="003A69BE">
      <w:pPr>
        <w:spacing w:line="360" w:lineRule="auto"/>
        <w:jc w:val="center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36B56CCC" wp14:editId="691B9C55">
            <wp:extent cx="2411605" cy="968724"/>
            <wp:effectExtent l="0" t="0" r="8255" b="3175"/>
            <wp:docPr id="2" name="Picture 2" descr="SLIIT_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LIIT_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1605" cy="968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063FF" w14:textId="77777777" w:rsidR="00952F51" w:rsidRPr="003A69BE" w:rsidRDefault="00952F51" w:rsidP="003A69BE">
      <w:pPr>
        <w:tabs>
          <w:tab w:val="left" w:pos="5640"/>
        </w:tabs>
        <w:spacing w:line="360" w:lineRule="auto"/>
        <w:rPr>
          <w:rFonts w:cs="Times New Roman"/>
          <w:szCs w:val="24"/>
        </w:rPr>
      </w:pPr>
    </w:p>
    <w:p w14:paraId="154906CE" w14:textId="77777777" w:rsidR="006213D5" w:rsidRPr="003A69BE" w:rsidRDefault="006213D5" w:rsidP="003A69BE">
      <w:pPr>
        <w:pStyle w:val="Default"/>
        <w:spacing w:line="360" w:lineRule="auto"/>
        <w:jc w:val="center"/>
      </w:pPr>
      <w:r w:rsidRPr="003A69BE">
        <w:t xml:space="preserve">Network </w:t>
      </w:r>
      <w:r w:rsidR="003B7306" w:rsidRPr="003A69BE">
        <w:t>Design &amp; Management (IE 3010)</w:t>
      </w:r>
    </w:p>
    <w:p w14:paraId="2D96C628" w14:textId="77777777" w:rsidR="006213D5" w:rsidRPr="003A69BE" w:rsidRDefault="006213D5" w:rsidP="003A69BE">
      <w:pPr>
        <w:pStyle w:val="Default"/>
        <w:spacing w:line="360" w:lineRule="auto"/>
        <w:jc w:val="center"/>
      </w:pPr>
      <w:r w:rsidRPr="003A69BE">
        <w:t>3</w:t>
      </w:r>
      <w:r w:rsidRPr="003A69BE">
        <w:rPr>
          <w:vertAlign w:val="superscript"/>
        </w:rPr>
        <w:t>rd</w:t>
      </w:r>
      <w:r w:rsidR="003B7306" w:rsidRPr="003A69BE">
        <w:t xml:space="preserve"> Year, 1</w:t>
      </w:r>
      <w:r w:rsidR="003B7306" w:rsidRPr="003A69BE">
        <w:rPr>
          <w:vertAlign w:val="superscript"/>
        </w:rPr>
        <w:t>st</w:t>
      </w:r>
      <w:r w:rsidR="003B7306" w:rsidRPr="003A69BE">
        <w:t xml:space="preserve"> Semester</w:t>
      </w:r>
    </w:p>
    <w:p w14:paraId="0C3CC4A7" w14:textId="77777777" w:rsidR="006213D5" w:rsidRPr="003A69BE" w:rsidRDefault="006213D5" w:rsidP="003A69BE">
      <w:pPr>
        <w:tabs>
          <w:tab w:val="left" w:pos="5640"/>
        </w:tabs>
        <w:spacing w:line="360" w:lineRule="auto"/>
        <w:jc w:val="center"/>
        <w:rPr>
          <w:rFonts w:cs="Times New Roman"/>
          <w:szCs w:val="24"/>
        </w:rPr>
      </w:pPr>
    </w:p>
    <w:p w14:paraId="1250DF29" w14:textId="77777777" w:rsidR="001F26A3" w:rsidRPr="003A69BE" w:rsidRDefault="006213D5" w:rsidP="003A69BE">
      <w:pPr>
        <w:tabs>
          <w:tab w:val="left" w:pos="5640"/>
        </w:tabs>
        <w:spacing w:line="360" w:lineRule="auto"/>
        <w:jc w:val="center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Assignment</w:t>
      </w:r>
    </w:p>
    <w:p w14:paraId="438DECFB" w14:textId="77777777" w:rsidR="006213D5" w:rsidRPr="003A69BE" w:rsidRDefault="006213D5" w:rsidP="003A69BE">
      <w:pPr>
        <w:tabs>
          <w:tab w:val="left" w:pos="5640"/>
        </w:tabs>
        <w:spacing w:line="360" w:lineRule="auto"/>
        <w:jc w:val="center"/>
        <w:rPr>
          <w:rFonts w:cs="Times New Roman"/>
          <w:szCs w:val="24"/>
        </w:rPr>
      </w:pPr>
    </w:p>
    <w:p w14:paraId="36C91ECB" w14:textId="7F1FFA6C" w:rsidR="001F26A3" w:rsidRPr="003A69BE" w:rsidRDefault="00655B7F" w:rsidP="003A69BE">
      <w:pPr>
        <w:tabs>
          <w:tab w:val="left" w:pos="5640"/>
        </w:tabs>
        <w:spacing w:line="360" w:lineRule="auto"/>
        <w:jc w:val="center"/>
        <w:rPr>
          <w:rFonts w:cs="Times New Roman"/>
          <w:szCs w:val="24"/>
        </w:rPr>
      </w:pPr>
      <w:r w:rsidRPr="003A69BE">
        <w:rPr>
          <w:rFonts w:cs="Times New Roman"/>
          <w:b/>
          <w:szCs w:val="24"/>
        </w:rPr>
        <w:t>Mail Server/</w:t>
      </w:r>
      <w:r w:rsidR="002235CF" w:rsidRPr="003A69BE">
        <w:rPr>
          <w:rFonts w:cs="Times New Roman"/>
          <w:b/>
          <w:szCs w:val="24"/>
        </w:rPr>
        <w:t>Client</w:t>
      </w:r>
      <w:r w:rsidRPr="003A69BE">
        <w:rPr>
          <w:rFonts w:cs="Times New Roman"/>
          <w:b/>
          <w:szCs w:val="24"/>
        </w:rPr>
        <w:t xml:space="preserve"> </w:t>
      </w:r>
      <w:r w:rsidR="002235CF" w:rsidRPr="003A69BE">
        <w:rPr>
          <w:rFonts w:cs="Times New Roman"/>
          <w:b/>
          <w:szCs w:val="24"/>
        </w:rPr>
        <w:t>Management</w:t>
      </w:r>
    </w:p>
    <w:p w14:paraId="5CAF21C5" w14:textId="77777777" w:rsidR="001F26A3" w:rsidRPr="003A69BE" w:rsidRDefault="001F26A3" w:rsidP="003A69BE">
      <w:pPr>
        <w:tabs>
          <w:tab w:val="left" w:pos="5640"/>
        </w:tabs>
        <w:spacing w:line="360" w:lineRule="auto"/>
        <w:rPr>
          <w:rFonts w:cs="Times New Roman"/>
          <w:szCs w:val="24"/>
        </w:rPr>
      </w:pPr>
    </w:p>
    <w:p w14:paraId="45AF5C1B" w14:textId="77777777" w:rsidR="001F26A3" w:rsidRPr="003A69BE" w:rsidRDefault="001F26A3" w:rsidP="003A69BE">
      <w:pPr>
        <w:tabs>
          <w:tab w:val="left" w:pos="5640"/>
        </w:tabs>
        <w:spacing w:after="0" w:line="360" w:lineRule="auto"/>
        <w:jc w:val="center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Submitted to</w:t>
      </w:r>
    </w:p>
    <w:p w14:paraId="736D53F8" w14:textId="77777777" w:rsidR="001F26A3" w:rsidRPr="003A69BE" w:rsidRDefault="001F26A3" w:rsidP="003A69BE">
      <w:pPr>
        <w:tabs>
          <w:tab w:val="left" w:pos="5640"/>
        </w:tabs>
        <w:spacing w:after="0" w:line="360" w:lineRule="auto"/>
        <w:jc w:val="center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Sri Lanka Institute of Information Technology</w:t>
      </w:r>
    </w:p>
    <w:p w14:paraId="443B3AF8" w14:textId="77777777" w:rsidR="001F26A3" w:rsidRPr="003A69BE" w:rsidRDefault="001F26A3" w:rsidP="003A69BE">
      <w:pPr>
        <w:tabs>
          <w:tab w:val="left" w:pos="5640"/>
        </w:tabs>
        <w:spacing w:line="360" w:lineRule="auto"/>
        <w:rPr>
          <w:rFonts w:cs="Times New Roman"/>
          <w:szCs w:val="24"/>
        </w:rPr>
      </w:pPr>
    </w:p>
    <w:p w14:paraId="1C20F7B7" w14:textId="77777777" w:rsidR="003A69BE" w:rsidRPr="003A69BE" w:rsidRDefault="003A69BE" w:rsidP="003A69BE">
      <w:pPr>
        <w:tabs>
          <w:tab w:val="left" w:pos="5640"/>
        </w:tabs>
        <w:spacing w:line="360" w:lineRule="auto"/>
        <w:jc w:val="center"/>
        <w:rPr>
          <w:rFonts w:cs="Times New Roman"/>
          <w:color w:val="202124"/>
          <w:spacing w:val="2"/>
          <w:shd w:val="clear" w:color="auto" w:fill="FFFFFF"/>
        </w:rPr>
      </w:pPr>
      <w:r w:rsidRPr="003A69BE">
        <w:rPr>
          <w:rFonts w:cs="Times New Roman"/>
          <w:color w:val="202124"/>
          <w:spacing w:val="2"/>
          <w:shd w:val="clear" w:color="auto" w:fill="FFFFFF"/>
        </w:rPr>
        <w:t>IT18091380</w:t>
      </w:r>
    </w:p>
    <w:p w14:paraId="2BEE3F8D" w14:textId="3A520D10" w:rsidR="001F26A3" w:rsidRPr="003A69BE" w:rsidRDefault="003A69BE" w:rsidP="003A69BE">
      <w:pPr>
        <w:tabs>
          <w:tab w:val="left" w:pos="5640"/>
        </w:tabs>
        <w:spacing w:line="360" w:lineRule="auto"/>
        <w:jc w:val="center"/>
        <w:rPr>
          <w:rFonts w:cs="Times New Roman"/>
          <w:szCs w:val="24"/>
        </w:rPr>
      </w:pPr>
      <w:proofErr w:type="spellStart"/>
      <w:r w:rsidRPr="003A69BE">
        <w:rPr>
          <w:rFonts w:cs="Times New Roman"/>
          <w:color w:val="202124"/>
          <w:spacing w:val="2"/>
          <w:shd w:val="clear" w:color="auto" w:fill="FFFFFF"/>
        </w:rPr>
        <w:t>Vihanga</w:t>
      </w:r>
      <w:proofErr w:type="spellEnd"/>
      <w:r w:rsidRPr="003A69BE">
        <w:rPr>
          <w:rFonts w:cs="Times New Roman"/>
          <w:color w:val="202124"/>
          <w:spacing w:val="2"/>
          <w:shd w:val="clear" w:color="auto" w:fill="FFFFFF"/>
        </w:rPr>
        <w:t xml:space="preserve"> </w:t>
      </w:r>
      <w:proofErr w:type="spellStart"/>
      <w:r w:rsidRPr="003A69BE">
        <w:rPr>
          <w:rFonts w:cs="Times New Roman"/>
          <w:color w:val="202124"/>
          <w:spacing w:val="2"/>
          <w:shd w:val="clear" w:color="auto" w:fill="FFFFFF"/>
        </w:rPr>
        <w:t>Nivarthana</w:t>
      </w:r>
      <w:proofErr w:type="spellEnd"/>
    </w:p>
    <w:p w14:paraId="6E08DE0F" w14:textId="77777777" w:rsidR="001F26A3" w:rsidRPr="003A69BE" w:rsidRDefault="001F26A3" w:rsidP="003A69BE">
      <w:pPr>
        <w:tabs>
          <w:tab w:val="left" w:pos="5640"/>
        </w:tabs>
        <w:spacing w:line="360" w:lineRule="auto"/>
        <w:rPr>
          <w:rFonts w:cs="Times New Roman"/>
          <w:szCs w:val="24"/>
        </w:rPr>
      </w:pPr>
    </w:p>
    <w:p w14:paraId="653BDD7B" w14:textId="77777777" w:rsidR="001F26A3" w:rsidRPr="003A69BE" w:rsidRDefault="001F26A3" w:rsidP="003A69BE">
      <w:pPr>
        <w:tabs>
          <w:tab w:val="left" w:pos="5640"/>
        </w:tabs>
        <w:spacing w:line="360" w:lineRule="auto"/>
        <w:rPr>
          <w:rFonts w:cs="Times New Roman"/>
          <w:szCs w:val="24"/>
        </w:rPr>
      </w:pPr>
    </w:p>
    <w:p w14:paraId="44ACB796" w14:textId="77777777" w:rsidR="001F26A3" w:rsidRPr="003A69BE" w:rsidRDefault="001F26A3" w:rsidP="003A69BE">
      <w:pPr>
        <w:tabs>
          <w:tab w:val="left" w:pos="5640"/>
        </w:tabs>
        <w:spacing w:after="0" w:line="360" w:lineRule="auto"/>
        <w:jc w:val="center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In partial fulfillment of the requirements for the</w:t>
      </w:r>
    </w:p>
    <w:p w14:paraId="310BD1A8" w14:textId="77777777" w:rsidR="001F26A3" w:rsidRPr="003A69BE" w:rsidRDefault="001F26A3" w:rsidP="003A69BE">
      <w:pPr>
        <w:tabs>
          <w:tab w:val="left" w:pos="5640"/>
        </w:tabs>
        <w:spacing w:after="0" w:line="360" w:lineRule="auto"/>
        <w:jc w:val="center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Bachelor of Science Special Honors Degree in Information Technology</w:t>
      </w:r>
    </w:p>
    <w:p w14:paraId="2D76DD8B" w14:textId="77777777" w:rsidR="001F26A3" w:rsidRPr="003A69BE" w:rsidRDefault="001F26A3" w:rsidP="003A69BE">
      <w:pPr>
        <w:tabs>
          <w:tab w:val="left" w:pos="5640"/>
        </w:tabs>
        <w:spacing w:line="360" w:lineRule="auto"/>
        <w:rPr>
          <w:rFonts w:cs="Times New Roman"/>
          <w:szCs w:val="24"/>
        </w:rPr>
      </w:pPr>
    </w:p>
    <w:p w14:paraId="441DEA39" w14:textId="77777777" w:rsidR="000769A2" w:rsidRPr="003A69BE" w:rsidRDefault="000769A2" w:rsidP="003A69BE">
      <w:pPr>
        <w:tabs>
          <w:tab w:val="left" w:pos="5640"/>
        </w:tabs>
        <w:spacing w:line="360" w:lineRule="auto"/>
        <w:jc w:val="center"/>
        <w:rPr>
          <w:rFonts w:cs="Times New Roman"/>
          <w:szCs w:val="24"/>
        </w:rPr>
      </w:pPr>
    </w:p>
    <w:p w14:paraId="4AAF668C" w14:textId="77777777" w:rsidR="000769A2" w:rsidRPr="003A69BE" w:rsidRDefault="000769A2" w:rsidP="003A69BE">
      <w:pPr>
        <w:tabs>
          <w:tab w:val="left" w:pos="5640"/>
        </w:tabs>
        <w:spacing w:line="360" w:lineRule="auto"/>
        <w:jc w:val="center"/>
        <w:rPr>
          <w:rFonts w:cs="Times New Roman"/>
          <w:szCs w:val="24"/>
        </w:rPr>
      </w:pPr>
    </w:p>
    <w:p w14:paraId="08A0420F" w14:textId="7F65BB9F" w:rsidR="00577ED5" w:rsidRPr="003A69BE" w:rsidRDefault="004411DC" w:rsidP="003A69BE">
      <w:pPr>
        <w:tabs>
          <w:tab w:val="left" w:pos="5640"/>
        </w:tabs>
        <w:spacing w:line="360" w:lineRule="auto"/>
        <w:jc w:val="center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2020/05/02</w:t>
      </w:r>
    </w:p>
    <w:p w14:paraId="4CABAEEB" w14:textId="77777777" w:rsidR="00577ED5" w:rsidRPr="003A69BE" w:rsidRDefault="00577ED5" w:rsidP="003A69BE">
      <w:pPr>
        <w:spacing w:after="0" w:line="360" w:lineRule="auto"/>
        <w:rPr>
          <w:rFonts w:eastAsia="Times New Roman" w:cs="Times New Roman"/>
          <w:szCs w:val="24"/>
        </w:rPr>
      </w:pPr>
    </w:p>
    <w:p w14:paraId="3C0E4F79" w14:textId="3A46A8C6" w:rsidR="002235CF" w:rsidRPr="003A69BE" w:rsidRDefault="002235CF" w:rsidP="003A69BE">
      <w:pPr>
        <w:tabs>
          <w:tab w:val="left" w:pos="5640"/>
        </w:tabs>
        <w:spacing w:line="360" w:lineRule="auto"/>
        <w:jc w:val="center"/>
        <w:rPr>
          <w:rFonts w:cs="Times New Roman"/>
          <w:szCs w:val="24"/>
        </w:rPr>
      </w:pPr>
    </w:p>
    <w:p w14:paraId="10D971AF" w14:textId="00EB07FE" w:rsidR="00FE7730" w:rsidRPr="003A69BE" w:rsidRDefault="00FE7730" w:rsidP="003A69BE">
      <w:pPr>
        <w:tabs>
          <w:tab w:val="left" w:pos="5640"/>
        </w:tabs>
        <w:spacing w:line="360" w:lineRule="auto"/>
        <w:jc w:val="center"/>
        <w:rPr>
          <w:rFonts w:cs="Times New Roman"/>
          <w:szCs w:val="24"/>
        </w:rPr>
      </w:pPr>
    </w:p>
    <w:p w14:paraId="3617273B" w14:textId="77777777" w:rsidR="00141625" w:rsidRPr="003A69BE" w:rsidRDefault="00141625" w:rsidP="003A69BE">
      <w:pPr>
        <w:pStyle w:val="Heading1"/>
        <w:spacing w:line="360" w:lineRule="auto"/>
        <w:rPr>
          <w:szCs w:val="24"/>
        </w:rPr>
      </w:pPr>
      <w:r w:rsidRPr="003A69BE">
        <w:rPr>
          <w:szCs w:val="24"/>
        </w:rPr>
        <w:t xml:space="preserve">DHCP Configuration </w:t>
      </w:r>
    </w:p>
    <w:p w14:paraId="3148E052" w14:textId="77777777" w:rsidR="00141625" w:rsidRPr="003A69BE" w:rsidRDefault="00141625" w:rsidP="003A69BE">
      <w:pPr>
        <w:pStyle w:val="Heading2"/>
        <w:spacing w:line="360" w:lineRule="auto"/>
        <w:rPr>
          <w:szCs w:val="24"/>
        </w:rPr>
      </w:pPr>
      <w:r w:rsidRPr="003A69BE">
        <w:rPr>
          <w:szCs w:val="24"/>
        </w:rPr>
        <w:t xml:space="preserve">Install and configure DHCP in Server machine </w:t>
      </w:r>
    </w:p>
    <w:p w14:paraId="53D2741E" w14:textId="77777777" w:rsidR="00141625" w:rsidRPr="003A69BE" w:rsidRDefault="00141625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1.1.1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Install DHCP for configuration </w:t>
      </w:r>
    </w:p>
    <w:p w14:paraId="4BBD83EE" w14:textId="4F1EAAAE" w:rsidR="00141625" w:rsidRPr="003A69BE" w:rsidRDefault="00141625" w:rsidP="003A69BE">
      <w:pPr>
        <w:spacing w:after="60" w:line="360" w:lineRule="auto"/>
        <w:ind w:right="3075"/>
        <w:jc w:val="right"/>
        <w:rPr>
          <w:rFonts w:cs="Times New Roman"/>
          <w:szCs w:val="24"/>
        </w:rPr>
      </w:pPr>
      <w:r w:rsidRPr="003A69BE">
        <w:rPr>
          <w:rFonts w:eastAsia="Calibri" w:cs="Times New Roman"/>
          <w:noProof/>
          <w:szCs w:val="24"/>
        </w:rPr>
        <mc:AlternateContent>
          <mc:Choice Requires="wpg">
            <w:drawing>
              <wp:inline distT="0" distB="0" distL="0" distR="0" wp14:anchorId="172638E8" wp14:editId="3061CC29">
                <wp:extent cx="1772539" cy="215900"/>
                <wp:effectExtent l="0" t="0" r="0" b="0"/>
                <wp:docPr id="27300" name="Group 27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72539" cy="215900"/>
                          <a:chOff x="0" y="0"/>
                          <a:chExt cx="1772539" cy="215900"/>
                        </a:xfrm>
                      </wpg:grpSpPr>
                      <pic:pic xmlns:pic="http://schemas.openxmlformats.org/drawingml/2006/picture">
                        <pic:nvPicPr>
                          <pic:cNvPr id="2062" name="Picture 2062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4699" y="4699"/>
                            <a:ext cx="1763014" cy="2063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63" name="Shape 2063"/>
                        <wps:cNvSpPr/>
                        <wps:spPr>
                          <a:xfrm>
                            <a:off x="0" y="0"/>
                            <a:ext cx="1772539" cy="2159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72539" h="215900">
                                <a:moveTo>
                                  <a:pt x="0" y="215900"/>
                                </a:moveTo>
                                <a:lnTo>
                                  <a:pt x="1772539" y="215900"/>
                                </a:lnTo>
                                <a:lnTo>
                                  <a:pt x="1772539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102CAB" id="Group 27300" o:spid="_x0000_s1026" style="width:139.55pt;height:17pt;mso-position-horizontal-relative:char;mso-position-vertical-relative:line" coordsize="17725,2159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062" o:spid="_x0000_s1027" type="#_x0000_t75" style="position:absolute;left:46;top:46;width:17631;height:20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">
                  <v:imagedata r:id="rId10" o:title=""/>
                </v:shape>
                <v:shape id="Shape 2063" o:spid="_x0000_s1028" style="position:absolute;width:17725;height:2159;visibility:visible;mso-wrap-style:square;v-text-anchor:top" coordsize="1772539,215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" path="m,215900r1772539,l1772539,,,,,215900xe" filled="f">
                  <v:path arrowok="t" textboxrect="0,0,1772539,215900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6686C6E0" w14:textId="69387852" w:rsidR="005D1F42" w:rsidRPr="003A69BE" w:rsidRDefault="005D1F42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Update OS</w:t>
      </w:r>
    </w:p>
    <w:p w14:paraId="407B23EB" w14:textId="77777777" w:rsidR="00141625" w:rsidRPr="003A69BE" w:rsidRDefault="00141625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  <w:bCs/>
        </w:rPr>
        <w:t xml:space="preserve">1.1.2 </w:t>
      </w:r>
      <w:r w:rsidRPr="003A69BE">
        <w:rPr>
          <w:rFonts w:ascii="Times New Roman" w:hAnsi="Times New Roman" w:cs="Times New Roman"/>
        </w:rPr>
        <w:t xml:space="preserve">configuration by </w:t>
      </w:r>
      <w:proofErr w:type="spellStart"/>
      <w:r w:rsidRPr="003A69BE">
        <w:rPr>
          <w:rFonts w:ascii="Times New Roman" w:hAnsi="Times New Roman" w:cs="Times New Roman"/>
        </w:rPr>
        <w:t>nmtui</w:t>
      </w:r>
      <w:proofErr w:type="spellEnd"/>
      <w:r w:rsidRPr="003A69BE">
        <w:rPr>
          <w:rFonts w:ascii="Times New Roman" w:hAnsi="Times New Roman" w:cs="Times New Roman"/>
        </w:rPr>
        <w:t xml:space="preserve"> </w:t>
      </w:r>
    </w:p>
    <w:p w14:paraId="4F1DBBC5" w14:textId="6F875046" w:rsidR="00141625" w:rsidRPr="003A69BE" w:rsidRDefault="00141625" w:rsidP="003A69BE">
      <w:pPr>
        <w:spacing w:after="63" w:line="360" w:lineRule="auto"/>
        <w:ind w:right="3826"/>
        <w:jc w:val="right"/>
        <w:rPr>
          <w:rFonts w:cs="Times New Roman"/>
          <w:szCs w:val="24"/>
        </w:rPr>
      </w:pPr>
      <w:r w:rsidRPr="003A69BE">
        <w:rPr>
          <w:rFonts w:eastAsia="Calibri" w:cs="Times New Roman"/>
          <w:noProof/>
          <w:szCs w:val="24"/>
        </w:rPr>
        <mc:AlternateContent>
          <mc:Choice Requires="wpg">
            <w:drawing>
              <wp:inline distT="0" distB="0" distL="0" distR="0" wp14:anchorId="32E21D5B" wp14:editId="278D0B72">
                <wp:extent cx="834415" cy="233680"/>
                <wp:effectExtent l="0" t="0" r="0" b="0"/>
                <wp:docPr id="27301" name="Group 273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4415" cy="233680"/>
                          <a:chOff x="0" y="0"/>
                          <a:chExt cx="834415" cy="233680"/>
                        </a:xfrm>
                      </wpg:grpSpPr>
                      <pic:pic xmlns:pic="http://schemas.openxmlformats.org/drawingml/2006/picture">
                        <pic:nvPicPr>
                          <pic:cNvPr id="2065" name="Picture 2065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4699" y="4699"/>
                            <a:ext cx="824890" cy="2241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66" name="Shape 2066"/>
                        <wps:cNvSpPr/>
                        <wps:spPr>
                          <a:xfrm>
                            <a:off x="0" y="0"/>
                            <a:ext cx="834415" cy="2336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834415" h="233680">
                                <a:moveTo>
                                  <a:pt x="0" y="233680"/>
                                </a:moveTo>
                                <a:lnTo>
                                  <a:pt x="834415" y="233680"/>
                                </a:lnTo>
                                <a:lnTo>
                                  <a:pt x="834415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B0278FE" id="Group 27301" o:spid="_x0000_s1026" style="width:65.7pt;height:18.4pt;mso-position-horizontal-relative:char;mso-position-vertical-relative:line" coordsize="8344,233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">
                <v:shape id="Picture 2065" o:spid="_x0000_s1027" type="#_x0000_t75" style="position:absolute;left:46;top:46;width:8249;height:22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">
                  <v:imagedata r:id="rId12" o:title=""/>
                </v:shape>
                <v:shape id="Shape 2066" o:spid="_x0000_s1028" style="position:absolute;width:8344;height:2336;visibility:visible;mso-wrap-style:square;v-text-anchor:top" coordsize="834415,233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" path="m,233680r834415,l834415,,,,,233680xe" filled="f">
                  <v:path arrowok="t" textboxrect="0,0,834415,233680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351F7CB3" w14:textId="57EE7AF7" w:rsidR="005D1F42" w:rsidRPr="003A69BE" w:rsidRDefault="005D1F42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 xml:space="preserve"> Install DHCP</w:t>
      </w:r>
    </w:p>
    <w:p w14:paraId="42B966C2" w14:textId="77777777" w:rsidR="00141625" w:rsidRPr="003A69BE" w:rsidRDefault="00141625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1.1.3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Select Edit a connection </w:t>
      </w:r>
    </w:p>
    <w:p w14:paraId="5DA7F36C" w14:textId="62B8F1F1" w:rsidR="00141625" w:rsidRPr="003A69BE" w:rsidRDefault="00141625" w:rsidP="003A69BE">
      <w:pPr>
        <w:spacing w:after="60" w:line="360" w:lineRule="auto"/>
        <w:ind w:right="2895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68FCD0A7" wp14:editId="4B70A6DE">
            <wp:extent cx="2032635" cy="1961896"/>
            <wp:effectExtent l="0" t="0" r="0" b="0"/>
            <wp:docPr id="2068" name="Picture 20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8" name="Picture 2068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32635" cy="1961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69BE">
        <w:rPr>
          <w:rFonts w:cs="Times New Roman"/>
          <w:szCs w:val="24"/>
        </w:rPr>
        <w:t xml:space="preserve"> </w:t>
      </w:r>
    </w:p>
    <w:p w14:paraId="1EA8CB5F" w14:textId="32A9EE1E" w:rsidR="005D1F42" w:rsidRPr="003A69BE" w:rsidRDefault="005D1F42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Install DHCP</w:t>
      </w:r>
    </w:p>
    <w:p w14:paraId="0F325300" w14:textId="75FB47EA" w:rsidR="00141625" w:rsidRPr="003A69BE" w:rsidRDefault="00141625" w:rsidP="003A69BE">
      <w:pPr>
        <w:spacing w:after="0" w:line="360" w:lineRule="auto"/>
        <w:rPr>
          <w:rFonts w:cs="Times New Roman"/>
          <w:szCs w:val="24"/>
        </w:rPr>
      </w:pPr>
    </w:p>
    <w:p w14:paraId="4402E401" w14:textId="3DF1C7EA" w:rsidR="00E75A49" w:rsidRPr="003A69BE" w:rsidRDefault="00E75A49" w:rsidP="003A69BE">
      <w:pPr>
        <w:spacing w:after="0" w:line="360" w:lineRule="auto"/>
        <w:rPr>
          <w:rFonts w:cs="Times New Roman"/>
          <w:szCs w:val="24"/>
        </w:rPr>
      </w:pPr>
    </w:p>
    <w:p w14:paraId="7F8F35C5" w14:textId="340EB7A2" w:rsidR="00E75A49" w:rsidRPr="003A69BE" w:rsidRDefault="00E75A49" w:rsidP="003A69BE">
      <w:pPr>
        <w:spacing w:after="0" w:line="360" w:lineRule="auto"/>
        <w:rPr>
          <w:rFonts w:cs="Times New Roman"/>
          <w:szCs w:val="24"/>
        </w:rPr>
      </w:pPr>
    </w:p>
    <w:p w14:paraId="4A2F2661" w14:textId="77777777" w:rsidR="00E75A49" w:rsidRPr="003A69BE" w:rsidRDefault="00E75A49" w:rsidP="003A69BE">
      <w:pPr>
        <w:spacing w:after="0" w:line="360" w:lineRule="auto"/>
        <w:rPr>
          <w:rFonts w:cs="Times New Roman"/>
          <w:szCs w:val="24"/>
        </w:rPr>
      </w:pPr>
    </w:p>
    <w:p w14:paraId="18A6D588" w14:textId="77777777" w:rsidR="00141625" w:rsidRPr="003A69BE" w:rsidRDefault="00141625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lastRenderedPageBreak/>
        <w:t>1.1.4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Edit Wired connection 1 with Automatic IP configuration </w:t>
      </w:r>
    </w:p>
    <w:p w14:paraId="535A9487" w14:textId="7AB23B0B" w:rsidR="00141625" w:rsidRPr="003A69BE" w:rsidRDefault="00141625" w:rsidP="003A69BE">
      <w:pPr>
        <w:spacing w:after="0" w:line="360" w:lineRule="auto"/>
        <w:ind w:right="2881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612B3818" wp14:editId="2F42744E">
            <wp:extent cx="2048510" cy="3282569"/>
            <wp:effectExtent l="0" t="0" r="0" b="0"/>
            <wp:docPr id="2103" name="Picture 21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" name="Picture 2103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48510" cy="3282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69BE">
        <w:rPr>
          <w:rFonts w:cs="Times New Roman"/>
          <w:szCs w:val="24"/>
        </w:rPr>
        <w:t xml:space="preserve"> </w:t>
      </w:r>
    </w:p>
    <w:p w14:paraId="05F38F51" w14:textId="7BC86DE5" w:rsidR="00E75A49" w:rsidRPr="003A69BE" w:rsidRDefault="00E75A49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Edit Wired connection 1</w:t>
      </w:r>
    </w:p>
    <w:p w14:paraId="113A969E" w14:textId="0FB0F7E7" w:rsidR="004411DC" w:rsidRPr="003A69BE" w:rsidRDefault="004411DC" w:rsidP="003A69BE">
      <w:pPr>
        <w:spacing w:after="0" w:line="360" w:lineRule="auto"/>
        <w:ind w:right="2881"/>
        <w:jc w:val="right"/>
        <w:rPr>
          <w:rFonts w:cs="Times New Roman"/>
          <w:szCs w:val="24"/>
        </w:rPr>
      </w:pPr>
    </w:p>
    <w:p w14:paraId="13231DDB" w14:textId="0DE03833" w:rsidR="004411DC" w:rsidRPr="003A69BE" w:rsidRDefault="00652AFB" w:rsidP="003A69BE">
      <w:pPr>
        <w:spacing w:after="0" w:line="360" w:lineRule="auto"/>
        <w:ind w:right="2881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1F8758A4" wp14:editId="2AF81645">
            <wp:extent cx="2888230" cy="1737511"/>
            <wp:effectExtent l="0" t="0" r="7620" b="0"/>
            <wp:docPr id="29120" name="Picture 2912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20" name="Capture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8230" cy="1737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8B1A6" w14:textId="57DFC8CC" w:rsidR="00E75A49" w:rsidRPr="003A69BE" w:rsidRDefault="00E75A49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Edit Connection and OK</w:t>
      </w:r>
    </w:p>
    <w:p w14:paraId="52F139B3" w14:textId="77777777" w:rsidR="004411DC" w:rsidRPr="003A69BE" w:rsidRDefault="004411DC" w:rsidP="003A69BE">
      <w:pPr>
        <w:spacing w:after="0" w:line="360" w:lineRule="auto"/>
        <w:ind w:right="2881"/>
        <w:jc w:val="right"/>
        <w:rPr>
          <w:rFonts w:cs="Times New Roman"/>
          <w:szCs w:val="24"/>
        </w:rPr>
      </w:pPr>
    </w:p>
    <w:p w14:paraId="5500DBE1" w14:textId="77777777" w:rsidR="00141625" w:rsidRPr="003A69BE" w:rsidRDefault="00141625" w:rsidP="003A69BE">
      <w:pPr>
        <w:spacing w:after="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ab/>
        <w:t xml:space="preserve"> </w:t>
      </w:r>
    </w:p>
    <w:p w14:paraId="3E5E3DEC" w14:textId="0B3F60D2" w:rsidR="004411DC" w:rsidRPr="003A69BE" w:rsidRDefault="00141625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1.1.5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Edit ens33 with Manual IPv4 configuration and go Back </w:t>
      </w:r>
    </w:p>
    <w:p w14:paraId="3319AA97" w14:textId="77777777" w:rsidR="004411DC" w:rsidRPr="003A69BE" w:rsidRDefault="004411DC" w:rsidP="003A69BE">
      <w:pPr>
        <w:spacing w:line="360" w:lineRule="auto"/>
        <w:rPr>
          <w:rFonts w:cs="Times New Roman"/>
          <w:szCs w:val="24"/>
        </w:rPr>
      </w:pPr>
    </w:p>
    <w:p w14:paraId="293C3BF3" w14:textId="44FDDE92" w:rsidR="00141625" w:rsidRPr="003A69BE" w:rsidRDefault="00141625" w:rsidP="003A69BE">
      <w:pPr>
        <w:spacing w:after="94" w:line="360" w:lineRule="auto"/>
        <w:ind w:left="2916"/>
        <w:rPr>
          <w:rFonts w:cs="Times New Roman"/>
          <w:szCs w:val="24"/>
        </w:rPr>
      </w:pPr>
      <w:r w:rsidRPr="003A69BE">
        <w:rPr>
          <w:rFonts w:eastAsia="Calibri" w:cs="Times New Roman"/>
          <w:noProof/>
          <w:szCs w:val="24"/>
        </w:rPr>
        <w:lastRenderedPageBreak/>
        <mc:AlternateContent>
          <mc:Choice Requires="wpg">
            <w:drawing>
              <wp:inline distT="0" distB="0" distL="0" distR="0" wp14:anchorId="6122AA02" wp14:editId="6BEF6D5D">
                <wp:extent cx="2081149" cy="3276753"/>
                <wp:effectExtent l="0" t="0" r="0" b="0"/>
                <wp:docPr id="27188" name="Group 271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93722" cy="3332426"/>
                          <a:chOff x="0" y="0"/>
                          <a:chExt cx="2093722" cy="3332426"/>
                        </a:xfrm>
                      </wpg:grpSpPr>
                      <wps:wsp>
                        <wps:cNvPr id="2122" name="Rectangle 2122"/>
                        <wps:cNvSpPr/>
                        <wps:spPr>
                          <a:xfrm>
                            <a:off x="2043049" y="3108046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F98CFF" w14:textId="77777777" w:rsidR="00EE4B48" w:rsidRDefault="00EE4B48" w:rsidP="00141625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40" name="Picture 2140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4699" y="4699"/>
                            <a:ext cx="2011045" cy="321894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41" name="Shape 2141"/>
                        <wps:cNvSpPr/>
                        <wps:spPr>
                          <a:xfrm>
                            <a:off x="0" y="0"/>
                            <a:ext cx="2020570" cy="32284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20570" h="3228467">
                                <a:moveTo>
                                  <a:pt x="0" y="3228467"/>
                                </a:moveTo>
                                <a:lnTo>
                                  <a:pt x="2020570" y="3228467"/>
                                </a:lnTo>
                                <a:lnTo>
                                  <a:pt x="202057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122AA02" id="Group 27188" o:spid="_x0000_s1026" style="width:163.85pt;height:258pt;mso-position-horizontal-relative:char;mso-position-vertical-relative:line" coordsize="20937,3332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">
                <v:rect id="Rectangle 2122" o:spid="_x0000_s1027" style="position:absolute;left:20430;top:31080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" filled="f" stroked="f">
                  <v:textbox inset="0,0,0,0">
                    <w:txbxContent>
                      <w:p w14:paraId="6CF98CFF" w14:textId="77777777" w:rsidR="00EE4B48" w:rsidRDefault="00EE4B48" w:rsidP="00141625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140" o:spid="_x0000_s1028" type="#_x0000_t75" style="position:absolute;left:46;top:46;width:20111;height:32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">
                  <v:imagedata r:id="rId17" o:title=""/>
                </v:shape>
                <v:shape id="Shape 2141" o:spid="_x0000_s1029" style="position:absolute;width:20205;height:32284;visibility:visible;mso-wrap-style:square;v-text-anchor:top" coordsize="2020570,32284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" path="m,3228467r2020570,l2020570,,,,,3228467xe" filled="f">
                  <v:path arrowok="t" textboxrect="0,0,2020570,3228467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ab/>
        <w:t xml:space="preserve"> </w:t>
      </w:r>
    </w:p>
    <w:p w14:paraId="5A504D78" w14:textId="29ADAAF5" w:rsidR="00796386" w:rsidRPr="003A69BE" w:rsidRDefault="00796386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Edit ens33</w:t>
      </w:r>
    </w:p>
    <w:p w14:paraId="0684450F" w14:textId="6D6A4173" w:rsidR="00796386" w:rsidRPr="003A69BE" w:rsidRDefault="00796386" w:rsidP="003A69BE">
      <w:pPr>
        <w:spacing w:line="360" w:lineRule="auto"/>
        <w:jc w:val="center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60A9F482" wp14:editId="51E2304D">
            <wp:extent cx="2956816" cy="2690093"/>
            <wp:effectExtent l="0" t="0" r="0" b="0"/>
            <wp:docPr id="29137" name="Picture 29137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37" name="1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6816" cy="2690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DC341" w14:textId="3FBDAB21" w:rsidR="00796386" w:rsidRPr="003A69BE" w:rsidRDefault="00796386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Edit Connection and OK</w:t>
      </w:r>
    </w:p>
    <w:p w14:paraId="06D49021" w14:textId="19171691" w:rsidR="00141625" w:rsidRPr="003A69BE" w:rsidRDefault="00141625" w:rsidP="003A69BE">
      <w:pPr>
        <w:spacing w:after="94" w:line="360" w:lineRule="auto"/>
        <w:ind w:left="2886"/>
        <w:rPr>
          <w:rFonts w:cs="Times New Roman"/>
          <w:szCs w:val="24"/>
        </w:rPr>
      </w:pPr>
    </w:p>
    <w:p w14:paraId="25C96C9A" w14:textId="3B582511" w:rsidR="00796386" w:rsidRPr="003A69BE" w:rsidRDefault="00796386" w:rsidP="003A69BE">
      <w:pPr>
        <w:spacing w:after="94" w:line="360" w:lineRule="auto"/>
        <w:ind w:left="2886"/>
        <w:rPr>
          <w:rFonts w:cs="Times New Roman"/>
          <w:szCs w:val="24"/>
        </w:rPr>
      </w:pPr>
    </w:p>
    <w:p w14:paraId="3F92BDD7" w14:textId="7B89B193" w:rsidR="00796386" w:rsidRPr="003A69BE" w:rsidRDefault="00796386" w:rsidP="003A69BE">
      <w:pPr>
        <w:spacing w:after="94" w:line="360" w:lineRule="auto"/>
        <w:ind w:left="2886"/>
        <w:rPr>
          <w:rFonts w:cs="Times New Roman"/>
          <w:szCs w:val="24"/>
        </w:rPr>
      </w:pPr>
    </w:p>
    <w:p w14:paraId="6C6E57C0" w14:textId="60294A9F" w:rsidR="00796386" w:rsidRPr="003A69BE" w:rsidRDefault="00796386" w:rsidP="003A69BE">
      <w:pPr>
        <w:spacing w:after="94" w:line="360" w:lineRule="auto"/>
        <w:ind w:left="2886"/>
        <w:rPr>
          <w:rFonts w:cs="Times New Roman"/>
          <w:szCs w:val="24"/>
        </w:rPr>
      </w:pPr>
    </w:p>
    <w:p w14:paraId="2B20A8EE" w14:textId="1EFD6CE8" w:rsidR="00796386" w:rsidRPr="003A69BE" w:rsidRDefault="00796386" w:rsidP="003A69BE">
      <w:pPr>
        <w:spacing w:after="94" w:line="360" w:lineRule="auto"/>
        <w:ind w:left="2886"/>
        <w:rPr>
          <w:rFonts w:cs="Times New Roman"/>
          <w:szCs w:val="24"/>
        </w:rPr>
      </w:pPr>
    </w:p>
    <w:p w14:paraId="7B47CDD4" w14:textId="0CB03E25" w:rsidR="00796386" w:rsidRPr="003A69BE" w:rsidRDefault="00796386" w:rsidP="003A69BE">
      <w:pPr>
        <w:spacing w:after="94" w:line="360" w:lineRule="auto"/>
        <w:ind w:left="2886"/>
        <w:rPr>
          <w:rFonts w:cs="Times New Roman"/>
          <w:szCs w:val="24"/>
        </w:rPr>
      </w:pPr>
    </w:p>
    <w:p w14:paraId="604CDC4B" w14:textId="77777777" w:rsidR="00796386" w:rsidRPr="003A69BE" w:rsidRDefault="00796386" w:rsidP="003A69BE">
      <w:pPr>
        <w:spacing w:after="94" w:line="360" w:lineRule="auto"/>
        <w:ind w:left="2886"/>
        <w:rPr>
          <w:rFonts w:cs="Times New Roman"/>
          <w:szCs w:val="24"/>
        </w:rPr>
      </w:pPr>
    </w:p>
    <w:p w14:paraId="23A9F3F8" w14:textId="6B9467C2" w:rsidR="00141625" w:rsidRPr="003A69BE" w:rsidRDefault="00796386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eastAsia="Calibri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13184" behindDoc="0" locked="0" layoutInCell="1" allowOverlap="1" wp14:anchorId="18DB9F96" wp14:editId="68CA6B9E">
                <wp:simplePos x="0" y="0"/>
                <wp:positionH relativeFrom="column">
                  <wp:posOffset>1856105</wp:posOffset>
                </wp:positionH>
                <wp:positionV relativeFrom="paragraph">
                  <wp:posOffset>468630</wp:posOffset>
                </wp:positionV>
                <wp:extent cx="2112010" cy="2305050"/>
                <wp:effectExtent l="0" t="0" r="2540" b="0"/>
                <wp:wrapTopAndBottom/>
                <wp:docPr id="27471" name="Group 274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12010" cy="2305050"/>
                          <a:chOff x="0" y="0"/>
                          <a:chExt cx="2112391" cy="2305123"/>
                        </a:xfrm>
                      </wpg:grpSpPr>
                      <wps:wsp>
                        <wps:cNvPr id="2169" name="Rectangle 2169"/>
                        <wps:cNvSpPr/>
                        <wps:spPr>
                          <a:xfrm>
                            <a:off x="2061718" y="185214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EEACAF" w14:textId="77777777" w:rsidR="00EE4B48" w:rsidRDefault="00EE4B48" w:rsidP="00141625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75" name="Rectangle 2175"/>
                        <wps:cNvSpPr/>
                        <wps:spPr>
                          <a:xfrm>
                            <a:off x="2017522" y="2080743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C53D4C1" w14:textId="77777777" w:rsidR="00EE4B48" w:rsidRDefault="00EE4B48" w:rsidP="00141625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89" name="Picture 2189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4699" y="4699"/>
                            <a:ext cx="2043430" cy="1962023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90" name="Shape 2190"/>
                        <wps:cNvSpPr/>
                        <wps:spPr>
                          <a:xfrm>
                            <a:off x="0" y="0"/>
                            <a:ext cx="2052955" cy="19715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52955" h="1971548">
                                <a:moveTo>
                                  <a:pt x="0" y="1971548"/>
                                </a:moveTo>
                                <a:lnTo>
                                  <a:pt x="2052955" y="1971548"/>
                                </a:lnTo>
                                <a:lnTo>
                                  <a:pt x="2052955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8DB9F96" id="Group 27471" o:spid="_x0000_s1030" style="position:absolute;left:0;text-align:left;margin-left:146.15pt;margin-top:36.9pt;width:166.3pt;height:181.5pt;z-index:251613184;mso-position-horizontal-relative:text;mso-position-vertical-relative:text" coordsize="21123,2305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">
                <v:rect id="Rectangle 2169" o:spid="_x0000_s1031" style="position:absolute;left:20617;top:18521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" filled="f" stroked="f">
                  <v:textbox inset="0,0,0,0">
                    <w:txbxContent>
                      <w:p w14:paraId="54EEACAF" w14:textId="77777777" w:rsidR="00EE4B48" w:rsidRDefault="00EE4B48" w:rsidP="00141625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175" o:spid="_x0000_s1032" style="position:absolute;left:20175;top:20807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" filled="f" stroked="f">
                  <v:textbox inset="0,0,0,0">
                    <w:txbxContent>
                      <w:p w14:paraId="7C53D4C1" w14:textId="77777777" w:rsidR="00EE4B48" w:rsidRDefault="00EE4B48" w:rsidP="00141625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2189" o:spid="_x0000_s1033" type="#_x0000_t75" style="position:absolute;left:46;top:46;width:20435;height:196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">
                  <v:imagedata r:id="rId20" o:title=""/>
                </v:shape>
                <v:shape id="Shape 2190" o:spid="_x0000_s1034" style="position:absolute;width:20529;height:19715;visibility:visible;mso-wrap-style:square;v-text-anchor:top" coordsize="2052955,19715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" path="m,1971548r2052955,l2052955,,,,,1971548xe" filled="f">
                  <v:path arrowok="t" textboxrect="0,0,2052955,1971548"/>
                </v:shape>
                <w10:wrap type="topAndBottom"/>
              </v:group>
            </w:pict>
          </mc:Fallback>
        </mc:AlternateContent>
      </w:r>
      <w:r w:rsidR="00141625" w:rsidRPr="003A69BE">
        <w:rPr>
          <w:rFonts w:ascii="Times New Roman" w:hAnsi="Times New Roman" w:cs="Times New Roman"/>
          <w:b/>
        </w:rPr>
        <w:t>1.1.6</w:t>
      </w:r>
      <w:r w:rsidR="00141625" w:rsidRPr="003A69BE">
        <w:rPr>
          <w:rFonts w:ascii="Times New Roman" w:eastAsia="Arial" w:hAnsi="Times New Roman" w:cs="Times New Roman"/>
          <w:b/>
        </w:rPr>
        <w:t xml:space="preserve"> </w:t>
      </w:r>
      <w:r w:rsidR="00141625" w:rsidRPr="003A69BE">
        <w:rPr>
          <w:rFonts w:ascii="Times New Roman" w:hAnsi="Times New Roman" w:cs="Times New Roman"/>
        </w:rPr>
        <w:t xml:space="preserve">Select Set system hostname and change the hostname as preferred </w:t>
      </w:r>
    </w:p>
    <w:p w14:paraId="708A7679" w14:textId="6864516B" w:rsidR="00652AFB" w:rsidRPr="003A69BE" w:rsidRDefault="00796386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Set system hostname</w:t>
      </w:r>
    </w:p>
    <w:p w14:paraId="7DFDE92F" w14:textId="388F893B" w:rsidR="00652AFB" w:rsidRPr="003A69BE" w:rsidRDefault="00652AFB" w:rsidP="003A69BE">
      <w:pPr>
        <w:spacing w:after="360" w:line="360" w:lineRule="auto"/>
        <w:ind w:left="2901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5C5CCF6E" wp14:editId="3A355D1E">
            <wp:extent cx="3894157" cy="998307"/>
            <wp:effectExtent l="0" t="0" r="0" b="0"/>
            <wp:docPr id="29122" name="Picture 2912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22" name="3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4157" cy="998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0676F" w14:textId="022F5A5A" w:rsidR="00796386" w:rsidRPr="003A69BE" w:rsidRDefault="00796386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Set Hostname and OK</w:t>
      </w:r>
    </w:p>
    <w:p w14:paraId="29C7DC7F" w14:textId="3BA97F6E" w:rsidR="00141625" w:rsidRPr="003A69BE" w:rsidRDefault="00141625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1.1.7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Select Activate a connection and activate both network connections </w:t>
      </w:r>
    </w:p>
    <w:p w14:paraId="7362BADE" w14:textId="7EFA7820" w:rsidR="00141625" w:rsidRPr="003A69BE" w:rsidRDefault="00652AFB" w:rsidP="003A69BE">
      <w:pPr>
        <w:spacing w:after="361" w:line="360" w:lineRule="auto"/>
        <w:ind w:left="2841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14208" behindDoc="0" locked="0" layoutInCell="1" allowOverlap="1" wp14:anchorId="7338844A" wp14:editId="566C59FA">
            <wp:simplePos x="0" y="0"/>
            <wp:positionH relativeFrom="column">
              <wp:posOffset>1804035</wp:posOffset>
            </wp:positionH>
            <wp:positionV relativeFrom="paragraph">
              <wp:posOffset>95885</wp:posOffset>
            </wp:positionV>
            <wp:extent cx="2119388" cy="2028546"/>
            <wp:effectExtent l="0" t="0" r="0" b="0"/>
            <wp:wrapNone/>
            <wp:docPr id="2236" name="Picture 22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6" name="Picture 2236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119388" cy="202854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451707A8" w14:textId="644568AE" w:rsidR="00652AFB" w:rsidRPr="003A69BE" w:rsidRDefault="00652AFB" w:rsidP="003A69BE">
      <w:pPr>
        <w:spacing w:after="361" w:line="360" w:lineRule="auto"/>
        <w:rPr>
          <w:rFonts w:cs="Times New Roman"/>
          <w:szCs w:val="24"/>
        </w:rPr>
      </w:pPr>
    </w:p>
    <w:p w14:paraId="55CDB726" w14:textId="2FE5F452" w:rsidR="00796386" w:rsidRPr="003A69BE" w:rsidRDefault="00796386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lastRenderedPageBreak/>
        <w:t>Activate a connection</w:t>
      </w:r>
    </w:p>
    <w:p w14:paraId="2DA7C279" w14:textId="01463F63" w:rsidR="00141625" w:rsidRPr="003A69BE" w:rsidRDefault="00141625" w:rsidP="003A69BE">
      <w:pPr>
        <w:spacing w:after="94" w:line="360" w:lineRule="auto"/>
        <w:ind w:left="2856"/>
        <w:rPr>
          <w:rFonts w:cs="Times New Roman"/>
          <w:szCs w:val="24"/>
        </w:rPr>
      </w:pPr>
      <w:r w:rsidRPr="003A69BE">
        <w:rPr>
          <w:rFonts w:eastAsia="Calibri" w:cs="Times New Roman"/>
          <w:noProof/>
          <w:szCs w:val="24"/>
        </w:rPr>
        <mc:AlternateContent>
          <mc:Choice Requires="wpg">
            <w:drawing>
              <wp:inline distT="0" distB="0" distL="0" distR="0" wp14:anchorId="73E66125" wp14:editId="6829AD4B">
                <wp:extent cx="2157349" cy="3201822"/>
                <wp:effectExtent l="0" t="0" r="0" b="0"/>
                <wp:docPr id="27427" name="Group 2742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7349" cy="3201822"/>
                          <a:chOff x="0" y="0"/>
                          <a:chExt cx="2157349" cy="3201822"/>
                        </a:xfrm>
                      </wpg:grpSpPr>
                      <wps:wsp>
                        <wps:cNvPr id="2223" name="Rectangle 2223"/>
                        <wps:cNvSpPr/>
                        <wps:spPr>
                          <a:xfrm>
                            <a:off x="2119249" y="3033115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EEBA2D" w14:textId="77777777" w:rsidR="00EE4B48" w:rsidRDefault="00EE4B48" w:rsidP="00141625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39" name="Picture 2239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4699" y="4699"/>
                            <a:ext cx="2097405" cy="313601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40" name="Shape 2240"/>
                        <wps:cNvSpPr/>
                        <wps:spPr>
                          <a:xfrm>
                            <a:off x="0" y="0"/>
                            <a:ext cx="2106930" cy="31455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06930" h="3145536">
                                <a:moveTo>
                                  <a:pt x="0" y="3145536"/>
                                </a:moveTo>
                                <a:lnTo>
                                  <a:pt x="2106930" y="3145536"/>
                                </a:lnTo>
                                <a:lnTo>
                                  <a:pt x="210693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3E66125" id="Group 27427" o:spid="_x0000_s1035" style="width:169.85pt;height:252.1pt;mso-position-horizontal-relative:char;mso-position-vertical-relative:line" coordsize="21573,3201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">
                <v:rect id="Rectangle 2223" o:spid="_x0000_s1036" style="position:absolute;left:21192;top:30331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" filled="f" stroked="f">
                  <v:textbox inset="0,0,0,0">
                    <w:txbxContent>
                      <w:p w14:paraId="1FEEBA2D" w14:textId="77777777" w:rsidR="00EE4B48" w:rsidRDefault="00EE4B48" w:rsidP="00141625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2239" o:spid="_x0000_s1037" type="#_x0000_t75" style="position:absolute;left:46;top:46;width:20975;height:313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">
                  <v:imagedata r:id="rId24" o:title=""/>
                </v:shape>
                <v:shape id="Shape 2240" o:spid="_x0000_s1038" style="position:absolute;width:21069;height:31455;visibility:visible;mso-wrap-style:square;v-text-anchor:top" coordsize="2106930,31455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" path="m,3145536r2106930,l2106930,,,,,3145536xe" filled="f">
                  <v:path arrowok="t" textboxrect="0,0,2106930,3145536"/>
                </v:shape>
                <w10:anchorlock/>
              </v:group>
            </w:pict>
          </mc:Fallback>
        </mc:AlternateContent>
      </w:r>
    </w:p>
    <w:p w14:paraId="17DC5E1F" w14:textId="69DF688C" w:rsidR="00141625" w:rsidRPr="003A69BE" w:rsidRDefault="00141625" w:rsidP="003A69BE">
      <w:pPr>
        <w:spacing w:after="94" w:line="360" w:lineRule="auto"/>
        <w:ind w:left="2856"/>
        <w:rPr>
          <w:rFonts w:cs="Times New Roman"/>
          <w:szCs w:val="24"/>
        </w:rPr>
      </w:pPr>
    </w:p>
    <w:p w14:paraId="3ABAB114" w14:textId="6A7F1633" w:rsidR="00652AFB" w:rsidRPr="003A69BE" w:rsidRDefault="00652AFB" w:rsidP="003A69BE">
      <w:pPr>
        <w:spacing w:after="94" w:line="360" w:lineRule="auto"/>
        <w:ind w:left="2856"/>
        <w:rPr>
          <w:rFonts w:cs="Times New Roman"/>
          <w:szCs w:val="24"/>
        </w:rPr>
      </w:pPr>
    </w:p>
    <w:p w14:paraId="28839146" w14:textId="5A68EFBD" w:rsidR="00652AFB" w:rsidRPr="003A69BE" w:rsidRDefault="00652AFB" w:rsidP="003A69BE">
      <w:pPr>
        <w:spacing w:after="94" w:line="360" w:lineRule="auto"/>
        <w:ind w:left="2856"/>
        <w:rPr>
          <w:rFonts w:cs="Times New Roman"/>
          <w:szCs w:val="24"/>
        </w:rPr>
      </w:pPr>
    </w:p>
    <w:p w14:paraId="06C2002D" w14:textId="5B8D8202" w:rsidR="00652AFB" w:rsidRPr="003A69BE" w:rsidRDefault="00652AFB" w:rsidP="003A69BE">
      <w:pPr>
        <w:spacing w:after="94" w:line="360" w:lineRule="auto"/>
        <w:ind w:left="2856"/>
        <w:rPr>
          <w:rFonts w:cs="Times New Roman"/>
          <w:szCs w:val="24"/>
        </w:rPr>
      </w:pPr>
    </w:p>
    <w:p w14:paraId="5C89B764" w14:textId="2A4D5CB5" w:rsidR="00652AFB" w:rsidRPr="003A69BE" w:rsidRDefault="00652AFB" w:rsidP="003A69BE">
      <w:pPr>
        <w:spacing w:after="94" w:line="360" w:lineRule="auto"/>
        <w:ind w:left="2856"/>
        <w:rPr>
          <w:rFonts w:cs="Times New Roman"/>
          <w:szCs w:val="24"/>
        </w:rPr>
      </w:pPr>
    </w:p>
    <w:p w14:paraId="74EA5C60" w14:textId="77777777" w:rsidR="00652AFB" w:rsidRPr="003A69BE" w:rsidRDefault="00652AFB" w:rsidP="003A69BE">
      <w:pPr>
        <w:spacing w:after="94" w:line="360" w:lineRule="auto"/>
        <w:ind w:left="2856"/>
        <w:rPr>
          <w:rFonts w:cs="Times New Roman"/>
          <w:szCs w:val="24"/>
        </w:rPr>
      </w:pPr>
    </w:p>
    <w:p w14:paraId="7C138DA5" w14:textId="73BC3C0A" w:rsidR="00141625" w:rsidRPr="003A69BE" w:rsidRDefault="00141625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1.1.8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Click OK to exit from Network Manager TUI </w:t>
      </w:r>
    </w:p>
    <w:p w14:paraId="175848FE" w14:textId="77777777" w:rsidR="004411DC" w:rsidRPr="003A69BE" w:rsidRDefault="004411DC" w:rsidP="003A69BE">
      <w:pPr>
        <w:spacing w:line="360" w:lineRule="auto"/>
        <w:rPr>
          <w:rFonts w:cs="Times New Roman"/>
          <w:szCs w:val="24"/>
        </w:rPr>
      </w:pPr>
    </w:p>
    <w:p w14:paraId="152DF099" w14:textId="7ABD99E4" w:rsidR="00141625" w:rsidRPr="003A69BE" w:rsidRDefault="00EE4B48" w:rsidP="003A69BE">
      <w:pPr>
        <w:pStyle w:val="Heading4"/>
        <w:tabs>
          <w:tab w:val="left" w:pos="2340"/>
        </w:tabs>
        <w:ind w:left="2700"/>
        <w:jc w:val="center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OK to exit</w:t>
      </w:r>
      <w:r w:rsidRPr="003A69BE">
        <w:rPr>
          <w:rFonts w:eastAsia="Calibri" w:cs="Times New Roman"/>
          <w:noProof/>
          <w:szCs w:val="24"/>
        </w:rPr>
        <w:t xml:space="preserve"> </w:t>
      </w:r>
      <w:r w:rsidR="00141625" w:rsidRPr="003A69BE">
        <w:rPr>
          <w:rFonts w:eastAsia="Calibri" w:cs="Times New Roman"/>
          <w:noProof/>
          <w:szCs w:val="24"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21EA02F8" wp14:editId="355EC6D8">
                <wp:simplePos x="0" y="0"/>
                <wp:positionH relativeFrom="column">
                  <wp:posOffset>2152650</wp:posOffset>
                </wp:positionH>
                <wp:positionV relativeFrom="paragraph">
                  <wp:posOffset>635</wp:posOffset>
                </wp:positionV>
                <wp:extent cx="1826260" cy="1989455"/>
                <wp:effectExtent l="0" t="0" r="2540" b="0"/>
                <wp:wrapTopAndBottom/>
                <wp:docPr id="27784" name="Group 277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26260" cy="1989455"/>
                          <a:chOff x="0" y="0"/>
                          <a:chExt cx="2132584" cy="2323411"/>
                        </a:xfrm>
                      </wpg:grpSpPr>
                      <wps:wsp>
                        <wps:cNvPr id="2263" name="Rectangle 2263"/>
                        <wps:cNvSpPr/>
                        <wps:spPr>
                          <a:xfrm>
                            <a:off x="2081911" y="187043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C96D83" w14:textId="77777777" w:rsidR="00EE4B48" w:rsidRDefault="00EE4B48" w:rsidP="00141625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754" name="Rectangle 27754"/>
                        <wps:cNvSpPr/>
                        <wps:spPr>
                          <a:xfrm>
                            <a:off x="1063625" y="209903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60315B" w14:textId="77777777" w:rsidR="00EE4B48" w:rsidRDefault="00EE4B48" w:rsidP="00141625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70" name="Rectangle 2270"/>
                        <wps:cNvSpPr/>
                        <wps:spPr>
                          <a:xfrm>
                            <a:off x="1746631" y="209903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5F2665" w14:textId="77777777" w:rsidR="00EE4B48" w:rsidRDefault="00EE4B48" w:rsidP="00141625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77" name="Picture 2277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4699" y="4699"/>
                            <a:ext cx="2056765" cy="197281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278" name="Shape 2278"/>
                        <wps:cNvSpPr/>
                        <wps:spPr>
                          <a:xfrm>
                            <a:off x="0" y="0"/>
                            <a:ext cx="2066290" cy="198234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66290" h="1982343">
                                <a:moveTo>
                                  <a:pt x="0" y="1982343"/>
                                </a:moveTo>
                                <a:lnTo>
                                  <a:pt x="2066290" y="1982343"/>
                                </a:lnTo>
                                <a:lnTo>
                                  <a:pt x="206629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1EA02F8" id="Group 27784" o:spid="_x0000_s1039" style="position:absolute;left:0;text-align:left;margin-left:169.5pt;margin-top:.05pt;width:143.8pt;height:156.65pt;z-index:251715584;mso-position-horizontal-relative:text;mso-position-vertical-relative:text" coordsize="21325,23234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">
                <v:rect id="Rectangle 2263" o:spid="_x0000_s1040" style="position:absolute;left:20819;top:18704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" filled="f" stroked="f">
                  <v:textbox inset="0,0,0,0">
                    <w:txbxContent>
                      <w:p w14:paraId="70C96D83" w14:textId="77777777" w:rsidR="00EE4B48" w:rsidRDefault="00EE4B48" w:rsidP="00141625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7754" o:spid="_x0000_s1041" style="position:absolute;left:10636;top:20990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" filled="f" stroked="f">
                  <v:textbox inset="0,0,0,0">
                    <w:txbxContent>
                      <w:p w14:paraId="6460315B" w14:textId="77777777" w:rsidR="00EE4B48" w:rsidRDefault="00EE4B48" w:rsidP="00141625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270" o:spid="_x0000_s1042" style="position:absolute;left:17466;top:20990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" filled="f" stroked="f">
                  <v:textbox inset="0,0,0,0">
                    <w:txbxContent>
                      <w:p w14:paraId="485F2665" w14:textId="77777777" w:rsidR="00EE4B48" w:rsidRDefault="00EE4B48" w:rsidP="00141625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2277" o:spid="_x0000_s1043" type="#_x0000_t75" style="position:absolute;left:46;top:46;width:20568;height:1972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">
                  <v:imagedata r:id="rId26" o:title=""/>
                </v:shape>
                <v:shape id="Shape 2278" o:spid="_x0000_s1044" style="position:absolute;width:20662;height:19823;visibility:visible;mso-wrap-style:square;v-text-anchor:top" coordsize="2066290,1982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" path="m,1982343r2066290,l2066290,,,,,1982343xe" filled="f">
                  <v:path arrowok="t" textboxrect="0,0,2066290,1982343"/>
                </v:shape>
                <w10:wrap type="topAndBottom"/>
              </v:group>
            </w:pict>
          </mc:Fallback>
        </mc:AlternateContent>
      </w:r>
    </w:p>
    <w:p w14:paraId="1E73E896" w14:textId="77777777" w:rsidR="00141625" w:rsidRPr="003A69BE" w:rsidRDefault="00141625" w:rsidP="003A69BE">
      <w:pPr>
        <w:spacing w:after="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 xml:space="preserve"> </w:t>
      </w:r>
      <w:r w:rsidRPr="003A69BE">
        <w:rPr>
          <w:rFonts w:cs="Times New Roman"/>
          <w:szCs w:val="24"/>
        </w:rPr>
        <w:tab/>
        <w:t xml:space="preserve"> </w:t>
      </w:r>
    </w:p>
    <w:p w14:paraId="5FAE9583" w14:textId="6746FE94" w:rsidR="00141625" w:rsidRPr="003A69BE" w:rsidRDefault="0048043A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615232" behindDoc="0" locked="0" layoutInCell="1" allowOverlap="1" wp14:anchorId="6A9E68FA" wp14:editId="4D115B6D">
            <wp:simplePos x="0" y="0"/>
            <wp:positionH relativeFrom="column">
              <wp:posOffset>2331720</wp:posOffset>
            </wp:positionH>
            <wp:positionV relativeFrom="paragraph">
              <wp:posOffset>230505</wp:posOffset>
            </wp:positionV>
            <wp:extent cx="1071654" cy="210788"/>
            <wp:effectExtent l="0" t="0" r="0" b="0"/>
            <wp:wrapNone/>
            <wp:docPr id="29123" name="Picture 23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2321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071654" cy="21078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41625" w:rsidRPr="003A69BE">
        <w:rPr>
          <w:rFonts w:ascii="Times New Roman" w:hAnsi="Times New Roman" w:cs="Times New Roman"/>
          <w:b/>
        </w:rPr>
        <w:t>1.1.9</w:t>
      </w:r>
      <w:r w:rsidR="00141625" w:rsidRPr="003A69BE">
        <w:rPr>
          <w:rFonts w:ascii="Times New Roman" w:eastAsia="Arial" w:hAnsi="Times New Roman" w:cs="Times New Roman"/>
          <w:b/>
        </w:rPr>
        <w:t xml:space="preserve"> </w:t>
      </w:r>
      <w:r w:rsidR="00141625" w:rsidRPr="003A69BE">
        <w:rPr>
          <w:rFonts w:ascii="Times New Roman" w:hAnsi="Times New Roman" w:cs="Times New Roman"/>
        </w:rPr>
        <w:t xml:space="preserve">Check network configuration using ifconfig </w:t>
      </w:r>
    </w:p>
    <w:p w14:paraId="47AAA652" w14:textId="29A16848" w:rsidR="00141625" w:rsidRPr="003A69BE" w:rsidRDefault="00141625" w:rsidP="003A69BE">
      <w:pPr>
        <w:spacing w:after="97" w:line="360" w:lineRule="auto"/>
        <w:ind w:left="1416"/>
        <w:rPr>
          <w:rFonts w:cs="Times New Roman"/>
          <w:szCs w:val="24"/>
        </w:rPr>
      </w:pPr>
    </w:p>
    <w:p w14:paraId="302A56F1" w14:textId="4A06A33D" w:rsidR="0048043A" w:rsidRPr="003A69BE" w:rsidRDefault="0048043A" w:rsidP="003A69BE">
      <w:pPr>
        <w:spacing w:after="97" w:line="360" w:lineRule="auto"/>
        <w:ind w:left="1416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7BB142A2" wp14:editId="3EACB0DB">
            <wp:extent cx="3871295" cy="3391194"/>
            <wp:effectExtent l="0" t="0" r="0" b="0"/>
            <wp:docPr id="29124" name="Picture 29124" descr="A close up of a news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24" name="4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1295" cy="3391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B688F" w14:textId="1451E39F" w:rsidR="00141625" w:rsidRPr="003A69BE" w:rsidRDefault="00141625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 xml:space="preserve">Check network details </w:t>
      </w:r>
    </w:p>
    <w:p w14:paraId="6128E27D" w14:textId="77777777" w:rsidR="0048043A" w:rsidRPr="003A69BE" w:rsidRDefault="0048043A" w:rsidP="003A69BE">
      <w:pPr>
        <w:pStyle w:val="Heading3"/>
        <w:spacing w:line="360" w:lineRule="auto"/>
        <w:rPr>
          <w:rFonts w:ascii="Times New Roman" w:hAnsi="Times New Roman" w:cs="Times New Roman"/>
          <w:b/>
        </w:rPr>
      </w:pPr>
    </w:p>
    <w:p w14:paraId="3D6167BF" w14:textId="77777777" w:rsidR="0048043A" w:rsidRPr="003A69BE" w:rsidRDefault="0048043A" w:rsidP="003A69BE">
      <w:pPr>
        <w:pStyle w:val="Heading3"/>
        <w:spacing w:line="360" w:lineRule="auto"/>
        <w:rPr>
          <w:rFonts w:ascii="Times New Roman" w:hAnsi="Times New Roman" w:cs="Times New Roman"/>
          <w:b/>
        </w:rPr>
      </w:pPr>
    </w:p>
    <w:p w14:paraId="15FA473A" w14:textId="77777777" w:rsidR="0048043A" w:rsidRPr="003A69BE" w:rsidRDefault="0048043A" w:rsidP="003A69BE">
      <w:pPr>
        <w:pStyle w:val="Heading3"/>
        <w:spacing w:line="360" w:lineRule="auto"/>
        <w:rPr>
          <w:rFonts w:ascii="Times New Roman" w:hAnsi="Times New Roman" w:cs="Times New Roman"/>
          <w:b/>
        </w:rPr>
      </w:pPr>
    </w:p>
    <w:p w14:paraId="48A72ECF" w14:textId="1B6F0C16" w:rsidR="00141625" w:rsidRPr="003A69BE" w:rsidRDefault="00141625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1.1.10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Open </w:t>
      </w:r>
      <w:proofErr w:type="spellStart"/>
      <w:r w:rsidRPr="003A69BE">
        <w:rPr>
          <w:rFonts w:ascii="Times New Roman" w:hAnsi="Times New Roman" w:cs="Times New Roman"/>
        </w:rPr>
        <w:t>dhcpd</w:t>
      </w:r>
      <w:proofErr w:type="spellEnd"/>
      <w:r w:rsidRPr="003A69BE">
        <w:rPr>
          <w:rFonts w:ascii="Times New Roman" w:hAnsi="Times New Roman" w:cs="Times New Roman"/>
        </w:rPr>
        <w:t xml:space="preserve"> file and add “DHCPDARGS=ens33” at the end of the file </w:t>
      </w:r>
    </w:p>
    <w:p w14:paraId="5E2CABAF" w14:textId="0E2F5D58" w:rsidR="0048043A" w:rsidRPr="003A69BE" w:rsidRDefault="0048043A" w:rsidP="003A69BE">
      <w:pPr>
        <w:spacing w:line="360" w:lineRule="auto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16256" behindDoc="0" locked="0" layoutInCell="1" allowOverlap="1" wp14:anchorId="1B60AEB9" wp14:editId="3C36A298">
            <wp:simplePos x="0" y="0"/>
            <wp:positionH relativeFrom="column">
              <wp:posOffset>1456964</wp:posOffset>
            </wp:positionH>
            <wp:positionV relativeFrom="paragraph">
              <wp:posOffset>28575</wp:posOffset>
            </wp:positionV>
            <wp:extent cx="2318276" cy="213297"/>
            <wp:effectExtent l="0" t="0" r="0" b="0"/>
            <wp:wrapNone/>
            <wp:docPr id="2327" name="Picture 23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7" name="Picture 2327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18276" cy="2132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BB9497" w14:textId="1DA01A77" w:rsidR="00141625" w:rsidRPr="003A69BE" w:rsidRDefault="0048043A" w:rsidP="003A69BE">
      <w:pPr>
        <w:spacing w:after="94" w:line="360" w:lineRule="auto"/>
        <w:ind w:left="756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17280" behindDoc="0" locked="0" layoutInCell="1" allowOverlap="1" wp14:anchorId="1ED31DA9" wp14:editId="4D04C20A">
            <wp:simplePos x="0" y="0"/>
            <wp:positionH relativeFrom="column">
              <wp:posOffset>1783080</wp:posOffset>
            </wp:positionH>
            <wp:positionV relativeFrom="paragraph">
              <wp:posOffset>1724025</wp:posOffset>
            </wp:positionV>
            <wp:extent cx="1299662" cy="241246"/>
            <wp:effectExtent l="0" t="0" r="0" b="0"/>
            <wp:wrapNone/>
            <wp:docPr id="2333" name="Picture 23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3" name="Picture 2333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299662" cy="2412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eastAsia="Calibri" w:cs="Times New Roman"/>
          <w:noProof/>
          <w:szCs w:val="24"/>
        </w:rPr>
        <w:drawing>
          <wp:inline distT="0" distB="0" distL="0" distR="0" wp14:anchorId="62934B76" wp14:editId="768E9935">
            <wp:extent cx="4747671" cy="1630821"/>
            <wp:effectExtent l="0" t="0" r="0" b="7620"/>
            <wp:docPr id="29125" name="Picture 2912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25" name="5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1630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8CA33" w14:textId="24960103" w:rsidR="0048043A" w:rsidRPr="003A69BE" w:rsidRDefault="0048043A" w:rsidP="003A69BE">
      <w:pPr>
        <w:spacing w:after="94" w:line="360" w:lineRule="auto"/>
        <w:ind w:left="756"/>
        <w:rPr>
          <w:rFonts w:cs="Times New Roman"/>
          <w:szCs w:val="24"/>
        </w:rPr>
      </w:pPr>
    </w:p>
    <w:p w14:paraId="29B1970C" w14:textId="38CBC133" w:rsidR="002E4182" w:rsidRPr="003A69BE" w:rsidRDefault="002E4182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Add network adapter details to DHCP file</w:t>
      </w:r>
    </w:p>
    <w:p w14:paraId="47403315" w14:textId="53F98CE3" w:rsidR="00141625" w:rsidRPr="003A69BE" w:rsidRDefault="00141625" w:rsidP="003A69BE">
      <w:pPr>
        <w:spacing w:after="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ab/>
        <w:t xml:space="preserve"> </w:t>
      </w:r>
    </w:p>
    <w:p w14:paraId="279EC0E6" w14:textId="77777777" w:rsidR="002E4182" w:rsidRPr="003A69BE" w:rsidRDefault="002E4182" w:rsidP="003A69BE">
      <w:pPr>
        <w:spacing w:after="0" w:line="360" w:lineRule="auto"/>
        <w:rPr>
          <w:rFonts w:cs="Times New Roman"/>
          <w:szCs w:val="24"/>
        </w:rPr>
      </w:pPr>
    </w:p>
    <w:p w14:paraId="04F47863" w14:textId="74D9D379" w:rsidR="00141625" w:rsidRPr="003A69BE" w:rsidRDefault="00141625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lastRenderedPageBreak/>
        <w:t xml:space="preserve">1.1.11 </w:t>
      </w:r>
      <w:r w:rsidRPr="003A69BE">
        <w:rPr>
          <w:rFonts w:ascii="Times New Roman" w:hAnsi="Times New Roman" w:cs="Times New Roman"/>
        </w:rPr>
        <w:t xml:space="preserve">Check </w:t>
      </w:r>
      <w:proofErr w:type="spellStart"/>
      <w:r w:rsidRPr="003A69BE">
        <w:rPr>
          <w:rFonts w:ascii="Times New Roman" w:hAnsi="Times New Roman" w:cs="Times New Roman"/>
        </w:rPr>
        <w:t>dhcpd</w:t>
      </w:r>
      <w:proofErr w:type="spellEnd"/>
      <w:r w:rsidRPr="003A69BE">
        <w:rPr>
          <w:rFonts w:ascii="Times New Roman" w:hAnsi="Times New Roman" w:cs="Times New Roman"/>
        </w:rPr>
        <w:t xml:space="preserve"> configuration file </w:t>
      </w:r>
    </w:p>
    <w:p w14:paraId="1C31F11F" w14:textId="45D68852" w:rsidR="0048043A" w:rsidRPr="003A69BE" w:rsidRDefault="0048043A" w:rsidP="003A69BE">
      <w:pPr>
        <w:spacing w:after="94" w:line="360" w:lineRule="auto"/>
        <w:ind w:left="2166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18304" behindDoc="0" locked="0" layoutInCell="1" allowOverlap="1" wp14:anchorId="13BF089E" wp14:editId="5E06C520">
            <wp:simplePos x="0" y="0"/>
            <wp:positionH relativeFrom="column">
              <wp:posOffset>1455420</wp:posOffset>
            </wp:positionH>
            <wp:positionV relativeFrom="paragraph">
              <wp:posOffset>171450</wp:posOffset>
            </wp:positionV>
            <wp:extent cx="2020570" cy="191135"/>
            <wp:effectExtent l="0" t="0" r="0" b="0"/>
            <wp:wrapNone/>
            <wp:docPr id="2386" name="Picture 238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6" name="Picture 2386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020570" cy="191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84CAB6E" w14:textId="6696B2E4" w:rsidR="0048043A" w:rsidRPr="003A69BE" w:rsidRDefault="0048043A" w:rsidP="003A69BE">
      <w:pPr>
        <w:spacing w:after="94" w:line="360" w:lineRule="auto"/>
        <w:ind w:left="2166"/>
        <w:rPr>
          <w:rFonts w:cs="Times New Roman"/>
          <w:szCs w:val="24"/>
        </w:rPr>
      </w:pPr>
    </w:p>
    <w:p w14:paraId="3E59B3FD" w14:textId="105B08A1" w:rsidR="0048043A" w:rsidRPr="003A69BE" w:rsidRDefault="0048043A" w:rsidP="003A69BE">
      <w:pPr>
        <w:spacing w:after="94" w:line="360" w:lineRule="auto"/>
        <w:ind w:left="2166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12CA7FF3" wp14:editId="28E5F58E">
            <wp:extent cx="3002540" cy="594412"/>
            <wp:effectExtent l="0" t="0" r="7620" b="0"/>
            <wp:docPr id="29126" name="Picture 29126" descr="A picture containing knif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26" name="6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2540" cy="594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6D07F" w14:textId="15D391E7" w:rsidR="002E4182" w:rsidRPr="003A69BE" w:rsidRDefault="002E4182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Check DHCP configuration file</w:t>
      </w:r>
    </w:p>
    <w:p w14:paraId="31BB1394" w14:textId="14240B69" w:rsidR="00141625" w:rsidRPr="003A69BE" w:rsidRDefault="00141625" w:rsidP="003A69BE">
      <w:pPr>
        <w:spacing w:after="94" w:line="360" w:lineRule="auto"/>
        <w:ind w:left="2166"/>
        <w:rPr>
          <w:rFonts w:cs="Times New Roman"/>
          <w:szCs w:val="24"/>
        </w:rPr>
      </w:pPr>
    </w:p>
    <w:p w14:paraId="70EAF5A5" w14:textId="77777777" w:rsidR="00141625" w:rsidRPr="003A69BE" w:rsidRDefault="00141625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1.1.12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Copy the file to another destination. Click tab twice to show version number </w:t>
      </w:r>
    </w:p>
    <w:p w14:paraId="00DEB5D4" w14:textId="77777777" w:rsidR="00141625" w:rsidRPr="003A69BE" w:rsidRDefault="00141625" w:rsidP="003A69BE">
      <w:pPr>
        <w:spacing w:after="349" w:line="360" w:lineRule="auto"/>
        <w:ind w:left="336"/>
        <w:rPr>
          <w:rFonts w:cs="Times New Roman"/>
          <w:szCs w:val="24"/>
        </w:rPr>
      </w:pPr>
      <w:r w:rsidRPr="003A69BE">
        <w:rPr>
          <w:rFonts w:eastAsia="Calibri" w:cs="Times New Roman"/>
          <w:noProof/>
          <w:szCs w:val="24"/>
        </w:rPr>
        <mc:AlternateContent>
          <mc:Choice Requires="wpg">
            <w:drawing>
              <wp:inline distT="0" distB="0" distL="0" distR="0" wp14:anchorId="4521D797" wp14:editId="3E589E76">
                <wp:extent cx="5370704" cy="1405709"/>
                <wp:effectExtent l="0" t="0" r="1905" b="0"/>
                <wp:docPr id="27904" name="Group 279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70704" cy="1405709"/>
                          <a:chOff x="0" y="0"/>
                          <a:chExt cx="5370704" cy="1405709"/>
                        </a:xfrm>
                      </wpg:grpSpPr>
                      <wps:wsp>
                        <wps:cNvPr id="2362" name="Rectangle 2362"/>
                        <wps:cNvSpPr/>
                        <wps:spPr>
                          <a:xfrm>
                            <a:off x="3557905" y="41377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29F776" w14:textId="77777777" w:rsidR="00EE4B48" w:rsidRDefault="00EE4B48" w:rsidP="00141625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63" name="Rectangle 2363"/>
                        <wps:cNvSpPr/>
                        <wps:spPr>
                          <a:xfrm>
                            <a:off x="4129405" y="338557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3F3C24" w14:textId="77777777" w:rsidR="00EE4B48" w:rsidRDefault="00EE4B48" w:rsidP="00141625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64" name="Rectangle 2364"/>
                        <wps:cNvSpPr/>
                        <wps:spPr>
                          <a:xfrm>
                            <a:off x="5320031" y="65402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AA9658D" w14:textId="77777777" w:rsidR="00EE4B48" w:rsidRDefault="00EE4B48" w:rsidP="00141625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65" name="Rectangle 2365"/>
                        <wps:cNvSpPr/>
                        <wps:spPr>
                          <a:xfrm>
                            <a:off x="4234561" y="952729"/>
                            <a:ext cx="506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08D0A0" w14:textId="77777777" w:rsidR="00EE4B48" w:rsidRDefault="00EE4B48" w:rsidP="00141625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71" name="Rectangle 2371"/>
                        <wps:cNvSpPr/>
                        <wps:spPr>
                          <a:xfrm>
                            <a:off x="4143121" y="1181329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3AF09E" w14:textId="77777777" w:rsidR="00EE4B48" w:rsidRDefault="00EE4B48" w:rsidP="00141625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392" name="Picture 2392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1766824" y="4699"/>
                            <a:ext cx="1763776" cy="15748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93" name="Shape 2393"/>
                        <wps:cNvSpPr/>
                        <wps:spPr>
                          <a:xfrm>
                            <a:off x="1762125" y="0"/>
                            <a:ext cx="1773301" cy="16700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73301" h="167005">
                                <a:moveTo>
                                  <a:pt x="0" y="167005"/>
                                </a:moveTo>
                                <a:lnTo>
                                  <a:pt x="1773301" y="167005"/>
                                </a:lnTo>
                                <a:lnTo>
                                  <a:pt x="1773301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95" name="Picture 2395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1195324" y="282829"/>
                            <a:ext cx="2913126" cy="1778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96" name="Shape 2396"/>
                        <wps:cNvSpPr/>
                        <wps:spPr>
                          <a:xfrm>
                            <a:off x="1190625" y="278130"/>
                            <a:ext cx="2922651" cy="18732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22651" h="187325">
                                <a:moveTo>
                                  <a:pt x="0" y="187325"/>
                                </a:moveTo>
                                <a:lnTo>
                                  <a:pt x="2922651" y="187325"/>
                                </a:lnTo>
                                <a:lnTo>
                                  <a:pt x="2922651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398" name="Picture 2398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4763" y="580010"/>
                            <a:ext cx="5293360" cy="1841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399" name="Shape 2399"/>
                        <wps:cNvSpPr/>
                        <wps:spPr>
                          <a:xfrm>
                            <a:off x="0" y="575311"/>
                            <a:ext cx="5302885" cy="1936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302885" h="193675">
                                <a:moveTo>
                                  <a:pt x="0" y="193675"/>
                                </a:moveTo>
                                <a:lnTo>
                                  <a:pt x="5302885" y="193675"/>
                                </a:lnTo>
                                <a:lnTo>
                                  <a:pt x="5302885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401" name="Picture 2401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1090676" y="896240"/>
                            <a:ext cx="3116453" cy="1746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402" name="Shape 2402"/>
                        <wps:cNvSpPr/>
                        <wps:spPr>
                          <a:xfrm>
                            <a:off x="1085850" y="891540"/>
                            <a:ext cx="3125978" cy="1841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25978" h="184150">
                                <a:moveTo>
                                  <a:pt x="0" y="184150"/>
                                </a:moveTo>
                                <a:lnTo>
                                  <a:pt x="3125978" y="184150"/>
                                </a:lnTo>
                                <a:lnTo>
                                  <a:pt x="3125978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521D797" id="Group 27904" o:spid="_x0000_s1045" style="width:422.9pt;height:110.7pt;mso-position-horizontal-relative:char;mso-position-vertical-relative:line" coordsize="53707,1405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">
                <v:rect id="Rectangle 2362" o:spid="_x0000_s1046" style="position:absolute;left:35579;top:413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" filled="f" stroked="f">
                  <v:textbox inset="0,0,0,0">
                    <w:txbxContent>
                      <w:p w14:paraId="2229F776" w14:textId="77777777" w:rsidR="00EE4B48" w:rsidRDefault="00EE4B48" w:rsidP="00141625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363" o:spid="_x0000_s1047" style="position:absolute;left:41294;top:3385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" filled="f" stroked="f">
                  <v:textbox inset="0,0,0,0">
                    <w:txbxContent>
                      <w:p w14:paraId="123F3C24" w14:textId="77777777" w:rsidR="00EE4B48" w:rsidRDefault="00EE4B48" w:rsidP="00141625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364" o:spid="_x0000_s1048" style="position:absolute;left:53200;top:6540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" filled="f" stroked="f">
                  <v:textbox inset="0,0,0,0">
                    <w:txbxContent>
                      <w:p w14:paraId="6AA9658D" w14:textId="77777777" w:rsidR="00EE4B48" w:rsidRDefault="00EE4B48" w:rsidP="00141625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365" o:spid="_x0000_s1049" style="position:absolute;left:42345;top:9527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" filled="f" stroked="f">
                  <v:textbox inset="0,0,0,0">
                    <w:txbxContent>
                      <w:p w14:paraId="3108D0A0" w14:textId="77777777" w:rsidR="00EE4B48" w:rsidRDefault="00EE4B48" w:rsidP="00141625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371" o:spid="_x0000_s1050" style="position:absolute;left:41431;top:11813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" filled="f" stroked="f">
                  <v:textbox inset="0,0,0,0">
                    <w:txbxContent>
                      <w:p w14:paraId="1D3AF09E" w14:textId="77777777" w:rsidR="00EE4B48" w:rsidRDefault="00EE4B48" w:rsidP="00141625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2392" o:spid="_x0000_s1051" type="#_x0000_t75" style="position:absolute;left:17668;top:46;width:17638;height:15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">
                  <v:imagedata r:id="rId38" o:title=""/>
                </v:shape>
                <v:shape id="Shape 2393" o:spid="_x0000_s1052" style="position:absolute;left:17621;width:17733;height:1670;visibility:visible;mso-wrap-style:square;v-text-anchor:top" coordsize="1773301,1670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" path="m,167005r1773301,l1773301,,,,,167005xe" filled="f">
                  <v:path arrowok="t" textboxrect="0,0,1773301,167005"/>
                </v:shape>
                <v:shape id="Picture 2395" o:spid="_x0000_s1053" type="#_x0000_t75" style="position:absolute;left:11953;top:2828;width:29131;height:17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">
                  <v:imagedata r:id="rId39" o:title=""/>
                </v:shape>
                <v:shape id="Shape 2396" o:spid="_x0000_s1054" style="position:absolute;left:11906;top:2781;width:29226;height:1873;visibility:visible;mso-wrap-style:square;v-text-anchor:top" coordsize="2922651,187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" path="m,187325r2922651,l2922651,,,,,187325xe" filled="f">
                  <v:path arrowok="t" textboxrect="0,0,2922651,187325"/>
                </v:shape>
                <v:shape id="Picture 2398" o:spid="_x0000_s1055" type="#_x0000_t75" style="position:absolute;left:47;top:5800;width:52934;height:18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">
                  <v:imagedata r:id="rId40" o:title=""/>
                </v:shape>
                <v:shape id="Shape 2399" o:spid="_x0000_s1056" style="position:absolute;top:5753;width:53028;height:1936;visibility:visible;mso-wrap-style:square;v-text-anchor:top" coordsize="5302885,193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" path="m,193675r5302885,l5302885,,,,,193675xe" filled="f">
                  <v:path arrowok="t" textboxrect="0,0,5302885,193675"/>
                </v:shape>
                <v:shape id="Picture 2401" o:spid="_x0000_s1057" type="#_x0000_t75" style="position:absolute;left:10906;top:8962;width:31165;height:17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">
                  <v:imagedata r:id="rId41" o:title=""/>
                </v:shape>
                <v:shape id="Shape 2402" o:spid="_x0000_s1058" style="position:absolute;left:10858;top:8915;width:31260;height:1841;visibility:visible;mso-wrap-style:square;v-text-anchor:top" coordsize="3125978,184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" path="m,184150r3125978,l3125978,,,,,184150xe" filled="f">
                  <v:path arrowok="t" textboxrect="0,0,3125978,184150"/>
                </v:shape>
                <w10:anchorlock/>
              </v:group>
            </w:pict>
          </mc:Fallback>
        </mc:AlternateContent>
      </w:r>
    </w:p>
    <w:p w14:paraId="33D8109F" w14:textId="2BD626D1" w:rsidR="0048043A" w:rsidRPr="003A69BE" w:rsidRDefault="002E4182" w:rsidP="003A69BE">
      <w:pPr>
        <w:pStyle w:val="Heading4"/>
        <w:rPr>
          <w:rFonts w:cs="Times New Roman"/>
          <w:b/>
          <w:szCs w:val="24"/>
        </w:rPr>
      </w:pPr>
      <w:r w:rsidRPr="003A69BE">
        <w:rPr>
          <w:rFonts w:cs="Times New Roman"/>
          <w:szCs w:val="24"/>
        </w:rPr>
        <w:t>Copy DHCP file to another location</w:t>
      </w:r>
    </w:p>
    <w:p w14:paraId="45D2E1FE" w14:textId="77777777" w:rsidR="00F03A73" w:rsidRPr="003A69BE" w:rsidRDefault="00F03A73" w:rsidP="003A69BE">
      <w:pPr>
        <w:spacing w:line="360" w:lineRule="auto"/>
        <w:rPr>
          <w:rFonts w:cs="Times New Roman"/>
          <w:szCs w:val="24"/>
        </w:rPr>
      </w:pPr>
    </w:p>
    <w:p w14:paraId="04481C73" w14:textId="77777777" w:rsidR="0048043A" w:rsidRPr="003A69BE" w:rsidRDefault="0048043A" w:rsidP="003A69BE">
      <w:pPr>
        <w:pStyle w:val="Heading3"/>
        <w:spacing w:line="360" w:lineRule="auto"/>
        <w:rPr>
          <w:rFonts w:ascii="Times New Roman" w:hAnsi="Times New Roman" w:cs="Times New Roman"/>
          <w:b/>
        </w:rPr>
      </w:pPr>
    </w:p>
    <w:p w14:paraId="7AF2354B" w14:textId="5E97E564" w:rsidR="00141625" w:rsidRPr="003A69BE" w:rsidRDefault="00141625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1.1.13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Open </w:t>
      </w:r>
      <w:proofErr w:type="spellStart"/>
      <w:r w:rsidRPr="003A69BE">
        <w:rPr>
          <w:rFonts w:ascii="Times New Roman" w:hAnsi="Times New Roman" w:cs="Times New Roman"/>
        </w:rPr>
        <w:t>dhcp</w:t>
      </w:r>
      <w:proofErr w:type="spellEnd"/>
      <w:r w:rsidRPr="003A69BE">
        <w:rPr>
          <w:rFonts w:ascii="Times New Roman" w:hAnsi="Times New Roman" w:cs="Times New Roman"/>
        </w:rPr>
        <w:t xml:space="preserve"> configuration file and edit</w:t>
      </w:r>
    </w:p>
    <w:p w14:paraId="0DB5EBCB" w14:textId="30B146A2" w:rsidR="00141625" w:rsidRPr="003A69BE" w:rsidRDefault="0048043A" w:rsidP="003A69BE">
      <w:pPr>
        <w:spacing w:after="95" w:line="360" w:lineRule="auto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19328" behindDoc="0" locked="0" layoutInCell="1" allowOverlap="1" wp14:anchorId="229771F9" wp14:editId="00375A7A">
            <wp:simplePos x="0" y="0"/>
            <wp:positionH relativeFrom="column">
              <wp:posOffset>1249680</wp:posOffset>
            </wp:positionH>
            <wp:positionV relativeFrom="paragraph">
              <wp:posOffset>68580</wp:posOffset>
            </wp:positionV>
            <wp:extent cx="2086015" cy="181607"/>
            <wp:effectExtent l="0" t="0" r="0" b="0"/>
            <wp:wrapNone/>
            <wp:docPr id="2404" name="Picture 240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4" name="Picture 2404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086015" cy="1816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571583" w14:textId="6FE7E77F" w:rsidR="0048043A" w:rsidRPr="003A69BE" w:rsidRDefault="0048043A" w:rsidP="003A69BE">
      <w:pPr>
        <w:spacing w:after="95" w:line="360" w:lineRule="auto"/>
        <w:ind w:left="1890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lastRenderedPageBreak/>
        <w:drawing>
          <wp:inline distT="0" distB="0" distL="0" distR="0" wp14:anchorId="59CB0157" wp14:editId="57E6793F">
            <wp:extent cx="3749365" cy="3673158"/>
            <wp:effectExtent l="0" t="0" r="3810" b="3810"/>
            <wp:docPr id="29127" name="Picture 2912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27" name="7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9365" cy="3673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8EB53" w14:textId="0D8FF1E3" w:rsidR="002E4182" w:rsidRPr="003A69BE" w:rsidRDefault="002E4182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Open DHCP configuration file to edit</w:t>
      </w:r>
    </w:p>
    <w:p w14:paraId="17238737" w14:textId="4A617BBF" w:rsidR="00141625" w:rsidRPr="003A69BE" w:rsidRDefault="0048043A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20352" behindDoc="0" locked="0" layoutInCell="1" allowOverlap="1" wp14:anchorId="7608D87C" wp14:editId="64EEE0D1">
            <wp:simplePos x="0" y="0"/>
            <wp:positionH relativeFrom="column">
              <wp:posOffset>1364227</wp:posOffset>
            </wp:positionH>
            <wp:positionV relativeFrom="paragraph">
              <wp:posOffset>205105</wp:posOffset>
            </wp:positionV>
            <wp:extent cx="2507989" cy="193582"/>
            <wp:effectExtent l="0" t="0" r="0" b="0"/>
            <wp:wrapNone/>
            <wp:docPr id="2659" name="Picture 26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9" name="Picture 2659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507989" cy="1935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41625" w:rsidRPr="003A69BE">
        <w:rPr>
          <w:rFonts w:ascii="Times New Roman" w:hAnsi="Times New Roman" w:cs="Times New Roman"/>
          <w:b/>
        </w:rPr>
        <w:t xml:space="preserve">1.1.14 </w:t>
      </w:r>
      <w:r w:rsidR="00141625" w:rsidRPr="003A69BE">
        <w:rPr>
          <w:rFonts w:ascii="Times New Roman" w:hAnsi="Times New Roman" w:cs="Times New Roman"/>
        </w:rPr>
        <w:t xml:space="preserve">Check DHCP service status and start service </w:t>
      </w:r>
    </w:p>
    <w:p w14:paraId="490712DC" w14:textId="18D53903" w:rsidR="00141625" w:rsidRPr="003A69BE" w:rsidRDefault="00141625" w:rsidP="003A69BE">
      <w:pPr>
        <w:spacing w:after="94" w:line="360" w:lineRule="auto"/>
        <w:ind w:left="831"/>
        <w:rPr>
          <w:rFonts w:cs="Times New Roman"/>
          <w:szCs w:val="24"/>
        </w:rPr>
      </w:pPr>
    </w:p>
    <w:p w14:paraId="46F8EDC6" w14:textId="60E775E7" w:rsidR="0048043A" w:rsidRPr="003A69BE" w:rsidRDefault="00CB2C37" w:rsidP="003A69BE">
      <w:pPr>
        <w:spacing w:after="94" w:line="360" w:lineRule="auto"/>
        <w:ind w:left="831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0596066D" wp14:editId="68CE9558">
            <wp:extent cx="4625741" cy="487722"/>
            <wp:effectExtent l="0" t="0" r="3810" b="7620"/>
            <wp:docPr id="29128" name="Picture 29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28" name="8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5741" cy="487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2F96F" w14:textId="3A9F87A1" w:rsidR="002E4182" w:rsidRPr="003A69BE" w:rsidRDefault="002E4182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Check DHCP status</w:t>
      </w:r>
    </w:p>
    <w:p w14:paraId="2F6B5F82" w14:textId="77777777" w:rsidR="00141625" w:rsidRPr="003A69BE" w:rsidRDefault="00141625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1.1.15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Start DHCP service and enable DHCP service to start at the OS startup </w:t>
      </w:r>
    </w:p>
    <w:p w14:paraId="453BD30C" w14:textId="4D999976" w:rsidR="00141625" w:rsidRPr="003A69BE" w:rsidRDefault="00141625" w:rsidP="003A69BE">
      <w:pPr>
        <w:spacing w:after="60" w:line="360" w:lineRule="auto"/>
        <w:ind w:right="1560"/>
        <w:jc w:val="right"/>
        <w:rPr>
          <w:rFonts w:cs="Times New Roman"/>
          <w:szCs w:val="24"/>
        </w:rPr>
      </w:pPr>
      <w:r w:rsidRPr="003A69BE">
        <w:rPr>
          <w:rFonts w:eastAsia="Calibri" w:cs="Times New Roman"/>
          <w:noProof/>
          <w:szCs w:val="24"/>
        </w:rPr>
        <mc:AlternateContent>
          <mc:Choice Requires="wpg">
            <w:drawing>
              <wp:inline distT="0" distB="0" distL="0" distR="0" wp14:anchorId="2B05D6D9" wp14:editId="1A1018C7">
                <wp:extent cx="3704463" cy="492761"/>
                <wp:effectExtent l="0" t="0" r="0" b="0"/>
                <wp:docPr id="29598" name="Group 2959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04463" cy="492761"/>
                          <a:chOff x="0" y="0"/>
                          <a:chExt cx="3704463" cy="492761"/>
                        </a:xfrm>
                      </wpg:grpSpPr>
                      <wps:wsp>
                        <wps:cNvPr id="2626" name="Rectangle 2626"/>
                        <wps:cNvSpPr/>
                        <wps:spPr>
                          <a:xfrm>
                            <a:off x="2719705" y="78334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7AA41B" w14:textId="77777777" w:rsidR="00EE4B48" w:rsidRDefault="00EE4B48" w:rsidP="00141625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65" name="Picture 2665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1004824" y="4699"/>
                            <a:ext cx="1703959" cy="18605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66" name="Shape 2666"/>
                        <wps:cNvSpPr/>
                        <wps:spPr>
                          <a:xfrm>
                            <a:off x="1000125" y="0"/>
                            <a:ext cx="1713484" cy="19558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713484" h="195580">
                                <a:moveTo>
                                  <a:pt x="0" y="195580"/>
                                </a:moveTo>
                                <a:lnTo>
                                  <a:pt x="1713484" y="195580"/>
                                </a:lnTo>
                                <a:lnTo>
                                  <a:pt x="1713484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668" name="Picture 2668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4826" y="320930"/>
                            <a:ext cx="3694938" cy="16700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69" name="Shape 2669"/>
                        <wps:cNvSpPr/>
                        <wps:spPr>
                          <a:xfrm>
                            <a:off x="0" y="316230"/>
                            <a:ext cx="3704463" cy="17653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704463" h="176530">
                                <a:moveTo>
                                  <a:pt x="0" y="176530"/>
                                </a:moveTo>
                                <a:lnTo>
                                  <a:pt x="3704463" y="176530"/>
                                </a:lnTo>
                                <a:lnTo>
                                  <a:pt x="3704463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B05D6D9" id="Group 29598" o:spid="_x0000_s1059" style="width:291.7pt;height:38.8pt;mso-position-horizontal-relative:char;mso-position-vertical-relative:line" coordsize="37044,492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">
                <v:rect id="Rectangle 2626" o:spid="_x0000_s1060" style="position:absolute;left:27197;top:783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" filled="f" stroked="f">
                  <v:textbox inset="0,0,0,0">
                    <w:txbxContent>
                      <w:p w14:paraId="5A7AA41B" w14:textId="77777777" w:rsidR="00EE4B48" w:rsidRDefault="00EE4B48" w:rsidP="00141625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2665" o:spid="_x0000_s1061" type="#_x0000_t75" style="position:absolute;left:10048;top:46;width:17039;height:18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">
                  <v:imagedata r:id="rId48" o:title=""/>
                </v:shape>
                <v:shape id="Shape 2666" o:spid="_x0000_s1062" style="position:absolute;left:10001;width:17135;height:1955;visibility:visible;mso-wrap-style:square;v-text-anchor:top" coordsize="1713484,1955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" path="m,195580r1713484,l1713484,,,,,195580xe" filled="f">
                  <v:path arrowok="t" textboxrect="0,0,1713484,195580"/>
                </v:shape>
                <v:shape id="Picture 2668" o:spid="_x0000_s1063" type="#_x0000_t75" style="position:absolute;left:48;top:3209;width:36949;height:16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">
                  <v:imagedata r:id="rId49" o:title=""/>
                </v:shape>
                <v:shape id="Shape 2669" o:spid="_x0000_s1064" style="position:absolute;top:3162;width:37044;height:1765;visibility:visible;mso-wrap-style:square;v-text-anchor:top" coordsize="3704463,176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" path="m,176530r3704463,l3704463,,,,,176530xe" filled="f">
                  <v:path arrowok="t" textboxrect="0,0,3704463,176530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18A12966" w14:textId="3300AFA1" w:rsidR="002E4182" w:rsidRPr="003A69BE" w:rsidRDefault="002E4182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Start DHCP service</w:t>
      </w:r>
    </w:p>
    <w:p w14:paraId="54892A24" w14:textId="77777777" w:rsidR="00D16F24" w:rsidRPr="003A69BE" w:rsidRDefault="00D16F24" w:rsidP="003A69BE">
      <w:pPr>
        <w:spacing w:after="60" w:line="360" w:lineRule="auto"/>
        <w:ind w:right="1560"/>
        <w:jc w:val="right"/>
        <w:rPr>
          <w:rFonts w:cs="Times New Roman"/>
          <w:szCs w:val="24"/>
        </w:rPr>
      </w:pPr>
    </w:p>
    <w:p w14:paraId="231C3E84" w14:textId="32C97EE2" w:rsidR="00141625" w:rsidRPr="003A69BE" w:rsidRDefault="00D16F24" w:rsidP="003A69BE">
      <w:pPr>
        <w:spacing w:after="62" w:line="360" w:lineRule="auto"/>
        <w:ind w:right="3177"/>
        <w:jc w:val="right"/>
        <w:rPr>
          <w:rFonts w:cs="Times New Roman"/>
          <w:szCs w:val="24"/>
        </w:rPr>
      </w:pPr>
      <w:r w:rsidRPr="003A69BE">
        <w:rPr>
          <w:rFonts w:eastAsia="Calibri" w:cs="Times New Roman"/>
          <w:noProof/>
          <w:szCs w:val="24"/>
        </w:rPr>
        <mc:AlternateContent>
          <mc:Choice Requires="wpg">
            <w:drawing>
              <wp:inline distT="0" distB="0" distL="0" distR="0" wp14:anchorId="77157AB7" wp14:editId="0E11BDC9">
                <wp:extent cx="1712722" cy="304112"/>
                <wp:effectExtent l="0" t="0" r="1905" b="0"/>
                <wp:docPr id="29599" name="Group 2959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12722" cy="304112"/>
                          <a:chOff x="1628775" y="0"/>
                          <a:chExt cx="1712722" cy="304112"/>
                        </a:xfrm>
                      </wpg:grpSpPr>
                      <wps:wsp>
                        <wps:cNvPr id="2634" name="Rectangle 2634"/>
                        <wps:cNvSpPr/>
                        <wps:spPr>
                          <a:xfrm>
                            <a:off x="3290824" y="79731"/>
                            <a:ext cx="50673" cy="22438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7F9024" w14:textId="77777777" w:rsidR="00EE4B48" w:rsidRDefault="00EE4B48" w:rsidP="00D16F24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671" name="Picture 2671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1633474" y="4699"/>
                            <a:ext cx="1644904" cy="18986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672" name="Shape 2672"/>
                        <wps:cNvSpPr/>
                        <wps:spPr>
                          <a:xfrm>
                            <a:off x="1628775" y="0"/>
                            <a:ext cx="1654429" cy="19939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54429" h="199390">
                                <a:moveTo>
                                  <a:pt x="0" y="199390"/>
                                </a:moveTo>
                                <a:lnTo>
                                  <a:pt x="1654429" y="199390"/>
                                </a:lnTo>
                                <a:lnTo>
                                  <a:pt x="1654429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7157AB7" id="Group 29599" o:spid="_x0000_s1065" style="width:134.85pt;height:23.95pt;mso-position-horizontal-relative:char;mso-position-vertical-relative:line" coordorigin="16287" coordsize="17127,304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">
                <v:rect id="Rectangle 2634" o:spid="_x0000_s1066" style="position:absolute;left:32908;top:797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" filled="f" stroked="f">
                  <v:textbox inset="0,0,0,0">
                    <w:txbxContent>
                      <w:p w14:paraId="427F9024" w14:textId="77777777" w:rsidR="00EE4B48" w:rsidRDefault="00EE4B48" w:rsidP="00D16F24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2671" o:spid="_x0000_s1067" type="#_x0000_t75" style="position:absolute;left:16334;top:46;width:16449;height:189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">
                  <v:imagedata r:id="rId51" o:title=""/>
                </v:shape>
                <v:shape id="Shape 2672" o:spid="_x0000_s1068" style="position:absolute;left:16287;width:16545;height:1993;visibility:visible;mso-wrap-style:square;v-text-anchor:top" coordsize="1654429,1993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" path="m,199390r1654429,l1654429,,,,,199390xe" filled="f">
                  <v:path arrowok="t" textboxrect="0,0,1654429,199390"/>
                </v:shape>
                <w10:anchorlock/>
              </v:group>
            </w:pict>
          </mc:Fallback>
        </mc:AlternateContent>
      </w:r>
    </w:p>
    <w:p w14:paraId="32867E96" w14:textId="1ABD32F5" w:rsidR="00D41B5F" w:rsidRPr="003A69BE" w:rsidRDefault="00D16F24" w:rsidP="003A69BE">
      <w:pPr>
        <w:spacing w:after="62" w:line="360" w:lineRule="auto"/>
        <w:ind w:right="614"/>
        <w:jc w:val="center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184C5CA7" wp14:editId="2A45DF7A">
            <wp:extent cx="4884843" cy="175275"/>
            <wp:effectExtent l="0" t="0" r="0" b="0"/>
            <wp:docPr id="29130" name="Picture 29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30" name="9.P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4843" cy="17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8B0CD" w14:textId="4CC53E7A" w:rsidR="002E4182" w:rsidRPr="003A69BE" w:rsidRDefault="002E4182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Enable DHCP to run at the startup</w:t>
      </w:r>
    </w:p>
    <w:p w14:paraId="45FAB5F2" w14:textId="3E22E6C5" w:rsidR="002E4182" w:rsidRPr="003A69BE" w:rsidRDefault="002E4182" w:rsidP="003A69BE">
      <w:pPr>
        <w:spacing w:after="62" w:line="360" w:lineRule="auto"/>
        <w:ind w:right="614"/>
        <w:jc w:val="center"/>
        <w:rPr>
          <w:rFonts w:cs="Times New Roman"/>
          <w:szCs w:val="24"/>
        </w:rPr>
      </w:pPr>
    </w:p>
    <w:p w14:paraId="5BFBF5F2" w14:textId="6C1731B5" w:rsidR="002E4182" w:rsidRPr="003A69BE" w:rsidRDefault="002E4182" w:rsidP="003A69BE">
      <w:pPr>
        <w:spacing w:after="62" w:line="360" w:lineRule="auto"/>
        <w:ind w:right="614"/>
        <w:jc w:val="center"/>
        <w:rPr>
          <w:rFonts w:cs="Times New Roman"/>
          <w:szCs w:val="24"/>
        </w:rPr>
      </w:pPr>
    </w:p>
    <w:p w14:paraId="50DAE311" w14:textId="7845D5D2" w:rsidR="002E4182" w:rsidRPr="003A69BE" w:rsidRDefault="002E4182" w:rsidP="003A69BE">
      <w:pPr>
        <w:spacing w:after="62" w:line="360" w:lineRule="auto"/>
        <w:ind w:right="614"/>
        <w:jc w:val="center"/>
        <w:rPr>
          <w:rFonts w:cs="Times New Roman"/>
          <w:szCs w:val="24"/>
        </w:rPr>
      </w:pPr>
    </w:p>
    <w:p w14:paraId="2A28C08B" w14:textId="77777777" w:rsidR="002E4182" w:rsidRPr="003A69BE" w:rsidRDefault="002E4182" w:rsidP="003A69BE">
      <w:pPr>
        <w:spacing w:after="62" w:line="360" w:lineRule="auto"/>
        <w:ind w:right="614"/>
        <w:jc w:val="center"/>
        <w:rPr>
          <w:rFonts w:cs="Times New Roman"/>
          <w:szCs w:val="24"/>
        </w:rPr>
      </w:pPr>
    </w:p>
    <w:p w14:paraId="0D97088D" w14:textId="1836C0C7" w:rsidR="00141625" w:rsidRPr="003A69BE" w:rsidRDefault="00D41B5F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  <w:bCs/>
        </w:rPr>
        <w:t>1.1.16</w:t>
      </w:r>
      <w:r w:rsidRPr="003A69BE">
        <w:rPr>
          <w:rFonts w:ascii="Times New Roman" w:hAnsi="Times New Roman" w:cs="Times New Roman"/>
        </w:rPr>
        <w:t xml:space="preserve"> </w:t>
      </w:r>
      <w:r w:rsidR="00141625" w:rsidRPr="003A69BE">
        <w:rPr>
          <w:rFonts w:ascii="Times New Roman" w:hAnsi="Times New Roman" w:cs="Times New Roman"/>
        </w:rPr>
        <w:t xml:space="preserve">Check DHCP service status again </w:t>
      </w:r>
    </w:p>
    <w:p w14:paraId="762FBE58" w14:textId="73A63E75" w:rsidR="00141625" w:rsidRPr="003A69BE" w:rsidRDefault="00D16F24" w:rsidP="003A69BE">
      <w:pPr>
        <w:spacing w:line="360" w:lineRule="auto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21376" behindDoc="0" locked="0" layoutInCell="1" allowOverlap="1" wp14:anchorId="559A1EA9" wp14:editId="5FA86750">
            <wp:simplePos x="0" y="0"/>
            <wp:positionH relativeFrom="column">
              <wp:posOffset>1561363</wp:posOffset>
            </wp:positionH>
            <wp:positionV relativeFrom="paragraph">
              <wp:posOffset>60960</wp:posOffset>
            </wp:positionV>
            <wp:extent cx="2316825" cy="176494"/>
            <wp:effectExtent l="0" t="0" r="0" b="0"/>
            <wp:wrapNone/>
            <wp:docPr id="2677" name="Picture 267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7" name="Picture 2677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316825" cy="17649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7AC7FFB" w14:textId="786F53A8" w:rsidR="00D16F24" w:rsidRPr="003A69BE" w:rsidRDefault="00D16F24" w:rsidP="003A69BE">
      <w:pPr>
        <w:spacing w:after="350" w:line="360" w:lineRule="auto"/>
        <w:ind w:left="771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408D6795" wp14:editId="0A76339A">
            <wp:extent cx="4709568" cy="1569856"/>
            <wp:effectExtent l="0" t="0" r="0" b="0"/>
            <wp:docPr id="29131" name="Picture 29131" descr="A close up of a news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31" name="10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1569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958F4" w14:textId="0C17A8CC" w:rsidR="002E4182" w:rsidRPr="003A69BE" w:rsidRDefault="002E4182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Check DHCP status</w:t>
      </w:r>
    </w:p>
    <w:p w14:paraId="20A62DDB" w14:textId="4474CA12" w:rsidR="00141625" w:rsidRPr="003A69BE" w:rsidRDefault="00141625" w:rsidP="003A69BE">
      <w:pPr>
        <w:pStyle w:val="Heading2"/>
        <w:spacing w:line="360" w:lineRule="auto"/>
        <w:rPr>
          <w:szCs w:val="24"/>
        </w:rPr>
      </w:pPr>
      <w:r w:rsidRPr="003A69BE">
        <w:rPr>
          <w:szCs w:val="24"/>
        </w:rPr>
        <w:t xml:space="preserve">Configure DHCP in Client machine </w:t>
      </w:r>
    </w:p>
    <w:p w14:paraId="2239F603" w14:textId="77777777" w:rsidR="00141625" w:rsidRPr="003A69BE" w:rsidRDefault="00141625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1.2.1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Following same procedure as previous open Network Manager with </w:t>
      </w:r>
      <w:proofErr w:type="spellStart"/>
      <w:r w:rsidRPr="003A69BE">
        <w:rPr>
          <w:rFonts w:ascii="Times New Roman" w:hAnsi="Times New Roman" w:cs="Times New Roman"/>
        </w:rPr>
        <w:t>nmtui</w:t>
      </w:r>
      <w:proofErr w:type="spellEnd"/>
      <w:r w:rsidRPr="003A69BE">
        <w:rPr>
          <w:rFonts w:ascii="Times New Roman" w:hAnsi="Times New Roman" w:cs="Times New Roman"/>
        </w:rPr>
        <w:t xml:space="preserve"> and Edit connection to Automatic DHCP </w:t>
      </w:r>
    </w:p>
    <w:p w14:paraId="249FA78F" w14:textId="55464BC9" w:rsidR="00141625" w:rsidRPr="003A69BE" w:rsidRDefault="00141625" w:rsidP="003A69BE">
      <w:pPr>
        <w:spacing w:after="94" w:line="360" w:lineRule="auto"/>
        <w:ind w:left="3351"/>
        <w:rPr>
          <w:rFonts w:cs="Times New Roman"/>
          <w:szCs w:val="24"/>
        </w:rPr>
      </w:pPr>
      <w:r w:rsidRPr="003A69BE">
        <w:rPr>
          <w:rFonts w:eastAsia="Calibri" w:cs="Times New Roman"/>
          <w:noProof/>
          <w:szCs w:val="24"/>
        </w:rPr>
        <mc:AlternateContent>
          <mc:Choice Requires="wpg">
            <w:drawing>
              <wp:inline distT="0" distB="0" distL="0" distR="0" wp14:anchorId="35BDA2FF" wp14:editId="4722DD37">
                <wp:extent cx="1529080" cy="3467888"/>
                <wp:effectExtent l="0" t="0" r="0" b="0"/>
                <wp:docPr id="29274" name="Group 292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9080" cy="3467888"/>
                          <a:chOff x="0" y="0"/>
                          <a:chExt cx="1529080" cy="3467888"/>
                        </a:xfrm>
                      </wpg:grpSpPr>
                      <wps:wsp>
                        <wps:cNvPr id="2708" name="Rectangle 2708"/>
                        <wps:cNvSpPr/>
                        <wps:spPr>
                          <a:xfrm>
                            <a:off x="1490980" y="329918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51B367" w14:textId="77777777" w:rsidR="00EE4B48" w:rsidRDefault="00EE4B48" w:rsidP="00141625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26" name="Picture 2726"/>
                          <pic:cNvPicPr/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>
                          <a:xfrm>
                            <a:off x="4699" y="4699"/>
                            <a:ext cx="1470025" cy="341528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27" name="Shape 2727"/>
                        <wps:cNvSpPr/>
                        <wps:spPr>
                          <a:xfrm>
                            <a:off x="0" y="0"/>
                            <a:ext cx="1479550" cy="34248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79550" h="3424809">
                                <a:moveTo>
                                  <a:pt x="0" y="3424809"/>
                                </a:moveTo>
                                <a:lnTo>
                                  <a:pt x="1479550" y="3424809"/>
                                </a:lnTo>
                                <a:lnTo>
                                  <a:pt x="147955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5BDA2FF" id="Group 29274" o:spid="_x0000_s1069" style="width:120.4pt;height:273.05pt;mso-position-horizontal-relative:char;mso-position-vertical-relative:line" coordsize="15290,3467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">
                <v:rect id="Rectangle 2708" o:spid="_x0000_s1070" style="position:absolute;left:14909;top:32991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" filled="f" stroked="f">
                  <v:textbox inset="0,0,0,0">
                    <w:txbxContent>
                      <w:p w14:paraId="6951B367" w14:textId="77777777" w:rsidR="00EE4B48" w:rsidRDefault="00EE4B48" w:rsidP="00141625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2726" o:spid="_x0000_s1071" type="#_x0000_t75" style="position:absolute;left:46;top:46;width:14701;height:34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">
                  <v:imagedata r:id="rId56" o:title=""/>
                </v:shape>
                <v:shape id="Shape 2727" o:spid="_x0000_s1072" style="position:absolute;width:14795;height:34248;visibility:visible;mso-wrap-style:square;v-text-anchor:top" coordsize="1479550,3424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" path="m,3424809r1479550,l1479550,,,,,3424809xe" filled="f">
                  <v:path arrowok="t" textboxrect="0,0,1479550,3424809"/>
                </v:shape>
                <w10:anchorlock/>
              </v:group>
            </w:pict>
          </mc:Fallback>
        </mc:AlternateContent>
      </w:r>
    </w:p>
    <w:p w14:paraId="04D64008" w14:textId="7A6C4711" w:rsidR="002E4182" w:rsidRPr="003A69BE" w:rsidRDefault="002E4182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Edit ens33 connection</w:t>
      </w:r>
    </w:p>
    <w:p w14:paraId="53E37BE6" w14:textId="59150D94" w:rsidR="00263758" w:rsidRPr="003A69BE" w:rsidRDefault="00263758" w:rsidP="003A69BE">
      <w:pPr>
        <w:spacing w:after="94" w:line="360" w:lineRule="auto"/>
        <w:ind w:left="3351"/>
        <w:rPr>
          <w:rFonts w:cs="Times New Roman"/>
          <w:szCs w:val="24"/>
        </w:rPr>
      </w:pPr>
    </w:p>
    <w:p w14:paraId="17B6DD9B" w14:textId="3D4C3781" w:rsidR="00263758" w:rsidRPr="003A69BE" w:rsidRDefault="00263758" w:rsidP="003A69BE">
      <w:pPr>
        <w:spacing w:after="94" w:line="360" w:lineRule="auto"/>
        <w:ind w:left="3351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lastRenderedPageBreak/>
        <w:drawing>
          <wp:inline distT="0" distB="0" distL="0" distR="0" wp14:anchorId="1356551A" wp14:editId="4A93183B">
            <wp:extent cx="2956816" cy="2690093"/>
            <wp:effectExtent l="0" t="0" r="0" b="0"/>
            <wp:docPr id="29132" name="Picture 2913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32" name="1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6816" cy="2690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A13D3" w14:textId="0C72E7B4" w:rsidR="002E4182" w:rsidRPr="003A69BE" w:rsidRDefault="002E4182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Edit Connection to Automatic DHCP</w:t>
      </w:r>
    </w:p>
    <w:p w14:paraId="1BEBE3F4" w14:textId="77777777" w:rsidR="00141625" w:rsidRPr="003A69BE" w:rsidRDefault="00141625" w:rsidP="003A69BE">
      <w:pPr>
        <w:spacing w:after="94" w:line="360" w:lineRule="auto"/>
        <w:ind w:left="2166"/>
        <w:rPr>
          <w:rFonts w:cs="Times New Roman"/>
          <w:szCs w:val="24"/>
        </w:rPr>
      </w:pPr>
    </w:p>
    <w:p w14:paraId="4394DAA9" w14:textId="77777777" w:rsidR="00141625" w:rsidRPr="003A69BE" w:rsidRDefault="00141625" w:rsidP="003A69BE">
      <w:pPr>
        <w:spacing w:after="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ab/>
        <w:t xml:space="preserve"> </w:t>
      </w:r>
    </w:p>
    <w:p w14:paraId="40956920" w14:textId="77777777" w:rsidR="00141625" w:rsidRPr="003A69BE" w:rsidRDefault="00141625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1.2.2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Change hostname as preferred and activate the connection </w:t>
      </w:r>
    </w:p>
    <w:p w14:paraId="3EEEC166" w14:textId="76C26A74" w:rsidR="00141625" w:rsidRPr="003A69BE" w:rsidRDefault="00263758" w:rsidP="003A69BE">
      <w:pPr>
        <w:spacing w:after="362" w:line="360" w:lineRule="auto"/>
        <w:ind w:left="1431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77DC821D" wp14:editId="0626CB87">
            <wp:extent cx="3917019" cy="1005927"/>
            <wp:effectExtent l="0" t="0" r="7620" b="3810"/>
            <wp:docPr id="29135" name="Picture 2913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35" name="12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7019" cy="100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433FD" w14:textId="77777777" w:rsidR="00472396" w:rsidRPr="003A69BE" w:rsidRDefault="00472396" w:rsidP="003A69BE">
      <w:pPr>
        <w:tabs>
          <w:tab w:val="left" w:pos="8280"/>
        </w:tabs>
        <w:spacing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ab/>
      </w:r>
    </w:p>
    <w:p w14:paraId="374E1740" w14:textId="64CC429B" w:rsidR="00472396" w:rsidRPr="003A69BE" w:rsidRDefault="00472396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lastRenderedPageBreak/>
        <w:t>Set Hostname</w:t>
      </w:r>
    </w:p>
    <w:p w14:paraId="3D194561" w14:textId="77777777" w:rsidR="00EE4B48" w:rsidRPr="003A69BE" w:rsidRDefault="00141625" w:rsidP="003A69BE">
      <w:pPr>
        <w:spacing w:after="349" w:line="360" w:lineRule="auto"/>
        <w:ind w:left="2756"/>
        <w:rPr>
          <w:rFonts w:cs="Times New Roman"/>
          <w:szCs w:val="24"/>
        </w:rPr>
      </w:pPr>
      <w:r w:rsidRPr="003A69BE">
        <w:rPr>
          <w:rFonts w:eastAsia="Calibri" w:cs="Times New Roman"/>
          <w:noProof/>
          <w:szCs w:val="24"/>
        </w:rPr>
        <mc:AlternateContent>
          <mc:Choice Requires="wpg">
            <w:drawing>
              <wp:inline distT="0" distB="0" distL="0" distR="0" wp14:anchorId="1F8D52E3" wp14:editId="0BB18205">
                <wp:extent cx="2209165" cy="3942661"/>
                <wp:effectExtent l="0" t="0" r="0" b="0"/>
                <wp:docPr id="29232" name="Group 292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09165" cy="3942661"/>
                          <a:chOff x="72898" y="0"/>
                          <a:chExt cx="2209165" cy="3942661"/>
                        </a:xfrm>
                      </wpg:grpSpPr>
                      <wps:wsp>
                        <wps:cNvPr id="2751" name="Rectangle 2751"/>
                        <wps:cNvSpPr/>
                        <wps:spPr>
                          <a:xfrm>
                            <a:off x="2173478" y="348968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6E4611F" w14:textId="77777777" w:rsidR="00EE4B48" w:rsidRDefault="00EE4B48" w:rsidP="00141625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133" name="Rectangle 29133"/>
                        <wps:cNvSpPr/>
                        <wps:spPr>
                          <a:xfrm>
                            <a:off x="701040" y="3718281"/>
                            <a:ext cx="56314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8633DC" w14:textId="77777777" w:rsidR="00EE4B48" w:rsidRDefault="00EE4B48" w:rsidP="00141625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57" name="Rectangle 2757"/>
                        <wps:cNvSpPr/>
                        <wps:spPr>
                          <a:xfrm>
                            <a:off x="2231390" y="3718281"/>
                            <a:ext cx="50673" cy="2243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E63008" w14:textId="77777777" w:rsidR="00EE4B48" w:rsidRDefault="00EE4B48" w:rsidP="00141625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66" name="Picture 2766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77597" y="4826"/>
                            <a:ext cx="2084705" cy="360019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767" name="Shape 2767"/>
                        <wps:cNvSpPr/>
                        <wps:spPr>
                          <a:xfrm>
                            <a:off x="72898" y="0"/>
                            <a:ext cx="2094230" cy="360972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94230" h="3609721">
                                <a:moveTo>
                                  <a:pt x="0" y="3609721"/>
                                </a:moveTo>
                                <a:lnTo>
                                  <a:pt x="2094230" y="3609721"/>
                                </a:lnTo>
                                <a:lnTo>
                                  <a:pt x="209423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F8D52E3" id="Group 29232" o:spid="_x0000_s1073" style="width:173.95pt;height:310.45pt;mso-position-horizontal-relative:char;mso-position-vertical-relative:line" coordorigin="728" coordsize="22091,39426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">
                <v:rect id="Rectangle 2751" o:spid="_x0000_s1074" style="position:absolute;left:21734;top:3489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" filled="f" stroked="f">
                  <v:textbox inset="0,0,0,0">
                    <w:txbxContent>
                      <w:p w14:paraId="36E4611F" w14:textId="77777777" w:rsidR="00EE4B48" w:rsidRDefault="00EE4B48" w:rsidP="00141625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9133" o:spid="_x0000_s1075" style="position:absolute;left:7010;top:37182;width:56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" filled="f" stroked="f">
                  <v:textbox inset="0,0,0,0">
                    <w:txbxContent>
                      <w:p w14:paraId="1E8633DC" w14:textId="77777777" w:rsidR="00EE4B48" w:rsidRDefault="00EE4B48" w:rsidP="00141625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2757" o:spid="_x0000_s1076" style="position:absolute;left:22313;top:37182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" filled="f" stroked="f">
                  <v:textbox inset="0,0,0,0">
                    <w:txbxContent>
                      <w:p w14:paraId="5BE63008" w14:textId="77777777" w:rsidR="00EE4B48" w:rsidRDefault="00EE4B48" w:rsidP="00141625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2766" o:spid="_x0000_s1077" type="#_x0000_t75" style="position:absolute;left:775;top:48;width:20848;height:360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">
                  <v:imagedata r:id="rId59" o:title=""/>
                </v:shape>
                <v:shape id="Shape 2767" o:spid="_x0000_s1078" style="position:absolute;left:728;width:20943;height:36097;visibility:visible;mso-wrap-style:square;v-text-anchor:top" coordsize="2094230,36097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" path="m,3609721r2094230,l2094230,,,,,3609721xe" filled="f">
                  <v:path arrowok="t" textboxrect="0,0,2094230,3609721"/>
                </v:shape>
                <w10:anchorlock/>
              </v:group>
            </w:pict>
          </mc:Fallback>
        </mc:AlternateContent>
      </w:r>
    </w:p>
    <w:p w14:paraId="2517AF34" w14:textId="0A24B3FA" w:rsidR="00141625" w:rsidRPr="003A69BE" w:rsidRDefault="00472396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 xml:space="preserve"> Activate the connection</w:t>
      </w:r>
    </w:p>
    <w:p w14:paraId="18A9297F" w14:textId="7B4D85C1" w:rsidR="00141625" w:rsidRPr="003A69BE" w:rsidRDefault="00141625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1.2.3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Check received IP with ifconfig through DHCP server </w:t>
      </w:r>
    </w:p>
    <w:p w14:paraId="5B458FF4" w14:textId="7CC1C0AF" w:rsidR="00263758" w:rsidRPr="003A69BE" w:rsidRDefault="00263758" w:rsidP="003A69BE">
      <w:pPr>
        <w:spacing w:after="349" w:line="360" w:lineRule="auto"/>
        <w:ind w:left="1446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22400" behindDoc="0" locked="0" layoutInCell="1" allowOverlap="1" wp14:anchorId="06F4D7D2" wp14:editId="56C6C709">
            <wp:simplePos x="0" y="0"/>
            <wp:positionH relativeFrom="column">
              <wp:posOffset>2127885</wp:posOffset>
            </wp:positionH>
            <wp:positionV relativeFrom="paragraph">
              <wp:posOffset>71755</wp:posOffset>
            </wp:positionV>
            <wp:extent cx="1071969" cy="192400"/>
            <wp:effectExtent l="0" t="0" r="0" b="0"/>
            <wp:wrapNone/>
            <wp:docPr id="2796" name="Picture 27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6" name="Picture 2796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071969" cy="192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A9AB2E" w14:textId="0516BE18" w:rsidR="00141625" w:rsidRPr="003A69BE" w:rsidRDefault="00263758" w:rsidP="003A69BE">
      <w:pPr>
        <w:spacing w:after="349" w:line="360" w:lineRule="auto"/>
        <w:ind w:left="1446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12604CC7" wp14:editId="19FC7D6A">
            <wp:extent cx="3833192" cy="2530059"/>
            <wp:effectExtent l="0" t="0" r="0" b="3810"/>
            <wp:docPr id="29136" name="Picture 29136" descr="A close up of a news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36" name="13.PNG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192" cy="2530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759EA" w14:textId="2595CD33" w:rsidR="00472396" w:rsidRPr="003A69BE" w:rsidRDefault="00472396" w:rsidP="003A69BE">
      <w:pPr>
        <w:pStyle w:val="Heading4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>Check network connection</w:t>
      </w:r>
    </w:p>
    <w:p w14:paraId="0418C67A" w14:textId="77777777" w:rsidR="00141625" w:rsidRPr="003A69BE" w:rsidRDefault="00141625" w:rsidP="003A69BE">
      <w:pPr>
        <w:spacing w:after="314" w:line="360" w:lineRule="auto"/>
        <w:ind w:left="12"/>
        <w:jc w:val="center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 xml:space="preserve"> </w:t>
      </w:r>
    </w:p>
    <w:p w14:paraId="5057474F" w14:textId="77777777" w:rsidR="00FC3B74" w:rsidRPr="003A69BE" w:rsidRDefault="00FC3B74" w:rsidP="003A69BE">
      <w:pPr>
        <w:pStyle w:val="Heading1"/>
        <w:spacing w:line="360" w:lineRule="auto"/>
        <w:rPr>
          <w:szCs w:val="24"/>
        </w:rPr>
      </w:pPr>
      <w:r w:rsidRPr="003A69BE">
        <w:rPr>
          <w:szCs w:val="24"/>
        </w:rPr>
        <w:lastRenderedPageBreak/>
        <w:t xml:space="preserve">DNS Configuration </w:t>
      </w:r>
    </w:p>
    <w:p w14:paraId="3F57868E" w14:textId="77777777" w:rsidR="00FC3B74" w:rsidRPr="003A69BE" w:rsidRDefault="00FC3B74" w:rsidP="003A69BE">
      <w:pPr>
        <w:pStyle w:val="Heading2"/>
        <w:spacing w:line="360" w:lineRule="auto"/>
        <w:rPr>
          <w:szCs w:val="24"/>
        </w:rPr>
      </w:pPr>
      <w:r w:rsidRPr="003A69BE">
        <w:rPr>
          <w:szCs w:val="24"/>
        </w:rPr>
        <w:t xml:space="preserve">Install and configure DNS in Server machine </w:t>
      </w:r>
    </w:p>
    <w:p w14:paraId="1BD1BBCC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  <w:bCs/>
        </w:rPr>
        <w:t>2.1.1</w:t>
      </w:r>
      <w:r w:rsidRPr="003A69BE">
        <w:rPr>
          <w:rFonts w:ascii="Times New Roman" w:hAnsi="Times New Roman" w:cs="Times New Roman"/>
        </w:rPr>
        <w:t xml:space="preserve"> Install bind for DNS configuration </w:t>
      </w:r>
    </w:p>
    <w:p w14:paraId="581E3C27" w14:textId="77777777" w:rsidR="00FC3B74" w:rsidRPr="003A69BE" w:rsidRDefault="00FC3B7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7B284823" wp14:editId="53646D83">
                <wp:extent cx="1504315" cy="190500"/>
                <wp:effectExtent l="9525" t="9525" r="10160" b="9525"/>
                <wp:docPr id="27765" name="Group 277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504315" cy="190500"/>
                          <a:chOff x="0" y="0"/>
                          <a:chExt cx="15040" cy="1905"/>
                        </a:xfrm>
                      </wpg:grpSpPr>
                      <pic:pic xmlns:pic="http://schemas.openxmlformats.org/drawingml/2006/picture">
                        <pic:nvPicPr>
                          <pic:cNvPr id="27766" name="Picture 28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" y="46"/>
                            <a:ext cx="14946" cy="181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767" name="Shape 287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5040" cy="1905"/>
                          </a:xfrm>
                          <a:custGeom>
                            <a:avLst/>
                            <a:gdLst>
                              <a:gd name="T0" fmla="*/ 0 w 1504061"/>
                              <a:gd name="T1" fmla="*/ 190500 h 190500"/>
                              <a:gd name="T2" fmla="*/ 1504061 w 1504061"/>
                              <a:gd name="T3" fmla="*/ 190500 h 190500"/>
                              <a:gd name="T4" fmla="*/ 1504061 w 1504061"/>
                              <a:gd name="T5" fmla="*/ 0 h 190500"/>
                              <a:gd name="T6" fmla="*/ 0 w 1504061"/>
                              <a:gd name="T7" fmla="*/ 0 h 190500"/>
                              <a:gd name="T8" fmla="*/ 0 w 1504061"/>
                              <a:gd name="T9" fmla="*/ 190500 h 190500"/>
                              <a:gd name="T10" fmla="*/ 0 w 1504061"/>
                              <a:gd name="T11" fmla="*/ 0 h 190500"/>
                              <a:gd name="T12" fmla="*/ 1504061 w 1504061"/>
                              <a:gd name="T13" fmla="*/ 190500 h 1905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504061" h="190500">
                                <a:moveTo>
                                  <a:pt x="0" y="190500"/>
                                </a:moveTo>
                                <a:lnTo>
                                  <a:pt x="1504061" y="190500"/>
                                </a:lnTo>
                                <a:lnTo>
                                  <a:pt x="150406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05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5209C4C" id="Group 27765" o:spid="_x0000_s1026" style="width:118.45pt;height:15pt;mso-position-horizontal-relative:char;mso-position-vertical-relative:line" coordsize="15040,1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">
                <v:shape id="Picture 2878" o:spid="_x0000_s1027" type="#_x0000_t75" style="position:absolute;left:46;top:46;width:14946;height:1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">
                  <v:imagedata r:id="rId63" o:title=""/>
                </v:shape>
                <v:shape id="Shape 2879" o:spid="_x0000_s1028" style="position:absolute;width:15040;height:1905;visibility:visible;mso-wrap-style:square;v-text-anchor:top" coordsize="1504061,190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" path="m,190500r1504061,l1504061,,,,,190500xe" filled="f">
                  <v:path arrowok="t" o:connecttype="custom" o:connectlocs="0,1905;15040,1905;15040,0;0,0;0,1905" o:connectangles="0,0,0,0,0" textboxrect="0,0,1504061,190500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1AF6831B" w14:textId="47450727" w:rsidR="00FC3B74" w:rsidRPr="003A69BE" w:rsidRDefault="00125654" w:rsidP="003A69BE">
      <w:pPr>
        <w:pStyle w:val="Heading4"/>
        <w:numPr>
          <w:ilvl w:val="0"/>
          <w:numId w:val="0"/>
        </w:numPr>
        <w:ind w:left="4320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 xml:space="preserve">figure </w:t>
      </w:r>
      <w:proofErr w:type="gramStart"/>
      <w:r w:rsidRPr="003A69BE">
        <w:rPr>
          <w:rFonts w:cs="Times New Roman"/>
          <w:szCs w:val="24"/>
        </w:rPr>
        <w:t>2.1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Install bind</w:t>
      </w:r>
    </w:p>
    <w:p w14:paraId="7E105B9A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2.1.2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Stop DHCP service and restart network service </w:t>
      </w:r>
    </w:p>
    <w:p w14:paraId="54971702" w14:textId="77777777" w:rsidR="00FC3B74" w:rsidRPr="003A69BE" w:rsidRDefault="00FC3B74" w:rsidP="003A69BE">
      <w:pPr>
        <w:spacing w:after="60" w:line="360" w:lineRule="auto"/>
        <w:ind w:right="1606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4ECA0BBD" wp14:editId="383120A3">
                <wp:extent cx="3649980" cy="498475"/>
                <wp:effectExtent l="9525" t="9525" r="7620" b="6350"/>
                <wp:docPr id="27759" name="Group 277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49980" cy="498475"/>
                          <a:chOff x="0" y="0"/>
                          <a:chExt cx="36497" cy="4983"/>
                        </a:xfrm>
                      </wpg:grpSpPr>
                      <wps:wsp>
                        <wps:cNvPr id="27760" name="Rectangle 2831"/>
                        <wps:cNvSpPr>
                          <a:spLocks noChangeArrowheads="1"/>
                        </wps:cNvSpPr>
                        <wps:spPr bwMode="auto">
                          <a:xfrm>
                            <a:off x="26911" y="793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A337E71" w14:textId="77777777" w:rsidR="00FC3B74" w:rsidRDefault="00FC3B74" w:rsidP="00FC3B74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761" name="Picture 288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762" y="46"/>
                            <a:ext cx="16976" cy="187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762" name="Shape 2882"/>
                        <wps:cNvSpPr>
                          <a:spLocks/>
                        </wps:cNvSpPr>
                        <wps:spPr bwMode="auto">
                          <a:xfrm>
                            <a:off x="9715" y="0"/>
                            <a:ext cx="17071" cy="1968"/>
                          </a:xfrm>
                          <a:custGeom>
                            <a:avLst/>
                            <a:gdLst>
                              <a:gd name="T0" fmla="*/ 0 w 1707134"/>
                              <a:gd name="T1" fmla="*/ 196850 h 196850"/>
                              <a:gd name="T2" fmla="*/ 1707134 w 1707134"/>
                              <a:gd name="T3" fmla="*/ 196850 h 196850"/>
                              <a:gd name="T4" fmla="*/ 1707134 w 1707134"/>
                              <a:gd name="T5" fmla="*/ 0 h 196850"/>
                              <a:gd name="T6" fmla="*/ 0 w 1707134"/>
                              <a:gd name="T7" fmla="*/ 0 h 196850"/>
                              <a:gd name="T8" fmla="*/ 0 w 1707134"/>
                              <a:gd name="T9" fmla="*/ 196850 h 196850"/>
                              <a:gd name="T10" fmla="*/ 0 w 1707134"/>
                              <a:gd name="T11" fmla="*/ 0 h 196850"/>
                              <a:gd name="T12" fmla="*/ 1707134 w 1707134"/>
                              <a:gd name="T13" fmla="*/ 196850 h 1968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707134" h="196850">
                                <a:moveTo>
                                  <a:pt x="0" y="196850"/>
                                </a:moveTo>
                                <a:lnTo>
                                  <a:pt x="1707134" y="196850"/>
                                </a:lnTo>
                                <a:lnTo>
                                  <a:pt x="170713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685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763" name="Picture 288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" y="3209"/>
                            <a:ext cx="36402" cy="172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764" name="Shape 2885"/>
                        <wps:cNvSpPr>
                          <a:spLocks/>
                        </wps:cNvSpPr>
                        <wps:spPr bwMode="auto">
                          <a:xfrm>
                            <a:off x="0" y="3161"/>
                            <a:ext cx="36497" cy="1822"/>
                          </a:xfrm>
                          <a:custGeom>
                            <a:avLst/>
                            <a:gdLst>
                              <a:gd name="T0" fmla="*/ 0 w 3649726"/>
                              <a:gd name="T1" fmla="*/ 182245 h 182245"/>
                              <a:gd name="T2" fmla="*/ 3649726 w 3649726"/>
                              <a:gd name="T3" fmla="*/ 182245 h 182245"/>
                              <a:gd name="T4" fmla="*/ 3649726 w 3649726"/>
                              <a:gd name="T5" fmla="*/ 0 h 182245"/>
                              <a:gd name="T6" fmla="*/ 0 w 3649726"/>
                              <a:gd name="T7" fmla="*/ 0 h 182245"/>
                              <a:gd name="T8" fmla="*/ 0 w 3649726"/>
                              <a:gd name="T9" fmla="*/ 182245 h 182245"/>
                              <a:gd name="T10" fmla="*/ 0 w 3649726"/>
                              <a:gd name="T11" fmla="*/ 0 h 182245"/>
                              <a:gd name="T12" fmla="*/ 3649726 w 3649726"/>
                              <a:gd name="T13" fmla="*/ 182245 h 1822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3649726" h="182245">
                                <a:moveTo>
                                  <a:pt x="0" y="182245"/>
                                </a:moveTo>
                                <a:lnTo>
                                  <a:pt x="3649726" y="182245"/>
                                </a:lnTo>
                                <a:lnTo>
                                  <a:pt x="364972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8224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CA0BBD" id="Group 27759" o:spid="_x0000_s1079" style="width:287.4pt;height:39.25pt;mso-position-horizontal-relative:char;mso-position-vertical-relative:line" coordsize="36497,498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">
                <v:rect id="Rectangle 2831" o:spid="_x0000_s1080" style="position:absolute;left:26911;top:793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" filled="f" stroked="f">
                  <v:textbox inset="0,0,0,0">
                    <w:txbxContent>
                      <w:p w14:paraId="2A337E71" w14:textId="77777777" w:rsidR="00FC3B74" w:rsidRDefault="00FC3B74" w:rsidP="00FC3B74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2881" o:spid="_x0000_s1081" type="#_x0000_t75" style="position:absolute;left:9762;top:46;width:16976;height:187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">
                  <v:imagedata r:id="rId66" o:title=""/>
                </v:shape>
                <v:shape id="Shape 2882" o:spid="_x0000_s1082" style="position:absolute;left:9715;width:17071;height:1968;visibility:visible;mso-wrap-style:square;v-text-anchor:top" coordsize="1707134,1968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" path="m,196850r1707134,l1707134,,,,,196850xe" filled="f">
                  <v:path arrowok="t" o:connecttype="custom" o:connectlocs="0,1968;17071,1968;17071,0;0,0;0,1968" o:connectangles="0,0,0,0,0" textboxrect="0,0,1707134,196850"/>
                </v:shape>
                <v:shape id="Picture 2884" o:spid="_x0000_s1083" type="#_x0000_t75" style="position:absolute;left:48;top:3209;width:36402;height:17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">
                  <v:imagedata r:id="rId67" o:title=""/>
                </v:shape>
                <v:shape id="Shape 2885" o:spid="_x0000_s1084" style="position:absolute;top:3161;width:36497;height:1822;visibility:visible;mso-wrap-style:square;v-text-anchor:top" coordsize="3649726,182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" path="m,182245r3649726,l3649726,,,,,182245xe" filled="f">
                  <v:path arrowok="t" o:connecttype="custom" o:connectlocs="0,1822;36497,1822;36497,0;0,0;0,1822" o:connectangles="0,0,0,0,0" textboxrect="0,0,3649726,182245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435A8F81" w14:textId="123FEE19" w:rsidR="00FC3B74" w:rsidRPr="003A69BE" w:rsidRDefault="00125654" w:rsidP="003A69BE">
      <w:pPr>
        <w:spacing w:after="60" w:line="360" w:lineRule="auto"/>
        <w:ind w:right="1606"/>
        <w:jc w:val="right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2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Stop DHCP service</w:t>
      </w:r>
    </w:p>
    <w:p w14:paraId="0440114C" w14:textId="77777777" w:rsidR="00FC3B74" w:rsidRPr="003A69BE" w:rsidRDefault="00FC3B74" w:rsidP="003A69BE">
      <w:pPr>
        <w:spacing w:after="60" w:line="360" w:lineRule="auto"/>
        <w:ind w:right="1066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4FBDD1EC" wp14:editId="402B3A3A">
                <wp:extent cx="4329430" cy="491490"/>
                <wp:effectExtent l="9525" t="9525" r="13970" b="13335"/>
                <wp:docPr id="27752" name="Group 277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29430" cy="491490"/>
                          <a:chOff x="0" y="0"/>
                          <a:chExt cx="43295" cy="4914"/>
                        </a:xfrm>
                      </wpg:grpSpPr>
                      <wps:wsp>
                        <wps:cNvPr id="27753" name="Rectangle 2839"/>
                        <wps:cNvSpPr>
                          <a:spLocks noChangeArrowheads="1"/>
                        </wps:cNvSpPr>
                        <wps:spPr bwMode="auto">
                          <a:xfrm>
                            <a:off x="32245" y="793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8673B2" w14:textId="77777777" w:rsidR="00FC3B74" w:rsidRDefault="00FC3B74" w:rsidP="00FC3B74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755" name="Picture 28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1286" y="48"/>
                            <a:ext cx="20721" cy="183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756" name="Shape 2888"/>
                        <wps:cNvSpPr>
                          <a:spLocks/>
                        </wps:cNvSpPr>
                        <wps:spPr bwMode="auto">
                          <a:xfrm>
                            <a:off x="11239" y="0"/>
                            <a:ext cx="20817" cy="1930"/>
                          </a:xfrm>
                          <a:custGeom>
                            <a:avLst/>
                            <a:gdLst>
                              <a:gd name="T0" fmla="*/ 0 w 2081657"/>
                              <a:gd name="T1" fmla="*/ 193040 h 193040"/>
                              <a:gd name="T2" fmla="*/ 2081657 w 2081657"/>
                              <a:gd name="T3" fmla="*/ 193040 h 193040"/>
                              <a:gd name="T4" fmla="*/ 2081657 w 2081657"/>
                              <a:gd name="T5" fmla="*/ 0 h 193040"/>
                              <a:gd name="T6" fmla="*/ 0 w 2081657"/>
                              <a:gd name="T7" fmla="*/ 0 h 193040"/>
                              <a:gd name="T8" fmla="*/ 0 w 2081657"/>
                              <a:gd name="T9" fmla="*/ 193040 h 193040"/>
                              <a:gd name="T10" fmla="*/ 0 w 2081657"/>
                              <a:gd name="T11" fmla="*/ 0 h 193040"/>
                              <a:gd name="T12" fmla="*/ 2081657 w 2081657"/>
                              <a:gd name="T13" fmla="*/ 193040 h 1930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081657" h="193040">
                                <a:moveTo>
                                  <a:pt x="0" y="193040"/>
                                </a:moveTo>
                                <a:lnTo>
                                  <a:pt x="2081657" y="193040"/>
                                </a:lnTo>
                                <a:lnTo>
                                  <a:pt x="208165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304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757" name="Picture 28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" y="3210"/>
                            <a:ext cx="43200" cy="165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758" name="Shape 2891"/>
                        <wps:cNvSpPr>
                          <a:spLocks/>
                        </wps:cNvSpPr>
                        <wps:spPr bwMode="auto">
                          <a:xfrm>
                            <a:off x="0" y="3162"/>
                            <a:ext cx="43295" cy="1752"/>
                          </a:xfrm>
                          <a:custGeom>
                            <a:avLst/>
                            <a:gdLst>
                              <a:gd name="T0" fmla="*/ 0 w 4329558"/>
                              <a:gd name="T1" fmla="*/ 175260 h 175260"/>
                              <a:gd name="T2" fmla="*/ 4329558 w 4329558"/>
                              <a:gd name="T3" fmla="*/ 175260 h 175260"/>
                              <a:gd name="T4" fmla="*/ 4329558 w 4329558"/>
                              <a:gd name="T5" fmla="*/ 0 h 175260"/>
                              <a:gd name="T6" fmla="*/ 0 w 4329558"/>
                              <a:gd name="T7" fmla="*/ 0 h 175260"/>
                              <a:gd name="T8" fmla="*/ 0 w 4329558"/>
                              <a:gd name="T9" fmla="*/ 175260 h 175260"/>
                              <a:gd name="T10" fmla="*/ 0 w 4329558"/>
                              <a:gd name="T11" fmla="*/ 0 h 175260"/>
                              <a:gd name="T12" fmla="*/ 4329558 w 4329558"/>
                              <a:gd name="T13" fmla="*/ 175260 h 1752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4329558" h="175260">
                                <a:moveTo>
                                  <a:pt x="0" y="175260"/>
                                </a:moveTo>
                                <a:lnTo>
                                  <a:pt x="4329558" y="175260"/>
                                </a:lnTo>
                                <a:lnTo>
                                  <a:pt x="432955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526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FBDD1EC" id="Group 27752" o:spid="_x0000_s1085" style="width:340.9pt;height:38.7pt;mso-position-horizontal-relative:char;mso-position-vertical-relative:line" coordsize="43295,491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">
                <v:rect id="Rectangle 2839" o:spid="_x0000_s1086" style="position:absolute;left:32245;top:793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" filled="f" stroked="f">
                  <v:textbox inset="0,0,0,0">
                    <w:txbxContent>
                      <w:p w14:paraId="148673B2" w14:textId="77777777" w:rsidR="00FC3B74" w:rsidRDefault="00FC3B74" w:rsidP="00FC3B74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2887" o:spid="_x0000_s1087" type="#_x0000_t75" style="position:absolute;left:11286;top:48;width:20721;height:183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">
                  <v:imagedata r:id="rId70" o:title=""/>
                </v:shape>
                <v:shape id="Shape 2888" o:spid="_x0000_s1088" style="position:absolute;left:11239;width:20817;height:1930;visibility:visible;mso-wrap-style:square;v-text-anchor:top" coordsize="2081657,1930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" path="m,193040r2081657,l2081657,,,,,193040xe" filled="f">
                  <v:path arrowok="t" o:connecttype="custom" o:connectlocs="0,1930;20817,1930;20817,0;0,0;0,1930" o:connectangles="0,0,0,0,0" textboxrect="0,0,2081657,193040"/>
                </v:shape>
                <v:shape id="Picture 2890" o:spid="_x0000_s1089" type="#_x0000_t75" style="position:absolute;left:48;top:3210;width:43200;height:1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">
                  <v:imagedata r:id="rId71" o:title=""/>
                </v:shape>
                <v:shape id="Shape 2891" o:spid="_x0000_s1090" style="position:absolute;top:3162;width:43295;height:1752;visibility:visible;mso-wrap-style:square;v-text-anchor:top" coordsize="4329558,17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" path="m,175260r4329558,l4329558,,,,,175260xe" filled="f">
                  <v:path arrowok="t" o:connecttype="custom" o:connectlocs="0,1752;43295,1752;43295,0;0,0;0,1752" o:connectangles="0,0,0,0,0" textboxrect="0,0,4329558,175260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28E44463" w14:textId="155B90A0" w:rsidR="00FC3B74" w:rsidRPr="003A69BE" w:rsidRDefault="00125654" w:rsidP="003A69BE">
      <w:pPr>
        <w:spacing w:after="60" w:line="360" w:lineRule="auto"/>
        <w:ind w:right="1066"/>
        <w:jc w:val="right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3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Restart network service</w:t>
      </w:r>
    </w:p>
    <w:p w14:paraId="58205125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2.1.3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Add hostname to the network system configuration file </w:t>
      </w:r>
    </w:p>
    <w:p w14:paraId="6AD5E7B5" w14:textId="77777777" w:rsidR="00FC3B74" w:rsidRPr="003A69BE" w:rsidRDefault="00FC3B74" w:rsidP="003A69BE">
      <w:pPr>
        <w:spacing w:after="162" w:line="360" w:lineRule="auto"/>
        <w:ind w:left="2751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5565A7B3" wp14:editId="37DF55B2">
                <wp:extent cx="2229167" cy="210802"/>
                <wp:effectExtent l="0" t="0" r="19050" b="18415"/>
                <wp:docPr id="27748" name="Group 277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29167" cy="210802"/>
                          <a:chOff x="0" y="0"/>
                          <a:chExt cx="22294" cy="2108"/>
                        </a:xfrm>
                      </wpg:grpSpPr>
                      <pic:pic xmlns:pic="http://schemas.openxmlformats.org/drawingml/2006/picture">
                        <pic:nvPicPr>
                          <pic:cNvPr id="27749" name="Picture 289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" y="46"/>
                            <a:ext cx="22200" cy="201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750" name="Shape 289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2294" cy="2108"/>
                          </a:xfrm>
                          <a:custGeom>
                            <a:avLst/>
                            <a:gdLst>
                              <a:gd name="T0" fmla="*/ 0 w 2229485"/>
                              <a:gd name="T1" fmla="*/ 210820 h 210820"/>
                              <a:gd name="T2" fmla="*/ 2229485 w 2229485"/>
                              <a:gd name="T3" fmla="*/ 210820 h 210820"/>
                              <a:gd name="T4" fmla="*/ 2229485 w 2229485"/>
                              <a:gd name="T5" fmla="*/ 0 h 210820"/>
                              <a:gd name="T6" fmla="*/ 0 w 2229485"/>
                              <a:gd name="T7" fmla="*/ 0 h 210820"/>
                              <a:gd name="T8" fmla="*/ 0 w 2229485"/>
                              <a:gd name="T9" fmla="*/ 210820 h 210820"/>
                              <a:gd name="T10" fmla="*/ 0 w 2229485"/>
                              <a:gd name="T11" fmla="*/ 0 h 210820"/>
                              <a:gd name="T12" fmla="*/ 2229485 w 2229485"/>
                              <a:gd name="T13" fmla="*/ 210820 h 2108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229485" h="210820">
                                <a:moveTo>
                                  <a:pt x="0" y="210820"/>
                                </a:moveTo>
                                <a:lnTo>
                                  <a:pt x="2229485" y="210820"/>
                                </a:lnTo>
                                <a:lnTo>
                                  <a:pt x="222948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1082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44DAA07" id="Group 27748" o:spid="_x0000_s1026" style="width:175.5pt;height:16.6pt;mso-position-horizontal-relative:char;mso-position-vertical-relative:line" coordsize="22294,21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">
                <v:shape id="Picture 2893" o:spid="_x0000_s1027" type="#_x0000_t75" style="position:absolute;left:46;top:46;width:22200;height:20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">
                  <v:imagedata r:id="rId73" o:title=""/>
                </v:shape>
                <v:shape id="Shape 2894" o:spid="_x0000_s1028" style="position:absolute;width:22294;height:2108;visibility:visible;mso-wrap-style:square;v-text-anchor:top" coordsize="2229485,2108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" path="m,210820r2229485,l2229485,,,,,210820xe" filled="f">
                  <v:path arrowok="t" o:connecttype="custom" o:connectlocs="0,2108;22294,2108;22294,0;0,0;0,2108" o:connectangles="0,0,0,0,0" textboxrect="0,0,2229485,210820"/>
                </v:shape>
                <w10:anchorlock/>
              </v:group>
            </w:pict>
          </mc:Fallback>
        </mc:AlternateContent>
      </w:r>
    </w:p>
    <w:p w14:paraId="2B2700D8" w14:textId="77777777" w:rsidR="00FC3B74" w:rsidRPr="003A69BE" w:rsidRDefault="00FC3B74" w:rsidP="003A69BE">
      <w:pPr>
        <w:spacing w:after="162" w:line="360" w:lineRule="auto"/>
        <w:ind w:left="2751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0DE75513" wp14:editId="7EB77159">
            <wp:extent cx="1737511" cy="251482"/>
            <wp:effectExtent l="0" t="0" r="0" b="0"/>
            <wp:docPr id="29138" name="Picture 29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38" name="14.PNG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7511" cy="25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81C23" w14:textId="38A27D6F" w:rsidR="00FC3B74" w:rsidRPr="003A69BE" w:rsidRDefault="00125654" w:rsidP="003A69BE">
      <w:pPr>
        <w:spacing w:after="162" w:line="360" w:lineRule="auto"/>
        <w:ind w:left="2751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4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Edit network file</w:t>
      </w:r>
    </w:p>
    <w:p w14:paraId="593C30FF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23424" behindDoc="0" locked="0" layoutInCell="1" allowOverlap="1" wp14:anchorId="5E844D0E" wp14:editId="148CF751">
            <wp:simplePos x="0" y="0"/>
            <wp:positionH relativeFrom="column">
              <wp:posOffset>1677670</wp:posOffset>
            </wp:positionH>
            <wp:positionV relativeFrom="paragraph">
              <wp:posOffset>205105</wp:posOffset>
            </wp:positionV>
            <wp:extent cx="1335405" cy="222885"/>
            <wp:effectExtent l="0" t="0" r="0" b="0"/>
            <wp:wrapNone/>
            <wp:docPr id="27745" name="Picture 28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45" name="Picture 2899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5405" cy="22288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3A69BE">
        <w:rPr>
          <w:rFonts w:ascii="Times New Roman" w:hAnsi="Times New Roman" w:cs="Times New Roman"/>
          <w:b/>
        </w:rPr>
        <w:t>2.1.4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Add host details to the hosts file </w:t>
      </w:r>
    </w:p>
    <w:p w14:paraId="75308F02" w14:textId="77777777" w:rsidR="00FC3B74" w:rsidRPr="003A69BE" w:rsidRDefault="00FC3B74" w:rsidP="003A69BE">
      <w:pPr>
        <w:pStyle w:val="Heading3"/>
        <w:tabs>
          <w:tab w:val="center" w:pos="5233"/>
        </w:tabs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</w:rPr>
        <w:t xml:space="preserve">  </w:t>
      </w:r>
      <w:r w:rsidRPr="003A69BE">
        <w:rPr>
          <w:rFonts w:ascii="Times New Roman" w:hAnsi="Times New Roman" w:cs="Times New Roman"/>
        </w:rPr>
        <w:tab/>
      </w:r>
    </w:p>
    <w:p w14:paraId="62EB40E7" w14:textId="77777777" w:rsidR="00FC3B74" w:rsidRPr="003A69BE" w:rsidRDefault="00FC3B74" w:rsidP="003A69BE">
      <w:pPr>
        <w:spacing w:line="360" w:lineRule="auto"/>
        <w:ind w:left="1350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7EF8A11C" wp14:editId="2349A257">
            <wp:extent cx="3947502" cy="350550"/>
            <wp:effectExtent l="0" t="0" r="0" b="0"/>
            <wp:docPr id="29140" name="Picture 29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40" name="15.PNG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7502" cy="35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5BD73" w14:textId="1D9B4782" w:rsidR="00FC3B74" w:rsidRPr="003A69BE" w:rsidRDefault="00125654" w:rsidP="003A69BE">
      <w:pPr>
        <w:spacing w:line="360" w:lineRule="auto"/>
        <w:ind w:left="1350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5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Edit hosts file</w:t>
      </w:r>
    </w:p>
    <w:p w14:paraId="20E1D552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2.1.5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Edit DNS configuration file and add zone details </w:t>
      </w:r>
    </w:p>
    <w:p w14:paraId="12C17E0A" w14:textId="77777777" w:rsidR="00FC3B74" w:rsidRPr="003A69BE" w:rsidRDefault="00FC3B74" w:rsidP="003A69BE">
      <w:pPr>
        <w:tabs>
          <w:tab w:val="left" w:pos="6036"/>
        </w:tabs>
        <w:spacing w:after="97" w:line="360" w:lineRule="auto"/>
        <w:ind w:left="1431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25472" behindDoc="0" locked="0" layoutInCell="1" allowOverlap="1" wp14:anchorId="5AE59E20" wp14:editId="35F00625">
            <wp:simplePos x="0" y="0"/>
            <wp:positionH relativeFrom="column">
              <wp:posOffset>1882300</wp:posOffset>
            </wp:positionH>
            <wp:positionV relativeFrom="paragraph">
              <wp:posOffset>15240</wp:posOffset>
            </wp:positionV>
            <wp:extent cx="1746603" cy="194903"/>
            <wp:effectExtent l="0" t="0" r="0" b="0"/>
            <wp:wrapNone/>
            <wp:docPr id="27739" name="Picture 29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39" name="Picture 2947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603" cy="194903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3A69BE">
        <w:rPr>
          <w:rFonts w:cs="Times New Roman"/>
          <w:szCs w:val="24"/>
        </w:rPr>
        <w:tab/>
      </w:r>
    </w:p>
    <w:p w14:paraId="240CF18B" w14:textId="77777777" w:rsidR="00FC3B74" w:rsidRPr="003A69BE" w:rsidRDefault="00FC3B74" w:rsidP="003A69BE">
      <w:pPr>
        <w:tabs>
          <w:tab w:val="left" w:pos="6036"/>
        </w:tabs>
        <w:spacing w:after="97" w:line="360" w:lineRule="auto"/>
        <w:ind w:left="1431"/>
        <w:rPr>
          <w:rFonts w:cs="Times New Roman"/>
          <w:noProof/>
          <w:szCs w:val="24"/>
        </w:rPr>
      </w:pPr>
    </w:p>
    <w:p w14:paraId="1F9B25E8" w14:textId="77777777" w:rsidR="00FC3B74" w:rsidRPr="003A69BE" w:rsidRDefault="00FC3B74" w:rsidP="003A69BE">
      <w:pPr>
        <w:tabs>
          <w:tab w:val="left" w:pos="6036"/>
        </w:tabs>
        <w:spacing w:after="97" w:line="360" w:lineRule="auto"/>
        <w:ind w:left="1431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54288F15" wp14:editId="33060A12">
            <wp:extent cx="3086100" cy="762000"/>
            <wp:effectExtent l="0" t="0" r="0" b="0"/>
            <wp:docPr id="29141" name="Picture 2914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41" name="16.PNG"/>
                    <pic:cNvPicPr/>
                  </pic:nvPicPr>
                  <pic:blipFill rotWithShape="1"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62"/>
                    <a:stretch/>
                  </pic:blipFill>
                  <pic:spPr bwMode="auto">
                    <a:xfrm>
                      <a:off x="0" y="0"/>
                      <a:ext cx="3086367" cy="7620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0A08E7" w14:textId="77777777" w:rsidR="00FC3B74" w:rsidRPr="003A69BE" w:rsidRDefault="00FC3B74" w:rsidP="003A69BE">
      <w:pPr>
        <w:tabs>
          <w:tab w:val="left" w:pos="6036"/>
        </w:tabs>
        <w:spacing w:after="97" w:line="360" w:lineRule="auto"/>
        <w:ind w:left="1431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lastRenderedPageBreak/>
        <w:drawing>
          <wp:inline distT="0" distB="0" distL="0" distR="0" wp14:anchorId="09BD2E88" wp14:editId="39AED0A7">
            <wp:extent cx="1684166" cy="1996613"/>
            <wp:effectExtent l="0" t="0" r="0" b="3810"/>
            <wp:docPr id="29143" name="Picture 2914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43" name="17.PNG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4166" cy="1996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454AC" w14:textId="6EF8B350" w:rsidR="00FC3B74" w:rsidRPr="003A69BE" w:rsidRDefault="00125654" w:rsidP="003A69BE">
      <w:pPr>
        <w:tabs>
          <w:tab w:val="left" w:pos="6036"/>
        </w:tabs>
        <w:spacing w:after="97" w:line="360" w:lineRule="auto"/>
        <w:ind w:left="1431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6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Edit DNS configuration file</w:t>
      </w:r>
    </w:p>
    <w:p w14:paraId="7B30FA49" w14:textId="77777777" w:rsidR="00FC3B74" w:rsidRPr="003A69BE" w:rsidRDefault="00FC3B74" w:rsidP="003A69BE">
      <w:pPr>
        <w:tabs>
          <w:tab w:val="left" w:pos="6036"/>
        </w:tabs>
        <w:spacing w:after="97" w:line="360" w:lineRule="auto"/>
        <w:ind w:left="1431"/>
        <w:rPr>
          <w:rFonts w:cs="Times New Roman"/>
          <w:szCs w:val="24"/>
        </w:rPr>
      </w:pPr>
    </w:p>
    <w:p w14:paraId="20FEBE61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2.1.6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Create forward lookup zone file for DNS configuration </w:t>
      </w:r>
    </w:p>
    <w:p w14:paraId="67DA6361" w14:textId="77777777" w:rsidR="00FC3B74" w:rsidRPr="003A69BE" w:rsidRDefault="00FC3B74" w:rsidP="003A69BE">
      <w:pPr>
        <w:spacing w:after="349" w:line="360" w:lineRule="auto"/>
        <w:ind w:left="1431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028767D2" wp14:editId="1FA68BE7">
            <wp:extent cx="1821338" cy="129551"/>
            <wp:effectExtent l="0" t="0" r="7620" b="3810"/>
            <wp:docPr id="29144" name="Picture 29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44" name="18.1.PNG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1338" cy="129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37FC4" w14:textId="77777777" w:rsidR="00FC3B74" w:rsidRPr="003A69BE" w:rsidRDefault="00FC3B74" w:rsidP="003A69BE">
      <w:pPr>
        <w:spacing w:after="349" w:line="360" w:lineRule="auto"/>
        <w:ind w:left="1431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5351E1A1" wp14:editId="0749BDA0">
            <wp:extent cx="3101609" cy="1524132"/>
            <wp:effectExtent l="0" t="0" r="3810" b="0"/>
            <wp:docPr id="29145" name="Picture 29145" descr="A close up of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45" name="18.PNG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1609" cy="1524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961E3" w14:textId="35143C6A" w:rsidR="00FC3B74" w:rsidRPr="003A69BE" w:rsidRDefault="00125654" w:rsidP="003A69BE">
      <w:pPr>
        <w:spacing w:after="349" w:line="360" w:lineRule="auto"/>
        <w:ind w:left="1431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7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forward lookup zone file</w:t>
      </w:r>
    </w:p>
    <w:p w14:paraId="105D1995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 xml:space="preserve"> </w:t>
      </w:r>
      <w:r w:rsidRPr="003A69BE">
        <w:rPr>
          <w:rFonts w:cs="Times New Roman"/>
          <w:szCs w:val="24"/>
        </w:rPr>
        <w:tab/>
        <w:t xml:space="preserve"> </w:t>
      </w:r>
    </w:p>
    <w:p w14:paraId="5EAB33FB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2.1.7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Create reverse lookup zone file for DNS configuration </w:t>
      </w:r>
    </w:p>
    <w:p w14:paraId="68F60FA1" w14:textId="77777777" w:rsidR="00FC3B74" w:rsidRPr="003A69BE" w:rsidRDefault="00FC3B74" w:rsidP="003A69BE">
      <w:pPr>
        <w:spacing w:after="349" w:line="360" w:lineRule="auto"/>
        <w:ind w:left="1401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32FC5853" wp14:editId="15D540A5">
            <wp:extent cx="1668925" cy="129551"/>
            <wp:effectExtent l="0" t="0" r="7620" b="3810"/>
            <wp:docPr id="29146" name="Picture 29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46" name="19.1.PNG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925" cy="129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27F76" w14:textId="77777777" w:rsidR="00FC3B74" w:rsidRPr="003A69BE" w:rsidRDefault="00FC3B74" w:rsidP="003A69BE">
      <w:pPr>
        <w:spacing w:after="349" w:line="360" w:lineRule="auto"/>
        <w:ind w:left="1401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311DC146" wp14:editId="5D8C7145">
            <wp:extent cx="3109229" cy="1623201"/>
            <wp:effectExtent l="0" t="0" r="0" b="0"/>
            <wp:docPr id="29147" name="Picture 29147" descr="A picture containing receipt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47" name="19.PNG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9229" cy="1623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0A1E4" w14:textId="01A3A1BA" w:rsidR="00FC3B74" w:rsidRPr="003A69BE" w:rsidRDefault="00125654" w:rsidP="003A69BE">
      <w:pPr>
        <w:spacing w:after="349" w:line="360" w:lineRule="auto"/>
        <w:ind w:left="1401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lastRenderedPageBreak/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8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reverse lookup zone file</w:t>
      </w:r>
    </w:p>
    <w:p w14:paraId="3F6F815E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2.1.8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Stop DHCP and DNS services </w:t>
      </w:r>
    </w:p>
    <w:p w14:paraId="33C2CF50" w14:textId="77777777" w:rsidR="00FC3B74" w:rsidRPr="003A69BE" w:rsidRDefault="00FC3B74" w:rsidP="003A69BE">
      <w:pPr>
        <w:spacing w:after="60" w:line="360" w:lineRule="auto"/>
        <w:ind w:right="1769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6FE251E9" wp14:editId="586D3C6C">
                <wp:extent cx="3436620" cy="475615"/>
                <wp:effectExtent l="9525" t="9525" r="11430" b="10160"/>
                <wp:docPr id="27717" name="Group 277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36620" cy="475615"/>
                          <a:chOff x="0" y="0"/>
                          <a:chExt cx="34367" cy="4756"/>
                        </a:xfrm>
                      </wpg:grpSpPr>
                      <wps:wsp>
                        <wps:cNvPr id="27718" name="Rectangle 2986"/>
                        <wps:cNvSpPr>
                          <a:spLocks noChangeArrowheads="1"/>
                        </wps:cNvSpPr>
                        <wps:spPr bwMode="auto">
                          <a:xfrm>
                            <a:off x="25482" y="604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12173" w14:textId="77777777" w:rsidR="00FC3B74" w:rsidRDefault="00FC3B74" w:rsidP="00FC3B74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719" name="Picture 30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095" y="46"/>
                            <a:ext cx="16138" cy="16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720" name="Shape 3038"/>
                        <wps:cNvSpPr>
                          <a:spLocks/>
                        </wps:cNvSpPr>
                        <wps:spPr bwMode="auto">
                          <a:xfrm>
                            <a:off x="9048" y="0"/>
                            <a:ext cx="16233" cy="1727"/>
                          </a:xfrm>
                          <a:custGeom>
                            <a:avLst/>
                            <a:gdLst>
                              <a:gd name="T0" fmla="*/ 0 w 1623314"/>
                              <a:gd name="T1" fmla="*/ 172720 h 172720"/>
                              <a:gd name="T2" fmla="*/ 1623314 w 1623314"/>
                              <a:gd name="T3" fmla="*/ 172720 h 172720"/>
                              <a:gd name="T4" fmla="*/ 1623314 w 1623314"/>
                              <a:gd name="T5" fmla="*/ 0 h 172720"/>
                              <a:gd name="T6" fmla="*/ 0 w 1623314"/>
                              <a:gd name="T7" fmla="*/ 0 h 172720"/>
                              <a:gd name="T8" fmla="*/ 0 w 1623314"/>
                              <a:gd name="T9" fmla="*/ 172720 h 172720"/>
                              <a:gd name="T10" fmla="*/ 0 w 1623314"/>
                              <a:gd name="T11" fmla="*/ 0 h 172720"/>
                              <a:gd name="T12" fmla="*/ 1623314 w 1623314"/>
                              <a:gd name="T13" fmla="*/ 172720 h 1727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623314" h="172720">
                                <a:moveTo>
                                  <a:pt x="0" y="172720"/>
                                </a:moveTo>
                                <a:lnTo>
                                  <a:pt x="1623314" y="172720"/>
                                </a:lnTo>
                                <a:lnTo>
                                  <a:pt x="162331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272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721" name="Picture 30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" y="3018"/>
                            <a:ext cx="34272" cy="168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722" name="Shape 3041"/>
                        <wps:cNvSpPr>
                          <a:spLocks/>
                        </wps:cNvSpPr>
                        <wps:spPr bwMode="auto">
                          <a:xfrm>
                            <a:off x="0" y="2971"/>
                            <a:ext cx="34367" cy="1785"/>
                          </a:xfrm>
                          <a:custGeom>
                            <a:avLst/>
                            <a:gdLst>
                              <a:gd name="T0" fmla="*/ 0 w 3436747"/>
                              <a:gd name="T1" fmla="*/ 178435 h 178435"/>
                              <a:gd name="T2" fmla="*/ 3436747 w 3436747"/>
                              <a:gd name="T3" fmla="*/ 178435 h 178435"/>
                              <a:gd name="T4" fmla="*/ 3436747 w 3436747"/>
                              <a:gd name="T5" fmla="*/ 0 h 178435"/>
                              <a:gd name="T6" fmla="*/ 0 w 3436747"/>
                              <a:gd name="T7" fmla="*/ 0 h 178435"/>
                              <a:gd name="T8" fmla="*/ 0 w 3436747"/>
                              <a:gd name="T9" fmla="*/ 178435 h 178435"/>
                              <a:gd name="T10" fmla="*/ 0 w 3436747"/>
                              <a:gd name="T11" fmla="*/ 0 h 178435"/>
                              <a:gd name="T12" fmla="*/ 3436747 w 3436747"/>
                              <a:gd name="T13" fmla="*/ 178435 h 1784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3436747" h="178435">
                                <a:moveTo>
                                  <a:pt x="0" y="178435"/>
                                </a:moveTo>
                                <a:lnTo>
                                  <a:pt x="3436747" y="178435"/>
                                </a:lnTo>
                                <a:lnTo>
                                  <a:pt x="343674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843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FE251E9" id="Group 27717" o:spid="_x0000_s1091" style="width:270.6pt;height:37.45pt;mso-position-horizontal-relative:char;mso-position-vertical-relative:line" coordsize="34367,475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">
                <v:rect id="Rectangle 2986" o:spid="_x0000_s1092" style="position:absolute;left:25482;top:604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" filled="f" stroked="f">
                  <v:textbox inset="0,0,0,0">
                    <w:txbxContent>
                      <w:p w14:paraId="05112173" w14:textId="77777777" w:rsidR="00FC3B74" w:rsidRDefault="00FC3B74" w:rsidP="00FC3B74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037" o:spid="_x0000_s1093" type="#_x0000_t75" style="position:absolute;left:9095;top:46;width:16138;height:1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">
                  <v:imagedata r:id="rId86" o:title=""/>
                </v:shape>
                <v:shape id="Shape 3038" o:spid="_x0000_s1094" style="position:absolute;left:9048;width:16233;height:1727;visibility:visible;mso-wrap-style:square;v-text-anchor:top" coordsize="1623314,172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" path="m,172720r1623314,l1623314,,,,,172720xe" filled="f">
                  <v:path arrowok="t" o:connecttype="custom" o:connectlocs="0,1727;16233,1727;16233,0;0,0;0,1727" o:connectangles="0,0,0,0,0" textboxrect="0,0,1623314,172720"/>
                </v:shape>
                <v:shape id="Picture 3040" o:spid="_x0000_s1095" type="#_x0000_t75" style="position:absolute;left:48;top:3018;width:34272;height:16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">
                  <v:imagedata r:id="rId87" o:title=""/>
                </v:shape>
                <v:shape id="Shape 3041" o:spid="_x0000_s1096" style="position:absolute;top:2971;width:34367;height:1785;visibility:visible;mso-wrap-style:square;v-text-anchor:top" coordsize="3436747,178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" path="m,178435r3436747,l3436747,,,,,178435xe" filled="f">
                  <v:path arrowok="t" o:connecttype="custom" o:connectlocs="0,1785;34367,1785;34367,0;0,0;0,1785" o:connectangles="0,0,0,0,0" textboxrect="0,0,3436747,178435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5397F392" w14:textId="57E985F7" w:rsidR="00FC3B74" w:rsidRPr="003A69BE" w:rsidRDefault="00125654" w:rsidP="003A69BE">
      <w:pPr>
        <w:spacing w:after="60" w:line="360" w:lineRule="auto"/>
        <w:ind w:right="1769"/>
        <w:jc w:val="right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9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Stop DHCP service</w:t>
      </w:r>
    </w:p>
    <w:p w14:paraId="07681B22" w14:textId="77777777" w:rsidR="00FC3B74" w:rsidRPr="003A69BE" w:rsidRDefault="00FC3B74" w:rsidP="003A69BE">
      <w:pPr>
        <w:spacing w:after="62" w:line="360" w:lineRule="auto"/>
        <w:ind w:right="1694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71B3E0E9" wp14:editId="1CC83725">
                <wp:extent cx="3530600" cy="457835"/>
                <wp:effectExtent l="9525" t="9525" r="12700" b="8890"/>
                <wp:docPr id="2815" name="Group 28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530600" cy="457835"/>
                          <a:chOff x="0" y="0"/>
                          <a:chExt cx="35303" cy="4577"/>
                        </a:xfrm>
                      </wpg:grpSpPr>
                      <wps:wsp>
                        <wps:cNvPr id="27712" name="Rectangle 2994"/>
                        <wps:cNvSpPr>
                          <a:spLocks noChangeArrowheads="1"/>
                        </wps:cNvSpPr>
                        <wps:spPr bwMode="auto">
                          <a:xfrm>
                            <a:off x="26050" y="609"/>
                            <a:ext cx="506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3CEB93" w14:textId="77777777" w:rsidR="00FC3B74" w:rsidRDefault="00FC3B74" w:rsidP="00FC3B74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713" name="Picture 30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476" y="46"/>
                            <a:ext cx="16331" cy="169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714" name="Shape 3044"/>
                        <wps:cNvSpPr>
                          <a:spLocks/>
                        </wps:cNvSpPr>
                        <wps:spPr bwMode="auto">
                          <a:xfrm>
                            <a:off x="9429" y="0"/>
                            <a:ext cx="16426" cy="1784"/>
                          </a:xfrm>
                          <a:custGeom>
                            <a:avLst/>
                            <a:gdLst>
                              <a:gd name="T0" fmla="*/ 0 w 1642618"/>
                              <a:gd name="T1" fmla="*/ 178435 h 178435"/>
                              <a:gd name="T2" fmla="*/ 1642618 w 1642618"/>
                              <a:gd name="T3" fmla="*/ 178435 h 178435"/>
                              <a:gd name="T4" fmla="*/ 1642618 w 1642618"/>
                              <a:gd name="T5" fmla="*/ 0 h 178435"/>
                              <a:gd name="T6" fmla="*/ 0 w 1642618"/>
                              <a:gd name="T7" fmla="*/ 0 h 178435"/>
                              <a:gd name="T8" fmla="*/ 0 w 1642618"/>
                              <a:gd name="T9" fmla="*/ 178435 h 178435"/>
                              <a:gd name="T10" fmla="*/ 0 w 1642618"/>
                              <a:gd name="T11" fmla="*/ 0 h 178435"/>
                              <a:gd name="T12" fmla="*/ 1642618 w 1642618"/>
                              <a:gd name="T13" fmla="*/ 178435 h 1784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642618" h="178435">
                                <a:moveTo>
                                  <a:pt x="0" y="178435"/>
                                </a:moveTo>
                                <a:lnTo>
                                  <a:pt x="1642618" y="178435"/>
                                </a:lnTo>
                                <a:lnTo>
                                  <a:pt x="1642618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843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715" name="Picture 30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" y="3018"/>
                            <a:ext cx="35208" cy="151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716" name="Shape 3047"/>
                        <wps:cNvSpPr>
                          <a:spLocks/>
                        </wps:cNvSpPr>
                        <wps:spPr bwMode="auto">
                          <a:xfrm>
                            <a:off x="0" y="2970"/>
                            <a:ext cx="35303" cy="1607"/>
                          </a:xfrm>
                          <a:custGeom>
                            <a:avLst/>
                            <a:gdLst>
                              <a:gd name="T0" fmla="*/ 0 w 3530347"/>
                              <a:gd name="T1" fmla="*/ 160655 h 160655"/>
                              <a:gd name="T2" fmla="*/ 3530347 w 3530347"/>
                              <a:gd name="T3" fmla="*/ 160655 h 160655"/>
                              <a:gd name="T4" fmla="*/ 3530347 w 3530347"/>
                              <a:gd name="T5" fmla="*/ 0 h 160655"/>
                              <a:gd name="T6" fmla="*/ 0 w 3530347"/>
                              <a:gd name="T7" fmla="*/ 0 h 160655"/>
                              <a:gd name="T8" fmla="*/ 0 w 3530347"/>
                              <a:gd name="T9" fmla="*/ 160655 h 160655"/>
                              <a:gd name="T10" fmla="*/ 0 w 3530347"/>
                              <a:gd name="T11" fmla="*/ 0 h 160655"/>
                              <a:gd name="T12" fmla="*/ 3530347 w 3530347"/>
                              <a:gd name="T13" fmla="*/ 160655 h 1606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3530347" h="160655">
                                <a:moveTo>
                                  <a:pt x="0" y="160655"/>
                                </a:moveTo>
                                <a:lnTo>
                                  <a:pt x="3530347" y="160655"/>
                                </a:lnTo>
                                <a:lnTo>
                                  <a:pt x="353034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065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1B3E0E9" id="Group 2815" o:spid="_x0000_s1097" style="width:278pt;height:36.05pt;mso-position-horizontal-relative:char;mso-position-vertical-relative:line" coordsize="35303,457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">
                <v:rect id="Rectangle 2994" o:spid="_x0000_s1098" style="position:absolute;left:26050;top:609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" filled="f" stroked="f">
                  <v:textbox inset="0,0,0,0">
                    <w:txbxContent>
                      <w:p w14:paraId="7D3CEB93" w14:textId="77777777" w:rsidR="00FC3B74" w:rsidRDefault="00FC3B74" w:rsidP="00FC3B74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043" o:spid="_x0000_s1099" type="#_x0000_t75" style="position:absolute;left:9476;top:46;width:16331;height:16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">
                  <v:imagedata r:id="rId90" o:title=""/>
                </v:shape>
                <v:shape id="Shape 3044" o:spid="_x0000_s1100" style="position:absolute;left:9429;width:16426;height:1784;visibility:visible;mso-wrap-style:square;v-text-anchor:top" coordsize="1642618,178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" path="m,178435r1642618,l1642618,,,,,178435xe" filled="f">
                  <v:path arrowok="t" o:connecttype="custom" o:connectlocs="0,1784;16426,1784;16426,0;0,0;0,1784" o:connectangles="0,0,0,0,0" textboxrect="0,0,1642618,178435"/>
                </v:shape>
                <v:shape id="Picture 3046" o:spid="_x0000_s1101" type="#_x0000_t75" style="position:absolute;left:48;top:3018;width:35208;height:1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">
                  <v:imagedata r:id="rId91" o:title=""/>
                </v:shape>
                <v:shape id="Shape 3047" o:spid="_x0000_s1102" style="position:absolute;top:2970;width:35303;height:1607;visibility:visible;mso-wrap-style:square;v-text-anchor:top" coordsize="3530347,160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" path="m,160655r3530347,l3530347,,,,,160655xe" filled="f">
                  <v:path arrowok="t" o:connecttype="custom" o:connectlocs="0,1607;35303,1607;35303,0;0,0;0,1607" o:connectangles="0,0,0,0,0" textboxrect="0,0,3530347,160655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3FE59AD4" w14:textId="1686BE19" w:rsidR="00FC3B74" w:rsidRPr="003A69BE" w:rsidRDefault="00125654" w:rsidP="003A69BE">
      <w:pPr>
        <w:spacing w:after="62" w:line="360" w:lineRule="auto"/>
        <w:ind w:right="1694"/>
        <w:jc w:val="right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10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Stop DNS service</w:t>
      </w:r>
    </w:p>
    <w:p w14:paraId="667188AF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2.1.9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Edit DHCP configuration file for DNS configuration </w:t>
      </w:r>
    </w:p>
    <w:p w14:paraId="2C95A154" w14:textId="77777777" w:rsidR="00FC3B74" w:rsidRPr="003A69BE" w:rsidRDefault="00FC3B7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47F83A84" wp14:editId="18E9BD03">
                <wp:extent cx="1877695" cy="196215"/>
                <wp:effectExtent l="9525" t="9525" r="8255" b="13335"/>
                <wp:docPr id="2812" name="Group 28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77695" cy="196215"/>
                          <a:chOff x="0" y="0"/>
                          <a:chExt cx="18779" cy="1962"/>
                        </a:xfrm>
                      </wpg:grpSpPr>
                      <pic:pic xmlns:pic="http://schemas.openxmlformats.org/drawingml/2006/picture">
                        <pic:nvPicPr>
                          <pic:cNvPr id="2813" name="Picture 304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" y="48"/>
                            <a:ext cx="18684" cy="186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814" name="Shape 305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8779" cy="1962"/>
                          </a:xfrm>
                          <a:custGeom>
                            <a:avLst/>
                            <a:gdLst>
                              <a:gd name="T0" fmla="*/ 0 w 1877949"/>
                              <a:gd name="T1" fmla="*/ 196215 h 196215"/>
                              <a:gd name="T2" fmla="*/ 1877949 w 1877949"/>
                              <a:gd name="T3" fmla="*/ 196215 h 196215"/>
                              <a:gd name="T4" fmla="*/ 1877949 w 1877949"/>
                              <a:gd name="T5" fmla="*/ 0 h 196215"/>
                              <a:gd name="T6" fmla="*/ 0 w 1877949"/>
                              <a:gd name="T7" fmla="*/ 0 h 196215"/>
                              <a:gd name="T8" fmla="*/ 0 w 1877949"/>
                              <a:gd name="T9" fmla="*/ 196215 h 196215"/>
                              <a:gd name="T10" fmla="*/ 0 w 1877949"/>
                              <a:gd name="T11" fmla="*/ 0 h 196215"/>
                              <a:gd name="T12" fmla="*/ 1877949 w 1877949"/>
                              <a:gd name="T13" fmla="*/ 196215 h 1962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877949" h="196215">
                                <a:moveTo>
                                  <a:pt x="0" y="196215"/>
                                </a:moveTo>
                                <a:lnTo>
                                  <a:pt x="1877949" y="196215"/>
                                </a:lnTo>
                                <a:lnTo>
                                  <a:pt x="187794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9621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548DDA9" id="Group 2812" o:spid="_x0000_s1026" style="width:147.85pt;height:15.45pt;mso-position-horizontal-relative:char;mso-position-vertical-relative:line" coordsize="18779,196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">
                <v:shape id="Picture 3049" o:spid="_x0000_s1027" type="#_x0000_t75" style="position:absolute;left:48;top:48;width:18684;height:18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">
                  <v:imagedata r:id="rId93" o:title=""/>
                </v:shape>
                <v:shape id="Shape 3050" o:spid="_x0000_s1028" style="position:absolute;width:18779;height:1962;visibility:visible;mso-wrap-style:square;v-text-anchor:top" coordsize="1877949,1962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" path="m,196215r1877949,l1877949,,,,,196215xe" filled="f">
                  <v:path arrowok="t" o:connecttype="custom" o:connectlocs="0,1962;18779,1962;18779,0;0,0;0,1962" o:connectangles="0,0,0,0,0" textboxrect="0,0,1877949,196215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035AE1BF" w14:textId="4D6F80FD" w:rsidR="00FC3B74" w:rsidRPr="003A69BE" w:rsidRDefault="0012565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11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Open DHCP configuration file to edit</w:t>
      </w:r>
    </w:p>
    <w:p w14:paraId="509301C6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27520" behindDoc="0" locked="0" layoutInCell="1" allowOverlap="1" wp14:anchorId="5A04D482" wp14:editId="065976D1">
            <wp:simplePos x="0" y="0"/>
            <wp:positionH relativeFrom="column">
              <wp:posOffset>2057405</wp:posOffset>
            </wp:positionH>
            <wp:positionV relativeFrom="paragraph">
              <wp:posOffset>205740</wp:posOffset>
            </wp:positionV>
            <wp:extent cx="1880913" cy="172745"/>
            <wp:effectExtent l="0" t="0" r="0" b="0"/>
            <wp:wrapNone/>
            <wp:docPr id="2809" name="Picture 3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9" name="Picture 3129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0913" cy="17274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3A69BE">
        <w:rPr>
          <w:rFonts w:ascii="Times New Roman" w:hAnsi="Times New Roman" w:cs="Times New Roman"/>
          <w:b/>
        </w:rPr>
        <w:t>2.1.10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Enable DNS service to start at startup and start DNS service </w:t>
      </w:r>
    </w:p>
    <w:p w14:paraId="32B7FB45" w14:textId="77777777" w:rsidR="00FC3B74" w:rsidRPr="003A69BE" w:rsidRDefault="00FC3B74" w:rsidP="003A69BE">
      <w:pPr>
        <w:tabs>
          <w:tab w:val="left" w:pos="7080"/>
          <w:tab w:val="right" w:pos="9027"/>
        </w:tabs>
        <w:spacing w:after="6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ab/>
      </w:r>
    </w:p>
    <w:p w14:paraId="572F66F3" w14:textId="1E5270C8" w:rsidR="00FC3B74" w:rsidRPr="003A69BE" w:rsidRDefault="00125654" w:rsidP="003A69BE">
      <w:pPr>
        <w:tabs>
          <w:tab w:val="left" w:pos="7080"/>
          <w:tab w:val="right" w:pos="9027"/>
        </w:tabs>
        <w:spacing w:after="60" w:line="360" w:lineRule="auto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12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Enable DNS service</w:t>
      </w:r>
    </w:p>
    <w:p w14:paraId="508D4CCC" w14:textId="77777777" w:rsidR="00FC3B74" w:rsidRPr="003A69BE" w:rsidRDefault="00FC3B74" w:rsidP="003A69BE">
      <w:pPr>
        <w:tabs>
          <w:tab w:val="left" w:pos="7080"/>
          <w:tab w:val="right" w:pos="9027"/>
        </w:tabs>
        <w:spacing w:after="60" w:line="360" w:lineRule="auto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29568" behindDoc="0" locked="0" layoutInCell="1" allowOverlap="1" wp14:anchorId="312FDF82" wp14:editId="149E3ED1">
            <wp:simplePos x="0" y="0"/>
            <wp:positionH relativeFrom="column">
              <wp:posOffset>2103111</wp:posOffset>
            </wp:positionH>
            <wp:positionV relativeFrom="paragraph">
              <wp:posOffset>57150</wp:posOffset>
            </wp:positionV>
            <wp:extent cx="1706905" cy="157505"/>
            <wp:effectExtent l="0" t="0" r="0" b="0"/>
            <wp:wrapNone/>
            <wp:docPr id="2805" name="Picture 3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5" name="Picture 3135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6905" cy="15750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14:paraId="57C803C0" w14:textId="5E0D5074" w:rsidR="00FC3B74" w:rsidRPr="003A69BE" w:rsidRDefault="00125654" w:rsidP="003A69BE">
      <w:pPr>
        <w:tabs>
          <w:tab w:val="left" w:pos="7080"/>
          <w:tab w:val="right" w:pos="9027"/>
        </w:tabs>
        <w:spacing w:after="60" w:line="360" w:lineRule="auto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13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Start DNS service</w:t>
      </w:r>
    </w:p>
    <w:p w14:paraId="2F44CE31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2.1.11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Add port to allow through firewall and reload firewall </w:t>
      </w:r>
    </w:p>
    <w:p w14:paraId="7DA707C9" w14:textId="77777777" w:rsidR="00FC3B74" w:rsidRPr="003A69BE" w:rsidRDefault="00FC3B74" w:rsidP="003A69BE">
      <w:pPr>
        <w:spacing w:after="60" w:line="360" w:lineRule="auto"/>
        <w:ind w:left="36"/>
        <w:jc w:val="center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 xml:space="preserve"> </w:t>
      </w:r>
      <w:r w:rsidRPr="003A69BE">
        <w:rPr>
          <w:rFonts w:cs="Times New Roman"/>
          <w:noProof/>
          <w:szCs w:val="24"/>
        </w:rPr>
        <w:drawing>
          <wp:inline distT="0" distB="0" distL="0" distR="0" wp14:anchorId="15DCA16F" wp14:editId="4C29DA11">
            <wp:extent cx="2461473" cy="114310"/>
            <wp:effectExtent l="0" t="0" r="0" b="0"/>
            <wp:docPr id="29148" name="Picture 29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48" name="20.PNG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1473" cy="11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2AFFF" w14:textId="77777777" w:rsidR="00FC3B74" w:rsidRPr="003A69BE" w:rsidRDefault="00FC3B74" w:rsidP="003A69BE">
      <w:pPr>
        <w:spacing w:after="60" w:line="360" w:lineRule="auto"/>
        <w:ind w:left="36"/>
        <w:jc w:val="center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31616" behindDoc="0" locked="0" layoutInCell="1" allowOverlap="1" wp14:anchorId="7C9FA799" wp14:editId="13ED883A">
            <wp:simplePos x="0" y="0"/>
            <wp:positionH relativeFrom="column">
              <wp:posOffset>2554728</wp:posOffset>
            </wp:positionH>
            <wp:positionV relativeFrom="paragraph">
              <wp:posOffset>43180</wp:posOffset>
            </wp:positionV>
            <wp:extent cx="574675" cy="152302"/>
            <wp:effectExtent l="0" t="0" r="0" b="635"/>
            <wp:wrapNone/>
            <wp:docPr id="2802" name="Picture 3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2" name="Picture 3141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675" cy="1523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286746D" w14:textId="215F8594" w:rsidR="00FC3B74" w:rsidRPr="003A69BE" w:rsidRDefault="00125654" w:rsidP="003A69BE">
      <w:pPr>
        <w:spacing w:after="60" w:line="360" w:lineRule="auto"/>
        <w:ind w:left="36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14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Add port</w:t>
      </w:r>
    </w:p>
    <w:p w14:paraId="4B2D2235" w14:textId="77777777" w:rsidR="00FC3B74" w:rsidRPr="003A69BE" w:rsidRDefault="00FC3B7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1A8FE56D" wp14:editId="1D613D99">
                <wp:extent cx="1421130" cy="526415"/>
                <wp:effectExtent l="9525" t="9525" r="7620" b="54610"/>
                <wp:docPr id="2790" name="Group 27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21130" cy="526415"/>
                          <a:chOff x="0" y="0"/>
                          <a:chExt cx="14211" cy="5266"/>
                        </a:xfrm>
                      </wpg:grpSpPr>
                      <wps:wsp>
                        <wps:cNvPr id="2791" name="Rectangle 3116"/>
                        <wps:cNvSpPr>
                          <a:spLocks noChangeArrowheads="1"/>
                        </wps:cNvSpPr>
                        <wps:spPr bwMode="auto">
                          <a:xfrm>
                            <a:off x="10524" y="3579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5266C73" w14:textId="77777777" w:rsidR="00FC3B74" w:rsidRDefault="00FC3B74" w:rsidP="00FC3B74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92" name="Picture 31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" y="46"/>
                            <a:ext cx="14117" cy="198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93" name="Shape 314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4211" cy="2082"/>
                          </a:xfrm>
                          <a:custGeom>
                            <a:avLst/>
                            <a:gdLst>
                              <a:gd name="T0" fmla="*/ 0 w 1421130"/>
                              <a:gd name="T1" fmla="*/ 208267 h 208267"/>
                              <a:gd name="T2" fmla="*/ 1421130 w 1421130"/>
                              <a:gd name="T3" fmla="*/ 208267 h 208267"/>
                              <a:gd name="T4" fmla="*/ 1421130 w 1421130"/>
                              <a:gd name="T5" fmla="*/ 0 h 208267"/>
                              <a:gd name="T6" fmla="*/ 0 w 1421130"/>
                              <a:gd name="T7" fmla="*/ 0 h 208267"/>
                              <a:gd name="T8" fmla="*/ 0 w 1421130"/>
                              <a:gd name="T9" fmla="*/ 208267 h 208267"/>
                              <a:gd name="T10" fmla="*/ 0 w 1421130"/>
                              <a:gd name="T11" fmla="*/ 0 h 208267"/>
                              <a:gd name="T12" fmla="*/ 1421130 w 1421130"/>
                              <a:gd name="T13" fmla="*/ 208267 h 20826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421130" h="208267">
                                <a:moveTo>
                                  <a:pt x="0" y="208267"/>
                                </a:moveTo>
                                <a:lnTo>
                                  <a:pt x="1421130" y="208267"/>
                                </a:lnTo>
                                <a:lnTo>
                                  <a:pt x="142113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0826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94" name="Picture 314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856" y="3209"/>
                            <a:ext cx="6415" cy="155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95" name="Shape 3148"/>
                        <wps:cNvSpPr>
                          <a:spLocks/>
                        </wps:cNvSpPr>
                        <wps:spPr bwMode="auto">
                          <a:xfrm>
                            <a:off x="3810" y="3162"/>
                            <a:ext cx="6509" cy="1651"/>
                          </a:xfrm>
                          <a:custGeom>
                            <a:avLst/>
                            <a:gdLst>
                              <a:gd name="T0" fmla="*/ 0 w 650939"/>
                              <a:gd name="T1" fmla="*/ 165100 h 165100"/>
                              <a:gd name="T2" fmla="*/ 650939 w 650939"/>
                              <a:gd name="T3" fmla="*/ 165100 h 165100"/>
                              <a:gd name="T4" fmla="*/ 650939 w 650939"/>
                              <a:gd name="T5" fmla="*/ 0 h 165100"/>
                              <a:gd name="T6" fmla="*/ 0 w 650939"/>
                              <a:gd name="T7" fmla="*/ 0 h 165100"/>
                              <a:gd name="T8" fmla="*/ 0 w 650939"/>
                              <a:gd name="T9" fmla="*/ 165100 h 165100"/>
                              <a:gd name="T10" fmla="*/ 0 w 650939"/>
                              <a:gd name="T11" fmla="*/ 0 h 165100"/>
                              <a:gd name="T12" fmla="*/ 650939 w 650939"/>
                              <a:gd name="T13" fmla="*/ 165100 h 1651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650939" h="165100">
                                <a:moveTo>
                                  <a:pt x="0" y="165100"/>
                                </a:moveTo>
                                <a:lnTo>
                                  <a:pt x="650939" y="165100"/>
                                </a:lnTo>
                                <a:lnTo>
                                  <a:pt x="65093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51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A8FE56D" id="Group 2790" o:spid="_x0000_s1103" style="width:111.9pt;height:41.45pt;mso-position-horizontal-relative:char;mso-position-vertical-relative:line" coordsize="14211,526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">
                <v:rect id="Rectangle 3116" o:spid="_x0000_s1104" style="position:absolute;left:10524;top:3579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" filled="f" stroked="f">
                  <v:textbox inset="0,0,0,0">
                    <w:txbxContent>
                      <w:p w14:paraId="25266C73" w14:textId="77777777" w:rsidR="00FC3B74" w:rsidRDefault="00FC3B74" w:rsidP="00FC3B74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144" o:spid="_x0000_s1105" type="#_x0000_t75" style="position:absolute;left:46;top:46;width:14117;height:19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">
                  <v:imagedata r:id="rId100" o:title=""/>
                </v:shape>
                <v:shape id="Shape 3145" o:spid="_x0000_s1106" style="position:absolute;width:14211;height:2082;visibility:visible;mso-wrap-style:square;v-text-anchor:top" coordsize="1421130,208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" path="m,208267r1421130,l1421130,,,,,208267xe" filled="f">
                  <v:path arrowok="t" o:connecttype="custom" o:connectlocs="0,2082;14211,2082;14211,0;0,0;0,2082" o:connectangles="0,0,0,0,0" textboxrect="0,0,1421130,208267"/>
                </v:shape>
                <v:shape id="Picture 3147" o:spid="_x0000_s1107" type="#_x0000_t75" style="position:absolute;left:3856;top:3209;width:6415;height:155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">
                  <v:imagedata r:id="rId101" o:title=""/>
                </v:shape>
                <v:shape id="Shape 3148" o:spid="_x0000_s1108" style="position:absolute;left:3810;top:3162;width:6509;height:1651;visibility:visible;mso-wrap-style:square;v-text-anchor:top" coordsize="650939,165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" path="m,165100r650939,l650939,,,,,165100xe" filled="f">
                  <v:path arrowok="t" o:connecttype="custom" o:connectlocs="0,1651;6509,1651;6509,0;0,0;0,1651" o:connectangles="0,0,0,0,0" textboxrect="0,0,650939,165100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1D863654" w14:textId="123D028E" w:rsidR="00FC3B74" w:rsidRPr="003A69BE" w:rsidRDefault="0012565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15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Reload firewall</w:t>
      </w:r>
    </w:p>
    <w:p w14:paraId="40DEFDA5" w14:textId="77777777" w:rsidR="00FC3B74" w:rsidRPr="003A69BE" w:rsidRDefault="00FC3B7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</w:p>
    <w:p w14:paraId="45B58792" w14:textId="77777777" w:rsidR="00FC3B74" w:rsidRPr="003A69BE" w:rsidRDefault="00FC3B7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</w:p>
    <w:p w14:paraId="601EC3B4" w14:textId="77777777" w:rsidR="00FC3B74" w:rsidRPr="003A69BE" w:rsidRDefault="00FC3B7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</w:p>
    <w:p w14:paraId="1746BE2A" w14:textId="77777777" w:rsidR="00FC3B74" w:rsidRPr="003A69BE" w:rsidRDefault="00FC3B7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</w:p>
    <w:p w14:paraId="0FFA08B5" w14:textId="77777777" w:rsidR="00FC3B74" w:rsidRPr="003A69BE" w:rsidRDefault="00FC3B7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</w:p>
    <w:p w14:paraId="062CCB1E" w14:textId="77777777" w:rsidR="00FC3B74" w:rsidRPr="003A69BE" w:rsidRDefault="00FC3B7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</w:p>
    <w:p w14:paraId="7F78FCAF" w14:textId="77777777" w:rsidR="00FC3B74" w:rsidRPr="003A69BE" w:rsidRDefault="00FC3B7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</w:p>
    <w:p w14:paraId="5F82CE04" w14:textId="77777777" w:rsidR="00FC3B74" w:rsidRPr="003A69BE" w:rsidRDefault="00FC3B7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</w:p>
    <w:p w14:paraId="382666D1" w14:textId="77777777" w:rsidR="00FC3B74" w:rsidRPr="003A69BE" w:rsidRDefault="00FC3B7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</w:p>
    <w:p w14:paraId="344320F7" w14:textId="77777777" w:rsidR="00FC3B74" w:rsidRPr="003A69BE" w:rsidRDefault="00FC3B7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</w:p>
    <w:p w14:paraId="0E5470AF" w14:textId="77777777" w:rsidR="00FC3B74" w:rsidRPr="003A69BE" w:rsidRDefault="00FC3B7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</w:p>
    <w:p w14:paraId="5873B1F4" w14:textId="77777777" w:rsidR="00FC3B74" w:rsidRPr="003A69BE" w:rsidRDefault="00FC3B7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</w:p>
    <w:p w14:paraId="697EC94F" w14:textId="77777777" w:rsidR="00FC3B74" w:rsidRPr="003A69BE" w:rsidRDefault="00FC3B74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</w:p>
    <w:p w14:paraId="3FFDDC94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ab/>
        <w:t xml:space="preserve"> </w:t>
      </w:r>
    </w:p>
    <w:p w14:paraId="0903DD6E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2.1.15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Add DNS detail to the network adapter file </w:t>
      </w:r>
    </w:p>
    <w:p w14:paraId="74527942" w14:textId="77777777" w:rsidR="00FC3B74" w:rsidRPr="003A69BE" w:rsidRDefault="00FC3B74" w:rsidP="003A69BE">
      <w:pPr>
        <w:spacing w:after="349" w:line="360" w:lineRule="auto"/>
        <w:ind w:left="1956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35712" behindDoc="0" locked="0" layoutInCell="1" allowOverlap="1" wp14:anchorId="3684D67F" wp14:editId="21259DA8">
            <wp:simplePos x="0" y="0"/>
            <wp:positionH relativeFrom="column">
              <wp:posOffset>1609725</wp:posOffset>
            </wp:positionH>
            <wp:positionV relativeFrom="paragraph">
              <wp:posOffset>556895</wp:posOffset>
            </wp:positionV>
            <wp:extent cx="2330271" cy="2139831"/>
            <wp:effectExtent l="0" t="0" r="0" b="0"/>
            <wp:wrapTopAndBottom/>
            <wp:docPr id="3226" name="Picture 32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6" name="Picture 3226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2330271" cy="213983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33664" behindDoc="0" locked="0" layoutInCell="1" allowOverlap="1" wp14:anchorId="3B1DEF80" wp14:editId="0679E78E">
            <wp:simplePos x="0" y="0"/>
            <wp:positionH relativeFrom="column">
              <wp:posOffset>1021080</wp:posOffset>
            </wp:positionH>
            <wp:positionV relativeFrom="paragraph">
              <wp:posOffset>194310</wp:posOffset>
            </wp:positionV>
            <wp:extent cx="3236727" cy="195569"/>
            <wp:effectExtent l="0" t="0" r="0" b="0"/>
            <wp:wrapNone/>
            <wp:docPr id="3223" name="Picture 32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23" name="Picture 3223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3236727" cy="1955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02D0F0" w14:textId="7F408668" w:rsidR="00FC3B74" w:rsidRPr="003A69BE" w:rsidRDefault="00FC3B74" w:rsidP="003A69BE">
      <w:pPr>
        <w:spacing w:after="349" w:line="360" w:lineRule="auto"/>
        <w:ind w:left="1956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 xml:space="preserve"> </w:t>
      </w:r>
      <w:r w:rsidRPr="003A69BE">
        <w:rPr>
          <w:rFonts w:cs="Times New Roman"/>
          <w:szCs w:val="24"/>
        </w:rPr>
        <w:tab/>
        <w:t xml:space="preserve"> </w:t>
      </w:r>
      <w:r w:rsidR="00125654" w:rsidRPr="003A69BE">
        <w:rPr>
          <w:rFonts w:cs="Times New Roman"/>
          <w:i/>
          <w:iCs/>
          <w:szCs w:val="24"/>
        </w:rPr>
        <w:t>figure 2.16:</w:t>
      </w:r>
      <w:r w:rsidR="00125654" w:rsidRPr="003A69BE">
        <w:rPr>
          <w:rFonts w:cs="Times New Roman"/>
          <w:szCs w:val="24"/>
        </w:rPr>
        <w:t xml:space="preserve">  </w:t>
      </w:r>
      <w:r w:rsidRPr="003A69BE">
        <w:rPr>
          <w:rFonts w:cs="Times New Roman"/>
          <w:szCs w:val="24"/>
        </w:rPr>
        <w:t>Add DNS details</w:t>
      </w:r>
    </w:p>
    <w:p w14:paraId="561659AF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</w:p>
    <w:p w14:paraId="327B67E4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 xml:space="preserve">2.1.16 </w:t>
      </w:r>
      <w:r w:rsidRPr="003A69BE">
        <w:rPr>
          <w:rFonts w:ascii="Times New Roman" w:hAnsi="Times New Roman" w:cs="Times New Roman"/>
        </w:rPr>
        <w:t xml:space="preserve">Restart the network service, DHCP service and DNS service </w:t>
      </w:r>
    </w:p>
    <w:p w14:paraId="434D5D16" w14:textId="77777777" w:rsidR="00FC3B74" w:rsidRPr="003A69BE" w:rsidRDefault="00FC3B74" w:rsidP="003A69BE">
      <w:pPr>
        <w:spacing w:after="62" w:line="360" w:lineRule="auto"/>
        <w:ind w:right="1034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0DB4F533" wp14:editId="722F6B5C">
                <wp:extent cx="4370070" cy="457835"/>
                <wp:effectExtent l="9525" t="9525" r="11430" b="8890"/>
                <wp:docPr id="2776" name="Group 27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70070" cy="457835"/>
                          <a:chOff x="0" y="0"/>
                          <a:chExt cx="43699" cy="4578"/>
                        </a:xfrm>
                      </wpg:grpSpPr>
                      <wps:wsp>
                        <wps:cNvPr id="2777" name="Rectangle 3245"/>
                        <wps:cNvSpPr>
                          <a:spLocks noChangeArrowheads="1"/>
                        </wps:cNvSpPr>
                        <wps:spPr bwMode="auto">
                          <a:xfrm>
                            <a:off x="30530" y="597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E1B4FF8" w14:textId="77777777" w:rsidR="00FC3B74" w:rsidRDefault="00FC3B74" w:rsidP="00FC3B74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78" name="Picture 32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381" y="48"/>
                            <a:ext cx="17018" cy="165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79" name="Shape 3298"/>
                        <wps:cNvSpPr>
                          <a:spLocks/>
                        </wps:cNvSpPr>
                        <wps:spPr bwMode="auto">
                          <a:xfrm>
                            <a:off x="13335" y="0"/>
                            <a:ext cx="17113" cy="1752"/>
                          </a:xfrm>
                          <a:custGeom>
                            <a:avLst/>
                            <a:gdLst>
                              <a:gd name="T0" fmla="*/ 0 w 1711325"/>
                              <a:gd name="T1" fmla="*/ 175247 h 175247"/>
                              <a:gd name="T2" fmla="*/ 1711325 w 1711325"/>
                              <a:gd name="T3" fmla="*/ 175247 h 175247"/>
                              <a:gd name="T4" fmla="*/ 1711325 w 1711325"/>
                              <a:gd name="T5" fmla="*/ 0 h 175247"/>
                              <a:gd name="T6" fmla="*/ 0 w 1711325"/>
                              <a:gd name="T7" fmla="*/ 0 h 175247"/>
                              <a:gd name="T8" fmla="*/ 0 w 1711325"/>
                              <a:gd name="T9" fmla="*/ 175247 h 175247"/>
                              <a:gd name="T10" fmla="*/ 0 w 1711325"/>
                              <a:gd name="T11" fmla="*/ 0 h 175247"/>
                              <a:gd name="T12" fmla="*/ 1711325 w 1711325"/>
                              <a:gd name="T13" fmla="*/ 175247 h 175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711325" h="175247">
                                <a:moveTo>
                                  <a:pt x="0" y="175247"/>
                                </a:moveTo>
                                <a:lnTo>
                                  <a:pt x="1711325" y="175247"/>
                                </a:lnTo>
                                <a:lnTo>
                                  <a:pt x="171132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524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80" name="Picture 33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" y="3019"/>
                            <a:ext cx="43604" cy="151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81" name="Shape 3301"/>
                        <wps:cNvSpPr>
                          <a:spLocks/>
                        </wps:cNvSpPr>
                        <wps:spPr bwMode="auto">
                          <a:xfrm>
                            <a:off x="0" y="2971"/>
                            <a:ext cx="43699" cy="1607"/>
                          </a:xfrm>
                          <a:custGeom>
                            <a:avLst/>
                            <a:gdLst>
                              <a:gd name="T0" fmla="*/ 0 w 4369944"/>
                              <a:gd name="T1" fmla="*/ 160655 h 160655"/>
                              <a:gd name="T2" fmla="*/ 4369944 w 4369944"/>
                              <a:gd name="T3" fmla="*/ 160655 h 160655"/>
                              <a:gd name="T4" fmla="*/ 4369944 w 4369944"/>
                              <a:gd name="T5" fmla="*/ 0 h 160655"/>
                              <a:gd name="T6" fmla="*/ 0 w 4369944"/>
                              <a:gd name="T7" fmla="*/ 0 h 160655"/>
                              <a:gd name="T8" fmla="*/ 0 w 4369944"/>
                              <a:gd name="T9" fmla="*/ 160655 h 160655"/>
                              <a:gd name="T10" fmla="*/ 0 w 4369944"/>
                              <a:gd name="T11" fmla="*/ 0 h 160655"/>
                              <a:gd name="T12" fmla="*/ 4369944 w 4369944"/>
                              <a:gd name="T13" fmla="*/ 160655 h 16065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4369944" h="160655">
                                <a:moveTo>
                                  <a:pt x="0" y="160655"/>
                                </a:moveTo>
                                <a:lnTo>
                                  <a:pt x="4369944" y="160655"/>
                                </a:lnTo>
                                <a:lnTo>
                                  <a:pt x="436994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065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DB4F533" id="Group 2776" o:spid="_x0000_s1109" style="width:344.1pt;height:36.05pt;mso-position-horizontal-relative:char;mso-position-vertical-relative:line" coordsize="43699,457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">
                <v:rect id="Rectangle 3245" o:spid="_x0000_s1110" style="position:absolute;left:30530;top:597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" filled="f" stroked="f">
                  <v:textbox inset="0,0,0,0">
                    <w:txbxContent>
                      <w:p w14:paraId="4E1B4FF8" w14:textId="77777777" w:rsidR="00FC3B74" w:rsidRDefault="00FC3B74" w:rsidP="00FC3B74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297" o:spid="_x0000_s1111" type="#_x0000_t75" style="position:absolute;left:13381;top:48;width:17018;height:1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">
                  <v:imagedata r:id="rId106" o:title=""/>
                </v:shape>
                <v:shape id="Shape 3298" o:spid="_x0000_s1112" style="position:absolute;left:13335;width:17113;height:1752;visibility:visible;mso-wrap-style:square;v-text-anchor:top" coordsize="1711325,175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" path="m,175247r1711325,l1711325,,,,,175247xe" filled="f">
                  <v:path arrowok="t" o:connecttype="custom" o:connectlocs="0,1752;17113,1752;17113,0;0,0;0,1752" o:connectangles="0,0,0,0,0" textboxrect="0,0,1711325,175247"/>
                </v:shape>
                <v:shape id="Picture 3300" o:spid="_x0000_s1113" type="#_x0000_t75" style="position:absolute;left:48;top:3019;width:43604;height:1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">
                  <v:imagedata r:id="rId107" o:title=""/>
                </v:shape>
                <v:shape id="Shape 3301" o:spid="_x0000_s1114" style="position:absolute;top:2971;width:43699;height:1607;visibility:visible;mso-wrap-style:square;v-text-anchor:top" coordsize="4369944,1606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" path="m,160655r4369944,l4369944,,,,,160655xe" filled="f">
                  <v:path arrowok="t" o:connecttype="custom" o:connectlocs="0,1607;43699,1607;43699,0;0,0;0,1607" o:connectangles="0,0,0,0,0" textboxrect="0,0,4369944,160655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09F8E4DF" w14:textId="0B9A4A4F" w:rsidR="00FC3B74" w:rsidRPr="003A69BE" w:rsidRDefault="00125654" w:rsidP="003A69BE">
      <w:pPr>
        <w:spacing w:after="62" w:line="360" w:lineRule="auto"/>
        <w:ind w:right="1034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17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Restart network service</w:t>
      </w:r>
    </w:p>
    <w:p w14:paraId="2C70E441" w14:textId="77777777" w:rsidR="00FC3B74" w:rsidRPr="003A69BE" w:rsidRDefault="00FC3B74" w:rsidP="003A69BE">
      <w:pPr>
        <w:spacing w:after="60" w:line="360" w:lineRule="auto"/>
        <w:ind w:right="1634"/>
        <w:jc w:val="right"/>
        <w:rPr>
          <w:rFonts w:cs="Times New Roman"/>
          <w:szCs w:val="24"/>
        </w:rPr>
      </w:pPr>
    </w:p>
    <w:p w14:paraId="01F14FA8" w14:textId="77777777" w:rsidR="00FC3B74" w:rsidRPr="003A69BE" w:rsidRDefault="00FC3B74" w:rsidP="003A69BE">
      <w:pPr>
        <w:spacing w:after="60" w:line="360" w:lineRule="auto"/>
        <w:ind w:right="1634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20368D5A" wp14:editId="67D982F2">
                <wp:extent cx="3601085" cy="471170"/>
                <wp:effectExtent l="9525" t="9525" r="8890" b="5080"/>
                <wp:docPr id="2770" name="Group 27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01085" cy="471170"/>
                          <a:chOff x="0" y="0"/>
                          <a:chExt cx="36012" cy="4711"/>
                        </a:xfrm>
                      </wpg:grpSpPr>
                      <wps:wsp>
                        <wps:cNvPr id="2771" name="Rectangle 3254"/>
                        <wps:cNvSpPr>
                          <a:spLocks noChangeArrowheads="1"/>
                        </wps:cNvSpPr>
                        <wps:spPr bwMode="auto">
                          <a:xfrm>
                            <a:off x="26629" y="608"/>
                            <a:ext cx="507" cy="2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D7AEEB" w14:textId="77777777" w:rsidR="00FC3B74" w:rsidRDefault="00FC3B74" w:rsidP="00FC3B74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72" name="Picture 33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667" y="48"/>
                            <a:ext cx="16785" cy="172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73" name="Shape 3304"/>
                        <wps:cNvSpPr>
                          <a:spLocks/>
                        </wps:cNvSpPr>
                        <wps:spPr bwMode="auto">
                          <a:xfrm>
                            <a:off x="9620" y="0"/>
                            <a:ext cx="16881" cy="1822"/>
                          </a:xfrm>
                          <a:custGeom>
                            <a:avLst/>
                            <a:gdLst>
                              <a:gd name="T0" fmla="*/ 0 w 1688084"/>
                              <a:gd name="T1" fmla="*/ 182245 h 182245"/>
                              <a:gd name="T2" fmla="*/ 1688084 w 1688084"/>
                              <a:gd name="T3" fmla="*/ 182245 h 182245"/>
                              <a:gd name="T4" fmla="*/ 1688084 w 1688084"/>
                              <a:gd name="T5" fmla="*/ 0 h 182245"/>
                              <a:gd name="T6" fmla="*/ 0 w 1688084"/>
                              <a:gd name="T7" fmla="*/ 0 h 182245"/>
                              <a:gd name="T8" fmla="*/ 0 w 1688084"/>
                              <a:gd name="T9" fmla="*/ 182245 h 182245"/>
                              <a:gd name="T10" fmla="*/ 0 w 1688084"/>
                              <a:gd name="T11" fmla="*/ 0 h 182245"/>
                              <a:gd name="T12" fmla="*/ 1688084 w 1688084"/>
                              <a:gd name="T13" fmla="*/ 182245 h 18224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688084" h="182245">
                                <a:moveTo>
                                  <a:pt x="0" y="182245"/>
                                </a:moveTo>
                                <a:lnTo>
                                  <a:pt x="1688084" y="182245"/>
                                </a:lnTo>
                                <a:lnTo>
                                  <a:pt x="168808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8224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74" name="Picture 33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" y="3018"/>
                            <a:ext cx="35917" cy="164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75" name="Shape 3307"/>
                        <wps:cNvSpPr>
                          <a:spLocks/>
                        </wps:cNvSpPr>
                        <wps:spPr bwMode="auto">
                          <a:xfrm>
                            <a:off x="0" y="2971"/>
                            <a:ext cx="36012" cy="1740"/>
                          </a:xfrm>
                          <a:custGeom>
                            <a:avLst/>
                            <a:gdLst>
                              <a:gd name="T0" fmla="*/ 0 w 3601212"/>
                              <a:gd name="T1" fmla="*/ 173990 h 173990"/>
                              <a:gd name="T2" fmla="*/ 3601212 w 3601212"/>
                              <a:gd name="T3" fmla="*/ 173990 h 173990"/>
                              <a:gd name="T4" fmla="*/ 3601212 w 3601212"/>
                              <a:gd name="T5" fmla="*/ 0 h 173990"/>
                              <a:gd name="T6" fmla="*/ 0 w 3601212"/>
                              <a:gd name="T7" fmla="*/ 0 h 173990"/>
                              <a:gd name="T8" fmla="*/ 0 w 3601212"/>
                              <a:gd name="T9" fmla="*/ 173990 h 173990"/>
                              <a:gd name="T10" fmla="*/ 0 w 3601212"/>
                              <a:gd name="T11" fmla="*/ 0 h 173990"/>
                              <a:gd name="T12" fmla="*/ 3601212 w 3601212"/>
                              <a:gd name="T13" fmla="*/ 173990 h 1739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3601212" h="173990">
                                <a:moveTo>
                                  <a:pt x="0" y="173990"/>
                                </a:moveTo>
                                <a:lnTo>
                                  <a:pt x="3601212" y="173990"/>
                                </a:lnTo>
                                <a:lnTo>
                                  <a:pt x="3601212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399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0368D5A" id="Group 2770" o:spid="_x0000_s1115" style="width:283.55pt;height:37.1pt;mso-position-horizontal-relative:char;mso-position-vertical-relative:line" coordsize="36012,47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">
                <v:rect id="Rectangle 3254" o:spid="_x0000_s1116" style="position:absolute;left:26629;top:608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" filled="f" stroked="f">
                  <v:textbox inset="0,0,0,0">
                    <w:txbxContent>
                      <w:p w14:paraId="08D7AEEB" w14:textId="77777777" w:rsidR="00FC3B74" w:rsidRDefault="00FC3B74" w:rsidP="00FC3B74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303" o:spid="_x0000_s1117" type="#_x0000_t75" style="position:absolute;left:9667;top:48;width:16785;height:17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">
                  <v:imagedata r:id="rId110" o:title=""/>
                </v:shape>
                <v:shape id="Shape 3304" o:spid="_x0000_s1118" style="position:absolute;left:9620;width:16881;height:1822;visibility:visible;mso-wrap-style:square;v-text-anchor:top" coordsize="1688084,182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" path="m,182245r1688084,l1688084,,,,,182245xe" filled="f">
                  <v:path arrowok="t" o:connecttype="custom" o:connectlocs="0,1822;16881,1822;16881,0;0,0;0,1822" o:connectangles="0,0,0,0,0" textboxrect="0,0,1688084,182245"/>
                </v:shape>
                <v:shape id="Picture 3306" o:spid="_x0000_s1119" type="#_x0000_t75" style="position:absolute;left:46;top:3018;width:35917;height:16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">
                  <v:imagedata r:id="rId111" o:title=""/>
                </v:shape>
                <v:shape id="Shape 3307" o:spid="_x0000_s1120" style="position:absolute;top:2971;width:36012;height:1740;visibility:visible;mso-wrap-style:square;v-text-anchor:top" coordsize="3601212,1739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" path="m,173990r3601212,l3601212,,,,,173990xe" filled="f">
                  <v:path arrowok="t" o:connecttype="custom" o:connectlocs="0,1740;36012,1740;36012,0;0,0;0,1740" o:connectangles="0,0,0,0,0" textboxrect="0,0,3601212,173990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2189A2CB" w14:textId="0C4A721E" w:rsidR="00FC3B74" w:rsidRPr="003A69BE" w:rsidRDefault="00125654" w:rsidP="003A69BE">
      <w:pPr>
        <w:spacing w:after="60" w:line="360" w:lineRule="auto"/>
        <w:ind w:right="1634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18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Restart DHCP service</w:t>
      </w:r>
    </w:p>
    <w:p w14:paraId="38371985" w14:textId="77777777" w:rsidR="00FC3B74" w:rsidRPr="003A69BE" w:rsidRDefault="00FC3B74" w:rsidP="003A69BE">
      <w:pPr>
        <w:spacing w:after="62" w:line="360" w:lineRule="auto"/>
        <w:ind w:right="1606"/>
        <w:jc w:val="right"/>
        <w:rPr>
          <w:rFonts w:cs="Times New Roman"/>
          <w:szCs w:val="24"/>
        </w:rPr>
      </w:pPr>
    </w:p>
    <w:p w14:paraId="34DAD0A5" w14:textId="77777777" w:rsidR="00FC3B74" w:rsidRPr="003A69BE" w:rsidRDefault="00FC3B74" w:rsidP="003A69BE">
      <w:pPr>
        <w:spacing w:after="62" w:line="360" w:lineRule="auto"/>
        <w:ind w:right="1606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lastRenderedPageBreak/>
        <mc:AlternateContent>
          <mc:Choice Requires="wpg">
            <w:drawing>
              <wp:inline distT="0" distB="0" distL="0" distR="0" wp14:anchorId="1E81622C" wp14:editId="649FE6CF">
                <wp:extent cx="3650615" cy="443230"/>
                <wp:effectExtent l="9525" t="9525" r="6985" b="13970"/>
                <wp:docPr id="2762" name="Group 27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650615" cy="443230"/>
                          <a:chOff x="0" y="0"/>
                          <a:chExt cx="36506" cy="4432"/>
                        </a:xfrm>
                      </wpg:grpSpPr>
                      <wps:wsp>
                        <wps:cNvPr id="2763" name="Rectangle 3262"/>
                        <wps:cNvSpPr>
                          <a:spLocks noChangeArrowheads="1"/>
                        </wps:cNvSpPr>
                        <wps:spPr bwMode="auto">
                          <a:xfrm>
                            <a:off x="26819" y="416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5E2E55" w14:textId="77777777" w:rsidR="00FC3B74" w:rsidRDefault="00FC3B74" w:rsidP="00FC3B74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64" name="Picture 330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857" y="46"/>
                            <a:ext cx="16769" cy="148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65" name="Shape 3310"/>
                        <wps:cNvSpPr>
                          <a:spLocks/>
                        </wps:cNvSpPr>
                        <wps:spPr bwMode="auto">
                          <a:xfrm>
                            <a:off x="9810" y="0"/>
                            <a:ext cx="16865" cy="1581"/>
                          </a:xfrm>
                          <a:custGeom>
                            <a:avLst/>
                            <a:gdLst>
                              <a:gd name="T0" fmla="*/ 0 w 1686433"/>
                              <a:gd name="T1" fmla="*/ 158115 h 158115"/>
                              <a:gd name="T2" fmla="*/ 1686433 w 1686433"/>
                              <a:gd name="T3" fmla="*/ 158115 h 158115"/>
                              <a:gd name="T4" fmla="*/ 1686433 w 1686433"/>
                              <a:gd name="T5" fmla="*/ 0 h 158115"/>
                              <a:gd name="T6" fmla="*/ 0 w 1686433"/>
                              <a:gd name="T7" fmla="*/ 0 h 158115"/>
                              <a:gd name="T8" fmla="*/ 0 w 1686433"/>
                              <a:gd name="T9" fmla="*/ 158115 h 158115"/>
                              <a:gd name="T10" fmla="*/ 0 w 1686433"/>
                              <a:gd name="T11" fmla="*/ 0 h 158115"/>
                              <a:gd name="T12" fmla="*/ 1686433 w 1686433"/>
                              <a:gd name="T13" fmla="*/ 158115 h 158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686433" h="158115">
                                <a:moveTo>
                                  <a:pt x="0" y="158115"/>
                                </a:moveTo>
                                <a:lnTo>
                                  <a:pt x="1686433" y="158115"/>
                                </a:lnTo>
                                <a:lnTo>
                                  <a:pt x="1686433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811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68" name="Picture 33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" y="2828"/>
                            <a:ext cx="36411" cy="155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69" name="Shape 3313"/>
                        <wps:cNvSpPr>
                          <a:spLocks/>
                        </wps:cNvSpPr>
                        <wps:spPr bwMode="auto">
                          <a:xfrm>
                            <a:off x="0" y="2781"/>
                            <a:ext cx="36506" cy="1651"/>
                          </a:xfrm>
                          <a:custGeom>
                            <a:avLst/>
                            <a:gdLst>
                              <a:gd name="T0" fmla="*/ 0 w 3650615"/>
                              <a:gd name="T1" fmla="*/ 165100 h 165100"/>
                              <a:gd name="T2" fmla="*/ 3650615 w 3650615"/>
                              <a:gd name="T3" fmla="*/ 165100 h 165100"/>
                              <a:gd name="T4" fmla="*/ 3650615 w 3650615"/>
                              <a:gd name="T5" fmla="*/ 0 h 165100"/>
                              <a:gd name="T6" fmla="*/ 0 w 3650615"/>
                              <a:gd name="T7" fmla="*/ 0 h 165100"/>
                              <a:gd name="T8" fmla="*/ 0 w 3650615"/>
                              <a:gd name="T9" fmla="*/ 165100 h 165100"/>
                              <a:gd name="T10" fmla="*/ 0 w 3650615"/>
                              <a:gd name="T11" fmla="*/ 0 h 165100"/>
                              <a:gd name="T12" fmla="*/ 3650615 w 3650615"/>
                              <a:gd name="T13" fmla="*/ 165100 h 1651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3650615" h="165100">
                                <a:moveTo>
                                  <a:pt x="0" y="165100"/>
                                </a:moveTo>
                                <a:lnTo>
                                  <a:pt x="3650615" y="165100"/>
                                </a:lnTo>
                                <a:lnTo>
                                  <a:pt x="365061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51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E81622C" id="Group 2762" o:spid="_x0000_s1121" style="width:287.45pt;height:34.9pt;mso-position-horizontal-relative:char;mso-position-vertical-relative:line" coordsize="36506,443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">
                <v:rect id="Rectangle 3262" o:spid="_x0000_s1122" style="position:absolute;left:26819;top:41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" filled="f" stroked="f">
                  <v:textbox inset="0,0,0,0">
                    <w:txbxContent>
                      <w:p w14:paraId="555E2E55" w14:textId="77777777" w:rsidR="00FC3B74" w:rsidRDefault="00FC3B74" w:rsidP="00FC3B74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309" o:spid="_x0000_s1123" type="#_x0000_t75" style="position:absolute;left:9857;top:46;width:16769;height:1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">
                  <v:imagedata r:id="rId114" o:title=""/>
                </v:shape>
                <v:shape id="Shape 3310" o:spid="_x0000_s1124" style="position:absolute;left:9810;width:16865;height:1581;visibility:visible;mso-wrap-style:square;v-text-anchor:top" coordsize="1686433,158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" path="m,158115r1686433,l1686433,,,,,158115xe" filled="f">
                  <v:path arrowok="t" o:connecttype="custom" o:connectlocs="0,1581;16865,1581;16865,0;0,0;0,1581" o:connectangles="0,0,0,0,0" textboxrect="0,0,1686433,158115"/>
                </v:shape>
                <v:shape id="Picture 3312" o:spid="_x0000_s1125" type="#_x0000_t75" style="position:absolute;left:46;top:2828;width:36411;height:15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">
                  <v:imagedata r:id="rId115" o:title=""/>
                </v:shape>
                <v:shape id="Shape 3313" o:spid="_x0000_s1126" style="position:absolute;top:2781;width:36506;height:1651;visibility:visible;mso-wrap-style:square;v-text-anchor:top" coordsize="3650615,165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" path="m,165100r3650615,l3650615,,,,,165100xe" filled="f">
                  <v:path arrowok="t" o:connecttype="custom" o:connectlocs="0,1651;36506,1651;36506,0;0,0;0,1651" o:connectangles="0,0,0,0,0" textboxrect="0,0,3650615,165100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49830ECD" w14:textId="2F73B911" w:rsidR="00FC3B74" w:rsidRPr="003A69BE" w:rsidRDefault="00125654" w:rsidP="003A69BE">
      <w:pPr>
        <w:spacing w:after="62" w:line="360" w:lineRule="auto"/>
        <w:ind w:right="1606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19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Restart DNS service</w:t>
      </w:r>
    </w:p>
    <w:p w14:paraId="43DBA58A" w14:textId="77777777" w:rsidR="00FC3B74" w:rsidRPr="003A69BE" w:rsidRDefault="00FC3B74" w:rsidP="003A69BE">
      <w:pPr>
        <w:spacing w:after="62" w:line="360" w:lineRule="auto"/>
        <w:ind w:right="1606"/>
        <w:jc w:val="right"/>
        <w:rPr>
          <w:rFonts w:cs="Times New Roman"/>
          <w:szCs w:val="24"/>
        </w:rPr>
      </w:pPr>
    </w:p>
    <w:p w14:paraId="5C6A7B85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  <w:bCs/>
        </w:rPr>
        <w:t xml:space="preserve">2.1.17 </w:t>
      </w:r>
      <w:r w:rsidRPr="003A69BE">
        <w:rPr>
          <w:rFonts w:ascii="Times New Roman" w:hAnsi="Times New Roman" w:cs="Times New Roman"/>
        </w:rPr>
        <w:t>Check DNS service status</w:t>
      </w:r>
    </w:p>
    <w:p w14:paraId="7C1175BA" w14:textId="77777777" w:rsidR="00FC3B74" w:rsidRPr="003A69BE" w:rsidRDefault="00FC3B74" w:rsidP="003A69BE">
      <w:pPr>
        <w:spacing w:after="94" w:line="360" w:lineRule="auto"/>
        <w:ind w:left="1530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39808" behindDoc="0" locked="0" layoutInCell="1" allowOverlap="1" wp14:anchorId="65666F36" wp14:editId="25C5468E">
            <wp:simplePos x="0" y="0"/>
            <wp:positionH relativeFrom="column">
              <wp:posOffset>975360</wp:posOffset>
            </wp:positionH>
            <wp:positionV relativeFrom="paragraph">
              <wp:posOffset>353695</wp:posOffset>
            </wp:positionV>
            <wp:extent cx="4858617" cy="1840581"/>
            <wp:effectExtent l="0" t="0" r="0" b="0"/>
            <wp:wrapNone/>
            <wp:docPr id="3318" name="Picture 33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8" name="Picture 3318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858617" cy="184058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37760" behindDoc="0" locked="0" layoutInCell="1" allowOverlap="1" wp14:anchorId="1C308A8F" wp14:editId="0D4042AE">
            <wp:simplePos x="0" y="0"/>
            <wp:positionH relativeFrom="column">
              <wp:posOffset>1580515</wp:posOffset>
            </wp:positionH>
            <wp:positionV relativeFrom="paragraph">
              <wp:posOffset>3175</wp:posOffset>
            </wp:positionV>
            <wp:extent cx="1696281" cy="171424"/>
            <wp:effectExtent l="0" t="0" r="0" b="0"/>
            <wp:wrapNone/>
            <wp:docPr id="3315" name="Picture 33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5" name="Picture 3315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1696281" cy="1714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754ABF8F" wp14:editId="4FA3D38C">
                <wp:extent cx="4983440" cy="2322986"/>
                <wp:effectExtent l="0" t="0" r="8255" b="1270"/>
                <wp:docPr id="63" name="Group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83440" cy="2322986"/>
                          <a:chOff x="3199" y="0"/>
                          <a:chExt cx="50444" cy="26849"/>
                        </a:xfrm>
                      </wpg:grpSpPr>
                      <wps:wsp>
                        <wps:cNvPr id="2753" name="Rectangle 3271"/>
                        <wps:cNvSpPr>
                          <a:spLocks noChangeArrowheads="1"/>
                        </wps:cNvSpPr>
                        <wps:spPr bwMode="auto">
                          <a:xfrm>
                            <a:off x="3809" y="0"/>
                            <a:ext cx="563" cy="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245F3A" w14:textId="77777777" w:rsidR="00FC3B74" w:rsidRDefault="00FC3B74" w:rsidP="00FC3B74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54" name="Rectangle 3272"/>
                        <wps:cNvSpPr>
                          <a:spLocks noChangeArrowheads="1"/>
                        </wps:cNvSpPr>
                        <wps:spPr bwMode="auto">
                          <a:xfrm>
                            <a:off x="3199" y="300"/>
                            <a:ext cx="21111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660093" w14:textId="77777777" w:rsidR="00FC3B74" w:rsidRDefault="00FC3B74" w:rsidP="00FC3B74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55" name="Rectangle 3273"/>
                        <wps:cNvSpPr>
                          <a:spLocks noChangeArrowheads="1"/>
                        </wps:cNvSpPr>
                        <wps:spPr bwMode="auto">
                          <a:xfrm>
                            <a:off x="20455" y="21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30CC57" w14:textId="77777777" w:rsidR="00FC3B74" w:rsidRDefault="00FC3B74" w:rsidP="00FC3B74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56" name="Rectangle 3274"/>
                        <wps:cNvSpPr>
                          <a:spLocks noChangeArrowheads="1"/>
                        </wps:cNvSpPr>
                        <wps:spPr bwMode="auto">
                          <a:xfrm>
                            <a:off x="37328" y="4867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1BDD47" w14:textId="77777777" w:rsidR="00FC3B74" w:rsidRDefault="00FC3B74" w:rsidP="00FC3B74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58" name="Rectangle 3275"/>
                        <wps:cNvSpPr>
                          <a:spLocks noChangeArrowheads="1"/>
                        </wps:cNvSpPr>
                        <wps:spPr bwMode="auto">
                          <a:xfrm>
                            <a:off x="53136" y="24606"/>
                            <a:ext cx="507" cy="2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04C50F" w14:textId="77777777" w:rsidR="00FC3B74" w:rsidRDefault="00FC3B74" w:rsidP="00FC3B74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54ABF8F" id="Group 63" o:spid="_x0000_s1127" style="width:392.4pt;height:182.9pt;mso-position-horizontal-relative:char;mso-position-vertical-relative:line" coordorigin="3199" coordsize="50444,2684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">
                <v:rect id="Rectangle 3271" o:spid="_x0000_s1128" style="position:absolute;left:3809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" filled="f" stroked="f">
                  <v:textbox inset="0,0,0,0">
                    <w:txbxContent>
                      <w:p w14:paraId="19245F3A" w14:textId="77777777" w:rsidR="00FC3B74" w:rsidRDefault="00FC3B74" w:rsidP="00FC3B74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272" o:spid="_x0000_s1129" style="position:absolute;left:3199;top:300;width:21111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" filled="f" stroked="f">
                  <v:textbox inset="0,0,0,0">
                    <w:txbxContent>
                      <w:p w14:paraId="23660093" w14:textId="77777777" w:rsidR="00FC3B74" w:rsidRDefault="00FC3B74" w:rsidP="00FC3B74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3273" o:spid="_x0000_s1130" style="position:absolute;left:20455;top:21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" filled="f" stroked="f">
                  <v:textbox inset="0,0,0,0">
                    <w:txbxContent>
                      <w:p w14:paraId="1B30CC57" w14:textId="77777777" w:rsidR="00FC3B74" w:rsidRDefault="00FC3B74" w:rsidP="00FC3B74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274" o:spid="_x0000_s1131" style="position:absolute;left:37328;top:4867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" filled="f" stroked="f">
                  <v:textbox inset="0,0,0,0">
                    <w:txbxContent>
                      <w:p w14:paraId="3A1BDD47" w14:textId="77777777" w:rsidR="00FC3B74" w:rsidRDefault="00FC3B74" w:rsidP="00FC3B74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275" o:spid="_x0000_s1132" style="position:absolute;left:53136;top:24606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" filled="f" stroked="f">
                  <v:textbox inset="0,0,0,0">
                    <w:txbxContent>
                      <w:p w14:paraId="5A04C50F" w14:textId="77777777" w:rsidR="00FC3B74" w:rsidRDefault="00FC3B74" w:rsidP="00FC3B74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44DE6DA9" w14:textId="76BDB20D" w:rsidR="00FC3B74" w:rsidRPr="003A69BE" w:rsidRDefault="00125654" w:rsidP="003A69BE">
      <w:pPr>
        <w:spacing w:after="94" w:line="360" w:lineRule="auto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20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DNS service status</w:t>
      </w:r>
    </w:p>
    <w:p w14:paraId="2421C76F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2.1.18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Check resolve configuration file to see configured DNS details </w:t>
      </w:r>
    </w:p>
    <w:p w14:paraId="3EECBB66" w14:textId="77777777" w:rsidR="00FC3B74" w:rsidRPr="003A69BE" w:rsidRDefault="00FC3B74" w:rsidP="003A69BE">
      <w:pPr>
        <w:spacing w:after="94" w:line="360" w:lineRule="auto"/>
        <w:ind w:left="2886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91008" behindDoc="0" locked="0" layoutInCell="1" allowOverlap="1" wp14:anchorId="5AF792C6" wp14:editId="66C6ABDD">
            <wp:simplePos x="0" y="0"/>
            <wp:positionH relativeFrom="column">
              <wp:posOffset>1988820</wp:posOffset>
            </wp:positionH>
            <wp:positionV relativeFrom="paragraph">
              <wp:posOffset>-3810</wp:posOffset>
            </wp:positionV>
            <wp:extent cx="1747968" cy="173350"/>
            <wp:effectExtent l="0" t="0" r="0" b="0"/>
            <wp:wrapNone/>
            <wp:docPr id="3321" name="Picture 33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1" name="Picture 3321"/>
                    <pic:cNvPicPr/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1747968" cy="173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93056" behindDoc="0" locked="0" layoutInCell="1" allowOverlap="1" wp14:anchorId="6EBC39BD" wp14:editId="45FFFC8C">
            <wp:simplePos x="0" y="0"/>
            <wp:positionH relativeFrom="column">
              <wp:posOffset>1836420</wp:posOffset>
            </wp:positionH>
            <wp:positionV relativeFrom="paragraph">
              <wp:posOffset>293370</wp:posOffset>
            </wp:positionV>
            <wp:extent cx="2052205" cy="543544"/>
            <wp:effectExtent l="0" t="0" r="0" b="0"/>
            <wp:wrapNone/>
            <wp:docPr id="3324" name="Picture 33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4" name="Picture 3324"/>
                    <pic:cNvPicPr/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2052205" cy="5435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08886E7D" wp14:editId="75036CE6">
                <wp:extent cx="1979942" cy="876300"/>
                <wp:effectExtent l="0" t="0" r="1270" b="0"/>
                <wp:docPr id="57" name="Group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79942" cy="876300"/>
                          <a:chOff x="1524" y="0"/>
                          <a:chExt cx="19801" cy="9637"/>
                        </a:xfrm>
                      </wpg:grpSpPr>
                      <wps:wsp>
                        <wps:cNvPr id="58" name="Rectangle 3286"/>
                        <wps:cNvSpPr>
                          <a:spLocks noChangeArrowheads="1"/>
                        </wps:cNvSpPr>
                        <wps:spPr bwMode="auto">
                          <a:xfrm>
                            <a:off x="19295" y="611"/>
                            <a:ext cx="506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08A93E" w14:textId="77777777" w:rsidR="00FC3B74" w:rsidRDefault="00FC3B74" w:rsidP="00FC3B74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59" name="Rectangle 3287"/>
                        <wps:cNvSpPr>
                          <a:spLocks noChangeArrowheads="1"/>
                        </wps:cNvSpPr>
                        <wps:spPr bwMode="auto">
                          <a:xfrm>
                            <a:off x="20819" y="7393"/>
                            <a:ext cx="506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516C5D" w14:textId="77777777" w:rsidR="00FC3B74" w:rsidRDefault="00FC3B74" w:rsidP="00FC3B74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0" name="Picture 33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570" y="46"/>
                            <a:ext cx="17483" cy="173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1" name="Shape 3322"/>
                        <wps:cNvSpPr>
                          <a:spLocks/>
                        </wps:cNvSpPr>
                        <wps:spPr bwMode="auto">
                          <a:xfrm>
                            <a:off x="1524" y="0"/>
                            <a:ext cx="17578" cy="1828"/>
                          </a:xfrm>
                          <a:custGeom>
                            <a:avLst/>
                            <a:gdLst>
                              <a:gd name="T0" fmla="*/ 0 w 1757807"/>
                              <a:gd name="T1" fmla="*/ 182880 h 182880"/>
                              <a:gd name="T2" fmla="*/ 1757807 w 1757807"/>
                              <a:gd name="T3" fmla="*/ 182880 h 182880"/>
                              <a:gd name="T4" fmla="*/ 1757807 w 1757807"/>
                              <a:gd name="T5" fmla="*/ 0 h 182880"/>
                              <a:gd name="T6" fmla="*/ 0 w 1757807"/>
                              <a:gd name="T7" fmla="*/ 0 h 182880"/>
                              <a:gd name="T8" fmla="*/ 0 w 1757807"/>
                              <a:gd name="T9" fmla="*/ 182880 h 182880"/>
                              <a:gd name="T10" fmla="*/ 0 w 1757807"/>
                              <a:gd name="T11" fmla="*/ 0 h 182880"/>
                              <a:gd name="T12" fmla="*/ 1757807 w 1757807"/>
                              <a:gd name="T13" fmla="*/ 182880 h 1828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757807" h="182880">
                                <a:moveTo>
                                  <a:pt x="0" y="182880"/>
                                </a:moveTo>
                                <a:lnTo>
                                  <a:pt x="1757807" y="182880"/>
                                </a:lnTo>
                                <a:lnTo>
                                  <a:pt x="175780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8288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8886E7D" id="Group 57" o:spid="_x0000_s1133" style="width:155.9pt;height:69pt;mso-position-horizontal-relative:char;mso-position-vertical-relative:line" coordorigin="1524" coordsize="19801,9637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">
                <v:rect id="Rectangle 3286" o:spid="_x0000_s1134" style="position:absolute;left:19295;top:611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14:paraId="0408A93E" w14:textId="77777777" w:rsidR="00FC3B74" w:rsidRDefault="00FC3B74" w:rsidP="00FC3B74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287" o:spid="_x0000_s1135" style="position:absolute;left:20819;top:7393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OJd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NaziXcMAAADbAAAADwAA&#10;AAAAAAAAAAAAAAAHAgAAZHJzL2Rvd25yZXYueG1sUEsFBgAAAAADAAMAtwAAAPcCAAAAAA==&#10;" filled="f" stroked="f">
                  <v:textbox inset="0,0,0,0">
                    <w:txbxContent>
                      <w:p w14:paraId="5B516C5D" w14:textId="77777777" w:rsidR="00FC3B74" w:rsidRDefault="00FC3B74" w:rsidP="00FC3B74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321" o:spid="_x0000_s1136" type="#_x0000_t75" style="position:absolute;left:1570;top:46;width:17483;height:17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">
                  <v:imagedata r:id="rId120" o:title=""/>
                </v:shape>
                <v:shape id="Shape 3322" o:spid="_x0000_s1137" style="position:absolute;left:1524;width:17578;height:1828;visibility:visible;mso-wrap-style:square;v-text-anchor:top" coordsize="1757807,1828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" path="m,182880r1757807,l1757807,,,,,182880xe" filled="f">
                  <v:path arrowok="t" o:connecttype="custom" o:connectlocs="0,1828;17578,1828;17578,0;0,0;0,1828" o:connectangles="0,0,0,0,0" textboxrect="0,0,1757807,182880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1ADE1C3D" w14:textId="765CF47C" w:rsidR="00FC3B74" w:rsidRPr="003A69BE" w:rsidRDefault="00125654" w:rsidP="003A69BE">
      <w:pPr>
        <w:spacing w:after="94" w:line="360" w:lineRule="auto"/>
        <w:ind w:left="2886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21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Check resolve configuration file</w:t>
      </w:r>
    </w:p>
    <w:p w14:paraId="55EDFE04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ab/>
        <w:t xml:space="preserve"> </w:t>
      </w:r>
    </w:p>
    <w:p w14:paraId="2636BF97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 xml:space="preserve">2.1.19 </w:t>
      </w:r>
      <w:r w:rsidRPr="003A69BE">
        <w:rPr>
          <w:rFonts w:ascii="Times New Roman" w:hAnsi="Times New Roman" w:cs="Times New Roman"/>
        </w:rPr>
        <w:t xml:space="preserve">Check DNS details through dig and </w:t>
      </w:r>
      <w:proofErr w:type="spellStart"/>
      <w:r w:rsidRPr="003A69BE">
        <w:rPr>
          <w:rFonts w:ascii="Times New Roman" w:hAnsi="Times New Roman" w:cs="Times New Roman"/>
        </w:rPr>
        <w:t>nslookup</w:t>
      </w:r>
      <w:proofErr w:type="spellEnd"/>
      <w:r w:rsidRPr="003A69BE">
        <w:rPr>
          <w:rFonts w:ascii="Times New Roman" w:hAnsi="Times New Roman" w:cs="Times New Roman"/>
        </w:rPr>
        <w:t xml:space="preserve"> commands </w:t>
      </w:r>
    </w:p>
    <w:p w14:paraId="1D60B90F" w14:textId="77777777" w:rsidR="00FC3B74" w:rsidRPr="003A69BE" w:rsidRDefault="00FC3B74" w:rsidP="003A69BE">
      <w:pPr>
        <w:spacing w:after="97" w:line="360" w:lineRule="auto"/>
        <w:ind w:left="1401"/>
        <w:rPr>
          <w:rFonts w:cs="Times New Roman"/>
          <w:szCs w:val="24"/>
        </w:rPr>
      </w:pPr>
    </w:p>
    <w:p w14:paraId="22A82694" w14:textId="77777777" w:rsidR="00FC3B74" w:rsidRPr="003A69BE" w:rsidRDefault="00FC3B74" w:rsidP="003A69BE">
      <w:pPr>
        <w:spacing w:after="95" w:line="360" w:lineRule="auto"/>
        <w:ind w:left="1416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lastRenderedPageBreak/>
        <w:drawing>
          <wp:anchor distT="0" distB="0" distL="114300" distR="114300" simplePos="0" relativeHeight="251643904" behindDoc="0" locked="0" layoutInCell="1" allowOverlap="1" wp14:anchorId="1F75BC4D" wp14:editId="02C59C7C">
            <wp:simplePos x="0" y="0"/>
            <wp:positionH relativeFrom="column">
              <wp:posOffset>906780</wp:posOffset>
            </wp:positionH>
            <wp:positionV relativeFrom="paragraph">
              <wp:posOffset>302260</wp:posOffset>
            </wp:positionV>
            <wp:extent cx="4046220" cy="2888615"/>
            <wp:effectExtent l="0" t="0" r="0" b="6985"/>
            <wp:wrapNone/>
            <wp:docPr id="3368" name="Picture 33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8" name="Picture 3368"/>
                    <pic:cNvPicPr/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4046220" cy="28886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41856" behindDoc="0" locked="0" layoutInCell="1" allowOverlap="1" wp14:anchorId="7210F199" wp14:editId="0F116F67">
            <wp:simplePos x="0" y="0"/>
            <wp:positionH relativeFrom="column">
              <wp:posOffset>2337435</wp:posOffset>
            </wp:positionH>
            <wp:positionV relativeFrom="paragraph">
              <wp:posOffset>6985</wp:posOffset>
            </wp:positionV>
            <wp:extent cx="1086911" cy="165727"/>
            <wp:effectExtent l="0" t="0" r="0" b="0"/>
            <wp:wrapNone/>
            <wp:docPr id="3365" name="Picture 33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5" name="Picture 3365"/>
                    <pic:cNvPicPr/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1086911" cy="1657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2AEB6D5A" wp14:editId="24CEF29C">
                <wp:extent cx="965531" cy="2711942"/>
                <wp:effectExtent l="0" t="0" r="6350" b="12700"/>
                <wp:docPr id="47" name="Group 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65531" cy="2711942"/>
                          <a:chOff x="30336" y="611"/>
                          <a:chExt cx="9655" cy="27118"/>
                        </a:xfrm>
                      </wpg:grpSpPr>
                      <wps:wsp>
                        <wps:cNvPr id="48" name="Rectangle 3354"/>
                        <wps:cNvSpPr>
                          <a:spLocks noChangeArrowheads="1"/>
                        </wps:cNvSpPr>
                        <wps:spPr bwMode="auto">
                          <a:xfrm>
                            <a:off x="30336" y="611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B71881" w14:textId="77777777" w:rsidR="00FC3B74" w:rsidRDefault="00FC3B74" w:rsidP="00FC3B74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9" name="Rectangle 3355"/>
                        <wps:cNvSpPr>
                          <a:spLocks noChangeArrowheads="1"/>
                        </wps:cNvSpPr>
                        <wps:spPr bwMode="auto">
                          <a:xfrm>
                            <a:off x="39484" y="25486"/>
                            <a:ext cx="507" cy="2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33FC35" w14:textId="77777777" w:rsidR="00FC3B74" w:rsidRDefault="00FC3B74" w:rsidP="00FC3B74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AEB6D5A" id="Group 47" o:spid="_x0000_s1138" style="width:76.05pt;height:213.55pt;mso-position-horizontal-relative:char;mso-position-vertical-relative:line" coordorigin="30336,611" coordsize="9655,271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">
                <v:rect id="Rectangle 3354" o:spid="_x0000_s1139" style="position:absolute;left:30336;top:611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dEb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N850RvBAAAA2wAAAA8AAAAA&#10;AAAAAAAAAAAABwIAAGRycy9kb3ducmV2LnhtbFBLBQYAAAAAAwADALcAAAD1AgAAAAA=&#10;" filled="f" stroked="f">
                  <v:textbox inset="0,0,0,0">
                    <w:txbxContent>
                      <w:p w14:paraId="5DB71881" w14:textId="77777777" w:rsidR="00FC3B74" w:rsidRDefault="00FC3B74" w:rsidP="00FC3B74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355" o:spid="_x0000_s1140" style="position:absolute;left:39484;top:25486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XSAwwAAANsAAAAPAAAAZHJzL2Rvd25yZXYueG1sRI9Bi8Iw&#10;FITvgv8hPMGbpi4i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sHV0gMMAAADbAAAADwAA&#10;AAAAAAAAAAAAAAAHAgAAZHJzL2Rvd25yZXYueG1sUEsFBgAAAAADAAMAtwAAAPcCAAAAAA==&#10;" filled="f" stroked="f">
                  <v:textbox inset="0,0,0,0">
                    <w:txbxContent>
                      <w:p w14:paraId="5433FC35" w14:textId="77777777" w:rsidR="00FC3B74" w:rsidRDefault="00FC3B74" w:rsidP="00FC3B74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27DCC319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ab/>
        <w:t xml:space="preserve"> </w:t>
      </w:r>
    </w:p>
    <w:p w14:paraId="5B356CEC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</w:p>
    <w:p w14:paraId="2BA08795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</w:p>
    <w:p w14:paraId="487E1D8B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</w:p>
    <w:p w14:paraId="2940431A" w14:textId="77777777" w:rsidR="00FC3B74" w:rsidRPr="003A69BE" w:rsidRDefault="00FC3B74" w:rsidP="003A69BE">
      <w:pPr>
        <w:spacing w:after="94" w:line="360" w:lineRule="auto"/>
        <w:ind w:left="3066"/>
        <w:rPr>
          <w:rFonts w:cs="Times New Roman"/>
          <w:szCs w:val="24"/>
        </w:rPr>
      </w:pPr>
    </w:p>
    <w:p w14:paraId="215AFB9D" w14:textId="77777777" w:rsidR="00FC3B74" w:rsidRPr="003A69BE" w:rsidRDefault="00FC3B74" w:rsidP="003A69BE">
      <w:pPr>
        <w:spacing w:after="61" w:line="360" w:lineRule="auto"/>
        <w:ind w:left="10" w:right="2369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45952" behindDoc="0" locked="0" layoutInCell="1" allowOverlap="1" wp14:anchorId="323E0724" wp14:editId="10A4B9F6">
            <wp:simplePos x="0" y="0"/>
            <wp:positionH relativeFrom="column">
              <wp:posOffset>1775460</wp:posOffset>
            </wp:positionH>
            <wp:positionV relativeFrom="paragraph">
              <wp:posOffset>133350</wp:posOffset>
            </wp:positionV>
            <wp:extent cx="2095246" cy="163821"/>
            <wp:effectExtent l="0" t="0" r="0" b="0"/>
            <wp:wrapNone/>
            <wp:docPr id="3371" name="Picture 337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1" name="Picture 3371"/>
                    <pic:cNvPicPr/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2095246" cy="1638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A736E3B" w14:textId="77777777" w:rsidR="00FC3B74" w:rsidRPr="003A69BE" w:rsidRDefault="00FC3B74" w:rsidP="003A69BE">
      <w:pPr>
        <w:spacing w:after="94" w:line="360" w:lineRule="auto"/>
        <w:ind w:left="4410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48000" behindDoc="0" locked="0" layoutInCell="1" allowOverlap="1" wp14:anchorId="1A7EC998" wp14:editId="0D087AAD">
            <wp:simplePos x="0" y="0"/>
            <wp:positionH relativeFrom="column">
              <wp:posOffset>861060</wp:posOffset>
            </wp:positionH>
            <wp:positionV relativeFrom="paragraph">
              <wp:posOffset>190500</wp:posOffset>
            </wp:positionV>
            <wp:extent cx="3932555" cy="2361813"/>
            <wp:effectExtent l="0" t="0" r="0" b="0"/>
            <wp:wrapNone/>
            <wp:docPr id="3374" name="Picture 337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4" name="Picture 3374"/>
                    <pic:cNvPicPr/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3932555" cy="23618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58B01C" w14:textId="77777777" w:rsidR="00FC3B74" w:rsidRPr="003A69BE" w:rsidRDefault="00FC3B74" w:rsidP="003A69BE">
      <w:pPr>
        <w:spacing w:after="314" w:line="360" w:lineRule="auto"/>
        <w:ind w:left="12"/>
        <w:jc w:val="center"/>
        <w:rPr>
          <w:rFonts w:cs="Times New Roman"/>
          <w:szCs w:val="24"/>
        </w:rPr>
      </w:pPr>
    </w:p>
    <w:p w14:paraId="5A692AD7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 xml:space="preserve"> </w:t>
      </w:r>
      <w:r w:rsidRPr="003A69BE">
        <w:rPr>
          <w:rFonts w:cs="Times New Roman"/>
          <w:szCs w:val="24"/>
        </w:rPr>
        <w:tab/>
        <w:t xml:space="preserve"> </w:t>
      </w:r>
    </w:p>
    <w:p w14:paraId="0F9D5FF0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</w:p>
    <w:p w14:paraId="237627E5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</w:p>
    <w:p w14:paraId="06E54E64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</w:p>
    <w:p w14:paraId="25FD0FC5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</w:p>
    <w:p w14:paraId="7852D04E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</w:p>
    <w:p w14:paraId="1C0E3514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</w:p>
    <w:p w14:paraId="6816F3BD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</w:p>
    <w:p w14:paraId="539191B2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</w:p>
    <w:p w14:paraId="128F330E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</w:p>
    <w:p w14:paraId="1AA66E50" w14:textId="0AE3C0C4" w:rsidR="00FC3B74" w:rsidRPr="003A69BE" w:rsidRDefault="00125654" w:rsidP="003A69BE">
      <w:pPr>
        <w:spacing w:after="315" w:line="360" w:lineRule="auto"/>
        <w:ind w:left="10" w:right="2555"/>
        <w:jc w:val="right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23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 xml:space="preserve">dig command with hostname </w:t>
      </w:r>
    </w:p>
    <w:p w14:paraId="7DE2BED0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</w:p>
    <w:p w14:paraId="7EBF23E6" w14:textId="507C4312" w:rsidR="00FC3B74" w:rsidRPr="003A69BE" w:rsidRDefault="00125654" w:rsidP="003A69BE">
      <w:pPr>
        <w:spacing w:after="0" w:line="360" w:lineRule="auto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9570A01" wp14:editId="6D59A6EC">
                <wp:simplePos x="0" y="0"/>
                <wp:positionH relativeFrom="column">
                  <wp:posOffset>1060450</wp:posOffset>
                </wp:positionH>
                <wp:positionV relativeFrom="paragraph">
                  <wp:posOffset>3866515</wp:posOffset>
                </wp:positionV>
                <wp:extent cx="3519805" cy="1404620"/>
                <wp:effectExtent l="0" t="0" r="0" b="0"/>
                <wp:wrapSquare wrapText="bothSides"/>
                <wp:docPr id="291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1980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5F53F2" w14:textId="10DC8F99" w:rsidR="00FC3B74" w:rsidRDefault="00125654" w:rsidP="00FC3B74">
                            <w:r w:rsidRPr="00125654">
                              <w:rPr>
                                <w:rFonts w:cs="Times New Roman"/>
                                <w:i/>
                                <w:iCs/>
                              </w:rPr>
                              <w:t xml:space="preserve">figure </w:t>
                            </w:r>
                            <w:r w:rsidRPr="00125654">
                              <w:rPr>
                                <w:rFonts w:cs="Times New Roman"/>
                                <w:i/>
                                <w:iCs/>
                              </w:rPr>
                              <w:t>2.2</w:t>
                            </w:r>
                            <w:r>
                              <w:rPr>
                                <w:rFonts w:cs="Times New Roman"/>
                                <w:i/>
                                <w:iCs/>
                              </w:rPr>
                              <w:t>5</w:t>
                            </w:r>
                            <w:r w:rsidRPr="00125654">
                              <w:rPr>
                                <w:rFonts w:cs="Times New Roman"/>
                                <w:i/>
                                <w:iCs/>
                              </w:rPr>
                              <w:t xml:space="preserve"> :</w:t>
                            </w:r>
                            <w:r w:rsidRPr="00125654">
                              <w:rPr>
                                <w:rFonts w:cs="Times New Roman"/>
                              </w:rPr>
                              <w:t xml:space="preserve">  </w:t>
                            </w:r>
                            <w:r w:rsidR="00FC3B74">
                              <w:t>nslookup command with host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9570A0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141" type="#_x0000_t202" style="position:absolute;margin-left:83.5pt;margin-top:304.45pt;width:277.1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" filled="f" stroked="f">
                <v:textbox style="mso-fit-shape-to-text:t">
                  <w:txbxContent>
                    <w:p w14:paraId="695F53F2" w14:textId="10DC8F99" w:rsidR="00FC3B74" w:rsidRDefault="00125654" w:rsidP="00FC3B74">
                      <w:r w:rsidRPr="00125654">
                        <w:rPr>
                          <w:rFonts w:cs="Times New Roman"/>
                          <w:i/>
                          <w:iCs/>
                        </w:rPr>
                        <w:t xml:space="preserve">figure </w:t>
                      </w:r>
                      <w:r w:rsidRPr="00125654">
                        <w:rPr>
                          <w:rFonts w:cs="Times New Roman"/>
                          <w:i/>
                          <w:iCs/>
                        </w:rPr>
                        <w:t>2.2</w:t>
                      </w:r>
                      <w:r>
                        <w:rPr>
                          <w:rFonts w:cs="Times New Roman"/>
                          <w:i/>
                          <w:iCs/>
                        </w:rPr>
                        <w:t>5</w:t>
                      </w:r>
                      <w:r w:rsidRPr="00125654">
                        <w:rPr>
                          <w:rFonts w:cs="Times New Roman"/>
                          <w:i/>
                          <w:iCs/>
                        </w:rPr>
                        <w:t xml:space="preserve"> :</w:t>
                      </w:r>
                      <w:r w:rsidRPr="00125654">
                        <w:rPr>
                          <w:rFonts w:cs="Times New Roman"/>
                        </w:rPr>
                        <w:t xml:space="preserve">  </w:t>
                      </w:r>
                      <w:r w:rsidR="00FC3B74">
                        <w:t>nslookup command with hostnam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3A69BE">
        <w:rPr>
          <w:rFonts w:cs="Times New Roman"/>
          <w:noProof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75D7CC7D" wp14:editId="5D680A9B">
                <wp:simplePos x="0" y="0"/>
                <wp:positionH relativeFrom="column">
                  <wp:posOffset>1336675</wp:posOffset>
                </wp:positionH>
                <wp:positionV relativeFrom="paragraph">
                  <wp:posOffset>1968500</wp:posOffset>
                </wp:positionV>
                <wp:extent cx="2732405" cy="3124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32405" cy="312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244AD3" w14:textId="76E776BD" w:rsidR="00FC3B74" w:rsidRDefault="00125654" w:rsidP="00FC3B74">
                            <w:r w:rsidRPr="00125654">
                              <w:rPr>
                                <w:rFonts w:cs="Times New Roman"/>
                                <w:i/>
                                <w:iCs/>
                              </w:rPr>
                              <w:t xml:space="preserve">figure </w:t>
                            </w:r>
                            <w:r w:rsidRPr="00125654">
                              <w:rPr>
                                <w:rFonts w:cs="Times New Roman"/>
                                <w:i/>
                                <w:iCs/>
                              </w:rPr>
                              <w:t>2.</w:t>
                            </w:r>
                            <w:r>
                              <w:rPr>
                                <w:rFonts w:cs="Times New Roman"/>
                                <w:i/>
                                <w:iCs/>
                              </w:rPr>
                              <w:t>24</w:t>
                            </w:r>
                            <w:r w:rsidRPr="00125654">
                              <w:rPr>
                                <w:rFonts w:cs="Times New Roman"/>
                                <w:i/>
                                <w:iCs/>
                              </w:rPr>
                              <w:t xml:space="preserve"> :</w:t>
                            </w:r>
                            <w:r w:rsidRPr="00125654">
                              <w:rPr>
                                <w:rFonts w:cs="Times New Roman"/>
                              </w:rPr>
                              <w:t xml:space="preserve">  </w:t>
                            </w:r>
                            <w:r w:rsidR="00FC3B74">
                              <w:t>nslookup command with dom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D7CC7D" id="_x0000_s1142" type="#_x0000_t202" style="position:absolute;margin-left:105.25pt;margin-top:155pt;width:215.15pt;height:24.6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" filled="f" stroked="f">
                <v:textbox>
                  <w:txbxContent>
                    <w:p w14:paraId="09244AD3" w14:textId="76E776BD" w:rsidR="00FC3B74" w:rsidRDefault="00125654" w:rsidP="00FC3B74">
                      <w:r w:rsidRPr="00125654">
                        <w:rPr>
                          <w:rFonts w:cs="Times New Roman"/>
                          <w:i/>
                          <w:iCs/>
                        </w:rPr>
                        <w:t xml:space="preserve">figure </w:t>
                      </w:r>
                      <w:r w:rsidRPr="00125654">
                        <w:rPr>
                          <w:rFonts w:cs="Times New Roman"/>
                          <w:i/>
                          <w:iCs/>
                        </w:rPr>
                        <w:t>2.</w:t>
                      </w:r>
                      <w:r>
                        <w:rPr>
                          <w:rFonts w:cs="Times New Roman"/>
                          <w:i/>
                          <w:iCs/>
                        </w:rPr>
                        <w:t>24</w:t>
                      </w:r>
                      <w:r w:rsidRPr="00125654">
                        <w:rPr>
                          <w:rFonts w:cs="Times New Roman"/>
                          <w:i/>
                          <w:iCs/>
                        </w:rPr>
                        <w:t xml:space="preserve"> :</w:t>
                      </w:r>
                      <w:r w:rsidRPr="00125654">
                        <w:rPr>
                          <w:rFonts w:cs="Times New Roman"/>
                        </w:rPr>
                        <w:t xml:space="preserve">  </w:t>
                      </w:r>
                      <w:r w:rsidR="00FC3B74">
                        <w:t>nslookup command with domai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C3B74"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54144" behindDoc="0" locked="0" layoutInCell="1" allowOverlap="1" wp14:anchorId="36396210" wp14:editId="5273D65B">
            <wp:simplePos x="0" y="0"/>
            <wp:positionH relativeFrom="column">
              <wp:posOffset>1409700</wp:posOffset>
            </wp:positionH>
            <wp:positionV relativeFrom="paragraph">
              <wp:posOffset>2795905</wp:posOffset>
            </wp:positionV>
            <wp:extent cx="2506980" cy="164465"/>
            <wp:effectExtent l="0" t="0" r="7620" b="6985"/>
            <wp:wrapTopAndBottom/>
            <wp:docPr id="3411" name="Picture 34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1" name="Picture 3411"/>
                    <pic:cNvPicPr/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2506980" cy="164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C3B74"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56192" behindDoc="0" locked="0" layoutInCell="1" allowOverlap="1" wp14:anchorId="40F33308" wp14:editId="4CF988CE">
            <wp:simplePos x="0" y="0"/>
            <wp:positionH relativeFrom="column">
              <wp:posOffset>1661160</wp:posOffset>
            </wp:positionH>
            <wp:positionV relativeFrom="paragraph">
              <wp:posOffset>3093085</wp:posOffset>
            </wp:positionV>
            <wp:extent cx="2017395" cy="644525"/>
            <wp:effectExtent l="0" t="0" r="1905" b="3175"/>
            <wp:wrapTopAndBottom/>
            <wp:docPr id="3414" name="Picture 34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4" name="Picture 3414"/>
                    <pic:cNvPicPr/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2017395" cy="644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C3B74"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50048" behindDoc="0" locked="0" layoutInCell="1" allowOverlap="1" wp14:anchorId="1C022AF1" wp14:editId="1A362CCE">
            <wp:simplePos x="0" y="0"/>
            <wp:positionH relativeFrom="column">
              <wp:posOffset>1851660</wp:posOffset>
            </wp:positionH>
            <wp:positionV relativeFrom="paragraph">
              <wp:posOffset>136525</wp:posOffset>
            </wp:positionV>
            <wp:extent cx="1546860" cy="179070"/>
            <wp:effectExtent l="0" t="0" r="0" b="0"/>
            <wp:wrapTopAndBottom/>
            <wp:docPr id="3405" name="Picture 34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5" name="Picture 3405"/>
                    <pic:cNvPicPr/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1546860" cy="179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C3B74"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52096" behindDoc="0" locked="0" layoutInCell="1" allowOverlap="1" wp14:anchorId="2B6198BA" wp14:editId="5A2CF2C2">
            <wp:simplePos x="0" y="0"/>
            <wp:positionH relativeFrom="column">
              <wp:posOffset>1775460</wp:posOffset>
            </wp:positionH>
            <wp:positionV relativeFrom="paragraph">
              <wp:posOffset>593725</wp:posOffset>
            </wp:positionV>
            <wp:extent cx="1833880" cy="1193800"/>
            <wp:effectExtent l="0" t="0" r="0" b="6350"/>
            <wp:wrapTopAndBottom/>
            <wp:docPr id="3408" name="Picture 34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" name="Picture 3408"/>
                    <pic:cNvPicPr/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1833880" cy="1193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C3B74" w:rsidRPr="003A69BE">
        <w:rPr>
          <w:rFonts w:cs="Times New Roman"/>
          <w:szCs w:val="24"/>
        </w:rPr>
        <w:br w:type="page"/>
      </w:r>
    </w:p>
    <w:p w14:paraId="05D135F4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</w:p>
    <w:p w14:paraId="460F8DCF" w14:textId="77777777" w:rsidR="00FC3B74" w:rsidRPr="003A69BE" w:rsidRDefault="00FC3B74" w:rsidP="003A69BE">
      <w:pPr>
        <w:pStyle w:val="Heading2"/>
        <w:spacing w:line="360" w:lineRule="auto"/>
        <w:rPr>
          <w:szCs w:val="24"/>
        </w:rPr>
      </w:pPr>
      <w:r w:rsidRPr="003A69BE">
        <w:rPr>
          <w:szCs w:val="24"/>
        </w:rPr>
        <w:t xml:space="preserve">Configure DNS in Client machine </w:t>
      </w:r>
    </w:p>
    <w:p w14:paraId="5DC01291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0528" behindDoc="0" locked="0" layoutInCell="1" allowOverlap="1" wp14:anchorId="0969D87E" wp14:editId="3CA30F59">
            <wp:simplePos x="0" y="0"/>
            <wp:positionH relativeFrom="column">
              <wp:posOffset>1882140</wp:posOffset>
            </wp:positionH>
            <wp:positionV relativeFrom="paragraph">
              <wp:posOffset>205105</wp:posOffset>
            </wp:positionV>
            <wp:extent cx="1981842" cy="166301"/>
            <wp:effectExtent l="0" t="0" r="0" b="0"/>
            <wp:wrapNone/>
            <wp:docPr id="34" name="Picture 3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73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842" cy="166301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3A69BE">
        <w:rPr>
          <w:rFonts w:ascii="Times New Roman" w:hAnsi="Times New Roman" w:cs="Times New Roman"/>
          <w:b/>
        </w:rPr>
        <w:t>2.2.1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Add hostname to the network system configuration file </w:t>
      </w:r>
    </w:p>
    <w:p w14:paraId="2C9532BF" w14:textId="77777777" w:rsidR="00FC3B74" w:rsidRPr="003A69BE" w:rsidRDefault="00FC3B74" w:rsidP="003A69BE">
      <w:pPr>
        <w:tabs>
          <w:tab w:val="center" w:pos="4531"/>
          <w:tab w:val="left" w:pos="7260"/>
        </w:tabs>
        <w:spacing w:after="60" w:line="360" w:lineRule="auto"/>
        <w:ind w:left="36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72576" behindDoc="0" locked="0" layoutInCell="1" allowOverlap="1" wp14:anchorId="56909E4D" wp14:editId="0515C911">
            <wp:simplePos x="0" y="0"/>
            <wp:positionH relativeFrom="column">
              <wp:posOffset>1882140</wp:posOffset>
            </wp:positionH>
            <wp:positionV relativeFrom="paragraph">
              <wp:posOffset>290195</wp:posOffset>
            </wp:positionV>
            <wp:extent cx="2200911" cy="317500"/>
            <wp:effectExtent l="0" t="0" r="8890" b="6350"/>
            <wp:wrapTopAndBottom/>
            <wp:docPr id="3476" name="Picture 34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6" name="Picture 3476"/>
                    <pic:cNvPicPr/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2200911" cy="31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cs="Times New Roman"/>
          <w:szCs w:val="24"/>
        </w:rPr>
        <w:tab/>
        <w:t xml:space="preserve"> </w:t>
      </w:r>
      <w:r w:rsidRPr="003A69BE">
        <w:rPr>
          <w:rFonts w:cs="Times New Roman"/>
          <w:szCs w:val="24"/>
        </w:rPr>
        <w:tab/>
      </w:r>
    </w:p>
    <w:p w14:paraId="72C89CB4" w14:textId="79E83F00" w:rsidR="00FC3B74" w:rsidRPr="003A69BE" w:rsidRDefault="00125654" w:rsidP="003A69BE">
      <w:pPr>
        <w:tabs>
          <w:tab w:val="center" w:pos="4531"/>
          <w:tab w:val="left" w:pos="7260"/>
        </w:tabs>
        <w:spacing w:after="60" w:line="360" w:lineRule="auto"/>
        <w:ind w:left="36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26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>Edit network file</w:t>
      </w:r>
    </w:p>
    <w:p w14:paraId="1530A4FF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2.2.2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Add host details to the hosts file </w:t>
      </w:r>
    </w:p>
    <w:p w14:paraId="06368B01" w14:textId="77777777" w:rsidR="00FC3B74" w:rsidRPr="003A69BE" w:rsidRDefault="00FC3B74" w:rsidP="003A69BE">
      <w:pPr>
        <w:tabs>
          <w:tab w:val="left" w:pos="5760"/>
          <w:tab w:val="right" w:pos="8353"/>
        </w:tabs>
        <w:spacing w:after="60" w:line="360" w:lineRule="auto"/>
        <w:ind w:right="674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76672" behindDoc="0" locked="0" layoutInCell="1" allowOverlap="1" wp14:anchorId="2FCF4387" wp14:editId="3D5E6E48">
            <wp:simplePos x="0" y="0"/>
            <wp:positionH relativeFrom="column">
              <wp:posOffset>304800</wp:posOffset>
            </wp:positionH>
            <wp:positionV relativeFrom="paragraph">
              <wp:posOffset>335915</wp:posOffset>
            </wp:positionV>
            <wp:extent cx="4813935" cy="401955"/>
            <wp:effectExtent l="0" t="0" r="5715" b="0"/>
            <wp:wrapTopAndBottom/>
            <wp:docPr id="3482" name="Picture 34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2" name="Picture 3482"/>
                    <pic:cNvPicPr/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4813935" cy="401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74624" behindDoc="0" locked="0" layoutInCell="1" allowOverlap="1" wp14:anchorId="6AB98AA2" wp14:editId="6B0857D1">
            <wp:simplePos x="0" y="0"/>
            <wp:positionH relativeFrom="column">
              <wp:posOffset>1838325</wp:posOffset>
            </wp:positionH>
            <wp:positionV relativeFrom="paragraph">
              <wp:posOffset>55880</wp:posOffset>
            </wp:positionV>
            <wp:extent cx="1210524" cy="170214"/>
            <wp:effectExtent l="0" t="0" r="0" b="0"/>
            <wp:wrapNone/>
            <wp:docPr id="29" name="Picture 3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3479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0524" cy="170214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3A69BE">
        <w:rPr>
          <w:rFonts w:cs="Times New Roman"/>
          <w:szCs w:val="24"/>
        </w:rPr>
        <w:tab/>
      </w:r>
    </w:p>
    <w:p w14:paraId="757F59F6" w14:textId="2E699527" w:rsidR="00FC3B74" w:rsidRPr="003A69BE" w:rsidRDefault="00EA4912" w:rsidP="003A69BE">
      <w:pPr>
        <w:tabs>
          <w:tab w:val="left" w:pos="5760"/>
          <w:tab w:val="right" w:pos="8353"/>
        </w:tabs>
        <w:spacing w:after="60" w:line="360" w:lineRule="auto"/>
        <w:ind w:right="674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2.27 :</w:t>
      </w:r>
      <w:proofErr w:type="gramEnd"/>
      <w:r w:rsidRPr="003A69BE">
        <w:rPr>
          <w:rFonts w:cs="Times New Roman"/>
        </w:rPr>
        <w:t xml:space="preserve">  </w:t>
      </w:r>
      <w:r w:rsidR="00FC3B74" w:rsidRPr="003A69BE">
        <w:rPr>
          <w:rFonts w:cs="Times New Roman"/>
          <w:szCs w:val="24"/>
        </w:rPr>
        <w:t>Edit hosts file</w:t>
      </w:r>
    </w:p>
    <w:p w14:paraId="31AB1FD7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78720" behindDoc="0" locked="0" layoutInCell="1" allowOverlap="1" wp14:anchorId="3A1DED81" wp14:editId="292D3C04">
            <wp:simplePos x="0" y="0"/>
            <wp:positionH relativeFrom="column">
              <wp:posOffset>2065020</wp:posOffset>
            </wp:positionH>
            <wp:positionV relativeFrom="paragraph">
              <wp:posOffset>406400</wp:posOffset>
            </wp:positionV>
            <wp:extent cx="1610360" cy="165735"/>
            <wp:effectExtent l="0" t="0" r="8890" b="5715"/>
            <wp:wrapTopAndBottom/>
            <wp:docPr id="3485" name="Picture 348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5" name="Picture 3485"/>
                    <pic:cNvPicPr/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1610360" cy="165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0768" behindDoc="0" locked="0" layoutInCell="1" allowOverlap="1" wp14:anchorId="47642A3D" wp14:editId="68B53642">
            <wp:simplePos x="0" y="0"/>
            <wp:positionH relativeFrom="column">
              <wp:posOffset>1836420</wp:posOffset>
            </wp:positionH>
            <wp:positionV relativeFrom="paragraph">
              <wp:posOffset>703580</wp:posOffset>
            </wp:positionV>
            <wp:extent cx="2066925" cy="424180"/>
            <wp:effectExtent l="0" t="0" r="9525" b="0"/>
            <wp:wrapTopAndBottom/>
            <wp:docPr id="3488" name="Picture 348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8" name="Picture 3488"/>
                    <pic:cNvPicPr/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424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ascii="Times New Roman" w:hAnsi="Times New Roman" w:cs="Times New Roman"/>
          <w:b/>
        </w:rPr>
        <w:t>2.2.3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Check resolve configuration file to see configured DNS details </w:t>
      </w:r>
    </w:p>
    <w:p w14:paraId="0CF13D1F" w14:textId="77777777" w:rsidR="00FC3B74" w:rsidRPr="003A69BE" w:rsidRDefault="00FC3B74" w:rsidP="003A69BE">
      <w:pPr>
        <w:spacing w:after="62" w:line="360" w:lineRule="auto"/>
        <w:ind w:left="36"/>
        <w:jc w:val="center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 xml:space="preserve"> </w:t>
      </w:r>
    </w:p>
    <w:p w14:paraId="1DC282B7" w14:textId="77777777" w:rsidR="00FC3B74" w:rsidRPr="003A69BE" w:rsidRDefault="00FC3B74" w:rsidP="003A69BE">
      <w:pPr>
        <w:spacing w:after="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ab/>
        <w:t xml:space="preserve"> </w:t>
      </w:r>
    </w:p>
    <w:p w14:paraId="4A1D5FA7" w14:textId="77777777" w:rsidR="00FC3B74" w:rsidRPr="003A69BE" w:rsidRDefault="00FC3B74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2816" behindDoc="0" locked="0" layoutInCell="1" allowOverlap="1" wp14:anchorId="0AEF627D" wp14:editId="1CA20717">
            <wp:simplePos x="0" y="0"/>
            <wp:positionH relativeFrom="column">
              <wp:posOffset>2644140</wp:posOffset>
            </wp:positionH>
            <wp:positionV relativeFrom="paragraph">
              <wp:posOffset>493395</wp:posOffset>
            </wp:positionV>
            <wp:extent cx="1050925" cy="201930"/>
            <wp:effectExtent l="0" t="0" r="0" b="7620"/>
            <wp:wrapTopAndBottom/>
            <wp:docPr id="3524" name="Picture 35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4" name="Picture 3524"/>
                    <pic:cNvPicPr/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1050925" cy="201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84864" behindDoc="0" locked="0" layoutInCell="1" allowOverlap="1" wp14:anchorId="0EF6C13E" wp14:editId="2B6030BB">
            <wp:simplePos x="0" y="0"/>
            <wp:positionH relativeFrom="column">
              <wp:posOffset>1264920</wp:posOffset>
            </wp:positionH>
            <wp:positionV relativeFrom="paragraph">
              <wp:posOffset>828675</wp:posOffset>
            </wp:positionV>
            <wp:extent cx="3814445" cy="2983865"/>
            <wp:effectExtent l="0" t="0" r="0" b="6985"/>
            <wp:wrapTopAndBottom/>
            <wp:docPr id="3527" name="Picture 35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7" name="Picture 3527"/>
                    <pic:cNvPicPr/>
                  </pic:nvPicPr>
                  <pic:blipFill>
                    <a:blip r:embed="rId136"/>
                    <a:stretch>
                      <a:fillRect/>
                    </a:stretch>
                  </pic:blipFill>
                  <pic:spPr>
                    <a:xfrm>
                      <a:off x="0" y="0"/>
                      <a:ext cx="3814445" cy="29838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ascii="Times New Roman" w:hAnsi="Times New Roman" w:cs="Times New Roman"/>
          <w:b/>
        </w:rPr>
        <w:t>2.2.4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Check DNS details through dig and </w:t>
      </w:r>
      <w:proofErr w:type="spellStart"/>
      <w:r w:rsidRPr="003A69BE">
        <w:rPr>
          <w:rFonts w:ascii="Times New Roman" w:hAnsi="Times New Roman" w:cs="Times New Roman"/>
        </w:rPr>
        <w:t>nslookup</w:t>
      </w:r>
      <w:proofErr w:type="spellEnd"/>
      <w:r w:rsidRPr="003A69BE">
        <w:rPr>
          <w:rFonts w:ascii="Times New Roman" w:hAnsi="Times New Roman" w:cs="Times New Roman"/>
        </w:rPr>
        <w:t xml:space="preserve"> commands </w:t>
      </w:r>
    </w:p>
    <w:p w14:paraId="63EB53D8" w14:textId="77777777" w:rsidR="00FC3B74" w:rsidRPr="003A69BE" w:rsidRDefault="00FC3B74" w:rsidP="003A69BE">
      <w:pPr>
        <w:spacing w:after="314" w:line="360" w:lineRule="auto"/>
        <w:ind w:left="12"/>
        <w:jc w:val="center"/>
        <w:rPr>
          <w:rFonts w:cs="Times New Roman"/>
          <w:szCs w:val="24"/>
        </w:rPr>
      </w:pPr>
    </w:p>
    <w:p w14:paraId="55FC7EED" w14:textId="45EE681D" w:rsidR="00FC3B74" w:rsidRPr="003A69BE" w:rsidRDefault="00125654" w:rsidP="003A69BE">
      <w:pPr>
        <w:spacing w:after="61" w:line="360" w:lineRule="auto"/>
        <w:ind w:left="10" w:right="2654"/>
        <w:jc w:val="right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2</w:t>
      </w:r>
      <w:r w:rsidR="00EA4912" w:rsidRPr="003A69BE">
        <w:rPr>
          <w:rFonts w:cs="Times New Roman"/>
          <w:i/>
          <w:iCs/>
          <w:szCs w:val="24"/>
        </w:rPr>
        <w:t>8</w:t>
      </w:r>
      <w:r w:rsidRPr="003A69BE">
        <w:rPr>
          <w:rFonts w:cs="Times New Roman"/>
          <w:i/>
          <w:iCs/>
          <w:szCs w:val="24"/>
        </w:rPr>
        <w:t xml:space="preserve">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szCs w:val="24"/>
        </w:rPr>
        <w:t xml:space="preserve">dig command with domain </w:t>
      </w:r>
    </w:p>
    <w:p w14:paraId="529E34CB" w14:textId="02255663" w:rsidR="00FC3B74" w:rsidRPr="003A69BE" w:rsidRDefault="00125654" w:rsidP="003A69BE">
      <w:pPr>
        <w:spacing w:after="314" w:line="360" w:lineRule="auto"/>
        <w:ind w:left="12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lastRenderedPageBreak/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2</w:t>
      </w:r>
      <w:r w:rsidR="00EA4912" w:rsidRPr="003A69BE">
        <w:rPr>
          <w:rFonts w:cs="Times New Roman"/>
          <w:i/>
          <w:iCs/>
          <w:szCs w:val="24"/>
        </w:rPr>
        <w:t>9</w:t>
      </w:r>
      <w:r w:rsidRPr="003A69BE">
        <w:rPr>
          <w:rFonts w:cs="Times New Roman"/>
          <w:i/>
          <w:iCs/>
          <w:szCs w:val="24"/>
        </w:rPr>
        <w:t xml:space="preserve"> :</w:t>
      </w:r>
      <w:proofErr w:type="gramEnd"/>
      <w:r w:rsidRPr="003A69BE">
        <w:rPr>
          <w:rFonts w:cs="Times New Roman"/>
          <w:szCs w:val="24"/>
        </w:rPr>
        <w:t xml:space="preserve">  </w:t>
      </w:r>
      <w:r w:rsidR="00FC3B74"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86912" behindDoc="0" locked="0" layoutInCell="1" allowOverlap="1" wp14:anchorId="243A3B2B" wp14:editId="68FCB42A">
            <wp:simplePos x="0" y="0"/>
            <wp:positionH relativeFrom="column">
              <wp:posOffset>2129790</wp:posOffset>
            </wp:positionH>
            <wp:positionV relativeFrom="paragraph">
              <wp:posOffset>207645</wp:posOffset>
            </wp:positionV>
            <wp:extent cx="1991995" cy="162560"/>
            <wp:effectExtent l="0" t="0" r="0" b="8890"/>
            <wp:wrapTopAndBottom/>
            <wp:docPr id="3530" name="Picture 35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0" name="Picture 3530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1991995" cy="162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C3B74"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88960" behindDoc="0" locked="0" layoutInCell="1" allowOverlap="1" wp14:anchorId="41989D67" wp14:editId="16DB52B6">
            <wp:simplePos x="0" y="0"/>
            <wp:positionH relativeFrom="column">
              <wp:posOffset>1177290</wp:posOffset>
            </wp:positionH>
            <wp:positionV relativeFrom="paragraph">
              <wp:posOffset>504825</wp:posOffset>
            </wp:positionV>
            <wp:extent cx="3909695" cy="2348865"/>
            <wp:effectExtent l="0" t="0" r="0" b="0"/>
            <wp:wrapTopAndBottom/>
            <wp:docPr id="3533" name="Picture 35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3" name="Picture 3533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3909695" cy="23488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C3B74"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95104" behindDoc="0" locked="0" layoutInCell="1" allowOverlap="1" wp14:anchorId="7700BEDF" wp14:editId="72A75809">
            <wp:simplePos x="0" y="0"/>
            <wp:positionH relativeFrom="column">
              <wp:posOffset>2240280</wp:posOffset>
            </wp:positionH>
            <wp:positionV relativeFrom="paragraph">
              <wp:posOffset>3422650</wp:posOffset>
            </wp:positionV>
            <wp:extent cx="1386840" cy="185420"/>
            <wp:effectExtent l="0" t="0" r="3810" b="5080"/>
            <wp:wrapTopAndBottom/>
            <wp:docPr id="3566" name="Picture 356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6" name="Picture 3566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1386840" cy="185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C3B74"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97152" behindDoc="0" locked="0" layoutInCell="1" allowOverlap="1" wp14:anchorId="18E9482F" wp14:editId="4882F0BD">
            <wp:simplePos x="0" y="0"/>
            <wp:positionH relativeFrom="column">
              <wp:posOffset>2019300</wp:posOffset>
            </wp:positionH>
            <wp:positionV relativeFrom="paragraph">
              <wp:posOffset>3641725</wp:posOffset>
            </wp:positionV>
            <wp:extent cx="1827530" cy="1224280"/>
            <wp:effectExtent l="0" t="0" r="1270" b="0"/>
            <wp:wrapTopAndBottom/>
            <wp:docPr id="3569" name="Picture 35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69" name="Picture 3569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1827530" cy="1224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C3B74" w:rsidRPr="003A69BE">
        <w:rPr>
          <w:rFonts w:cs="Times New Roman"/>
          <w:szCs w:val="24"/>
        </w:rPr>
        <w:t xml:space="preserve">dig command with hostname </w:t>
      </w:r>
    </w:p>
    <w:p w14:paraId="1A5C42C3" w14:textId="18AF638F" w:rsidR="00FC3B74" w:rsidRPr="003A69BE" w:rsidRDefault="00125654" w:rsidP="003A69BE">
      <w:pPr>
        <w:spacing w:after="314" w:line="360" w:lineRule="auto"/>
        <w:ind w:left="12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</w:t>
      </w:r>
      <w:r w:rsidR="00EA4912" w:rsidRPr="003A69BE">
        <w:rPr>
          <w:rFonts w:cs="Times New Roman"/>
          <w:i/>
          <w:iCs/>
          <w:szCs w:val="24"/>
        </w:rPr>
        <w:t>30</w:t>
      </w:r>
      <w:r w:rsidRPr="003A69BE">
        <w:rPr>
          <w:rFonts w:cs="Times New Roman"/>
          <w:i/>
          <w:iCs/>
          <w:szCs w:val="24"/>
        </w:rPr>
        <w:t xml:space="preserve"> :</w:t>
      </w:r>
      <w:proofErr w:type="gramEnd"/>
      <w:r w:rsidRPr="003A69BE">
        <w:rPr>
          <w:rFonts w:cs="Times New Roman"/>
          <w:szCs w:val="24"/>
        </w:rPr>
        <w:t xml:space="preserve">  </w:t>
      </w:r>
      <w:proofErr w:type="spellStart"/>
      <w:r w:rsidR="00FC3B74" w:rsidRPr="003A69BE">
        <w:rPr>
          <w:rFonts w:cs="Times New Roman"/>
          <w:szCs w:val="24"/>
        </w:rPr>
        <w:t>nslookup</w:t>
      </w:r>
      <w:proofErr w:type="spellEnd"/>
      <w:r w:rsidR="00FC3B74" w:rsidRPr="003A69BE">
        <w:rPr>
          <w:rFonts w:cs="Times New Roman"/>
          <w:szCs w:val="24"/>
        </w:rPr>
        <w:t xml:space="preserve"> command with domain </w:t>
      </w:r>
    </w:p>
    <w:p w14:paraId="607A05B5" w14:textId="77777777" w:rsidR="00FC3B74" w:rsidRPr="003A69BE" w:rsidRDefault="00FC3B74" w:rsidP="003A69BE">
      <w:pPr>
        <w:spacing w:after="314" w:line="360" w:lineRule="auto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699200" behindDoc="0" locked="0" layoutInCell="1" allowOverlap="1" wp14:anchorId="625A6F4E" wp14:editId="426CEBB6">
            <wp:simplePos x="0" y="0"/>
            <wp:positionH relativeFrom="column">
              <wp:posOffset>1051560</wp:posOffset>
            </wp:positionH>
            <wp:positionV relativeFrom="paragraph">
              <wp:posOffset>664210</wp:posOffset>
            </wp:positionV>
            <wp:extent cx="2565400" cy="158115"/>
            <wp:effectExtent l="0" t="0" r="0" b="0"/>
            <wp:wrapTopAndBottom/>
            <wp:docPr id="3572" name="Picture 357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2" name="Picture 3572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2565400" cy="1581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701248" behindDoc="0" locked="0" layoutInCell="1" allowOverlap="1" wp14:anchorId="679B7FEE" wp14:editId="5387ACFE">
            <wp:simplePos x="0" y="0"/>
            <wp:positionH relativeFrom="column">
              <wp:posOffset>1318260</wp:posOffset>
            </wp:positionH>
            <wp:positionV relativeFrom="paragraph">
              <wp:posOffset>946150</wp:posOffset>
            </wp:positionV>
            <wp:extent cx="2044700" cy="704215"/>
            <wp:effectExtent l="0" t="0" r="0" b="635"/>
            <wp:wrapTopAndBottom/>
            <wp:docPr id="3575" name="Picture 35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5" name="Picture 3575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2044700" cy="704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439ECE9" w14:textId="04A380A1" w:rsidR="00FC3B74" w:rsidRPr="003A69BE" w:rsidRDefault="00125654" w:rsidP="003A69BE">
      <w:pPr>
        <w:tabs>
          <w:tab w:val="left" w:pos="5256"/>
        </w:tabs>
        <w:spacing w:line="360" w:lineRule="auto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  <w:szCs w:val="24"/>
        </w:rPr>
        <w:t xml:space="preserve">figure </w:t>
      </w:r>
      <w:proofErr w:type="gramStart"/>
      <w:r w:rsidRPr="003A69BE">
        <w:rPr>
          <w:rFonts w:cs="Times New Roman"/>
          <w:i/>
          <w:iCs/>
          <w:szCs w:val="24"/>
        </w:rPr>
        <w:t>2.</w:t>
      </w:r>
      <w:r w:rsidR="00EA4912" w:rsidRPr="003A69BE">
        <w:rPr>
          <w:rFonts w:cs="Times New Roman"/>
          <w:i/>
          <w:iCs/>
          <w:szCs w:val="24"/>
        </w:rPr>
        <w:t>31</w:t>
      </w:r>
      <w:r w:rsidRPr="003A69BE">
        <w:rPr>
          <w:rFonts w:cs="Times New Roman"/>
          <w:i/>
          <w:iCs/>
          <w:szCs w:val="24"/>
        </w:rPr>
        <w:t xml:space="preserve"> :</w:t>
      </w:r>
      <w:proofErr w:type="gramEnd"/>
      <w:r w:rsidRPr="003A69BE">
        <w:rPr>
          <w:rFonts w:cs="Times New Roman"/>
          <w:szCs w:val="24"/>
        </w:rPr>
        <w:t xml:space="preserve">  </w:t>
      </w:r>
      <w:proofErr w:type="spellStart"/>
      <w:r w:rsidR="00FC3B74" w:rsidRPr="003A69BE">
        <w:rPr>
          <w:rFonts w:cs="Times New Roman"/>
          <w:szCs w:val="24"/>
        </w:rPr>
        <w:t>nslookup</w:t>
      </w:r>
      <w:proofErr w:type="spellEnd"/>
      <w:r w:rsidR="00FC3B74" w:rsidRPr="003A69BE">
        <w:rPr>
          <w:rFonts w:cs="Times New Roman"/>
          <w:szCs w:val="24"/>
        </w:rPr>
        <w:t xml:space="preserve"> command with hostname</w:t>
      </w:r>
    </w:p>
    <w:p w14:paraId="2C7EDC38" w14:textId="19D32564" w:rsidR="00AC2B6E" w:rsidRPr="003A69BE" w:rsidRDefault="00AC2B6E" w:rsidP="003A69BE">
      <w:pPr>
        <w:tabs>
          <w:tab w:val="left" w:pos="5256"/>
        </w:tabs>
        <w:spacing w:line="360" w:lineRule="auto"/>
        <w:rPr>
          <w:rFonts w:cs="Times New Roman"/>
          <w:szCs w:val="24"/>
        </w:rPr>
      </w:pPr>
    </w:p>
    <w:p w14:paraId="40A05534" w14:textId="77777777" w:rsidR="00AC2B6E" w:rsidRPr="003A69BE" w:rsidRDefault="00AC2B6E" w:rsidP="003A69BE">
      <w:pPr>
        <w:pStyle w:val="Heading1"/>
        <w:spacing w:line="360" w:lineRule="auto"/>
        <w:rPr>
          <w:szCs w:val="24"/>
        </w:rPr>
      </w:pPr>
      <w:r w:rsidRPr="003A69BE">
        <w:rPr>
          <w:szCs w:val="24"/>
        </w:rPr>
        <w:lastRenderedPageBreak/>
        <w:t xml:space="preserve">Zimbra Installation </w:t>
      </w:r>
    </w:p>
    <w:p w14:paraId="61F18F9E" w14:textId="77777777" w:rsidR="00AC2B6E" w:rsidRPr="003A69BE" w:rsidRDefault="00AC2B6E" w:rsidP="003A69BE">
      <w:pPr>
        <w:pStyle w:val="Heading2"/>
        <w:spacing w:line="360" w:lineRule="auto"/>
        <w:rPr>
          <w:szCs w:val="24"/>
        </w:rPr>
      </w:pPr>
      <w:r w:rsidRPr="003A69BE">
        <w:rPr>
          <w:szCs w:val="24"/>
        </w:rPr>
        <w:t xml:space="preserve">Install Zimbra in CentOS 7 Server machine </w:t>
      </w:r>
    </w:p>
    <w:p w14:paraId="0B1F978A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703296" behindDoc="0" locked="0" layoutInCell="1" allowOverlap="1" wp14:anchorId="1F690EAC" wp14:editId="1C64A791">
            <wp:simplePos x="0" y="0"/>
            <wp:positionH relativeFrom="column">
              <wp:posOffset>1229360</wp:posOffset>
            </wp:positionH>
            <wp:positionV relativeFrom="paragraph">
              <wp:posOffset>555625</wp:posOffset>
            </wp:positionV>
            <wp:extent cx="4284732" cy="1214489"/>
            <wp:effectExtent l="0" t="0" r="1905" b="5080"/>
            <wp:wrapTopAndBottom/>
            <wp:docPr id="3652" name="Picture 36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52" name="Picture 3652"/>
                    <pic:cNvPicPr/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284732" cy="121448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704320" behindDoc="0" locked="0" layoutInCell="1" allowOverlap="1" wp14:anchorId="5C7D194D" wp14:editId="46407E95">
            <wp:simplePos x="0" y="0"/>
            <wp:positionH relativeFrom="column">
              <wp:posOffset>1690370</wp:posOffset>
            </wp:positionH>
            <wp:positionV relativeFrom="paragraph">
              <wp:posOffset>363855</wp:posOffset>
            </wp:positionV>
            <wp:extent cx="2094865" cy="177165"/>
            <wp:effectExtent l="0" t="0" r="635" b="0"/>
            <wp:wrapTopAndBottom/>
            <wp:docPr id="27963" name="Picture 36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63" name="Picture 3649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4865" cy="177165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3A69B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705344" behindDoc="0" locked="0" layoutInCell="1" allowOverlap="1" wp14:anchorId="3344EB47" wp14:editId="7602D1C4">
            <wp:simplePos x="0" y="0"/>
            <wp:positionH relativeFrom="column">
              <wp:posOffset>1690882</wp:posOffset>
            </wp:positionH>
            <wp:positionV relativeFrom="paragraph">
              <wp:posOffset>1933575</wp:posOffset>
            </wp:positionV>
            <wp:extent cx="1351578" cy="158684"/>
            <wp:effectExtent l="0" t="0" r="1270" b="0"/>
            <wp:wrapTopAndBottom/>
            <wp:docPr id="27966" name="Picture 36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66" name="Picture 3655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1578" cy="158684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 w:rsidRPr="003A69BE">
        <w:rPr>
          <w:rFonts w:ascii="Times New Roman" w:hAnsi="Times New Roman" w:cs="Times New Roman"/>
          <w:b/>
        </w:rPr>
        <w:t>3.1.1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Edit </w:t>
      </w:r>
      <w:proofErr w:type="spellStart"/>
      <w:r w:rsidRPr="003A69BE">
        <w:rPr>
          <w:rFonts w:ascii="Times New Roman" w:hAnsi="Times New Roman" w:cs="Times New Roman"/>
        </w:rPr>
        <w:t>selinux</w:t>
      </w:r>
      <w:proofErr w:type="spellEnd"/>
      <w:r w:rsidRPr="003A69BE">
        <w:rPr>
          <w:rFonts w:ascii="Times New Roman" w:hAnsi="Times New Roman" w:cs="Times New Roman"/>
        </w:rPr>
        <w:t xml:space="preserve"> system configuration file enforcing to disabled </w:t>
      </w:r>
    </w:p>
    <w:p w14:paraId="56053544" w14:textId="12E61CBE" w:rsidR="00AC2B6E" w:rsidRPr="003A69BE" w:rsidRDefault="00EA4912" w:rsidP="003A69BE">
      <w:pPr>
        <w:spacing w:line="360" w:lineRule="auto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1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szCs w:val="24"/>
        </w:rPr>
        <w:t xml:space="preserve">Edit </w:t>
      </w:r>
      <w:proofErr w:type="spellStart"/>
      <w:r w:rsidR="00AC2B6E" w:rsidRPr="003A69BE">
        <w:rPr>
          <w:rFonts w:cs="Times New Roman"/>
          <w:szCs w:val="24"/>
        </w:rPr>
        <w:t>selinux</w:t>
      </w:r>
      <w:proofErr w:type="spellEnd"/>
      <w:r w:rsidR="00AC2B6E" w:rsidRPr="003A69BE">
        <w:rPr>
          <w:rFonts w:cs="Times New Roman"/>
          <w:szCs w:val="24"/>
        </w:rPr>
        <w:t xml:space="preserve"> file</w:t>
      </w:r>
    </w:p>
    <w:p w14:paraId="20D94B05" w14:textId="77777777" w:rsidR="00AC2B6E" w:rsidRPr="003A69BE" w:rsidRDefault="00AC2B6E" w:rsidP="003A69BE">
      <w:pPr>
        <w:spacing w:after="97" w:line="360" w:lineRule="auto"/>
        <w:ind w:left="1131"/>
        <w:rPr>
          <w:rFonts w:cs="Times New Roman"/>
          <w:szCs w:val="24"/>
        </w:rPr>
      </w:pPr>
    </w:p>
    <w:p w14:paraId="4B1FC613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3.1.2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Stop and disable the firewall service </w:t>
      </w:r>
    </w:p>
    <w:p w14:paraId="1CFE96C7" w14:textId="77777777" w:rsidR="00AC2B6E" w:rsidRPr="003A69BE" w:rsidRDefault="00AC2B6E" w:rsidP="003A69BE">
      <w:pPr>
        <w:spacing w:after="60" w:line="360" w:lineRule="auto"/>
        <w:ind w:right="1394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65363746" wp14:editId="6BF367FF">
                <wp:extent cx="3900830" cy="475005"/>
                <wp:effectExtent l="0" t="0" r="4445" b="1270"/>
                <wp:docPr id="27953" name="Group 279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00830" cy="475005"/>
                          <a:chOff x="48" y="48"/>
                          <a:chExt cx="39008" cy="4750"/>
                        </a:xfrm>
                      </wpg:grpSpPr>
                      <wps:wsp>
                        <wps:cNvPr id="27954" name="Rectangle 3612"/>
                        <wps:cNvSpPr>
                          <a:spLocks noChangeArrowheads="1"/>
                        </wps:cNvSpPr>
                        <wps:spPr bwMode="auto">
                          <a:xfrm>
                            <a:off x="28717" y="608"/>
                            <a:ext cx="506" cy="2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3BE5C6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955" name="Picture 36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619" y="48"/>
                            <a:ext cx="17999" cy="165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957" name="Picture 366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" y="3020"/>
                            <a:ext cx="39008" cy="177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5363746" id="Group 27953" o:spid="_x0000_s1143" style="width:307.15pt;height:37.4pt;mso-position-horizontal-relative:char;mso-position-vertical-relative:line" coordorigin="48,48" coordsize="39008,475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">
                <v:rect id="Rectangle 3612" o:spid="_x0000_s1144" style="position:absolute;left:28717;top:608;width:506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" filled="f" stroked="f">
                  <v:textbox inset="0,0,0,0">
                    <w:txbxContent>
                      <w:p w14:paraId="553BE5C6" w14:textId="77777777" w:rsidR="00AC2B6E" w:rsidRDefault="00AC2B6E" w:rsidP="00AC2B6E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658" o:spid="_x0000_s1145" type="#_x0000_t75" style="position:absolute;left:10619;top:48;width:17999;height:1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">
                  <v:imagedata r:id="rId148" o:title=""/>
                </v:shape>
                <v:shape id="Picture 3661" o:spid="_x0000_s1146" type="#_x0000_t75" style="position:absolute;left:48;top:3020;width:39008;height:177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">
                  <v:imagedata r:id="rId149" o:title="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6DEB1BE5" w14:textId="3758643A" w:rsidR="00AC2B6E" w:rsidRPr="003A69BE" w:rsidRDefault="00EA4912" w:rsidP="003A69BE">
      <w:pPr>
        <w:spacing w:after="322" w:line="360" w:lineRule="auto"/>
        <w:ind w:left="10" w:right="48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2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szCs w:val="24"/>
        </w:rPr>
        <w:t xml:space="preserve">Stop firewall service </w:t>
      </w:r>
    </w:p>
    <w:p w14:paraId="6F9A0498" w14:textId="77777777" w:rsidR="00AC2B6E" w:rsidRPr="003A69BE" w:rsidRDefault="00AC2B6E" w:rsidP="003A69BE">
      <w:pPr>
        <w:spacing w:after="62" w:line="360" w:lineRule="auto"/>
        <w:ind w:right="720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73E98D3B" wp14:editId="61DC0A57">
                <wp:extent cx="4755540" cy="576605"/>
                <wp:effectExtent l="0" t="0" r="6985" b="0"/>
                <wp:docPr id="27947" name="Group 279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55540" cy="576605"/>
                          <a:chOff x="48" y="48"/>
                          <a:chExt cx="47555" cy="5766"/>
                        </a:xfrm>
                      </wpg:grpSpPr>
                      <wps:wsp>
                        <wps:cNvPr id="27948" name="Rectangle 3620"/>
                        <wps:cNvSpPr>
                          <a:spLocks noChangeArrowheads="1"/>
                        </wps:cNvSpPr>
                        <wps:spPr bwMode="auto">
                          <a:xfrm>
                            <a:off x="34999" y="796"/>
                            <a:ext cx="507" cy="22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EAB98A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949" name="Picture 36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2905" y="48"/>
                            <a:ext cx="21914" cy="184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951" name="Picture 366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" y="3210"/>
                            <a:ext cx="47555" cy="2604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3E98D3B" id="Group 27947" o:spid="_x0000_s1147" style="width:374.45pt;height:45.4pt;mso-position-horizontal-relative:char;mso-position-vertical-relative:line" coordorigin="48,48" coordsize="47555,576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">
                <v:rect id="Rectangle 3620" o:spid="_x0000_s1148" style="position:absolute;left:34999;top:796;width:507;height:2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" filled="f" stroked="f">
                  <v:textbox inset="0,0,0,0">
                    <w:txbxContent>
                      <w:p w14:paraId="75EAB98A" w14:textId="77777777" w:rsidR="00AC2B6E" w:rsidRDefault="00AC2B6E" w:rsidP="00AC2B6E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664" o:spid="_x0000_s1149" type="#_x0000_t75" style="position:absolute;left:12905;top:48;width:21914;height:18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">
                  <v:imagedata r:id="rId152" o:title=""/>
                </v:shape>
                <v:shape id="Picture 3667" o:spid="_x0000_s1150" type="#_x0000_t75" style="position:absolute;left:48;top:3210;width:47555;height:26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">
                  <v:imagedata r:id="rId153" o:title="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02AF2459" w14:textId="780A6A6D" w:rsidR="00AC2B6E" w:rsidRPr="003A69BE" w:rsidRDefault="00EA4912" w:rsidP="003A69BE">
      <w:pPr>
        <w:spacing w:after="62" w:line="360" w:lineRule="auto"/>
        <w:ind w:right="720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3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szCs w:val="24"/>
        </w:rPr>
        <w:t>Disable firewall service</w:t>
      </w:r>
    </w:p>
    <w:p w14:paraId="141217D1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3.1.3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Stop and disable the postfix service </w:t>
      </w:r>
    </w:p>
    <w:p w14:paraId="15286A39" w14:textId="77777777" w:rsidR="00AC2B6E" w:rsidRPr="003A69BE" w:rsidRDefault="00AC2B6E" w:rsidP="003A69BE">
      <w:pPr>
        <w:spacing w:after="60" w:line="360" w:lineRule="auto"/>
        <w:ind w:right="1741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518599D3" wp14:editId="0D6B14EA">
                <wp:extent cx="3470935" cy="441152"/>
                <wp:effectExtent l="0" t="0" r="0" b="0"/>
                <wp:docPr id="27941" name="Group 279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70935" cy="441152"/>
                          <a:chOff x="48" y="48"/>
                          <a:chExt cx="34710" cy="4412"/>
                        </a:xfrm>
                      </wpg:grpSpPr>
                      <wps:wsp>
                        <wps:cNvPr id="27942" name="Rectangle 3632"/>
                        <wps:cNvSpPr>
                          <a:spLocks noChangeArrowheads="1"/>
                        </wps:cNvSpPr>
                        <wps:spPr bwMode="auto">
                          <a:xfrm>
                            <a:off x="25002" y="410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DCD074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943" name="Picture 36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952" y="48"/>
                            <a:ext cx="14917" cy="149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945" name="Picture 36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" y="2828"/>
                            <a:ext cx="34710" cy="163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518599D3" id="Group 27941" o:spid="_x0000_s1151" style="width:273.3pt;height:34.75pt;mso-position-horizontal-relative:char;mso-position-vertical-relative:line" coordorigin="48,48" coordsize="34710,441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">
                <v:rect id="Rectangle 3632" o:spid="_x0000_s1152" style="position:absolute;left:25002;top:410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" filled="f" stroked="f">
                  <v:textbox inset="0,0,0,0">
                    <w:txbxContent>
                      <w:p w14:paraId="48DCD074" w14:textId="77777777" w:rsidR="00AC2B6E" w:rsidRDefault="00AC2B6E" w:rsidP="00AC2B6E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670" o:spid="_x0000_s1153" type="#_x0000_t75" style="position:absolute;left:9952;top:48;width:14917;height:149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">
                  <v:imagedata r:id="rId156" o:title=""/>
                </v:shape>
                <v:shape id="Picture 3673" o:spid="_x0000_s1154" type="#_x0000_t75" style="position:absolute;left:48;top:2828;width:34710;height:16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">
                  <v:imagedata r:id="rId157" o:title="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4A7FC727" w14:textId="54C63B8E" w:rsidR="00AC2B6E" w:rsidRPr="003A69BE" w:rsidRDefault="00EA4912" w:rsidP="003A69BE">
      <w:pPr>
        <w:spacing w:after="60" w:line="360" w:lineRule="auto"/>
        <w:ind w:right="1741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3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szCs w:val="24"/>
        </w:rPr>
        <w:t>Stop postfix service</w:t>
      </w:r>
    </w:p>
    <w:p w14:paraId="2307F0B9" w14:textId="77777777" w:rsidR="00AC2B6E" w:rsidRPr="003A69BE" w:rsidRDefault="00AC2B6E" w:rsidP="003A69BE">
      <w:pPr>
        <w:spacing w:after="60" w:line="360" w:lineRule="auto"/>
        <w:ind w:right="974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600DFFA4" wp14:editId="14151DFB">
                <wp:extent cx="4445025" cy="421030"/>
                <wp:effectExtent l="0" t="0" r="0" b="0"/>
                <wp:docPr id="27935" name="Group 279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45025" cy="421030"/>
                          <a:chOff x="48" y="48"/>
                          <a:chExt cx="44450" cy="4210"/>
                        </a:xfrm>
                      </wpg:grpSpPr>
                      <wps:wsp>
                        <wps:cNvPr id="27936" name="Rectangle 3640"/>
                        <wps:cNvSpPr>
                          <a:spLocks noChangeArrowheads="1"/>
                        </wps:cNvSpPr>
                        <wps:spPr bwMode="auto">
                          <a:xfrm>
                            <a:off x="31201" y="409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35CC94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937" name="Picture 36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3477" y="48"/>
                            <a:ext cx="17470" cy="148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939" name="Picture 367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" y="3058"/>
                            <a:ext cx="44450" cy="12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00DFFA4" id="Group 27935" o:spid="_x0000_s1155" style="width:350pt;height:33.15pt;mso-position-horizontal-relative:char;mso-position-vertical-relative:line" coordorigin="48,48" coordsize="44450,421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">
                <v:rect id="Rectangle 3640" o:spid="_x0000_s1156" style="position:absolute;left:31201;top:409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" filled="f" stroked="f">
                  <v:textbox inset="0,0,0,0">
                    <w:txbxContent>
                      <w:p w14:paraId="5A35CC94" w14:textId="77777777" w:rsidR="00AC2B6E" w:rsidRDefault="00AC2B6E" w:rsidP="00AC2B6E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3676" o:spid="_x0000_s1157" type="#_x0000_t75" style="position:absolute;left:13477;top:48;width:17470;height:1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">
                  <v:imagedata r:id="rId160" o:title=""/>
                </v:shape>
                <v:shape id="Picture 3679" o:spid="_x0000_s1158" type="#_x0000_t75" style="position:absolute;left:48;top:3058;width:44450;height:12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">
                  <v:imagedata r:id="rId161" o:title="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02AA9C9D" w14:textId="09312650" w:rsidR="00AC2B6E" w:rsidRPr="003A69BE" w:rsidRDefault="00EA4912" w:rsidP="003A69BE">
      <w:pPr>
        <w:spacing w:after="60" w:line="360" w:lineRule="auto"/>
        <w:ind w:right="974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4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szCs w:val="24"/>
        </w:rPr>
        <w:t>Disable postfix service</w:t>
      </w:r>
    </w:p>
    <w:p w14:paraId="6646D760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3.1.4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Install required packages </w:t>
      </w:r>
    </w:p>
    <w:p w14:paraId="46C15B63" w14:textId="77777777" w:rsidR="00AC2B6E" w:rsidRPr="003A69BE" w:rsidRDefault="00AC2B6E" w:rsidP="003A69BE">
      <w:pPr>
        <w:spacing w:after="60" w:line="360" w:lineRule="auto"/>
        <w:ind w:right="674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inline distT="0" distB="0" distL="0" distR="0" wp14:anchorId="092BF323" wp14:editId="761B4E18">
            <wp:extent cx="4815230" cy="179728"/>
            <wp:effectExtent l="0" t="0" r="4445" b="0"/>
            <wp:docPr id="27933" name="Picture 37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33" name="Picture 3726"/>
                    <pic:cNvPicPr>
                      <a:picLocks noChangeAspect="1" noChangeArrowheads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5230" cy="1797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3A69BE">
        <w:rPr>
          <w:rFonts w:cs="Times New Roman"/>
          <w:szCs w:val="24"/>
        </w:rPr>
        <w:t xml:space="preserve"> </w:t>
      </w:r>
    </w:p>
    <w:p w14:paraId="02DBC9D3" w14:textId="7E232C1B" w:rsidR="00AC2B6E" w:rsidRPr="003A69BE" w:rsidRDefault="00EA4912" w:rsidP="003A69BE">
      <w:pPr>
        <w:spacing w:after="60" w:line="360" w:lineRule="auto"/>
        <w:ind w:right="674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5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szCs w:val="24"/>
        </w:rPr>
        <w:t>Install required packages</w:t>
      </w:r>
    </w:p>
    <w:p w14:paraId="44DA437F" w14:textId="77777777" w:rsidR="00AC2B6E" w:rsidRPr="003A69BE" w:rsidRDefault="00AC2B6E" w:rsidP="003A69BE">
      <w:pPr>
        <w:spacing w:after="60" w:line="360" w:lineRule="auto"/>
        <w:ind w:right="674"/>
        <w:jc w:val="right"/>
        <w:rPr>
          <w:rFonts w:cs="Times New Roman"/>
          <w:szCs w:val="24"/>
        </w:rPr>
      </w:pPr>
    </w:p>
    <w:p w14:paraId="045C408D" w14:textId="77777777" w:rsidR="00AC2B6E" w:rsidRPr="003A69BE" w:rsidRDefault="00AC2B6E" w:rsidP="003A69BE">
      <w:pPr>
        <w:spacing w:after="60" w:line="360" w:lineRule="auto"/>
        <w:ind w:right="674"/>
        <w:jc w:val="right"/>
        <w:rPr>
          <w:rFonts w:cs="Times New Roman"/>
          <w:szCs w:val="24"/>
        </w:rPr>
      </w:pPr>
    </w:p>
    <w:p w14:paraId="62250A6E" w14:textId="77777777" w:rsidR="00AC2B6E" w:rsidRPr="003A69BE" w:rsidRDefault="00AC2B6E" w:rsidP="003A69BE">
      <w:pPr>
        <w:spacing w:after="60" w:line="360" w:lineRule="auto"/>
        <w:ind w:right="674"/>
        <w:jc w:val="right"/>
        <w:rPr>
          <w:rFonts w:cs="Times New Roman"/>
          <w:szCs w:val="24"/>
        </w:rPr>
      </w:pPr>
    </w:p>
    <w:p w14:paraId="420E1A6B" w14:textId="77777777" w:rsidR="00AC2B6E" w:rsidRPr="003A69BE" w:rsidRDefault="00AC2B6E" w:rsidP="003A69BE">
      <w:pPr>
        <w:spacing w:after="60" w:line="360" w:lineRule="auto"/>
        <w:ind w:right="674"/>
        <w:jc w:val="right"/>
        <w:rPr>
          <w:rFonts w:cs="Times New Roman"/>
          <w:szCs w:val="24"/>
        </w:rPr>
      </w:pPr>
    </w:p>
    <w:p w14:paraId="32184966" w14:textId="77777777" w:rsidR="00AC2B6E" w:rsidRPr="003A69BE" w:rsidRDefault="00AC2B6E" w:rsidP="003A69BE">
      <w:pPr>
        <w:spacing w:after="60" w:line="360" w:lineRule="auto"/>
        <w:ind w:right="674"/>
        <w:jc w:val="right"/>
        <w:rPr>
          <w:rFonts w:cs="Times New Roman"/>
          <w:szCs w:val="24"/>
        </w:rPr>
      </w:pPr>
    </w:p>
    <w:p w14:paraId="68C48F51" w14:textId="77777777" w:rsidR="00AC2B6E" w:rsidRPr="003A69BE" w:rsidRDefault="00AC2B6E" w:rsidP="003A69BE">
      <w:pPr>
        <w:spacing w:after="60" w:line="360" w:lineRule="auto"/>
        <w:ind w:right="674"/>
        <w:jc w:val="right"/>
        <w:rPr>
          <w:rFonts w:cs="Times New Roman"/>
          <w:szCs w:val="24"/>
        </w:rPr>
      </w:pPr>
    </w:p>
    <w:p w14:paraId="57BAF848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706368" behindDoc="0" locked="0" layoutInCell="1" allowOverlap="1" wp14:anchorId="108FDA65" wp14:editId="79BA08EA">
            <wp:simplePos x="0" y="0"/>
            <wp:positionH relativeFrom="column">
              <wp:posOffset>1905000</wp:posOffset>
            </wp:positionH>
            <wp:positionV relativeFrom="paragraph">
              <wp:posOffset>320040</wp:posOffset>
            </wp:positionV>
            <wp:extent cx="2499360" cy="189865"/>
            <wp:effectExtent l="0" t="0" r="0" b="635"/>
            <wp:wrapTopAndBottom/>
            <wp:docPr id="3729" name="Picture 37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9" name="Picture 3729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2499360" cy="1898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707392" behindDoc="0" locked="0" layoutInCell="1" allowOverlap="1" wp14:anchorId="70F4E9FF" wp14:editId="7EC1D88A">
            <wp:simplePos x="0" y="0"/>
            <wp:positionH relativeFrom="column">
              <wp:posOffset>1059180</wp:posOffset>
            </wp:positionH>
            <wp:positionV relativeFrom="paragraph">
              <wp:posOffset>632649</wp:posOffset>
            </wp:positionV>
            <wp:extent cx="4181984" cy="2387067"/>
            <wp:effectExtent l="0" t="0" r="9525" b="0"/>
            <wp:wrapTopAndBottom/>
            <wp:docPr id="3732" name="Picture 37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2" name="Picture 3732"/>
                    <pic:cNvPicPr/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181984" cy="23870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ascii="Times New Roman" w:hAnsi="Times New Roman" w:cs="Times New Roman"/>
          <w:b/>
          <w:bCs/>
        </w:rPr>
        <w:t>3.1.5</w:t>
      </w:r>
      <w:r w:rsidRPr="003A69BE">
        <w:rPr>
          <w:rFonts w:ascii="Times New Roman" w:hAnsi="Times New Roman" w:cs="Times New Roman"/>
        </w:rPr>
        <w:t xml:space="preserve"> Edit forward lookup zone file for mail forwarding access </w:t>
      </w:r>
    </w:p>
    <w:p w14:paraId="3AD3C48A" w14:textId="77777777" w:rsidR="00AC2B6E" w:rsidRPr="003A69BE" w:rsidRDefault="00AC2B6E" w:rsidP="003A69BE">
      <w:pPr>
        <w:spacing w:after="349" w:line="360" w:lineRule="auto"/>
        <w:ind w:left="1206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 xml:space="preserve"> </w:t>
      </w:r>
    </w:p>
    <w:p w14:paraId="6927A890" w14:textId="008552A2" w:rsidR="00AC2B6E" w:rsidRPr="003A69BE" w:rsidRDefault="00EA4912" w:rsidP="003A69BE">
      <w:pPr>
        <w:spacing w:after="349" w:line="360" w:lineRule="auto"/>
        <w:ind w:left="1206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6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szCs w:val="24"/>
        </w:rPr>
        <w:t>Edit forward lookup zone file</w:t>
      </w:r>
    </w:p>
    <w:p w14:paraId="317A92A0" w14:textId="77777777" w:rsidR="00AC2B6E" w:rsidRPr="003A69BE" w:rsidRDefault="00AC2B6E" w:rsidP="003A69BE">
      <w:pPr>
        <w:spacing w:after="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 xml:space="preserve"> </w:t>
      </w:r>
      <w:r w:rsidRPr="003A69BE">
        <w:rPr>
          <w:rFonts w:cs="Times New Roman"/>
          <w:szCs w:val="24"/>
        </w:rPr>
        <w:tab/>
        <w:t xml:space="preserve"> </w:t>
      </w:r>
    </w:p>
    <w:p w14:paraId="4657D6B2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3.1.5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Make a new directory and switch to it </w:t>
      </w:r>
    </w:p>
    <w:p w14:paraId="32D44AF3" w14:textId="77777777" w:rsidR="00AC2B6E" w:rsidRPr="003A69BE" w:rsidRDefault="00AC2B6E" w:rsidP="003A69BE">
      <w:pPr>
        <w:spacing w:after="60" w:line="360" w:lineRule="auto"/>
        <w:ind w:left="36"/>
        <w:jc w:val="center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6D9D1E8A" wp14:editId="3FA99070">
                <wp:extent cx="1151890" cy="180975"/>
                <wp:effectExtent l="9525" t="9525" r="10160" b="9525"/>
                <wp:docPr id="27917" name="Group 279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151890" cy="180975"/>
                          <a:chOff x="0" y="0"/>
                          <a:chExt cx="11518" cy="1808"/>
                        </a:xfrm>
                      </wpg:grpSpPr>
                      <pic:pic xmlns:pic="http://schemas.openxmlformats.org/drawingml/2006/picture">
                        <pic:nvPicPr>
                          <pic:cNvPr id="27918" name="Picture 38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" y="47"/>
                            <a:ext cx="11424" cy="171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919" name="Shape 381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1518" cy="1808"/>
                          </a:xfrm>
                          <a:custGeom>
                            <a:avLst/>
                            <a:gdLst>
                              <a:gd name="T0" fmla="*/ 0 w 1151890"/>
                              <a:gd name="T1" fmla="*/ 180886 h 180886"/>
                              <a:gd name="T2" fmla="*/ 1151890 w 1151890"/>
                              <a:gd name="T3" fmla="*/ 180886 h 180886"/>
                              <a:gd name="T4" fmla="*/ 1151890 w 1151890"/>
                              <a:gd name="T5" fmla="*/ 0 h 180886"/>
                              <a:gd name="T6" fmla="*/ 0 w 1151890"/>
                              <a:gd name="T7" fmla="*/ 0 h 180886"/>
                              <a:gd name="T8" fmla="*/ 0 w 1151890"/>
                              <a:gd name="T9" fmla="*/ 180886 h 180886"/>
                              <a:gd name="T10" fmla="*/ 0 w 1151890"/>
                              <a:gd name="T11" fmla="*/ 0 h 180886"/>
                              <a:gd name="T12" fmla="*/ 1151890 w 1151890"/>
                              <a:gd name="T13" fmla="*/ 180886 h 1808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151890" h="180886">
                                <a:moveTo>
                                  <a:pt x="0" y="180886"/>
                                </a:moveTo>
                                <a:lnTo>
                                  <a:pt x="1151890" y="180886"/>
                                </a:lnTo>
                                <a:lnTo>
                                  <a:pt x="115189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8088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AF8B396" id="Group 27917" o:spid="_x0000_s1026" style="width:90.7pt;height:14.25pt;mso-position-horizontal-relative:char;mso-position-vertical-relative:line" coordsize="11518,180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">
                <v:shape id="Picture 3815" o:spid="_x0000_s1027" type="#_x0000_t75" style="position:absolute;left:46;top:47;width:11424;height:17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">
                  <v:imagedata r:id="rId166" o:title=""/>
                </v:shape>
                <v:shape id="Shape 3816" o:spid="_x0000_s1028" style="position:absolute;width:11518;height:1808;visibility:visible;mso-wrap-style:square;v-text-anchor:top" coordsize="1151890,1808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" path="m,180886r1151890,l1151890,,,,,180886xe" filled="f">
                  <v:path arrowok="t" o:connecttype="custom" o:connectlocs="0,1808;11518,1808;11518,0;0,0;0,1808" o:connectangles="0,0,0,0,0" textboxrect="0,0,1151890,180886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154C0F6B" w14:textId="42F708B8" w:rsidR="00AC2B6E" w:rsidRPr="003A69BE" w:rsidRDefault="00EA4912" w:rsidP="003A69BE">
      <w:pPr>
        <w:spacing w:after="60" w:line="360" w:lineRule="auto"/>
        <w:ind w:left="36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7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szCs w:val="24"/>
        </w:rPr>
        <w:t>Make directory</w:t>
      </w:r>
    </w:p>
    <w:p w14:paraId="21F825C2" w14:textId="77777777" w:rsidR="00AC2B6E" w:rsidRPr="003A69BE" w:rsidRDefault="00AC2B6E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6716FFB6" wp14:editId="785CDFF3">
                <wp:extent cx="1033780" cy="177800"/>
                <wp:effectExtent l="9525" t="9525" r="13970" b="12700"/>
                <wp:docPr id="27914" name="Group 279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33780" cy="177800"/>
                          <a:chOff x="0" y="0"/>
                          <a:chExt cx="10338" cy="1778"/>
                        </a:xfrm>
                      </wpg:grpSpPr>
                      <pic:pic xmlns:pic="http://schemas.openxmlformats.org/drawingml/2006/picture">
                        <pic:nvPicPr>
                          <pic:cNvPr id="27915" name="Picture 38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" y="48"/>
                            <a:ext cx="10243" cy="168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916" name="Shape 3819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0338" cy="1778"/>
                          </a:xfrm>
                          <a:custGeom>
                            <a:avLst/>
                            <a:gdLst>
                              <a:gd name="T0" fmla="*/ 0 w 1033806"/>
                              <a:gd name="T1" fmla="*/ 177800 h 177800"/>
                              <a:gd name="T2" fmla="*/ 1033806 w 1033806"/>
                              <a:gd name="T3" fmla="*/ 177800 h 177800"/>
                              <a:gd name="T4" fmla="*/ 1033806 w 1033806"/>
                              <a:gd name="T5" fmla="*/ 0 h 177800"/>
                              <a:gd name="T6" fmla="*/ 0 w 1033806"/>
                              <a:gd name="T7" fmla="*/ 0 h 177800"/>
                              <a:gd name="T8" fmla="*/ 0 w 1033806"/>
                              <a:gd name="T9" fmla="*/ 177800 h 177800"/>
                              <a:gd name="T10" fmla="*/ 0 w 1033806"/>
                              <a:gd name="T11" fmla="*/ 0 h 177800"/>
                              <a:gd name="T12" fmla="*/ 1033806 w 1033806"/>
                              <a:gd name="T13" fmla="*/ 177800 h 17780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1033806" h="177800">
                                <a:moveTo>
                                  <a:pt x="0" y="177800"/>
                                </a:moveTo>
                                <a:lnTo>
                                  <a:pt x="1033806" y="177800"/>
                                </a:lnTo>
                                <a:lnTo>
                                  <a:pt x="103380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7780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FD6727B" id="Group 27914" o:spid="_x0000_s1026" style="width:81.4pt;height:14pt;mso-position-horizontal-relative:char;mso-position-vertical-relative:line" coordsize="10338,177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">
                <v:shape id="Picture 3818" o:spid="_x0000_s1027" type="#_x0000_t75" style="position:absolute;left:46;top:48;width:10243;height:16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">
                  <v:imagedata r:id="rId168" o:title=""/>
                </v:shape>
                <v:shape id="Shape 3819" o:spid="_x0000_s1028" style="position:absolute;width:10338;height:1778;visibility:visible;mso-wrap-style:square;v-text-anchor:top" coordsize="1033806,177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" path="m,177800r1033806,l1033806,,,,,177800xe" filled="f">
                  <v:path arrowok="t" o:connecttype="custom" o:connectlocs="0,1778;10338,1778;10338,0;0,0;0,1778" o:connectangles="0,0,0,0,0" textboxrect="0,0,1033806,177800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47CD4B8F" w14:textId="58D20E6D" w:rsidR="00AC2B6E" w:rsidRPr="003A69BE" w:rsidRDefault="00EA4912" w:rsidP="003A69BE">
      <w:pPr>
        <w:spacing w:after="60" w:line="360" w:lineRule="auto"/>
        <w:ind w:left="35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8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szCs w:val="24"/>
        </w:rPr>
        <w:t>Change directory</w:t>
      </w:r>
    </w:p>
    <w:p w14:paraId="29D87CC0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3.1.6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Download Zimbra installation file to the desktop and unzip it in new directory </w:t>
      </w:r>
    </w:p>
    <w:p w14:paraId="71369662" w14:textId="77777777" w:rsidR="00AC2B6E" w:rsidRPr="003A69BE" w:rsidRDefault="00AC2B6E" w:rsidP="003A69BE">
      <w:pPr>
        <w:spacing w:after="60" w:line="360" w:lineRule="auto"/>
        <w:ind w:right="960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1E0870A1" wp14:editId="44D59400">
                <wp:extent cx="4460240" cy="155575"/>
                <wp:effectExtent l="9525" t="9525" r="6985" b="6350"/>
                <wp:docPr id="27911" name="Group 279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460240" cy="155575"/>
                          <a:chOff x="0" y="0"/>
                          <a:chExt cx="44602" cy="1555"/>
                        </a:xfrm>
                      </wpg:grpSpPr>
                      <pic:pic xmlns:pic="http://schemas.openxmlformats.org/drawingml/2006/picture">
                        <pic:nvPicPr>
                          <pic:cNvPr id="27912" name="Picture 38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" y="48"/>
                            <a:ext cx="44508" cy="14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913" name="Shape 382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4602" cy="1555"/>
                          </a:xfrm>
                          <a:custGeom>
                            <a:avLst/>
                            <a:gdLst>
                              <a:gd name="T0" fmla="*/ 0 w 4460240"/>
                              <a:gd name="T1" fmla="*/ 155549 h 155549"/>
                              <a:gd name="T2" fmla="*/ 4460240 w 4460240"/>
                              <a:gd name="T3" fmla="*/ 155549 h 155549"/>
                              <a:gd name="T4" fmla="*/ 4460240 w 4460240"/>
                              <a:gd name="T5" fmla="*/ 0 h 155549"/>
                              <a:gd name="T6" fmla="*/ 0 w 4460240"/>
                              <a:gd name="T7" fmla="*/ 0 h 155549"/>
                              <a:gd name="T8" fmla="*/ 0 w 4460240"/>
                              <a:gd name="T9" fmla="*/ 155549 h 155549"/>
                              <a:gd name="T10" fmla="*/ 0 w 4460240"/>
                              <a:gd name="T11" fmla="*/ 0 h 155549"/>
                              <a:gd name="T12" fmla="*/ 4460240 w 4460240"/>
                              <a:gd name="T13" fmla="*/ 155549 h 1555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4460240" h="155549">
                                <a:moveTo>
                                  <a:pt x="0" y="155549"/>
                                </a:moveTo>
                                <a:lnTo>
                                  <a:pt x="4460240" y="155549"/>
                                </a:lnTo>
                                <a:lnTo>
                                  <a:pt x="4460240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5554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BB81505" id="Group 27911" o:spid="_x0000_s1026" style="width:351.2pt;height:12.25pt;mso-position-horizontal-relative:char;mso-position-vertical-relative:line" coordsize="44602,155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">
                <v:shape id="Picture 3823" o:spid="_x0000_s1027" type="#_x0000_t75" style="position:absolute;left:46;top:48;width:44508;height:14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">
                  <v:imagedata r:id="rId170" o:title=""/>
                </v:shape>
                <v:shape id="Shape 3824" o:spid="_x0000_s1028" style="position:absolute;width:44602;height:1555;visibility:visible;mso-wrap-style:square;v-text-anchor:top" coordsize="4460240,155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" path="m,155549r4460240,l4460240,,,,,155549xe" filled="f">
                  <v:path arrowok="t" o:connecttype="custom" o:connectlocs="0,1555;44602,1555;44602,0;0,0;0,1555" o:connectangles="0,0,0,0,0" textboxrect="0,0,4460240,155549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56341620" w14:textId="106E5360" w:rsidR="00AC2B6E" w:rsidRPr="003A69BE" w:rsidRDefault="00EA4912" w:rsidP="003A69BE">
      <w:pPr>
        <w:spacing w:after="60" w:line="360" w:lineRule="auto"/>
        <w:ind w:right="960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9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szCs w:val="24"/>
        </w:rPr>
        <w:t>Unzip Zimbra file</w:t>
      </w:r>
    </w:p>
    <w:p w14:paraId="2741B274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lastRenderedPageBreak/>
        <w:t>3.1.7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Switch to the unzip folder and run the installation file </w:t>
      </w:r>
    </w:p>
    <w:p w14:paraId="1E67C40A" w14:textId="77777777" w:rsidR="00AC2B6E" w:rsidRPr="003A69BE" w:rsidRDefault="00AC2B6E" w:rsidP="003A69BE">
      <w:pPr>
        <w:spacing w:after="60" w:line="360" w:lineRule="auto"/>
        <w:ind w:right="1034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509B90BA" wp14:editId="7B0C0968">
                <wp:extent cx="4374515" cy="644525"/>
                <wp:effectExtent l="9525" t="9525" r="6985" b="12700"/>
                <wp:docPr id="27908" name="Group 279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74515" cy="644525"/>
                          <a:chOff x="0" y="0"/>
                          <a:chExt cx="43745" cy="6444"/>
                        </a:xfrm>
                      </wpg:grpSpPr>
                      <pic:pic xmlns:pic="http://schemas.openxmlformats.org/drawingml/2006/picture">
                        <pic:nvPicPr>
                          <pic:cNvPr id="27909" name="Picture 38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" y="46"/>
                            <a:ext cx="43650" cy="63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910" name="Shape 382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3745" cy="6444"/>
                          </a:xfrm>
                          <a:custGeom>
                            <a:avLst/>
                            <a:gdLst>
                              <a:gd name="T0" fmla="*/ 0 w 4374515"/>
                              <a:gd name="T1" fmla="*/ 644474 h 644474"/>
                              <a:gd name="T2" fmla="*/ 4374515 w 4374515"/>
                              <a:gd name="T3" fmla="*/ 644474 h 644474"/>
                              <a:gd name="T4" fmla="*/ 4374515 w 4374515"/>
                              <a:gd name="T5" fmla="*/ 0 h 644474"/>
                              <a:gd name="T6" fmla="*/ 0 w 4374515"/>
                              <a:gd name="T7" fmla="*/ 0 h 644474"/>
                              <a:gd name="T8" fmla="*/ 0 w 4374515"/>
                              <a:gd name="T9" fmla="*/ 644474 h 644474"/>
                              <a:gd name="T10" fmla="*/ 0 w 4374515"/>
                              <a:gd name="T11" fmla="*/ 0 h 644474"/>
                              <a:gd name="T12" fmla="*/ 4374515 w 4374515"/>
                              <a:gd name="T13" fmla="*/ 644474 h 6444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4374515" h="644474">
                                <a:moveTo>
                                  <a:pt x="0" y="644474"/>
                                </a:moveTo>
                                <a:lnTo>
                                  <a:pt x="4374515" y="644474"/>
                                </a:lnTo>
                                <a:lnTo>
                                  <a:pt x="437451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4447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9115A39" id="Group 27908" o:spid="_x0000_s1026" style="width:344.45pt;height:50.75pt;mso-position-horizontal-relative:char;mso-position-vertical-relative:line" coordsize="43745,644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">
                <v:shape id="Picture 3826" o:spid="_x0000_s1027" type="#_x0000_t75" style="position:absolute;left:48;top:46;width:43650;height:63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">
                  <v:imagedata r:id="rId172" o:title=""/>
                </v:shape>
                <v:shape id="Shape 3827" o:spid="_x0000_s1028" style="position:absolute;width:43745;height:6444;visibility:visible;mso-wrap-style:square;v-text-anchor:top" coordsize="4374515,644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" path="m,644474r4374515,l4374515,,,,,644474xe" filled="f">
                  <v:path arrowok="t" o:connecttype="custom" o:connectlocs="0,6444;43745,6444;43745,0;0,0;0,6444" o:connectangles="0,0,0,0,0" textboxrect="0,0,4374515,644474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0DD87A72" w14:textId="3D2CCCEC" w:rsidR="00AC2B6E" w:rsidRPr="003A69BE" w:rsidRDefault="00EA4912" w:rsidP="003A69BE">
      <w:pPr>
        <w:spacing w:after="60" w:line="360" w:lineRule="auto"/>
        <w:ind w:right="1034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10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szCs w:val="24"/>
        </w:rPr>
        <w:t>Switch to folder and run installer</w:t>
      </w:r>
    </w:p>
    <w:p w14:paraId="44DE0D7A" w14:textId="77777777" w:rsidR="00AC2B6E" w:rsidRPr="003A69BE" w:rsidRDefault="00AC2B6E" w:rsidP="003A69BE">
      <w:pPr>
        <w:spacing w:after="60" w:line="360" w:lineRule="auto"/>
        <w:ind w:right="1034"/>
        <w:jc w:val="right"/>
        <w:rPr>
          <w:rFonts w:cs="Times New Roman"/>
          <w:szCs w:val="24"/>
        </w:rPr>
      </w:pPr>
    </w:p>
    <w:p w14:paraId="15B7E5A7" w14:textId="77777777" w:rsidR="00AC2B6E" w:rsidRPr="003A69BE" w:rsidRDefault="00AC2B6E" w:rsidP="003A69BE">
      <w:pPr>
        <w:spacing w:after="60" w:line="360" w:lineRule="auto"/>
        <w:ind w:right="1034"/>
        <w:jc w:val="right"/>
        <w:rPr>
          <w:rFonts w:cs="Times New Roman"/>
          <w:szCs w:val="24"/>
        </w:rPr>
      </w:pPr>
    </w:p>
    <w:p w14:paraId="4AF1F376" w14:textId="77777777" w:rsidR="00AC2B6E" w:rsidRPr="003A69BE" w:rsidRDefault="00AC2B6E" w:rsidP="003A69BE">
      <w:pPr>
        <w:spacing w:after="60" w:line="360" w:lineRule="auto"/>
        <w:ind w:right="1034"/>
        <w:jc w:val="right"/>
        <w:rPr>
          <w:rFonts w:cs="Times New Roman"/>
          <w:szCs w:val="24"/>
        </w:rPr>
      </w:pPr>
    </w:p>
    <w:p w14:paraId="3F15CDC2" w14:textId="77777777" w:rsidR="00AC2B6E" w:rsidRPr="003A69BE" w:rsidRDefault="00AC2B6E" w:rsidP="003A69BE">
      <w:pPr>
        <w:spacing w:after="60" w:line="360" w:lineRule="auto"/>
        <w:ind w:right="1034"/>
        <w:jc w:val="right"/>
        <w:rPr>
          <w:rFonts w:cs="Times New Roman"/>
          <w:szCs w:val="24"/>
        </w:rPr>
      </w:pPr>
    </w:p>
    <w:p w14:paraId="428367CA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3.1.8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Accept terms of the software license agreement and to use Zimbra’s package repository </w:t>
      </w:r>
    </w:p>
    <w:p w14:paraId="463181D4" w14:textId="77777777" w:rsidR="00AC2B6E" w:rsidRPr="003A69BE" w:rsidRDefault="00AC2B6E" w:rsidP="003A69BE">
      <w:pPr>
        <w:spacing w:after="62" w:line="360" w:lineRule="auto"/>
        <w:ind w:right="1214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17D1D2D2" wp14:editId="67917577">
                <wp:extent cx="4147820" cy="238125"/>
                <wp:effectExtent l="9525" t="9525" r="5080" b="9525"/>
                <wp:docPr id="27902" name="Group 279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147820" cy="238125"/>
                          <a:chOff x="0" y="0"/>
                          <a:chExt cx="41478" cy="2381"/>
                        </a:xfrm>
                      </wpg:grpSpPr>
                      <pic:pic xmlns:pic="http://schemas.openxmlformats.org/drawingml/2006/picture">
                        <pic:nvPicPr>
                          <pic:cNvPr id="27905" name="Picture 38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" y="48"/>
                            <a:ext cx="41383" cy="228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907" name="Shape 3830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1478" cy="2381"/>
                          </a:xfrm>
                          <a:custGeom>
                            <a:avLst/>
                            <a:gdLst>
                              <a:gd name="T0" fmla="*/ 0 w 4147821"/>
                              <a:gd name="T1" fmla="*/ 238113 h 238113"/>
                              <a:gd name="T2" fmla="*/ 4147821 w 4147821"/>
                              <a:gd name="T3" fmla="*/ 238113 h 238113"/>
                              <a:gd name="T4" fmla="*/ 4147821 w 4147821"/>
                              <a:gd name="T5" fmla="*/ 0 h 238113"/>
                              <a:gd name="T6" fmla="*/ 0 w 4147821"/>
                              <a:gd name="T7" fmla="*/ 0 h 238113"/>
                              <a:gd name="T8" fmla="*/ 0 w 4147821"/>
                              <a:gd name="T9" fmla="*/ 238113 h 238113"/>
                              <a:gd name="T10" fmla="*/ 0 w 4147821"/>
                              <a:gd name="T11" fmla="*/ 0 h 238113"/>
                              <a:gd name="T12" fmla="*/ 4147821 w 4147821"/>
                              <a:gd name="T13" fmla="*/ 238113 h 2381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4147821" h="238113">
                                <a:moveTo>
                                  <a:pt x="0" y="238113"/>
                                </a:moveTo>
                                <a:lnTo>
                                  <a:pt x="4147821" y="238113"/>
                                </a:lnTo>
                                <a:lnTo>
                                  <a:pt x="414782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3811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670B3E3" id="Group 27902" o:spid="_x0000_s1026" style="width:326.6pt;height:18.75pt;mso-position-horizontal-relative:char;mso-position-vertical-relative:line" coordsize="41478,238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">
                <v:shape id="Picture 3829" o:spid="_x0000_s1027" type="#_x0000_t75" style="position:absolute;left:48;top:48;width:41383;height:2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">
                  <v:imagedata r:id="rId174" o:title=""/>
                </v:shape>
                <v:shape id="Shape 3830" o:spid="_x0000_s1028" style="position:absolute;width:41478;height:2381;visibility:visible;mso-wrap-style:square;v-text-anchor:top" coordsize="4147821,238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" path="m,238113r4147821,l4147821,,,,,238113xe" filled="f">
                  <v:path arrowok="t" o:connecttype="custom" o:connectlocs="0,2381;41478,2381;41478,0;0,0;0,2381" o:connectangles="0,0,0,0,0" textboxrect="0,0,4147821,238113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744E8CDC" w14:textId="7AD998D7" w:rsidR="00AC2B6E" w:rsidRPr="003A69BE" w:rsidRDefault="00EA4912" w:rsidP="003A69BE">
      <w:pPr>
        <w:spacing w:after="62" w:line="360" w:lineRule="auto"/>
        <w:ind w:right="1214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11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szCs w:val="24"/>
        </w:rPr>
        <w:t>License agreement</w:t>
      </w:r>
    </w:p>
    <w:p w14:paraId="047ED4E1" w14:textId="77777777" w:rsidR="00AC2B6E" w:rsidRPr="003A69BE" w:rsidRDefault="00AC2B6E" w:rsidP="003A69BE">
      <w:pPr>
        <w:spacing w:after="60" w:line="360" w:lineRule="auto"/>
        <w:ind w:left="36"/>
        <w:jc w:val="center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52543264" wp14:editId="031E1035">
                <wp:extent cx="2295525" cy="238125"/>
                <wp:effectExtent l="9525" t="9525" r="9525" b="9525"/>
                <wp:docPr id="27899" name="Group 2789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95525" cy="238125"/>
                          <a:chOff x="0" y="0"/>
                          <a:chExt cx="22955" cy="2381"/>
                        </a:xfrm>
                      </wpg:grpSpPr>
                      <pic:pic xmlns:pic="http://schemas.openxmlformats.org/drawingml/2006/picture">
                        <pic:nvPicPr>
                          <pic:cNvPr id="27900" name="Picture 38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" y="48"/>
                            <a:ext cx="22860" cy="228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901" name="Shape 383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22955" cy="2381"/>
                          </a:xfrm>
                          <a:custGeom>
                            <a:avLst/>
                            <a:gdLst>
                              <a:gd name="T0" fmla="*/ 0 w 2295525"/>
                              <a:gd name="T1" fmla="*/ 238125 h 238125"/>
                              <a:gd name="T2" fmla="*/ 2295525 w 2295525"/>
                              <a:gd name="T3" fmla="*/ 238125 h 238125"/>
                              <a:gd name="T4" fmla="*/ 2295525 w 2295525"/>
                              <a:gd name="T5" fmla="*/ 0 h 238125"/>
                              <a:gd name="T6" fmla="*/ 0 w 2295525"/>
                              <a:gd name="T7" fmla="*/ 0 h 238125"/>
                              <a:gd name="T8" fmla="*/ 0 w 2295525"/>
                              <a:gd name="T9" fmla="*/ 238125 h 238125"/>
                              <a:gd name="T10" fmla="*/ 0 w 2295525"/>
                              <a:gd name="T11" fmla="*/ 0 h 238125"/>
                              <a:gd name="T12" fmla="*/ 2295525 w 2295525"/>
                              <a:gd name="T13" fmla="*/ 238125 h 2381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2295525" h="238125">
                                <a:moveTo>
                                  <a:pt x="0" y="238125"/>
                                </a:moveTo>
                                <a:lnTo>
                                  <a:pt x="2295525" y="238125"/>
                                </a:lnTo>
                                <a:lnTo>
                                  <a:pt x="229552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3812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299A29B" id="Group 27899" o:spid="_x0000_s1026" style="width:180.75pt;height:18.75pt;mso-position-horizontal-relative:char;mso-position-vertical-relative:line" coordsize="22955,238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">
                <v:shape id="Picture 3832" o:spid="_x0000_s1027" type="#_x0000_t75" style="position:absolute;left:48;top:48;width:22860;height:2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">
                  <v:imagedata r:id="rId176" o:title=""/>
                </v:shape>
                <v:shape id="Shape 3833" o:spid="_x0000_s1028" style="position:absolute;width:22955;height:2381;visibility:visible;mso-wrap-style:square;v-text-anchor:top" coordsize="2295525,238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" path="m,238125r2295525,l2295525,,,,,238125xe" filled="f">
                  <v:path arrowok="t" o:connecttype="custom" o:connectlocs="0,2381;22955,2381;22955,0;0,0;0,2381" o:connectangles="0,0,0,0,0" textboxrect="0,0,2295525,238125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10B96015" w14:textId="768CC312" w:rsidR="00AC2B6E" w:rsidRPr="003A69BE" w:rsidRDefault="00EA4912" w:rsidP="003A69BE">
      <w:pPr>
        <w:spacing w:after="60" w:line="360" w:lineRule="auto"/>
        <w:ind w:left="36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12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szCs w:val="24"/>
        </w:rPr>
        <w:t>Repository packages</w:t>
      </w:r>
    </w:p>
    <w:p w14:paraId="32A7BCC7" w14:textId="77777777" w:rsidR="00AC2B6E" w:rsidRPr="003A69BE" w:rsidRDefault="00AC2B6E" w:rsidP="003A69BE">
      <w:pPr>
        <w:spacing w:after="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ab/>
        <w:t xml:space="preserve"> </w:t>
      </w:r>
    </w:p>
    <w:p w14:paraId="6801EC24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708416" behindDoc="0" locked="0" layoutInCell="1" allowOverlap="1" wp14:anchorId="3360679E" wp14:editId="1473F23E">
            <wp:simplePos x="0" y="0"/>
            <wp:positionH relativeFrom="column">
              <wp:posOffset>1466464</wp:posOffset>
            </wp:positionH>
            <wp:positionV relativeFrom="paragraph">
              <wp:posOffset>419100</wp:posOffset>
            </wp:positionV>
            <wp:extent cx="3695319" cy="3574267"/>
            <wp:effectExtent l="0" t="0" r="635" b="7620"/>
            <wp:wrapTopAndBottom/>
            <wp:docPr id="3890" name="Picture 38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0" name="Picture 3890"/>
                    <pic:cNvPicPr/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3695319" cy="357426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ascii="Times New Roman" w:hAnsi="Times New Roman" w:cs="Times New Roman"/>
          <w:b/>
        </w:rPr>
        <w:t xml:space="preserve">3.1.9 </w:t>
      </w:r>
      <w:r w:rsidRPr="003A69BE">
        <w:rPr>
          <w:rFonts w:ascii="Times New Roman" w:hAnsi="Times New Roman" w:cs="Times New Roman"/>
        </w:rPr>
        <w:t xml:space="preserve">Select required packages to install </w:t>
      </w:r>
    </w:p>
    <w:p w14:paraId="2CCD16B8" w14:textId="4E68C2E2" w:rsidR="00AC2B6E" w:rsidRPr="003A69BE" w:rsidRDefault="00EA4912" w:rsidP="003A69BE">
      <w:pPr>
        <w:spacing w:line="360" w:lineRule="auto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12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szCs w:val="24"/>
        </w:rPr>
        <w:t>Packages to install</w:t>
      </w:r>
    </w:p>
    <w:p w14:paraId="52ED4B10" w14:textId="77777777" w:rsidR="00AC2B6E" w:rsidRPr="003A69BE" w:rsidRDefault="00AC2B6E" w:rsidP="003A69BE">
      <w:pPr>
        <w:spacing w:after="97" w:line="360" w:lineRule="auto"/>
        <w:ind w:left="1596"/>
        <w:rPr>
          <w:rFonts w:cs="Times New Roman"/>
          <w:szCs w:val="24"/>
        </w:rPr>
      </w:pPr>
    </w:p>
    <w:p w14:paraId="746583D2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3.1.10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Change hostname and domain name if required </w:t>
      </w:r>
    </w:p>
    <w:p w14:paraId="757EF56A" w14:textId="77777777" w:rsidR="00AC2B6E" w:rsidRPr="003A69BE" w:rsidRDefault="00AC2B6E" w:rsidP="003A69BE">
      <w:pPr>
        <w:spacing w:after="62" w:line="360" w:lineRule="auto"/>
        <w:ind w:right="886"/>
        <w:jc w:val="right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709440" behindDoc="0" locked="0" layoutInCell="1" allowOverlap="1" wp14:anchorId="3F20F6D6" wp14:editId="6EAA4010">
            <wp:simplePos x="0" y="0"/>
            <wp:positionH relativeFrom="column">
              <wp:posOffset>929640</wp:posOffset>
            </wp:positionH>
            <wp:positionV relativeFrom="paragraph">
              <wp:posOffset>376555</wp:posOffset>
            </wp:positionV>
            <wp:extent cx="4554856" cy="260985"/>
            <wp:effectExtent l="0" t="0" r="0" b="5715"/>
            <wp:wrapTopAndBottom/>
            <wp:docPr id="3893" name="Picture 38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3" name="Picture 3893"/>
                    <pic:cNvPicPr/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4554856" cy="2609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cs="Times New Roman"/>
          <w:szCs w:val="24"/>
        </w:rPr>
        <w:t xml:space="preserve"> </w:t>
      </w:r>
    </w:p>
    <w:p w14:paraId="2299D387" w14:textId="783199AC" w:rsidR="00AC2B6E" w:rsidRPr="003A69BE" w:rsidRDefault="00AC2B6E" w:rsidP="003A69BE">
      <w:pPr>
        <w:spacing w:after="60" w:line="360" w:lineRule="auto"/>
        <w:ind w:left="2391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w:drawing>
          <wp:anchor distT="0" distB="0" distL="114300" distR="114300" simplePos="0" relativeHeight="251710464" behindDoc="0" locked="0" layoutInCell="1" allowOverlap="1" wp14:anchorId="14689B3A" wp14:editId="0C17CBD4">
            <wp:simplePos x="0" y="0"/>
            <wp:positionH relativeFrom="column">
              <wp:posOffset>1028700</wp:posOffset>
            </wp:positionH>
            <wp:positionV relativeFrom="paragraph">
              <wp:posOffset>973455</wp:posOffset>
            </wp:positionV>
            <wp:extent cx="2689860" cy="278130"/>
            <wp:effectExtent l="0" t="0" r="0" b="7620"/>
            <wp:wrapTopAndBottom/>
            <wp:docPr id="3896" name="Picture 389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6" name="Picture 3896"/>
                    <pic:cNvPicPr/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268986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cs="Times New Roman"/>
          <w:szCs w:val="24"/>
        </w:rPr>
        <w:t xml:space="preserve"> </w:t>
      </w:r>
      <w:r w:rsidR="00EA4912" w:rsidRPr="003A69BE">
        <w:rPr>
          <w:rFonts w:cs="Times New Roman"/>
          <w:i/>
          <w:iCs/>
        </w:rPr>
        <w:t xml:space="preserve">figure </w:t>
      </w:r>
      <w:proofErr w:type="gramStart"/>
      <w:r w:rsidR="00EA4912" w:rsidRPr="003A69BE">
        <w:rPr>
          <w:rFonts w:cs="Times New Roman"/>
          <w:i/>
          <w:iCs/>
        </w:rPr>
        <w:t>3.13 :</w:t>
      </w:r>
      <w:proofErr w:type="gramEnd"/>
      <w:r w:rsidR="00EA4912" w:rsidRPr="003A69BE">
        <w:rPr>
          <w:rFonts w:cs="Times New Roman"/>
        </w:rPr>
        <w:t xml:space="preserve">  </w:t>
      </w:r>
      <w:r w:rsidRPr="003A69BE">
        <w:rPr>
          <w:rFonts w:cs="Times New Roman"/>
          <w:szCs w:val="24"/>
        </w:rPr>
        <w:t>Change hostname</w:t>
      </w:r>
    </w:p>
    <w:p w14:paraId="5DB81E69" w14:textId="77777777" w:rsidR="00EA4912" w:rsidRPr="003A69BE" w:rsidRDefault="00EA4912" w:rsidP="003A69BE">
      <w:pPr>
        <w:spacing w:after="315" w:line="360" w:lineRule="auto"/>
        <w:ind w:left="12"/>
        <w:jc w:val="center"/>
        <w:rPr>
          <w:rFonts w:cs="Times New Roman"/>
          <w:szCs w:val="24"/>
        </w:rPr>
      </w:pPr>
    </w:p>
    <w:p w14:paraId="0254AACD" w14:textId="340ECEBD" w:rsidR="00AC2B6E" w:rsidRPr="003A69BE" w:rsidRDefault="00EA4912" w:rsidP="003A69BE">
      <w:pPr>
        <w:spacing w:after="315" w:line="360" w:lineRule="auto"/>
        <w:ind w:left="12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14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szCs w:val="24"/>
        </w:rPr>
        <w:t>Change domain name</w:t>
      </w:r>
    </w:p>
    <w:p w14:paraId="05293C43" w14:textId="77777777" w:rsidR="00AC2B6E" w:rsidRPr="003A69BE" w:rsidRDefault="00AC2B6E" w:rsidP="003A69BE">
      <w:pPr>
        <w:spacing w:after="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ab/>
        <w:t xml:space="preserve"> </w:t>
      </w:r>
    </w:p>
    <w:p w14:paraId="19F99C41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noProof/>
        </w:rPr>
        <w:lastRenderedPageBreak/>
        <w:drawing>
          <wp:anchor distT="0" distB="0" distL="114300" distR="114300" simplePos="0" relativeHeight="251712512" behindDoc="0" locked="0" layoutInCell="1" allowOverlap="1" wp14:anchorId="07F329A2" wp14:editId="1690E660">
            <wp:simplePos x="0" y="0"/>
            <wp:positionH relativeFrom="column">
              <wp:posOffset>1219200</wp:posOffset>
            </wp:positionH>
            <wp:positionV relativeFrom="paragraph">
              <wp:posOffset>3086100</wp:posOffset>
            </wp:positionV>
            <wp:extent cx="3962400" cy="780415"/>
            <wp:effectExtent l="0" t="0" r="0" b="635"/>
            <wp:wrapTopAndBottom/>
            <wp:docPr id="3965" name="Picture 39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5" name="Picture 3965"/>
                    <pic:cNvPicPr/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780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711488" behindDoc="0" locked="0" layoutInCell="1" allowOverlap="1" wp14:anchorId="4FE29F08" wp14:editId="43FBCB8D">
            <wp:simplePos x="0" y="0"/>
            <wp:positionH relativeFrom="column">
              <wp:posOffset>1226820</wp:posOffset>
            </wp:positionH>
            <wp:positionV relativeFrom="paragraph">
              <wp:posOffset>335280</wp:posOffset>
            </wp:positionV>
            <wp:extent cx="3941321" cy="2621890"/>
            <wp:effectExtent l="0" t="0" r="2540" b="7620"/>
            <wp:wrapTopAndBottom/>
            <wp:docPr id="3962" name="Picture 396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2" name="Picture 3962"/>
                    <pic:cNvPicPr/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3941321" cy="2621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A69BE">
        <w:rPr>
          <w:rFonts w:ascii="Times New Roman" w:hAnsi="Times New Roman" w:cs="Times New Roman"/>
          <w:b/>
        </w:rPr>
        <w:t xml:space="preserve">3.1.11 </w:t>
      </w:r>
      <w:r w:rsidRPr="003A69BE">
        <w:rPr>
          <w:rFonts w:ascii="Times New Roman" w:hAnsi="Times New Roman" w:cs="Times New Roman"/>
        </w:rPr>
        <w:t xml:space="preserve">Configure unset values and continue process </w:t>
      </w:r>
    </w:p>
    <w:p w14:paraId="17EC1FC8" w14:textId="5F46771A" w:rsidR="00AC2B6E" w:rsidRPr="003A69BE" w:rsidRDefault="00EA4912" w:rsidP="003A69BE">
      <w:pPr>
        <w:spacing w:after="160" w:line="360" w:lineRule="auto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15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noProof/>
          <w:szCs w:val="24"/>
        </w:rPr>
        <w:drawing>
          <wp:anchor distT="0" distB="0" distL="114300" distR="114300" simplePos="0" relativeHeight="251713536" behindDoc="0" locked="0" layoutInCell="1" allowOverlap="1" wp14:anchorId="2DBCAB4D" wp14:editId="3A0482F6">
            <wp:simplePos x="0" y="0"/>
            <wp:positionH relativeFrom="column">
              <wp:posOffset>121920</wp:posOffset>
            </wp:positionH>
            <wp:positionV relativeFrom="paragraph">
              <wp:posOffset>4091940</wp:posOffset>
            </wp:positionV>
            <wp:extent cx="3923919" cy="2590954"/>
            <wp:effectExtent l="0" t="0" r="635" b="0"/>
            <wp:wrapTopAndBottom/>
            <wp:docPr id="3968" name="Picture 396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8" name="Picture 3968"/>
                    <pic:cNvPicPr/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3923919" cy="25909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2B6E" w:rsidRPr="003A69BE">
        <w:rPr>
          <w:rFonts w:cs="Times New Roman"/>
          <w:szCs w:val="24"/>
        </w:rPr>
        <w:t>Main menu</w:t>
      </w:r>
    </w:p>
    <w:p w14:paraId="588BEC65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</w:rPr>
        <w:t xml:space="preserve"> </w:t>
      </w:r>
    </w:p>
    <w:p w14:paraId="0AF8D1BF" w14:textId="5324DAA6" w:rsidR="00AC2B6E" w:rsidRPr="003A69BE" w:rsidRDefault="00AC2B6E" w:rsidP="003A69BE">
      <w:pPr>
        <w:spacing w:after="16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 xml:space="preserve"> </w:t>
      </w:r>
      <w:r w:rsidR="00EA4912" w:rsidRPr="003A69BE">
        <w:rPr>
          <w:rFonts w:cs="Times New Roman"/>
          <w:i/>
          <w:iCs/>
        </w:rPr>
        <w:t xml:space="preserve">figure </w:t>
      </w:r>
      <w:proofErr w:type="gramStart"/>
      <w:r w:rsidR="00EA4912" w:rsidRPr="003A69BE">
        <w:rPr>
          <w:rFonts w:cs="Times New Roman"/>
          <w:i/>
          <w:iCs/>
        </w:rPr>
        <w:t>3.16 :</w:t>
      </w:r>
      <w:proofErr w:type="gramEnd"/>
      <w:r w:rsidR="00EA4912" w:rsidRPr="003A69BE">
        <w:rPr>
          <w:rFonts w:cs="Times New Roman"/>
        </w:rPr>
        <w:t xml:space="preserve">  </w:t>
      </w:r>
      <w:r w:rsidRPr="003A69BE">
        <w:rPr>
          <w:rFonts w:cs="Times New Roman"/>
          <w:szCs w:val="24"/>
        </w:rPr>
        <w:t>Store configuration</w:t>
      </w:r>
    </w:p>
    <w:p w14:paraId="06934F87" w14:textId="77777777" w:rsidR="00AC2B6E" w:rsidRPr="003A69BE" w:rsidRDefault="00AC2B6E" w:rsidP="003A69BE">
      <w:pPr>
        <w:spacing w:after="0" w:line="360" w:lineRule="auto"/>
        <w:ind w:right="4501"/>
        <w:jc w:val="right"/>
        <w:rPr>
          <w:rFonts w:cs="Times New Roman"/>
          <w:szCs w:val="24"/>
        </w:rPr>
      </w:pPr>
    </w:p>
    <w:p w14:paraId="5C5E97ED" w14:textId="77777777" w:rsidR="00AC2B6E" w:rsidRPr="003A69BE" w:rsidRDefault="00AC2B6E" w:rsidP="003A69BE">
      <w:pPr>
        <w:spacing w:after="0" w:line="360" w:lineRule="auto"/>
        <w:ind w:right="4501"/>
        <w:jc w:val="right"/>
        <w:rPr>
          <w:rFonts w:cs="Times New Roman"/>
          <w:szCs w:val="24"/>
        </w:rPr>
      </w:pPr>
    </w:p>
    <w:p w14:paraId="33F74D8B" w14:textId="77777777" w:rsidR="00AC2B6E" w:rsidRPr="003A69BE" w:rsidRDefault="00AC2B6E" w:rsidP="003A69BE">
      <w:pPr>
        <w:spacing w:after="0" w:line="360" w:lineRule="auto"/>
        <w:ind w:right="4501"/>
        <w:jc w:val="right"/>
        <w:rPr>
          <w:rFonts w:cs="Times New Roman"/>
          <w:szCs w:val="24"/>
        </w:rPr>
      </w:pPr>
    </w:p>
    <w:p w14:paraId="31669D4C" w14:textId="77777777" w:rsidR="00AC2B6E" w:rsidRPr="003A69BE" w:rsidRDefault="00AC2B6E" w:rsidP="003A69BE">
      <w:pPr>
        <w:spacing w:after="0" w:line="360" w:lineRule="auto"/>
        <w:ind w:right="4501"/>
        <w:jc w:val="right"/>
        <w:rPr>
          <w:rFonts w:cs="Times New Roman"/>
          <w:szCs w:val="24"/>
        </w:rPr>
      </w:pPr>
    </w:p>
    <w:p w14:paraId="48AD313E" w14:textId="77777777" w:rsidR="00AC2B6E" w:rsidRPr="003A69BE" w:rsidRDefault="00AC2B6E" w:rsidP="003A69BE">
      <w:pPr>
        <w:spacing w:after="0" w:line="360" w:lineRule="auto"/>
        <w:ind w:right="4501"/>
        <w:jc w:val="right"/>
        <w:rPr>
          <w:rFonts w:cs="Times New Roman"/>
          <w:szCs w:val="24"/>
        </w:rPr>
      </w:pPr>
    </w:p>
    <w:p w14:paraId="3747000D" w14:textId="77777777" w:rsidR="00AC2B6E" w:rsidRPr="003A69BE" w:rsidRDefault="00AC2B6E" w:rsidP="003A69BE">
      <w:pPr>
        <w:spacing w:after="0" w:line="360" w:lineRule="auto"/>
        <w:ind w:right="4501"/>
        <w:jc w:val="right"/>
        <w:rPr>
          <w:rFonts w:cs="Times New Roman"/>
          <w:szCs w:val="24"/>
        </w:rPr>
      </w:pPr>
    </w:p>
    <w:p w14:paraId="39D9B51C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 xml:space="preserve">3.1.12 </w:t>
      </w:r>
      <w:r w:rsidRPr="003A69BE">
        <w:rPr>
          <w:rFonts w:ascii="Times New Roman" w:hAnsi="Times New Roman" w:cs="Times New Roman"/>
        </w:rPr>
        <w:t xml:space="preserve">Login to Zimbra and check Zimbra control status </w:t>
      </w:r>
    </w:p>
    <w:p w14:paraId="7005CA76" w14:textId="77777777" w:rsidR="00AC2B6E" w:rsidRPr="003A69BE" w:rsidRDefault="00AC2B6E" w:rsidP="003A69BE">
      <w:pPr>
        <w:spacing w:after="0" w:line="360" w:lineRule="auto"/>
        <w:ind w:left="36"/>
        <w:jc w:val="center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5A20F6F9" wp14:editId="3DAFA5F8">
                <wp:extent cx="944245" cy="168275"/>
                <wp:effectExtent l="9525" t="9525" r="8255" b="12700"/>
                <wp:docPr id="27855" name="Group 278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44245" cy="168275"/>
                          <a:chOff x="0" y="0"/>
                          <a:chExt cx="9442" cy="1682"/>
                        </a:xfrm>
                      </wpg:grpSpPr>
                      <pic:pic xmlns:pic="http://schemas.openxmlformats.org/drawingml/2006/picture">
                        <pic:nvPicPr>
                          <pic:cNvPr id="27856" name="Picture 40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" y="48"/>
                            <a:ext cx="9348" cy="1587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857" name="Shape 4017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9442" cy="1682"/>
                          </a:xfrm>
                          <a:custGeom>
                            <a:avLst/>
                            <a:gdLst>
                              <a:gd name="T0" fmla="*/ 0 w 944245"/>
                              <a:gd name="T1" fmla="*/ 168249 h 168249"/>
                              <a:gd name="T2" fmla="*/ 944245 w 944245"/>
                              <a:gd name="T3" fmla="*/ 168249 h 168249"/>
                              <a:gd name="T4" fmla="*/ 944245 w 944245"/>
                              <a:gd name="T5" fmla="*/ 0 h 168249"/>
                              <a:gd name="T6" fmla="*/ 0 w 944245"/>
                              <a:gd name="T7" fmla="*/ 0 h 168249"/>
                              <a:gd name="T8" fmla="*/ 0 w 944245"/>
                              <a:gd name="T9" fmla="*/ 168249 h 168249"/>
                              <a:gd name="T10" fmla="*/ 0 w 944245"/>
                              <a:gd name="T11" fmla="*/ 0 h 168249"/>
                              <a:gd name="T12" fmla="*/ 944245 w 944245"/>
                              <a:gd name="T13" fmla="*/ 168249 h 16824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944245" h="168249">
                                <a:moveTo>
                                  <a:pt x="0" y="168249"/>
                                </a:moveTo>
                                <a:lnTo>
                                  <a:pt x="944245" y="168249"/>
                                </a:lnTo>
                                <a:lnTo>
                                  <a:pt x="94424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16824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E9DD7F" id="Group 27855" o:spid="_x0000_s1026" style="width:74.35pt;height:13.25pt;mso-position-horizontal-relative:char;mso-position-vertical-relative:line" coordsize="9442,1682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">
                <v:shape id="Picture 4016" o:spid="_x0000_s1027" type="#_x0000_t75" style="position:absolute;left:46;top:48;width:9348;height:15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">
                  <v:imagedata r:id="rId184" o:title=""/>
                </v:shape>
                <v:shape id="Shape 4017" o:spid="_x0000_s1028" style="position:absolute;width:9442;height:1682;visibility:visible;mso-wrap-style:square;v-text-anchor:top" coordsize="944245,168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" path="m,168249r944245,l944245,,,,,168249xe" filled="f">
                  <v:path arrowok="t" o:connecttype="custom" o:connectlocs="0,1682;9442,1682;9442,0;0,0;0,1682" o:connectangles="0,0,0,0,0" textboxrect="0,0,944245,168249"/>
                </v:shape>
                <w10:anchorlock/>
              </v:group>
            </w:pict>
          </mc:Fallback>
        </mc:AlternateContent>
      </w:r>
      <w:r w:rsidRPr="003A69BE">
        <w:rPr>
          <w:rFonts w:cs="Times New Roman"/>
          <w:szCs w:val="24"/>
        </w:rPr>
        <w:t xml:space="preserve"> </w:t>
      </w:r>
    </w:p>
    <w:p w14:paraId="29350229" w14:textId="15843552" w:rsidR="00AC2B6E" w:rsidRPr="003A69BE" w:rsidRDefault="00EA4912" w:rsidP="003A69BE">
      <w:pPr>
        <w:spacing w:after="0" w:line="360" w:lineRule="auto"/>
        <w:ind w:left="36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16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noProof/>
          <w:szCs w:val="24"/>
        </w:rPr>
        <w:drawing>
          <wp:anchor distT="0" distB="0" distL="114300" distR="114300" simplePos="0" relativeHeight="251714560" behindDoc="0" locked="0" layoutInCell="1" allowOverlap="1" wp14:anchorId="167EEA12" wp14:editId="1DE67940">
            <wp:simplePos x="0" y="0"/>
            <wp:positionH relativeFrom="column">
              <wp:posOffset>1869702</wp:posOffset>
            </wp:positionH>
            <wp:positionV relativeFrom="paragraph">
              <wp:posOffset>294005</wp:posOffset>
            </wp:positionV>
            <wp:extent cx="2138309" cy="1953800"/>
            <wp:effectExtent l="0" t="0" r="0" b="8890"/>
            <wp:wrapTopAndBottom/>
            <wp:docPr id="4019" name="Picture 40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19" name="Picture 4019"/>
                    <pic:cNvPicPr/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2138309" cy="1953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2B6E" w:rsidRPr="003A69BE">
        <w:rPr>
          <w:rFonts w:cs="Times New Roman"/>
          <w:szCs w:val="24"/>
        </w:rPr>
        <w:t>Login to Zimbra</w:t>
      </w:r>
    </w:p>
    <w:p w14:paraId="71A0AAF2" w14:textId="77777777" w:rsidR="00AC2B6E" w:rsidRPr="003A69BE" w:rsidRDefault="00AC2B6E" w:rsidP="003A69BE">
      <w:pPr>
        <w:spacing w:after="94" w:line="360" w:lineRule="auto"/>
        <w:ind w:left="2826"/>
        <w:rPr>
          <w:rFonts w:cs="Times New Roman"/>
          <w:szCs w:val="24"/>
        </w:rPr>
      </w:pPr>
    </w:p>
    <w:p w14:paraId="3BCAEDC4" w14:textId="35E66E83" w:rsidR="00AC2B6E" w:rsidRPr="003A69BE" w:rsidRDefault="00EA4912" w:rsidP="003A69BE">
      <w:pPr>
        <w:spacing w:after="322" w:line="360" w:lineRule="auto"/>
        <w:ind w:left="10" w:right="48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17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szCs w:val="24"/>
        </w:rPr>
        <w:t xml:space="preserve">Zimbra control status </w:t>
      </w:r>
    </w:p>
    <w:p w14:paraId="731048C0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3.1.13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Switch to Zimbra mail configured IP address using web browser and login </w:t>
      </w:r>
    </w:p>
    <w:p w14:paraId="52C3D1B4" w14:textId="77777777" w:rsidR="00AC2B6E" w:rsidRPr="003A69BE" w:rsidRDefault="00AC2B6E" w:rsidP="003A69BE">
      <w:pPr>
        <w:spacing w:after="349" w:line="360" w:lineRule="auto"/>
        <w:ind w:left="726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2DC65562" wp14:editId="3C4FB5D8">
                <wp:extent cx="4876065" cy="2685876"/>
                <wp:effectExtent l="0" t="0" r="1270" b="635"/>
                <wp:docPr id="27834" name="Group 278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76065" cy="2685876"/>
                          <a:chOff x="0" y="0"/>
                          <a:chExt cx="48761" cy="26856"/>
                        </a:xfrm>
                      </wpg:grpSpPr>
                      <wps:wsp>
                        <wps:cNvPr id="27835" name="Rectangle 4005"/>
                        <wps:cNvSpPr>
                          <a:spLocks noChangeArrowheads="1"/>
                        </wps:cNvSpPr>
                        <wps:spPr bwMode="auto">
                          <a:xfrm>
                            <a:off x="48254" y="22326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CF62CD2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36" name="Rectangle 4006"/>
                        <wps:cNvSpPr>
                          <a:spLocks noChangeArrowheads="1"/>
                        </wps:cNvSpPr>
                        <wps:spPr bwMode="auto">
                          <a:xfrm>
                            <a:off x="13288" y="24612"/>
                            <a:ext cx="5774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225312" w14:textId="0E1E50C9" w:rsidR="00AC2B6E" w:rsidRDefault="00AC2B6E" w:rsidP="00AC2B6E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37" name="Rectangle 4007"/>
                        <wps:cNvSpPr>
                          <a:spLocks noChangeArrowheads="1"/>
                        </wps:cNvSpPr>
                        <wps:spPr bwMode="auto">
                          <a:xfrm>
                            <a:off x="17631" y="24612"/>
                            <a:ext cx="1013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ED9D121" w14:textId="3C0DED49" w:rsidR="00AC2B6E" w:rsidRDefault="00AC2B6E" w:rsidP="00AC2B6E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40" name="Rectangle 31164"/>
                        <wps:cNvSpPr>
                          <a:spLocks noChangeArrowheads="1"/>
                        </wps:cNvSpPr>
                        <wps:spPr bwMode="auto">
                          <a:xfrm>
                            <a:off x="20298" y="24612"/>
                            <a:ext cx="563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6DCE4FF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t>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41" name="Rectangle 31165"/>
                        <wps:cNvSpPr>
                          <a:spLocks noChangeArrowheads="1"/>
                        </wps:cNvSpPr>
                        <wps:spPr bwMode="auto">
                          <a:xfrm>
                            <a:off x="20721" y="24612"/>
                            <a:ext cx="18752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49C561" w14:textId="3CEA244A" w:rsidR="00AC2B6E" w:rsidRDefault="00AC2B6E" w:rsidP="00AC2B6E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42" name="Rectangle 4011"/>
                        <wps:cNvSpPr>
                          <a:spLocks noChangeArrowheads="1"/>
                        </wps:cNvSpPr>
                        <wps:spPr bwMode="auto">
                          <a:xfrm>
                            <a:off x="34824" y="24612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02603AA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843" name="Picture 40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" y="46"/>
                            <a:ext cx="48069" cy="234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844" name="Shape 402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8164" cy="23525"/>
                          </a:xfrm>
                          <a:custGeom>
                            <a:avLst/>
                            <a:gdLst>
                              <a:gd name="T0" fmla="*/ 0 w 4816475"/>
                              <a:gd name="T1" fmla="*/ 2352548 h 2352548"/>
                              <a:gd name="T2" fmla="*/ 4816475 w 4816475"/>
                              <a:gd name="T3" fmla="*/ 2352548 h 2352548"/>
                              <a:gd name="T4" fmla="*/ 4816475 w 4816475"/>
                              <a:gd name="T5" fmla="*/ 0 h 2352548"/>
                              <a:gd name="T6" fmla="*/ 0 w 4816475"/>
                              <a:gd name="T7" fmla="*/ 0 h 2352548"/>
                              <a:gd name="T8" fmla="*/ 0 w 4816475"/>
                              <a:gd name="T9" fmla="*/ 2352548 h 2352548"/>
                              <a:gd name="T10" fmla="*/ 0 w 4816475"/>
                              <a:gd name="T11" fmla="*/ 0 h 2352548"/>
                              <a:gd name="T12" fmla="*/ 4816475 w 4816475"/>
                              <a:gd name="T13" fmla="*/ 2352548 h 23525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4816475" h="2352548">
                                <a:moveTo>
                                  <a:pt x="0" y="2352548"/>
                                </a:moveTo>
                                <a:lnTo>
                                  <a:pt x="4816475" y="2352548"/>
                                </a:lnTo>
                                <a:lnTo>
                                  <a:pt x="481647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35254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DC65562" id="Group 27834" o:spid="_x0000_s1159" style="width:383.95pt;height:211.5pt;mso-position-horizontal-relative:char;mso-position-vertical-relative:line" coordsize="48761,2685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">
                <v:rect id="Rectangle 4005" o:spid="_x0000_s1160" style="position:absolute;left:48254;top:2232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" filled="f" stroked="f">
                  <v:textbox inset="0,0,0,0">
                    <w:txbxContent>
                      <w:p w14:paraId="5CF62CD2" w14:textId="77777777" w:rsidR="00AC2B6E" w:rsidRDefault="00AC2B6E" w:rsidP="00AC2B6E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006" o:spid="_x0000_s1161" style="position:absolute;left:13288;top:24612;width:5774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" filled="f" stroked="f">
                  <v:textbox inset="0,0,0,0">
                    <w:txbxContent>
                      <w:p w14:paraId="6B225312" w14:textId="0E1E50C9" w:rsidR="00AC2B6E" w:rsidRDefault="00AC2B6E" w:rsidP="00AC2B6E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4007" o:spid="_x0000_s1162" style="position:absolute;left:17631;top:24612;width:101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" filled="f" stroked="f">
                  <v:textbox inset="0,0,0,0">
                    <w:txbxContent>
                      <w:p w14:paraId="1ED9D121" w14:textId="3C0DED49" w:rsidR="00AC2B6E" w:rsidRDefault="00AC2B6E" w:rsidP="00AC2B6E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31164" o:spid="_x0000_s1163" style="position:absolute;left:20298;top:24612;width:56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" filled="f" stroked="f">
                  <v:textbox inset="0,0,0,0">
                    <w:txbxContent>
                      <w:p w14:paraId="06DCE4FF" w14:textId="77777777" w:rsidR="00AC2B6E" w:rsidRDefault="00AC2B6E" w:rsidP="00AC2B6E">
                        <w:pPr>
                          <w:spacing w:after="160"/>
                        </w:pPr>
                        <w:r>
                          <w:t>:</w:t>
                        </w:r>
                      </w:p>
                    </w:txbxContent>
                  </v:textbox>
                </v:rect>
                <v:rect id="Rectangle 31165" o:spid="_x0000_s1164" style="position:absolute;left:20721;top:24612;width:18752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" filled="f" stroked="f">
                  <v:textbox inset="0,0,0,0">
                    <w:txbxContent>
                      <w:p w14:paraId="6349C561" w14:textId="3CEA244A" w:rsidR="00AC2B6E" w:rsidRDefault="00AC2B6E" w:rsidP="00AC2B6E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011" o:spid="_x0000_s1165" style="position:absolute;left:34824;top:24612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" filled="f" stroked="f">
                  <v:textbox inset="0,0,0,0">
                    <w:txbxContent>
                      <w:p w14:paraId="202603AA" w14:textId="77777777" w:rsidR="00AC2B6E" w:rsidRDefault="00AC2B6E" w:rsidP="00AC2B6E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4022" o:spid="_x0000_s1166" type="#_x0000_t75" style="position:absolute;left:48;top:46;width:48069;height:2343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">
                  <v:imagedata r:id="rId187" o:title=""/>
                </v:shape>
                <v:shape id="Shape 4023" o:spid="_x0000_s1167" style="position:absolute;width:48164;height:23525;visibility:visible;mso-wrap-style:square;v-text-anchor:top" coordsize="4816475,23525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" path="m,2352548r4816475,l4816475,,,,,2352548xe" filled="f">
                  <v:path arrowok="t" o:connecttype="custom" o:connectlocs="0,23525;48164,23525;48164,0;0,0;0,23525" o:connectangles="0,0,0,0,0" textboxrect="0,0,4816475,2352548"/>
                </v:shape>
                <w10:anchorlock/>
              </v:group>
            </w:pict>
          </mc:Fallback>
        </mc:AlternateContent>
      </w:r>
    </w:p>
    <w:p w14:paraId="149C9087" w14:textId="77777777" w:rsidR="00EA4912" w:rsidRPr="003A69BE" w:rsidRDefault="00EA4912" w:rsidP="003A69BE">
      <w:pPr>
        <w:spacing w:after="160" w:line="360" w:lineRule="auto"/>
        <w:ind w:left="2160" w:firstLine="720"/>
        <w:rPr>
          <w:rFonts w:cs="Times New Roman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17 :</w:t>
      </w:r>
      <w:proofErr w:type="gramEnd"/>
      <w:r w:rsidRPr="003A69BE">
        <w:rPr>
          <w:rFonts w:cs="Times New Roman"/>
        </w:rPr>
        <w:t xml:space="preserve">  </w:t>
      </w:r>
      <w:r w:rsidR="00AC2B6E" w:rsidRPr="003A69BE">
        <w:rPr>
          <w:rFonts w:cs="Times New Roman"/>
          <w:szCs w:val="24"/>
        </w:rPr>
        <w:t xml:space="preserve"> </w:t>
      </w:r>
      <w:r w:rsidRPr="003A69BE">
        <w:rPr>
          <w:rFonts w:cs="Times New Roman"/>
        </w:rPr>
        <w:t>Zimbra admin console</w:t>
      </w:r>
    </w:p>
    <w:p w14:paraId="3D50CC38" w14:textId="55613B98" w:rsidR="00AC2B6E" w:rsidRPr="003A69BE" w:rsidRDefault="00AC2B6E" w:rsidP="003A69BE">
      <w:pPr>
        <w:spacing w:after="314" w:line="360" w:lineRule="auto"/>
        <w:ind w:left="12"/>
        <w:jc w:val="center"/>
        <w:rPr>
          <w:rFonts w:cs="Times New Roman"/>
          <w:szCs w:val="24"/>
        </w:rPr>
      </w:pPr>
    </w:p>
    <w:p w14:paraId="5FB75469" w14:textId="77777777" w:rsidR="00AC2B6E" w:rsidRPr="003A69BE" w:rsidRDefault="00AC2B6E" w:rsidP="003A69BE">
      <w:pPr>
        <w:spacing w:after="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 xml:space="preserve"> </w:t>
      </w:r>
      <w:r w:rsidRPr="003A69BE">
        <w:rPr>
          <w:rFonts w:cs="Times New Roman"/>
          <w:szCs w:val="24"/>
        </w:rPr>
        <w:tab/>
        <w:t xml:space="preserve"> </w:t>
      </w:r>
    </w:p>
    <w:p w14:paraId="172E38B5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lastRenderedPageBreak/>
        <w:t xml:space="preserve">3.1.14 </w:t>
      </w:r>
      <w:r w:rsidRPr="003A69BE">
        <w:rPr>
          <w:rFonts w:ascii="Times New Roman" w:hAnsi="Times New Roman" w:cs="Times New Roman"/>
        </w:rPr>
        <w:t xml:space="preserve">Click Add Account to add user account </w:t>
      </w:r>
    </w:p>
    <w:p w14:paraId="2E5034DC" w14:textId="77777777" w:rsidR="00EA4912" w:rsidRPr="003A69BE" w:rsidRDefault="00AC2B6E" w:rsidP="003A69BE">
      <w:pPr>
        <w:spacing w:after="94" w:line="360" w:lineRule="auto"/>
        <w:ind w:left="786"/>
        <w:rPr>
          <w:rFonts w:cs="Times New Roman"/>
          <w:i/>
          <w:iCs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4ECC7250" wp14:editId="144A54D6">
                <wp:extent cx="4787265" cy="2362200"/>
                <wp:effectExtent l="9525" t="9525" r="13335" b="57150"/>
                <wp:docPr id="27830" name="Group 278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87265" cy="2362200"/>
                          <a:chOff x="0" y="0"/>
                          <a:chExt cx="47873" cy="23624"/>
                        </a:xfrm>
                      </wpg:grpSpPr>
                      <wps:wsp>
                        <wps:cNvPr id="27831" name="Rectangle 4039"/>
                        <wps:cNvSpPr>
                          <a:spLocks noChangeArrowheads="1"/>
                        </wps:cNvSpPr>
                        <wps:spPr bwMode="auto">
                          <a:xfrm>
                            <a:off x="47492" y="21937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D675A09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832" name="Picture 40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" y="48"/>
                            <a:ext cx="47215" cy="2296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833" name="Shape 4063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7310" cy="23056"/>
                          </a:xfrm>
                          <a:custGeom>
                            <a:avLst/>
                            <a:gdLst>
                              <a:gd name="T0" fmla="*/ 0 w 4731004"/>
                              <a:gd name="T1" fmla="*/ 2305685 h 2305685"/>
                              <a:gd name="T2" fmla="*/ 4731004 w 4731004"/>
                              <a:gd name="T3" fmla="*/ 2305685 h 2305685"/>
                              <a:gd name="T4" fmla="*/ 4731004 w 4731004"/>
                              <a:gd name="T5" fmla="*/ 0 h 2305685"/>
                              <a:gd name="T6" fmla="*/ 0 w 4731004"/>
                              <a:gd name="T7" fmla="*/ 0 h 2305685"/>
                              <a:gd name="T8" fmla="*/ 0 w 4731004"/>
                              <a:gd name="T9" fmla="*/ 2305685 h 2305685"/>
                              <a:gd name="T10" fmla="*/ 0 w 4731004"/>
                              <a:gd name="T11" fmla="*/ 0 h 2305685"/>
                              <a:gd name="T12" fmla="*/ 4731004 w 4731004"/>
                              <a:gd name="T13" fmla="*/ 2305685 h 23056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4731004" h="2305685">
                                <a:moveTo>
                                  <a:pt x="0" y="2305685"/>
                                </a:moveTo>
                                <a:lnTo>
                                  <a:pt x="4731004" y="2305685"/>
                                </a:lnTo>
                                <a:lnTo>
                                  <a:pt x="4731004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30568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CC7250" id="Group 27830" o:spid="_x0000_s1168" style="width:376.95pt;height:186pt;mso-position-horizontal-relative:char;mso-position-vertical-relative:line" coordsize="47873,23624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HlPjL/krVj/ANg4f+hSVrVk+Mv+StWP/YOH/oUla1aS6ehl&#10;T3l6nxf+1ycaP/3GZP8A2rRTf2vDjR/+4zJ/KWivvcD/ALvE+DxP8afqyT9jA5tYP+w/B/OKv0Or&#10;87/2Lf8Aj1h/7D8H84q/RCvmM2/jn0uU/wAGXr+gUUUV4p7gUUUUAFFFFABRRRQAUUUUAFFFFABR&#10;RRQAUUUUAee/Cz/kM+M/+wrJ/wChvXoVee/Cz/kM+M/+wrJ/6G9ehVpU+IypfD9/5hRRRWZq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HlPjL/krVj/ANg4f+hSVrVk+Mv+StWP&#10;/YOH/oUla1aS6ehlT3l6nxX+18caKP8AsNSfylopv7YX/IFH/Yak/lLRX3uB/wB3ifC4j+NP1ZJ+&#10;xV/x5w/9jBB/7Rr9Eq/Ov9if/jzh/wCxgg/9o1+ilfL5r/HPpMp/hS9f0CiiivGPbCiiigAooooA&#10;KKKKACiiigAooooAKKKKACiiigDz34Wf8hnxn/2FZP8A0N69Crz34Wf8hnxn/wBhWT/0N69CrSp8&#10;RlS+H7/zCiiiszU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ooAKKKKAPKfGX/JWrH/s&#10;HD/0KStasnxl/wAlasf+wcP/AEKStatJdPQyp7y9T4n/AGxP+QGP+w1J/KWik/bH/wCQGP8AsNSf&#10;ylor7zBfwInw+I/jT9WP/YlObOL/ALGCD/2jX6LV+c/7EJzYxf8AYwwf+0a/RivmM1/jn0eVfwpe&#10;v6BRRRXjHtBRRRQAUUUUAFFFFABRRRQAUUUUAFFFFABRRRQB578LP+Qz4z/7Csn/AKG9ehV578LP&#10;+Qz4z/7Csn/ob16FWlT4jKl8P3/mFFFFZmo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eU+Mv+StWP8A2Dh/6FJWtWT4y/5K1Y/9g4f+hSVrVpLp6GVPeXqfEn7ZRxoS/wDYbk/l&#10;LRTf2zjjQV/7Dcn8paK+7wX8CJ8TX/iz9WSfsP8A/HjF/wBjDB/7Rr9Ga/OT9h3/AI8I/wDsYYP/&#10;AGjX6N18zmv8c+hyv+FL1/QKKKK8Y9oKKKKACiiigAooooAKKKKACiiigAooooAKKKKAPPfhZ/yG&#10;fGf/AGFZP/Q3r0KvPfhZ/wAhnxn/ANhWT/0N69CrSp8RlS+H7/zCiiiszUKKKKA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PKfGX/JWrH/sHD/0KStasnxl/wAlasf+wcP/AEKStatJdPQyp7y9T4Z/bc/5F2P/ALDkn8paKT9t&#10;7/kXI/8AsOyfylor7jB/wI+h8dV/iS9WP/YNOdLX/sYoP/aNfpJX5s/sFnOlL/2McH/tGv0mr5vN&#10;P4/yPeyz+HL1/RBRRRXjnsBRRRQAUUUUAFFFFABRRRQAUUUUAFFFFABRRRQB578LP+Qz4z/7Csn/&#10;AKG9ehV578LP+Qz4z/7Csn/ob16FWlT4jKl8P3/mFFFFZmo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eU+Mv+StWP8A2Dh/6FJWtWT4y/5K1Y/9g4f+hSVrVpLp6GVPeXqfC37c&#10;Jx4bi/7Dsn8paKZ+3IceGov+w7J/KWivt8H/AAI+h8hU/iS9WSfsEf8AIJX/ALGOD/2jX6UV+a37&#10;ApzpK/8AYxwfyhr9Ka+czT+N8j3Ms/hy9f0QUUUV457AUUUUAFFFFABRRRQAUUUUAFFFFABRRRQA&#10;UUUUAee/Cz/kM+M/+wrJ/wChvXoVee/Cz/kM+M/+wrJ/6G9ehVpU+IypfD9/5hRRRWZq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HlPjL/krVj/ANg4f+hSVrVk+Mv+StWP/YOH&#10;/oUla1aS6ehlT3l6nwl+3N/yLMX/AGHZP/QZaKT9uk48MQ/9h6T/ANBlor7bCfwI+h8jU/iS9X+Y&#10;/wDYCOdHH/Yxwfyhr9K6/NL/AIJ/nOjj/sZIP5Q1+ltfO5p/G+R7eW/BL1/RBRRRXjnsBRRRQAUU&#10;UUAFFFFABRRRQAUUUUAFFFFABRRRQB578LP+Qz4z/wCwrJ/6G9ehV578LP8AkM+M/wDsKyf+hvXo&#10;VaVPiMqXw/f+YUUUVmah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">
                <v:rect id="Rectangle 4039" o:spid="_x0000_s1169" style="position:absolute;left:47492;top:21937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" filled="f" stroked="f">
                  <v:textbox inset="0,0,0,0">
                    <w:txbxContent>
                      <w:p w14:paraId="6D675A09" w14:textId="77777777" w:rsidR="00AC2B6E" w:rsidRDefault="00AC2B6E" w:rsidP="00AC2B6E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4062" o:spid="_x0000_s1170" type="#_x0000_t75" style="position:absolute;left:48;top:48;width:47215;height:229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">
                  <v:imagedata r:id="rId189" o:title=""/>
                </v:shape>
                <v:shape id="Shape 4063" o:spid="_x0000_s1171" style="position:absolute;width:47310;height:23056;visibility:visible;mso-wrap-style:square;v-text-anchor:top" coordsize="4731004,23056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" path="m,2305685r4731004,l4731004,,,,,2305685xe" filled="f">
                  <v:path arrowok="t" o:connecttype="custom" o:connectlocs="0,23056;47310,23056;47310,0;0,0;0,23056" o:connectangles="0,0,0,0,0" textboxrect="0,0,4731004,2305685"/>
                </v:shape>
                <w10:anchorlock/>
              </v:group>
            </w:pict>
          </mc:Fallback>
        </mc:AlternateContent>
      </w:r>
      <w:r w:rsidR="00EA4912" w:rsidRPr="003A69BE">
        <w:rPr>
          <w:rFonts w:cs="Times New Roman"/>
          <w:i/>
          <w:iCs/>
        </w:rPr>
        <w:t xml:space="preserve"> </w:t>
      </w:r>
    </w:p>
    <w:p w14:paraId="514D10A8" w14:textId="5608B3E3" w:rsidR="00AC2B6E" w:rsidRPr="003A69BE" w:rsidRDefault="00EA4912" w:rsidP="003A69BE">
      <w:pPr>
        <w:spacing w:after="94" w:line="360" w:lineRule="auto"/>
        <w:ind w:left="786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18 :</w:t>
      </w:r>
      <w:proofErr w:type="gramEnd"/>
      <w:r w:rsidRPr="003A69BE">
        <w:rPr>
          <w:rFonts w:cs="Times New Roman"/>
        </w:rPr>
        <w:t xml:space="preserve">  </w:t>
      </w:r>
      <w:r w:rsidRPr="003A69BE">
        <w:rPr>
          <w:rFonts w:cs="Times New Roman"/>
          <w:szCs w:val="24"/>
        </w:rPr>
        <w:t xml:space="preserve"> </w:t>
      </w:r>
      <w:r w:rsidR="00AC2B6E" w:rsidRPr="003A69BE">
        <w:rPr>
          <w:rFonts w:cs="Times New Roman"/>
          <w:szCs w:val="24"/>
        </w:rPr>
        <w:t>Zimbra home page</w:t>
      </w:r>
    </w:p>
    <w:p w14:paraId="1484D6E0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t>3.1.16</w:t>
      </w:r>
      <w:r w:rsidRPr="003A69BE">
        <w:rPr>
          <w:rFonts w:ascii="Times New Roman" w:eastAsia="Arial" w:hAnsi="Times New Roman" w:cs="Times New Roman"/>
          <w:b/>
        </w:rPr>
        <w:t xml:space="preserve"> </w:t>
      </w:r>
      <w:r w:rsidRPr="003A69BE">
        <w:rPr>
          <w:rFonts w:ascii="Times New Roman" w:hAnsi="Times New Roman" w:cs="Times New Roman"/>
        </w:rPr>
        <w:t xml:space="preserve">Add required details and create new user account </w:t>
      </w:r>
    </w:p>
    <w:p w14:paraId="4733FAAF" w14:textId="77777777" w:rsidR="00AC2B6E" w:rsidRPr="003A69BE" w:rsidRDefault="00AC2B6E" w:rsidP="003A69BE">
      <w:pPr>
        <w:spacing w:after="349" w:line="360" w:lineRule="auto"/>
        <w:ind w:left="771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02A54D31" wp14:editId="1A8F142A">
                <wp:extent cx="4806315" cy="2496185"/>
                <wp:effectExtent l="9525" t="9525" r="13335" b="56515"/>
                <wp:docPr id="27817" name="Group 278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06315" cy="2496185"/>
                          <a:chOff x="0" y="0"/>
                          <a:chExt cx="48060" cy="24963"/>
                        </a:xfrm>
                      </wpg:grpSpPr>
                      <wps:wsp>
                        <wps:cNvPr id="27818" name="Rectangle 4051"/>
                        <wps:cNvSpPr>
                          <a:spLocks noChangeArrowheads="1"/>
                        </wps:cNvSpPr>
                        <wps:spPr bwMode="auto">
                          <a:xfrm>
                            <a:off x="47679" y="20990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F5FDD6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19" name="Rectangle 4052"/>
                        <wps:cNvSpPr>
                          <a:spLocks noChangeArrowheads="1"/>
                        </wps:cNvSpPr>
                        <wps:spPr bwMode="auto">
                          <a:xfrm>
                            <a:off x="15974" y="23276"/>
                            <a:ext cx="5774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17CA3D" w14:textId="3F748A45" w:rsidR="00AC2B6E" w:rsidRDefault="00AC2B6E" w:rsidP="00AC2B6E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20" name="Rectangle 4053"/>
                        <wps:cNvSpPr>
                          <a:spLocks noChangeArrowheads="1"/>
                        </wps:cNvSpPr>
                        <wps:spPr bwMode="auto">
                          <a:xfrm>
                            <a:off x="20317" y="23276"/>
                            <a:ext cx="1013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B67BA5" w14:textId="3401F844" w:rsidR="00AC2B6E" w:rsidRDefault="00AC2B6E" w:rsidP="00AC2B6E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21" name="Rectangle 4054"/>
                        <wps:cNvSpPr>
                          <a:spLocks noChangeArrowheads="1"/>
                        </wps:cNvSpPr>
                        <wps:spPr bwMode="auto">
                          <a:xfrm>
                            <a:off x="21079" y="23276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AB261F4" w14:textId="74E944D1" w:rsidR="00AC2B6E" w:rsidRDefault="00AC2B6E" w:rsidP="00AC2B6E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22" name="Rectangle 4055"/>
                        <wps:cNvSpPr>
                          <a:spLocks noChangeArrowheads="1"/>
                        </wps:cNvSpPr>
                        <wps:spPr bwMode="auto">
                          <a:xfrm>
                            <a:off x="21460" y="23276"/>
                            <a:ext cx="202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8648E9A" w14:textId="3B477587" w:rsidR="00AC2B6E" w:rsidRDefault="00AC2B6E" w:rsidP="00AC2B6E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25" name="Rectangle 30690"/>
                        <wps:cNvSpPr>
                          <a:spLocks noChangeArrowheads="1"/>
                        </wps:cNvSpPr>
                        <wps:spPr bwMode="auto">
                          <a:xfrm>
                            <a:off x="22984" y="23276"/>
                            <a:ext cx="563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BF964A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t>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26" name="Rectangle 30691"/>
                        <wps:cNvSpPr>
                          <a:spLocks noChangeArrowheads="1"/>
                        </wps:cNvSpPr>
                        <wps:spPr bwMode="auto">
                          <a:xfrm>
                            <a:off x="23408" y="23276"/>
                            <a:ext cx="10801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F587BF" w14:textId="04A4A480" w:rsidR="00AC2B6E" w:rsidRDefault="00AC2B6E" w:rsidP="00AC2B6E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27" name="Rectangle 4057"/>
                        <wps:cNvSpPr>
                          <a:spLocks noChangeArrowheads="1"/>
                        </wps:cNvSpPr>
                        <wps:spPr bwMode="auto">
                          <a:xfrm>
                            <a:off x="31551" y="23276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6595C3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828" name="Picture 406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" y="46"/>
                            <a:ext cx="47485" cy="2204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829" name="Shape 4066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7580" cy="22136"/>
                          </a:xfrm>
                          <a:custGeom>
                            <a:avLst/>
                            <a:gdLst>
                              <a:gd name="T0" fmla="*/ 0 w 4758056"/>
                              <a:gd name="T1" fmla="*/ 2213610 h 2213610"/>
                              <a:gd name="T2" fmla="*/ 4758056 w 4758056"/>
                              <a:gd name="T3" fmla="*/ 2213610 h 2213610"/>
                              <a:gd name="T4" fmla="*/ 4758056 w 4758056"/>
                              <a:gd name="T5" fmla="*/ 0 h 2213610"/>
                              <a:gd name="T6" fmla="*/ 0 w 4758056"/>
                              <a:gd name="T7" fmla="*/ 0 h 2213610"/>
                              <a:gd name="T8" fmla="*/ 0 w 4758056"/>
                              <a:gd name="T9" fmla="*/ 2213610 h 2213610"/>
                              <a:gd name="T10" fmla="*/ 0 w 4758056"/>
                              <a:gd name="T11" fmla="*/ 0 h 2213610"/>
                              <a:gd name="T12" fmla="*/ 4758056 w 4758056"/>
                              <a:gd name="T13" fmla="*/ 2213610 h 22136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4758056" h="2213610">
                                <a:moveTo>
                                  <a:pt x="0" y="2213610"/>
                                </a:moveTo>
                                <a:lnTo>
                                  <a:pt x="4758056" y="2213610"/>
                                </a:lnTo>
                                <a:lnTo>
                                  <a:pt x="475805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21361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2A54D31" id="Group 27817" o:spid="_x0000_s1172" style="width:378.45pt;height:196.55pt;mso-position-horizontal-relative:char;mso-position-vertical-relative:line" coordsize="48060,2496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">
                <v:rect id="Rectangle 4051" o:spid="_x0000_s1173" style="position:absolute;left:47679;top:20990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" filled="f" stroked="f">
                  <v:textbox inset="0,0,0,0">
                    <w:txbxContent>
                      <w:p w14:paraId="30F5FDD6" w14:textId="77777777" w:rsidR="00AC2B6E" w:rsidRDefault="00AC2B6E" w:rsidP="00AC2B6E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052" o:spid="_x0000_s1174" style="position:absolute;left:15974;top:23276;width:5774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" filled="f" stroked="f">
                  <v:textbox inset="0,0,0,0">
                    <w:txbxContent>
                      <w:p w14:paraId="6817CA3D" w14:textId="3F748A45" w:rsidR="00AC2B6E" w:rsidRDefault="00AC2B6E" w:rsidP="00AC2B6E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4053" o:spid="_x0000_s1175" style="position:absolute;left:20317;top:23276;width:101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" filled="f" stroked="f">
                  <v:textbox inset="0,0,0,0">
                    <w:txbxContent>
                      <w:p w14:paraId="73B67BA5" w14:textId="3401F844" w:rsidR="00AC2B6E" w:rsidRDefault="00AC2B6E" w:rsidP="00AC2B6E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4054" o:spid="_x0000_s1176" style="position:absolute;left:21079;top:2327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" filled="f" stroked="f">
                  <v:textbox inset="0,0,0,0">
                    <w:txbxContent>
                      <w:p w14:paraId="3AB261F4" w14:textId="74E944D1" w:rsidR="00AC2B6E" w:rsidRDefault="00AC2B6E" w:rsidP="00AC2B6E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4055" o:spid="_x0000_s1177" style="position:absolute;left:21460;top:23276;width:202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" filled="f" stroked="f">
                  <v:textbox inset="0,0,0,0">
                    <w:txbxContent>
                      <w:p w14:paraId="68648E9A" w14:textId="3B477587" w:rsidR="00AC2B6E" w:rsidRDefault="00AC2B6E" w:rsidP="00AC2B6E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30690" o:spid="_x0000_s1178" style="position:absolute;left:22984;top:23276;width:56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" filled="f" stroked="f">
                  <v:textbox inset="0,0,0,0">
                    <w:txbxContent>
                      <w:p w14:paraId="74BF964A" w14:textId="77777777" w:rsidR="00AC2B6E" w:rsidRDefault="00AC2B6E" w:rsidP="00AC2B6E">
                        <w:pPr>
                          <w:spacing w:after="160"/>
                        </w:pPr>
                        <w:r>
                          <w:t>:</w:t>
                        </w:r>
                      </w:p>
                    </w:txbxContent>
                  </v:textbox>
                </v:rect>
                <v:rect id="Rectangle 30691" o:spid="_x0000_s1179" style="position:absolute;left:23408;top:23276;width:10801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" filled="f" stroked="f">
                  <v:textbox inset="0,0,0,0">
                    <w:txbxContent>
                      <w:p w14:paraId="74F587BF" w14:textId="04A4A480" w:rsidR="00AC2B6E" w:rsidRDefault="00AC2B6E" w:rsidP="00AC2B6E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4057" o:spid="_x0000_s1180" style="position:absolute;left:31551;top:23276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" filled="f" stroked="f">
                  <v:textbox inset="0,0,0,0">
                    <w:txbxContent>
                      <w:p w14:paraId="0A6595C3" w14:textId="77777777" w:rsidR="00AC2B6E" w:rsidRDefault="00AC2B6E" w:rsidP="00AC2B6E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4065" o:spid="_x0000_s1181" type="#_x0000_t75" style="position:absolute;left:48;top:46;width:47485;height:220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">
                  <v:imagedata r:id="rId191" o:title=""/>
                </v:shape>
                <v:shape id="Shape 4066" o:spid="_x0000_s1182" style="position:absolute;width:47580;height:22136;visibility:visible;mso-wrap-style:square;v-text-anchor:top" coordsize="4758056,22136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" path="m,2213610r4758056,l4758056,,,,,2213610xe" filled="f">
                  <v:path arrowok="t" o:connecttype="custom" o:connectlocs="0,22136;47580,22136;47580,0;0,0;0,22136" o:connectangles="0,0,0,0,0" textboxrect="0,0,4758056,2213610"/>
                </v:shape>
                <w10:anchorlock/>
              </v:group>
            </w:pict>
          </mc:Fallback>
        </mc:AlternateContent>
      </w:r>
    </w:p>
    <w:p w14:paraId="3024E4F7" w14:textId="53BFEAEF" w:rsidR="00AC2B6E" w:rsidRPr="003A69BE" w:rsidRDefault="00EA4912" w:rsidP="003A69BE">
      <w:pPr>
        <w:spacing w:after="314" w:line="360" w:lineRule="auto"/>
        <w:ind w:left="12"/>
        <w:jc w:val="center"/>
        <w:rPr>
          <w:rFonts w:cs="Times New Roman"/>
          <w:szCs w:val="24"/>
        </w:rPr>
      </w:pPr>
      <w:r w:rsidRPr="003A69BE">
        <w:rPr>
          <w:rFonts w:cs="Times New Roman"/>
          <w:i/>
          <w:iCs/>
        </w:rPr>
        <w:t>figure 3.19:</w:t>
      </w:r>
      <w:r w:rsidRPr="003A69BE">
        <w:rPr>
          <w:rFonts w:cs="Times New Roman"/>
        </w:rPr>
        <w:t xml:space="preserve">  </w:t>
      </w:r>
      <w:r w:rsidRPr="003A69BE">
        <w:rPr>
          <w:rFonts w:cs="Times New Roman"/>
          <w:szCs w:val="24"/>
        </w:rPr>
        <w:t xml:space="preserve"> </w:t>
      </w:r>
      <w:r w:rsidR="00AC2B6E" w:rsidRPr="003A69BE">
        <w:rPr>
          <w:rFonts w:cs="Times New Roman"/>
          <w:szCs w:val="24"/>
        </w:rPr>
        <w:t xml:space="preserve"> </w:t>
      </w:r>
      <w:r w:rsidRPr="003A69BE">
        <w:rPr>
          <w:rFonts w:cs="Times New Roman"/>
          <w:szCs w:val="24"/>
        </w:rPr>
        <w:t>Add account</w:t>
      </w:r>
    </w:p>
    <w:p w14:paraId="1270A5F5" w14:textId="77777777" w:rsidR="00AC2B6E" w:rsidRPr="003A69BE" w:rsidRDefault="00AC2B6E" w:rsidP="003A69BE">
      <w:pPr>
        <w:spacing w:after="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 xml:space="preserve"> </w:t>
      </w:r>
      <w:r w:rsidRPr="003A69BE">
        <w:rPr>
          <w:rFonts w:cs="Times New Roman"/>
          <w:szCs w:val="24"/>
        </w:rPr>
        <w:tab/>
        <w:t xml:space="preserve"> </w:t>
      </w:r>
    </w:p>
    <w:p w14:paraId="069B73C3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Fonts w:ascii="Times New Roman" w:hAnsi="Times New Roman" w:cs="Times New Roman"/>
          <w:b/>
        </w:rPr>
        <w:lastRenderedPageBreak/>
        <w:t xml:space="preserve">3.1.15 </w:t>
      </w:r>
      <w:r w:rsidRPr="003A69BE">
        <w:rPr>
          <w:rFonts w:ascii="Times New Roman" w:hAnsi="Times New Roman" w:cs="Times New Roman"/>
        </w:rPr>
        <w:t xml:space="preserve">Login to administrator mail account </w:t>
      </w:r>
    </w:p>
    <w:p w14:paraId="14B4A575" w14:textId="4A9E29BC" w:rsidR="00AC2B6E" w:rsidRPr="003A69BE" w:rsidRDefault="00AC2B6E" w:rsidP="003A69BE">
      <w:pPr>
        <w:spacing w:after="345" w:line="360" w:lineRule="auto"/>
        <w:ind w:left="726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7E054E0C" wp14:editId="2C901B72">
                <wp:extent cx="4863465" cy="2590800"/>
                <wp:effectExtent l="9525" t="9525" r="13335" b="57150"/>
                <wp:docPr id="27806" name="Group 278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863465" cy="2590800"/>
                          <a:chOff x="0" y="0"/>
                          <a:chExt cx="48635" cy="25910"/>
                        </a:xfrm>
                      </wpg:grpSpPr>
                      <wps:wsp>
                        <wps:cNvPr id="27807" name="Rectangle 4080"/>
                        <wps:cNvSpPr>
                          <a:spLocks noChangeArrowheads="1"/>
                        </wps:cNvSpPr>
                        <wps:spPr bwMode="auto">
                          <a:xfrm>
                            <a:off x="48254" y="21937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2F188D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08" name="Rectangle 4081"/>
                        <wps:cNvSpPr>
                          <a:spLocks noChangeArrowheads="1"/>
                        </wps:cNvSpPr>
                        <wps:spPr bwMode="auto">
                          <a:xfrm>
                            <a:off x="11687" y="24223"/>
                            <a:ext cx="5775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CDDAB4" w14:textId="2489E5B6" w:rsidR="00AC2B6E" w:rsidRDefault="00AC2B6E" w:rsidP="00AC2B6E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09" name="Rectangle 4082"/>
                        <wps:cNvSpPr>
                          <a:spLocks noChangeArrowheads="1"/>
                        </wps:cNvSpPr>
                        <wps:spPr bwMode="auto">
                          <a:xfrm>
                            <a:off x="16031" y="24223"/>
                            <a:ext cx="1013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F4BDA11" w14:textId="593E2B1E" w:rsidR="00AC2B6E" w:rsidRDefault="00AC2B6E" w:rsidP="00AC2B6E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10" name="Rectangle 4083"/>
                        <wps:cNvSpPr>
                          <a:spLocks noChangeArrowheads="1"/>
                        </wps:cNvSpPr>
                        <wps:spPr bwMode="auto">
                          <a:xfrm>
                            <a:off x="16793" y="24223"/>
                            <a:ext cx="506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F9C49A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11" name="Rectangle 4084"/>
                        <wps:cNvSpPr>
                          <a:spLocks noChangeArrowheads="1"/>
                        </wps:cNvSpPr>
                        <wps:spPr bwMode="auto">
                          <a:xfrm>
                            <a:off x="17174" y="24223"/>
                            <a:ext cx="202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F7F653" w14:textId="4108F9FC" w:rsidR="00AC2B6E" w:rsidRDefault="00AC2B6E" w:rsidP="00AC2B6E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12" name="Rectangle 30681"/>
                        <wps:cNvSpPr>
                          <a:spLocks noChangeArrowheads="1"/>
                        </wps:cNvSpPr>
                        <wps:spPr bwMode="auto">
                          <a:xfrm>
                            <a:off x="18698" y="24223"/>
                            <a:ext cx="563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EB1B8B3" w14:textId="5F0A2DBF" w:rsidR="00AC2B6E" w:rsidRDefault="00AC2B6E" w:rsidP="00AC2B6E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13" name="Rectangle 30682"/>
                        <wps:cNvSpPr>
                          <a:spLocks noChangeArrowheads="1"/>
                        </wps:cNvSpPr>
                        <wps:spPr bwMode="auto">
                          <a:xfrm>
                            <a:off x="19121" y="24223"/>
                            <a:ext cx="2295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307901B" w14:textId="765C6050" w:rsidR="00AC2B6E" w:rsidRDefault="00AC2B6E" w:rsidP="00AC2B6E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14" name="Rectangle 4086"/>
                        <wps:cNvSpPr>
                          <a:spLocks noChangeArrowheads="1"/>
                        </wps:cNvSpPr>
                        <wps:spPr bwMode="auto">
                          <a:xfrm>
                            <a:off x="36409" y="24223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3036EC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815" name="Picture 41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" y="48"/>
                            <a:ext cx="47975" cy="23012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816" name="Shape 4104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48070" cy="23107"/>
                          </a:xfrm>
                          <a:custGeom>
                            <a:avLst/>
                            <a:gdLst>
                              <a:gd name="T0" fmla="*/ 0 w 4807077"/>
                              <a:gd name="T1" fmla="*/ 2310765 h 2310765"/>
                              <a:gd name="T2" fmla="*/ 4807077 w 4807077"/>
                              <a:gd name="T3" fmla="*/ 2310765 h 2310765"/>
                              <a:gd name="T4" fmla="*/ 4807077 w 4807077"/>
                              <a:gd name="T5" fmla="*/ 0 h 2310765"/>
                              <a:gd name="T6" fmla="*/ 0 w 4807077"/>
                              <a:gd name="T7" fmla="*/ 0 h 2310765"/>
                              <a:gd name="T8" fmla="*/ 0 w 4807077"/>
                              <a:gd name="T9" fmla="*/ 2310765 h 2310765"/>
                              <a:gd name="T10" fmla="*/ 0 w 4807077"/>
                              <a:gd name="T11" fmla="*/ 0 h 2310765"/>
                              <a:gd name="T12" fmla="*/ 4807077 w 4807077"/>
                              <a:gd name="T13" fmla="*/ 2310765 h 23107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4807077" h="2310765">
                                <a:moveTo>
                                  <a:pt x="0" y="2310765"/>
                                </a:moveTo>
                                <a:lnTo>
                                  <a:pt x="4807077" y="2310765"/>
                                </a:lnTo>
                                <a:lnTo>
                                  <a:pt x="4807077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31076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E054E0C" id="Group 27806" o:spid="_x0000_s1183" style="width:382.95pt;height:204pt;mso-position-horizontal-relative:char;mso-position-vertical-relative:line" coordsize="48635,2591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">
                <v:rect id="Rectangle 4080" o:spid="_x0000_s1184" style="position:absolute;left:48254;top:21937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" filled="f" stroked="f">
                  <v:textbox inset="0,0,0,0">
                    <w:txbxContent>
                      <w:p w14:paraId="762F188D" w14:textId="77777777" w:rsidR="00AC2B6E" w:rsidRDefault="00AC2B6E" w:rsidP="00AC2B6E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081" o:spid="_x0000_s1185" style="position:absolute;left:11687;top:24223;width:5775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" filled="f" stroked="f">
                  <v:textbox inset="0,0,0,0">
                    <w:txbxContent>
                      <w:p w14:paraId="07CDDAB4" w14:textId="2489E5B6" w:rsidR="00AC2B6E" w:rsidRDefault="00AC2B6E" w:rsidP="00AC2B6E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4082" o:spid="_x0000_s1186" style="position:absolute;left:16031;top:24223;width:101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" filled="f" stroked="f">
                  <v:textbox inset="0,0,0,0">
                    <w:txbxContent>
                      <w:p w14:paraId="7F4BDA11" w14:textId="593E2B1E" w:rsidR="00AC2B6E" w:rsidRDefault="00AC2B6E" w:rsidP="00AC2B6E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4083" o:spid="_x0000_s1187" style="position:absolute;left:16793;top:24223;width:506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" filled="f" stroked="f">
                  <v:textbox inset="0,0,0,0">
                    <w:txbxContent>
                      <w:p w14:paraId="1BF9C49A" w14:textId="77777777" w:rsidR="00AC2B6E" w:rsidRDefault="00AC2B6E" w:rsidP="00AC2B6E">
                        <w:pPr>
                          <w:spacing w:after="160"/>
                        </w:pPr>
                        <w:r>
                          <w:t>.</w:t>
                        </w:r>
                      </w:p>
                    </w:txbxContent>
                  </v:textbox>
                </v:rect>
                <v:rect id="Rectangle 4084" o:spid="_x0000_s1188" style="position:absolute;left:17174;top:24223;width:202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" filled="f" stroked="f">
                  <v:textbox inset="0,0,0,0">
                    <w:txbxContent>
                      <w:p w14:paraId="57F7F653" w14:textId="4108F9FC" w:rsidR="00AC2B6E" w:rsidRDefault="00AC2B6E" w:rsidP="00AC2B6E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30681" o:spid="_x0000_s1189" style="position:absolute;left:18698;top:24223;width:56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" filled="f" stroked="f">
                  <v:textbox inset="0,0,0,0">
                    <w:txbxContent>
                      <w:p w14:paraId="5EB1B8B3" w14:textId="5F0A2DBF" w:rsidR="00AC2B6E" w:rsidRDefault="00AC2B6E" w:rsidP="00AC2B6E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30682" o:spid="_x0000_s1190" style="position:absolute;left:19121;top:24223;width:2295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" filled="f" stroked="f">
                  <v:textbox inset="0,0,0,0">
                    <w:txbxContent>
                      <w:p w14:paraId="6307901B" w14:textId="765C6050" w:rsidR="00AC2B6E" w:rsidRDefault="00AC2B6E" w:rsidP="00AC2B6E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4086" o:spid="_x0000_s1191" style="position:absolute;left:36409;top:24223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" filled="f" stroked="f">
                  <v:textbox inset="0,0,0,0">
                    <w:txbxContent>
                      <w:p w14:paraId="343036EC" w14:textId="77777777" w:rsidR="00AC2B6E" w:rsidRDefault="00AC2B6E" w:rsidP="00AC2B6E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4103" o:spid="_x0000_s1192" type="#_x0000_t75" style="position:absolute;left:48;top:48;width:47975;height:230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">
                  <v:imagedata r:id="rId193" o:title=""/>
                </v:shape>
                <v:shape id="Shape 4104" o:spid="_x0000_s1193" style="position:absolute;width:48070;height:23107;visibility:visible;mso-wrap-style:square;v-text-anchor:top" coordsize="4807077,2310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" path="m,2310765r4807077,l4807077,,,,,2310765xe" filled="f">
                  <v:path arrowok="t" o:connecttype="custom" o:connectlocs="0,23107;48070,23107;48070,0;0,0;0,23107" o:connectangles="0,0,0,0,0" textboxrect="0,0,4807077,2310765"/>
                </v:shape>
                <w10:anchorlock/>
              </v:group>
            </w:pict>
          </mc:Fallback>
        </mc:AlternateContent>
      </w:r>
    </w:p>
    <w:p w14:paraId="30B3F3C1" w14:textId="780901FC" w:rsidR="00EA4912" w:rsidRPr="003A69BE" w:rsidRDefault="00EA4912" w:rsidP="003A69BE">
      <w:pPr>
        <w:spacing w:after="160" w:line="360" w:lineRule="auto"/>
        <w:jc w:val="center"/>
        <w:rPr>
          <w:rFonts w:cs="Times New Roman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20 :</w:t>
      </w:r>
      <w:proofErr w:type="gramEnd"/>
      <w:r w:rsidRPr="003A69BE">
        <w:rPr>
          <w:rFonts w:cs="Times New Roman"/>
        </w:rPr>
        <w:t xml:space="preserve">  Zimbra admin mail account</w:t>
      </w:r>
    </w:p>
    <w:p w14:paraId="713C3405" w14:textId="77777777" w:rsidR="00AC2B6E" w:rsidRPr="003A69BE" w:rsidRDefault="00AC2B6E" w:rsidP="003A69BE">
      <w:pPr>
        <w:pStyle w:val="Heading3"/>
        <w:spacing w:line="360" w:lineRule="auto"/>
        <w:rPr>
          <w:rFonts w:ascii="Times New Roman" w:hAnsi="Times New Roman" w:cs="Times New Roman"/>
        </w:rPr>
      </w:pPr>
      <w:r w:rsidRPr="003A69BE">
        <w:rPr>
          <w:rStyle w:val="Heading3Char"/>
          <w:rFonts w:ascii="Times New Roman" w:hAnsi="Times New Roman" w:cs="Times New Roman"/>
          <w:b/>
          <w:bCs/>
        </w:rPr>
        <w:t>3.1.16</w:t>
      </w:r>
      <w:r w:rsidRPr="003A69BE">
        <w:rPr>
          <w:rFonts w:ascii="Times New Roman" w:hAnsi="Times New Roman" w:cs="Times New Roman"/>
        </w:rPr>
        <w:t xml:space="preserve"> Login to client mail account</w:t>
      </w:r>
    </w:p>
    <w:p w14:paraId="2DA49EB3" w14:textId="77777777" w:rsidR="00AC2B6E" w:rsidRPr="003A69BE" w:rsidRDefault="00AC2B6E" w:rsidP="003A69BE">
      <w:pPr>
        <w:spacing w:after="349" w:line="360" w:lineRule="auto"/>
        <w:rPr>
          <w:rFonts w:cs="Times New Roman"/>
          <w:szCs w:val="24"/>
        </w:rPr>
      </w:pPr>
      <w:r w:rsidRPr="003A69BE">
        <w:rPr>
          <w:rFonts w:cs="Times New Roman"/>
          <w:noProof/>
          <w:szCs w:val="24"/>
        </w:rPr>
        <mc:AlternateContent>
          <mc:Choice Requires="wpg">
            <w:drawing>
              <wp:inline distT="0" distB="0" distL="0" distR="0" wp14:anchorId="2F79AC46" wp14:editId="69D2B452">
                <wp:extent cx="4956156" cy="2936240"/>
                <wp:effectExtent l="0" t="0" r="16510" b="16510"/>
                <wp:docPr id="27790" name="Group 277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56156" cy="2936240"/>
                          <a:chOff x="3809" y="0"/>
                          <a:chExt cx="49559" cy="31117"/>
                        </a:xfrm>
                      </wpg:grpSpPr>
                      <wps:wsp>
                        <wps:cNvPr id="27792" name="Rectangle 4088"/>
                        <wps:cNvSpPr>
                          <a:spLocks noChangeArrowheads="1"/>
                        </wps:cNvSpPr>
                        <wps:spPr bwMode="auto">
                          <a:xfrm>
                            <a:off x="3809" y="0"/>
                            <a:ext cx="563" cy="2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8B7D0C7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796" name="Rectangle 4092"/>
                        <wps:cNvSpPr>
                          <a:spLocks noChangeArrowheads="1"/>
                        </wps:cNvSpPr>
                        <wps:spPr bwMode="auto">
                          <a:xfrm>
                            <a:off x="52861" y="26587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D14259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797" name="Rectangle 4093"/>
                        <wps:cNvSpPr>
                          <a:spLocks noChangeArrowheads="1"/>
                        </wps:cNvSpPr>
                        <wps:spPr bwMode="auto">
                          <a:xfrm>
                            <a:off x="16508" y="28873"/>
                            <a:ext cx="5774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CEB4B4A" w14:textId="35B7012B" w:rsidR="00AC2B6E" w:rsidRDefault="00AC2B6E" w:rsidP="00AC2B6E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798" name="Rectangle 4094"/>
                        <wps:cNvSpPr>
                          <a:spLocks noChangeArrowheads="1"/>
                        </wps:cNvSpPr>
                        <wps:spPr bwMode="auto">
                          <a:xfrm>
                            <a:off x="20851" y="28873"/>
                            <a:ext cx="1014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9B43292" w14:textId="53A18034" w:rsidR="00AC2B6E" w:rsidRDefault="00AC2B6E" w:rsidP="00AC2B6E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799" name="Rectangle 4095"/>
                        <wps:cNvSpPr>
                          <a:spLocks noChangeArrowheads="1"/>
                        </wps:cNvSpPr>
                        <wps:spPr bwMode="auto">
                          <a:xfrm>
                            <a:off x="21613" y="28873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04D8F8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00" name="Rectangle 4096"/>
                        <wps:cNvSpPr>
                          <a:spLocks noChangeArrowheads="1"/>
                        </wps:cNvSpPr>
                        <wps:spPr bwMode="auto">
                          <a:xfrm>
                            <a:off x="21994" y="28873"/>
                            <a:ext cx="202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20451F9" w14:textId="48B49ABF" w:rsidR="00AC2B6E" w:rsidRDefault="00AC2B6E" w:rsidP="00AC2B6E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01" name="Rectangle 30683"/>
                        <wps:cNvSpPr>
                          <a:spLocks noChangeArrowheads="1"/>
                        </wps:cNvSpPr>
                        <wps:spPr bwMode="auto">
                          <a:xfrm>
                            <a:off x="23518" y="28873"/>
                            <a:ext cx="563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C999EB" w14:textId="0B7F8250" w:rsidR="00AC2B6E" w:rsidRDefault="00AC2B6E" w:rsidP="00AC2B6E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02" name="Rectangle 30684"/>
                        <wps:cNvSpPr>
                          <a:spLocks noChangeArrowheads="1"/>
                        </wps:cNvSpPr>
                        <wps:spPr bwMode="auto">
                          <a:xfrm>
                            <a:off x="23942" y="28873"/>
                            <a:ext cx="22403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322B741" w14:textId="38F04F43" w:rsidR="00AC2B6E" w:rsidRDefault="00AC2B6E" w:rsidP="00AC2B6E">
                              <w:pPr>
                                <w:spacing w:after="16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7803" name="Rectangle 4098"/>
                        <wps:cNvSpPr>
                          <a:spLocks noChangeArrowheads="1"/>
                        </wps:cNvSpPr>
                        <wps:spPr bwMode="auto">
                          <a:xfrm>
                            <a:off x="40818" y="28873"/>
                            <a:ext cx="507" cy="2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DD29FA" w14:textId="77777777" w:rsidR="00AC2B6E" w:rsidRDefault="00AC2B6E" w:rsidP="00AC2B6E">
                              <w:pPr>
                                <w:spacing w:after="16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7804" name="Picture 4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55" y="4304"/>
                            <a:ext cx="47961" cy="2343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7805" name="Shape 4107"/>
                        <wps:cNvSpPr>
                          <a:spLocks/>
                        </wps:cNvSpPr>
                        <wps:spPr bwMode="auto">
                          <a:xfrm>
                            <a:off x="4607" y="4255"/>
                            <a:ext cx="48056" cy="23526"/>
                          </a:xfrm>
                          <a:custGeom>
                            <a:avLst/>
                            <a:gdLst>
                              <a:gd name="T0" fmla="*/ 0 w 4805681"/>
                              <a:gd name="T1" fmla="*/ 2352548 h 2352548"/>
                              <a:gd name="T2" fmla="*/ 4805681 w 4805681"/>
                              <a:gd name="T3" fmla="*/ 2352548 h 2352548"/>
                              <a:gd name="T4" fmla="*/ 4805681 w 4805681"/>
                              <a:gd name="T5" fmla="*/ 0 h 2352548"/>
                              <a:gd name="T6" fmla="*/ 0 w 4805681"/>
                              <a:gd name="T7" fmla="*/ 0 h 2352548"/>
                              <a:gd name="T8" fmla="*/ 0 w 4805681"/>
                              <a:gd name="T9" fmla="*/ 2352548 h 2352548"/>
                              <a:gd name="T10" fmla="*/ 0 w 4805681"/>
                              <a:gd name="T11" fmla="*/ 0 h 2352548"/>
                              <a:gd name="T12" fmla="*/ 4805681 w 4805681"/>
                              <a:gd name="T13" fmla="*/ 2352548 h 23525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T10" t="T11" r="T12" b="T13"/>
                            <a:pathLst>
                              <a:path w="4805681" h="2352548">
                                <a:moveTo>
                                  <a:pt x="0" y="2352548"/>
                                </a:moveTo>
                                <a:lnTo>
                                  <a:pt x="4805681" y="2352548"/>
                                </a:lnTo>
                                <a:lnTo>
                                  <a:pt x="480568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235254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F79AC46" id="Group 27790" o:spid="_x0000_s1194" style="width:390.25pt;height:231.2pt;mso-position-horizontal-relative:char;mso-position-vertical-relative:line" coordorigin="3809" coordsize="49559,31117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">
                <v:rect id="Rectangle 4088" o:spid="_x0000_s1195" style="position:absolute;left:3809;width:563;height:2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" filled="f" stroked="f">
                  <v:textbox inset="0,0,0,0">
                    <w:txbxContent>
                      <w:p w14:paraId="38B7D0C7" w14:textId="77777777" w:rsidR="00AC2B6E" w:rsidRDefault="00AC2B6E" w:rsidP="00AC2B6E">
                        <w:pPr>
                          <w:spacing w:after="160"/>
                        </w:pPr>
                        <w:r>
                          <w:rPr>
                            <w:rFonts w:ascii="Arial" w:eastAsia="Arial" w:hAnsi="Arial" w:cs="Arial"/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4092" o:spid="_x0000_s1196" style="position:absolute;left:52861;top:26587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" filled="f" stroked="f">
                  <v:textbox inset="0,0,0,0">
                    <w:txbxContent>
                      <w:p w14:paraId="7ED14259" w14:textId="77777777" w:rsidR="00AC2B6E" w:rsidRDefault="00AC2B6E" w:rsidP="00AC2B6E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093" o:spid="_x0000_s1197" style="position:absolute;left:16508;top:28873;width:5774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" filled="f" stroked="f">
                  <v:textbox inset="0,0,0,0">
                    <w:txbxContent>
                      <w:p w14:paraId="3CEB4B4A" w14:textId="35B7012B" w:rsidR="00AC2B6E" w:rsidRDefault="00AC2B6E" w:rsidP="00AC2B6E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4094" o:spid="_x0000_s1198" style="position:absolute;left:20851;top:28873;width:1014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" filled="f" stroked="f">
                  <v:textbox inset="0,0,0,0">
                    <w:txbxContent>
                      <w:p w14:paraId="29B43292" w14:textId="53A18034" w:rsidR="00AC2B6E" w:rsidRDefault="00AC2B6E" w:rsidP="00AC2B6E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4095" o:spid="_x0000_s1199" style="position:absolute;left:21613;top:28873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" filled="f" stroked="f">
                  <v:textbox inset="0,0,0,0">
                    <w:txbxContent>
                      <w:p w14:paraId="0104D8F8" w14:textId="77777777" w:rsidR="00AC2B6E" w:rsidRDefault="00AC2B6E" w:rsidP="00AC2B6E">
                        <w:pPr>
                          <w:spacing w:after="160"/>
                        </w:pPr>
                        <w:r>
                          <w:t>.</w:t>
                        </w:r>
                      </w:p>
                    </w:txbxContent>
                  </v:textbox>
                </v:rect>
                <v:rect id="Rectangle 4096" o:spid="_x0000_s1200" style="position:absolute;left:21994;top:28873;width:202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" filled="f" stroked="f">
                  <v:textbox inset="0,0,0,0">
                    <w:txbxContent>
                      <w:p w14:paraId="320451F9" w14:textId="48B49ABF" w:rsidR="00AC2B6E" w:rsidRDefault="00AC2B6E" w:rsidP="00AC2B6E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30683" o:spid="_x0000_s1201" style="position:absolute;left:23518;top:28873;width:56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" filled="f" stroked="f">
                  <v:textbox inset="0,0,0,0">
                    <w:txbxContent>
                      <w:p w14:paraId="6AC999EB" w14:textId="0B7F8250" w:rsidR="00AC2B6E" w:rsidRDefault="00AC2B6E" w:rsidP="00AC2B6E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30684" o:spid="_x0000_s1202" style="position:absolute;left:23942;top:28873;width:22403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" filled="f" stroked="f">
                  <v:textbox inset="0,0,0,0">
                    <w:txbxContent>
                      <w:p w14:paraId="5322B741" w14:textId="38F04F43" w:rsidR="00AC2B6E" w:rsidRDefault="00AC2B6E" w:rsidP="00AC2B6E">
                        <w:pPr>
                          <w:spacing w:after="160"/>
                        </w:pPr>
                      </w:p>
                    </w:txbxContent>
                  </v:textbox>
                </v:rect>
                <v:rect id="Rectangle 4098" o:spid="_x0000_s1203" style="position:absolute;left:40818;top:28873;width:507;height:22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" filled="f" stroked="f">
                  <v:textbox inset="0,0,0,0">
                    <w:txbxContent>
                      <w:p w14:paraId="75DD29FA" w14:textId="77777777" w:rsidR="00AC2B6E" w:rsidRDefault="00AC2B6E" w:rsidP="00AC2B6E">
                        <w:pPr>
                          <w:spacing w:after="16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4106" o:spid="_x0000_s1204" type="#_x0000_t75" style="position:absolute;left:4655;top:4304;width:47961;height:234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">
                  <v:imagedata r:id="rId195" o:title=""/>
                </v:shape>
                <v:shape id="Shape 4107" o:spid="_x0000_s1205" style="position:absolute;left:4607;top:4255;width:48056;height:23526;visibility:visible;mso-wrap-style:square;v-text-anchor:top" coordsize="4805681,23525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" path="m,2352548r4805681,l4805681,,,,,2352548xe" filled="f">
                  <v:path arrowok="t" o:connecttype="custom" o:connectlocs="0,23526;48056,23526;48056,0;0,0;0,23526" o:connectangles="0,0,0,0,0" textboxrect="0,0,4805681,2352548"/>
                </v:shape>
                <w10:anchorlock/>
              </v:group>
            </w:pict>
          </mc:Fallback>
        </mc:AlternateContent>
      </w:r>
    </w:p>
    <w:p w14:paraId="4DE3E496" w14:textId="77777777" w:rsidR="00EA4912" w:rsidRPr="003A69BE" w:rsidRDefault="00EA4912" w:rsidP="003A69BE">
      <w:pPr>
        <w:spacing w:after="160" w:line="360" w:lineRule="auto"/>
        <w:jc w:val="center"/>
        <w:rPr>
          <w:rFonts w:cs="Times New Roman"/>
        </w:rPr>
      </w:pPr>
      <w:r w:rsidRPr="003A69BE">
        <w:rPr>
          <w:rFonts w:cs="Times New Roman"/>
          <w:i/>
          <w:iCs/>
        </w:rPr>
        <w:t xml:space="preserve">figure </w:t>
      </w:r>
      <w:proofErr w:type="gramStart"/>
      <w:r w:rsidRPr="003A69BE">
        <w:rPr>
          <w:rFonts w:cs="Times New Roman"/>
          <w:i/>
          <w:iCs/>
        </w:rPr>
        <w:t>3.20 :</w:t>
      </w:r>
      <w:proofErr w:type="gramEnd"/>
      <w:r w:rsidRPr="003A69BE">
        <w:rPr>
          <w:rFonts w:cs="Times New Roman"/>
        </w:rPr>
        <w:t xml:space="preserve">  Zimbra client mail account</w:t>
      </w:r>
    </w:p>
    <w:p w14:paraId="544E2706" w14:textId="3AC52449" w:rsidR="00AC2B6E" w:rsidRPr="003A69BE" w:rsidRDefault="00AC2B6E" w:rsidP="003A69BE">
      <w:pPr>
        <w:tabs>
          <w:tab w:val="left" w:pos="5256"/>
        </w:tabs>
        <w:spacing w:line="360" w:lineRule="auto"/>
        <w:rPr>
          <w:rFonts w:cs="Times New Roman"/>
          <w:szCs w:val="24"/>
        </w:rPr>
      </w:pPr>
    </w:p>
    <w:p w14:paraId="2DFAB9EA" w14:textId="77777777" w:rsidR="003A69BE" w:rsidRPr="003A69BE" w:rsidRDefault="003A69BE" w:rsidP="003A69BE">
      <w:pPr>
        <w:spacing w:before="120" w:after="120" w:line="360" w:lineRule="auto"/>
        <w:rPr>
          <w:rFonts w:cs="Times New Roman"/>
          <w:szCs w:val="24"/>
        </w:rPr>
      </w:pPr>
      <w:r w:rsidRPr="003A69BE">
        <w:rPr>
          <w:rFonts w:cs="Times New Roman"/>
          <w:b/>
          <w:bCs/>
          <w:szCs w:val="24"/>
        </w:rPr>
        <w:t>Declaration</w:t>
      </w:r>
    </w:p>
    <w:p w14:paraId="06BB02DA" w14:textId="4B3A3325" w:rsidR="003A69BE" w:rsidRDefault="003A69BE" w:rsidP="003A69BE">
      <w:pPr>
        <w:spacing w:before="120" w:after="120" w:line="360" w:lineRule="auto"/>
        <w:rPr>
          <w:rFonts w:cs="Times New Roman"/>
          <w:szCs w:val="24"/>
        </w:rPr>
      </w:pPr>
      <w:r w:rsidRPr="003A69BE">
        <w:rPr>
          <w:rFonts w:cs="Times New Roman"/>
          <w:szCs w:val="24"/>
        </w:rPr>
        <w:t xml:space="preserve">I certify that this report does not incorporate without acknowledgement, any material previously submitted for a degree or diploma in any university, and to the best of my </w:t>
      </w:r>
      <w:r w:rsidRPr="003A69BE">
        <w:rPr>
          <w:rFonts w:cs="Times New Roman"/>
          <w:szCs w:val="24"/>
        </w:rPr>
        <w:lastRenderedPageBreak/>
        <w:t>knowledge and belief it does not contain any material previously published or written by another person, except where due reference is made in text.</w:t>
      </w:r>
    </w:p>
    <w:p w14:paraId="12C8EE3B" w14:textId="41681477" w:rsidR="003A69BE" w:rsidRDefault="003A69BE" w:rsidP="003A69BE">
      <w:pPr>
        <w:spacing w:before="120" w:after="120" w:line="360" w:lineRule="auto"/>
        <w:rPr>
          <w:rFonts w:cs="Times New Roman"/>
          <w:szCs w:val="24"/>
        </w:rPr>
      </w:pPr>
    </w:p>
    <w:p w14:paraId="50E5FA90" w14:textId="4BE48CC5" w:rsidR="003A69BE" w:rsidRDefault="003A69BE" w:rsidP="003A69BE">
      <w:pPr>
        <w:spacing w:before="120" w:after="120" w:line="36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By,</w:t>
      </w:r>
    </w:p>
    <w:p w14:paraId="57A0EEC1" w14:textId="77777777" w:rsidR="003A69BE" w:rsidRPr="003A69BE" w:rsidRDefault="003A69BE" w:rsidP="003A69BE">
      <w:pPr>
        <w:tabs>
          <w:tab w:val="left" w:pos="5640"/>
        </w:tabs>
        <w:spacing w:line="360" w:lineRule="auto"/>
        <w:rPr>
          <w:rFonts w:cs="Times New Roman"/>
          <w:szCs w:val="24"/>
        </w:rPr>
      </w:pPr>
      <w:proofErr w:type="spellStart"/>
      <w:r w:rsidRPr="003A69BE">
        <w:rPr>
          <w:rFonts w:cs="Times New Roman"/>
          <w:color w:val="202124"/>
          <w:spacing w:val="2"/>
          <w:shd w:val="clear" w:color="auto" w:fill="FFFFFF"/>
        </w:rPr>
        <w:t>Vihanga</w:t>
      </w:r>
      <w:proofErr w:type="spellEnd"/>
      <w:r w:rsidRPr="003A69BE">
        <w:rPr>
          <w:rFonts w:cs="Times New Roman"/>
          <w:color w:val="202124"/>
          <w:spacing w:val="2"/>
          <w:shd w:val="clear" w:color="auto" w:fill="FFFFFF"/>
        </w:rPr>
        <w:t xml:space="preserve"> </w:t>
      </w:r>
      <w:proofErr w:type="spellStart"/>
      <w:r w:rsidRPr="003A69BE">
        <w:rPr>
          <w:rFonts w:cs="Times New Roman"/>
          <w:color w:val="202124"/>
          <w:spacing w:val="2"/>
          <w:shd w:val="clear" w:color="auto" w:fill="FFFFFF"/>
        </w:rPr>
        <w:t>Nivarthana</w:t>
      </w:r>
      <w:proofErr w:type="spellEnd"/>
    </w:p>
    <w:p w14:paraId="516CD7D5" w14:textId="77777777" w:rsidR="003A69BE" w:rsidRDefault="003A69BE" w:rsidP="003A69BE">
      <w:pPr>
        <w:spacing w:before="120" w:after="120" w:line="360" w:lineRule="auto"/>
        <w:rPr>
          <w:rFonts w:cs="Times New Roman"/>
          <w:szCs w:val="24"/>
        </w:rPr>
      </w:pPr>
    </w:p>
    <w:p w14:paraId="1C3B7474" w14:textId="77777777" w:rsidR="003A69BE" w:rsidRPr="003A69BE" w:rsidRDefault="003A69BE" w:rsidP="003A69BE">
      <w:pPr>
        <w:spacing w:before="120" w:after="120" w:line="360" w:lineRule="auto"/>
        <w:rPr>
          <w:rFonts w:cs="Times New Roman"/>
          <w:szCs w:val="24"/>
        </w:rPr>
      </w:pPr>
    </w:p>
    <w:p w14:paraId="7D427FA8" w14:textId="77777777" w:rsidR="00FC3B74" w:rsidRPr="003A69BE" w:rsidRDefault="00FC3B74" w:rsidP="003A69BE">
      <w:pPr>
        <w:spacing w:line="360" w:lineRule="auto"/>
        <w:rPr>
          <w:rFonts w:cs="Times New Roman"/>
          <w:szCs w:val="24"/>
        </w:rPr>
      </w:pPr>
    </w:p>
    <w:p w14:paraId="644B6DFA" w14:textId="77777777" w:rsidR="007026BD" w:rsidRPr="003A69BE" w:rsidRDefault="007026BD" w:rsidP="003A69BE">
      <w:pPr>
        <w:spacing w:after="314" w:line="360" w:lineRule="auto"/>
        <w:ind w:left="12"/>
        <w:rPr>
          <w:rFonts w:cs="Times New Roman"/>
          <w:szCs w:val="24"/>
        </w:rPr>
      </w:pPr>
    </w:p>
    <w:sectPr w:rsidR="007026BD" w:rsidRPr="003A69BE" w:rsidSect="00DD12C4">
      <w:footerReference w:type="default" r:id="rId196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F6B4C7" w14:textId="77777777" w:rsidR="00920C68" w:rsidRDefault="00920C68" w:rsidP="007E14DB">
      <w:pPr>
        <w:spacing w:after="0" w:line="240" w:lineRule="auto"/>
      </w:pPr>
      <w:r>
        <w:separator/>
      </w:r>
    </w:p>
  </w:endnote>
  <w:endnote w:type="continuationSeparator" w:id="0">
    <w:p w14:paraId="774DCC96" w14:textId="77777777" w:rsidR="00920C68" w:rsidRDefault="00920C68" w:rsidP="007E14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9892875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65563B" w14:textId="1D3BE2E1" w:rsidR="00275C52" w:rsidRDefault="00275C5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E25194" w14:textId="77777777" w:rsidR="00275C52" w:rsidRDefault="00275C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358829" w14:textId="77777777" w:rsidR="00920C68" w:rsidRDefault="00920C68" w:rsidP="007E14DB">
      <w:pPr>
        <w:spacing w:after="0" w:line="240" w:lineRule="auto"/>
      </w:pPr>
      <w:r>
        <w:separator/>
      </w:r>
    </w:p>
  </w:footnote>
  <w:footnote w:type="continuationSeparator" w:id="0">
    <w:p w14:paraId="3E9D672F" w14:textId="77777777" w:rsidR="00920C68" w:rsidRDefault="00920C68" w:rsidP="007E14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831E0D"/>
    <w:multiLevelType w:val="multilevel"/>
    <w:tmpl w:val="153ABBAA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  <w:b/>
      </w:rPr>
    </w:lvl>
    <w:lvl w:ilvl="2">
      <w:start w:val="16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1" w15:restartNumberingAfterBreak="0">
    <w:nsid w:val="13205E0D"/>
    <w:multiLevelType w:val="multilevel"/>
    <w:tmpl w:val="B04615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DE3B48"/>
    <w:multiLevelType w:val="hybridMultilevel"/>
    <w:tmpl w:val="F16663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3F6C4E"/>
    <w:multiLevelType w:val="multilevel"/>
    <w:tmpl w:val="0409001D"/>
    <w:styleLink w:val="Style1"/>
    <w:lvl w:ilvl="0">
      <w:start w:val="1"/>
      <w:numFmt w:val="lowerRoman"/>
      <w:lvlText w:val="%1"/>
      <w:lvlJc w:val="left"/>
      <w:pPr>
        <w:ind w:left="360" w:hanging="360"/>
      </w:pPr>
      <w:rPr>
        <w:rFonts w:ascii="Times New Roman" w:hAnsi="Times New Roman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EE63038"/>
    <w:multiLevelType w:val="multilevel"/>
    <w:tmpl w:val="E8DAAC62"/>
    <w:lvl w:ilvl="0">
      <w:start w:val="1"/>
      <w:numFmt w:val="decimal"/>
      <w:pStyle w:val="Heading1"/>
      <w:lvlText w:val="%1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"/>
      <w:lvlJc w:val="left"/>
      <w:pPr>
        <w:ind w:left="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lowerRoman"/>
      <w:lvlText w:val="%3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4AB1532"/>
    <w:multiLevelType w:val="hybridMultilevel"/>
    <w:tmpl w:val="B4720422"/>
    <w:lvl w:ilvl="0" w:tplc="B71E67EE">
      <w:start w:val="1"/>
      <w:numFmt w:val="decimal"/>
      <w:pStyle w:val="Heading4"/>
      <w:lvlText w:val="figure 1.%1 :"/>
      <w:lvlJc w:val="righ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abstractNum w:abstractNumId="6" w15:restartNumberingAfterBreak="0">
    <w:nsid w:val="61961429"/>
    <w:multiLevelType w:val="multilevel"/>
    <w:tmpl w:val="0409001D"/>
    <w:numStyleLink w:val="Style1"/>
  </w:abstractNum>
  <w:abstractNum w:abstractNumId="7" w15:restartNumberingAfterBreak="0">
    <w:nsid w:val="6A965CEA"/>
    <w:multiLevelType w:val="hybridMultilevel"/>
    <w:tmpl w:val="3AB24F36"/>
    <w:lvl w:ilvl="0" w:tplc="0409000F">
      <w:start w:val="3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1B5B93"/>
    <w:multiLevelType w:val="multilevel"/>
    <w:tmpl w:val="AB1E1FA8"/>
    <w:lvl w:ilvl="0">
      <w:start w:val="2"/>
      <w:numFmt w:val="decimal"/>
      <w:lvlText w:val="%1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</w:lvl>
    <w:lvl w:ilvl="2">
      <w:start w:val="1"/>
      <w:numFmt w:val="decimal"/>
      <w:isLgl/>
      <w:lvlText w:val="%1.%2.%3"/>
      <w:lvlJc w:val="left"/>
      <w:pPr>
        <w:ind w:left="1080" w:hanging="720"/>
      </w:pPr>
    </w:lvl>
    <w:lvl w:ilvl="3">
      <w:start w:val="1"/>
      <w:numFmt w:val="decimal"/>
      <w:isLgl/>
      <w:lvlText w:val="%1.%2.%3.%4"/>
      <w:lvlJc w:val="left"/>
      <w:pPr>
        <w:ind w:left="1080" w:hanging="720"/>
      </w:pPr>
    </w:lvl>
    <w:lvl w:ilvl="4">
      <w:start w:val="1"/>
      <w:numFmt w:val="decimal"/>
      <w:isLgl/>
      <w:lvlText w:val="%1.%2.%3.%4.%5"/>
      <w:lvlJc w:val="left"/>
      <w:pPr>
        <w:ind w:left="1440" w:hanging="1080"/>
      </w:pPr>
    </w:lvl>
    <w:lvl w:ilvl="5">
      <w:start w:val="1"/>
      <w:numFmt w:val="decimal"/>
      <w:isLgl/>
      <w:lvlText w:val="%1.%2.%3.%4.%5.%6"/>
      <w:lvlJc w:val="left"/>
      <w:pPr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</w:lvl>
  </w:abstractNum>
  <w:abstractNum w:abstractNumId="9" w15:restartNumberingAfterBreak="0">
    <w:nsid w:val="7C260DA5"/>
    <w:multiLevelType w:val="multilevel"/>
    <w:tmpl w:val="5AD4D1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9"/>
  </w:num>
  <w:num w:numId="3">
    <w:abstractNumId w:val="2"/>
  </w:num>
  <w:num w:numId="4">
    <w:abstractNumId w:val="4"/>
  </w:num>
  <w:num w:numId="5">
    <w:abstractNumId w:val="0"/>
  </w:num>
  <w:num w:numId="6">
    <w:abstractNumId w:val="8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3"/>
  </w:num>
  <w:num w:numId="10">
    <w:abstractNumId w:val="6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KwNDY2N7U0MrEwtDRX0lEKTi0uzszPAykwrAUAJIcXUCwAAAA="/>
  </w:docVars>
  <w:rsids>
    <w:rsidRoot w:val="003E3991"/>
    <w:rsid w:val="000769A2"/>
    <w:rsid w:val="000F7B46"/>
    <w:rsid w:val="00123DF3"/>
    <w:rsid w:val="00125654"/>
    <w:rsid w:val="00141625"/>
    <w:rsid w:val="00194446"/>
    <w:rsid w:val="00197B1B"/>
    <w:rsid w:val="001F26A3"/>
    <w:rsid w:val="002235CF"/>
    <w:rsid w:val="00246E60"/>
    <w:rsid w:val="00263758"/>
    <w:rsid w:val="00275C52"/>
    <w:rsid w:val="002A70BC"/>
    <w:rsid w:val="002E4182"/>
    <w:rsid w:val="003A69BE"/>
    <w:rsid w:val="003B7306"/>
    <w:rsid w:val="003E3991"/>
    <w:rsid w:val="004411DC"/>
    <w:rsid w:val="00472396"/>
    <w:rsid w:val="0048043A"/>
    <w:rsid w:val="00577ED5"/>
    <w:rsid w:val="00593029"/>
    <w:rsid w:val="005D1F42"/>
    <w:rsid w:val="006213D5"/>
    <w:rsid w:val="00652AFB"/>
    <w:rsid w:val="00655B7F"/>
    <w:rsid w:val="0068091E"/>
    <w:rsid w:val="007026BD"/>
    <w:rsid w:val="0073399F"/>
    <w:rsid w:val="00764FAE"/>
    <w:rsid w:val="00796386"/>
    <w:rsid w:val="007E14DB"/>
    <w:rsid w:val="00830C97"/>
    <w:rsid w:val="00920C68"/>
    <w:rsid w:val="00952F51"/>
    <w:rsid w:val="00A51512"/>
    <w:rsid w:val="00AA5712"/>
    <w:rsid w:val="00AC2B6E"/>
    <w:rsid w:val="00B43DB3"/>
    <w:rsid w:val="00B709ED"/>
    <w:rsid w:val="00CB2C37"/>
    <w:rsid w:val="00D16F24"/>
    <w:rsid w:val="00D2381E"/>
    <w:rsid w:val="00D41B5F"/>
    <w:rsid w:val="00DD12C4"/>
    <w:rsid w:val="00DE2F68"/>
    <w:rsid w:val="00E531EA"/>
    <w:rsid w:val="00E75A49"/>
    <w:rsid w:val="00EA4912"/>
    <w:rsid w:val="00EE4B48"/>
    <w:rsid w:val="00F03A73"/>
    <w:rsid w:val="00FC3B74"/>
    <w:rsid w:val="00FE77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1CBEB"/>
  <w15:docId w15:val="{E37027BD-377F-44FC-9C75-638F9E48C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3A69BE"/>
    <w:rPr>
      <w:rFonts w:ascii="Times New Roman" w:hAnsi="Times New Roman"/>
      <w:sz w:val="24"/>
    </w:rPr>
  </w:style>
  <w:style w:type="paragraph" w:styleId="Heading1">
    <w:name w:val="heading 1"/>
    <w:next w:val="Normal"/>
    <w:link w:val="Heading1Char"/>
    <w:uiPriority w:val="9"/>
    <w:qFormat/>
    <w:rsid w:val="00141625"/>
    <w:pPr>
      <w:keepNext/>
      <w:keepLines/>
      <w:numPr>
        <w:numId w:val="4"/>
      </w:numPr>
      <w:spacing w:after="164" w:line="259" w:lineRule="auto"/>
      <w:ind w:left="10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2A70BC"/>
    <w:pPr>
      <w:keepNext/>
      <w:keepLines/>
      <w:numPr>
        <w:ilvl w:val="1"/>
        <w:numId w:val="4"/>
      </w:numPr>
      <w:spacing w:after="164" w:line="259" w:lineRule="auto"/>
      <w:ind w:left="730" w:hanging="10"/>
      <w:outlineLvl w:val="1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70BC"/>
    <w:pPr>
      <w:keepNext/>
      <w:keepLines/>
      <w:spacing w:before="40" w:after="0"/>
      <w:ind w:left="1440"/>
      <w:outlineLvl w:val="2"/>
    </w:pPr>
    <w:rPr>
      <w:rFonts w:asciiTheme="majorHAnsi" w:eastAsiaTheme="majorEastAsia" w:hAnsiTheme="majorHAnsi" w:cstheme="maj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25654"/>
    <w:pPr>
      <w:keepNext/>
      <w:keepLines/>
      <w:numPr>
        <w:numId w:val="11"/>
      </w:numPr>
      <w:spacing w:before="40" w:after="0" w:line="360" w:lineRule="auto"/>
      <w:ind w:left="432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1F4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F26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26A3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6213D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577ED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41625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A70BC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2A70BC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25654"/>
    <w:rPr>
      <w:rFonts w:ascii="Times New Roman" w:eastAsiaTheme="majorEastAsia" w:hAnsi="Times New Roman" w:cstheme="majorBidi"/>
      <w:i/>
      <w:iCs/>
      <w:sz w:val="24"/>
    </w:rPr>
  </w:style>
  <w:style w:type="paragraph" w:styleId="NoSpacing">
    <w:name w:val="No Spacing"/>
    <w:uiPriority w:val="1"/>
    <w:qFormat/>
    <w:rsid w:val="007E14DB"/>
    <w:pPr>
      <w:spacing w:after="0" w:line="240" w:lineRule="auto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7E14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14DB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7E14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14DB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1F42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numbering" w:customStyle="1" w:styleId="Style1">
    <w:name w:val="Style1"/>
    <w:uiPriority w:val="99"/>
    <w:rsid w:val="005D1F42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746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8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07.jpg"/><Relationship Id="rId21" Type="http://schemas.openxmlformats.org/officeDocument/2006/relationships/image" Target="media/image12.PNG"/><Relationship Id="rId42" Type="http://schemas.openxmlformats.org/officeDocument/2006/relationships/image" Target="media/image33.jpg"/><Relationship Id="rId63" Type="http://schemas.openxmlformats.org/officeDocument/2006/relationships/image" Target="media/image56.jpeg"/><Relationship Id="rId84" Type="http://schemas.openxmlformats.org/officeDocument/2006/relationships/image" Target="media/image74.jpeg"/><Relationship Id="rId138" Type="http://schemas.openxmlformats.org/officeDocument/2006/relationships/image" Target="media/image128.jpg"/><Relationship Id="rId159" Type="http://schemas.openxmlformats.org/officeDocument/2006/relationships/image" Target="media/image149.jpeg"/><Relationship Id="rId170" Type="http://schemas.openxmlformats.org/officeDocument/2006/relationships/image" Target="media/image163.jpeg"/><Relationship Id="rId191" Type="http://schemas.openxmlformats.org/officeDocument/2006/relationships/image" Target="media/image178.jpeg"/><Relationship Id="rId107" Type="http://schemas.openxmlformats.org/officeDocument/2006/relationships/image" Target="media/image97.jpeg"/><Relationship Id="rId11" Type="http://schemas.openxmlformats.org/officeDocument/2006/relationships/image" Target="media/image3.jpg"/><Relationship Id="rId32" Type="http://schemas.openxmlformats.org/officeDocument/2006/relationships/image" Target="media/image23.jpg"/><Relationship Id="rId53" Type="http://schemas.openxmlformats.org/officeDocument/2006/relationships/image" Target="media/image44.jpg"/><Relationship Id="rId74" Type="http://schemas.openxmlformats.org/officeDocument/2006/relationships/image" Target="media/image64.PNG"/><Relationship Id="rId128" Type="http://schemas.openxmlformats.org/officeDocument/2006/relationships/image" Target="media/image118.jpg"/><Relationship Id="rId149" Type="http://schemas.openxmlformats.org/officeDocument/2006/relationships/image" Target="media/image139.jpeg"/><Relationship Id="rId5" Type="http://schemas.openxmlformats.org/officeDocument/2006/relationships/webSettings" Target="webSettings.xml"/><Relationship Id="rId95" Type="http://schemas.openxmlformats.org/officeDocument/2006/relationships/image" Target="media/image84.jpeg"/><Relationship Id="rId160" Type="http://schemas.openxmlformats.org/officeDocument/2006/relationships/image" Target="media/image150.jpeg"/><Relationship Id="rId181" Type="http://schemas.openxmlformats.org/officeDocument/2006/relationships/image" Target="media/image167.jpg"/><Relationship Id="rId22" Type="http://schemas.openxmlformats.org/officeDocument/2006/relationships/image" Target="media/image13.jpg"/><Relationship Id="rId43" Type="http://schemas.openxmlformats.org/officeDocument/2006/relationships/image" Target="media/image34.PNG"/><Relationship Id="rId64" Type="http://schemas.openxmlformats.org/officeDocument/2006/relationships/image" Target="media/image54.jpeg"/><Relationship Id="rId118" Type="http://schemas.openxmlformats.org/officeDocument/2006/relationships/image" Target="media/image108.jpg"/><Relationship Id="rId139" Type="http://schemas.openxmlformats.org/officeDocument/2006/relationships/image" Target="media/image129.jpg"/><Relationship Id="rId85" Type="http://schemas.openxmlformats.org/officeDocument/2006/relationships/image" Target="media/image75.jpeg"/><Relationship Id="rId150" Type="http://schemas.openxmlformats.org/officeDocument/2006/relationships/image" Target="media/image140.jpeg"/><Relationship Id="rId171" Type="http://schemas.openxmlformats.org/officeDocument/2006/relationships/image" Target="media/image158.jpeg"/><Relationship Id="rId192" Type="http://schemas.openxmlformats.org/officeDocument/2006/relationships/image" Target="media/image179.jpeg"/><Relationship Id="rId12" Type="http://schemas.openxmlformats.org/officeDocument/2006/relationships/image" Target="media/image5.jpeg"/><Relationship Id="rId33" Type="http://schemas.openxmlformats.org/officeDocument/2006/relationships/image" Target="media/image24.PNG"/><Relationship Id="rId108" Type="http://schemas.openxmlformats.org/officeDocument/2006/relationships/image" Target="media/image98.jpeg"/><Relationship Id="rId129" Type="http://schemas.openxmlformats.org/officeDocument/2006/relationships/image" Target="media/image119.jpeg"/><Relationship Id="rId54" Type="http://schemas.openxmlformats.org/officeDocument/2006/relationships/image" Target="media/image45.PNG"/><Relationship Id="rId75" Type="http://schemas.openxmlformats.org/officeDocument/2006/relationships/image" Target="media/image65.jpeg"/><Relationship Id="rId96" Type="http://schemas.openxmlformats.org/officeDocument/2006/relationships/image" Target="media/image85.PNG"/><Relationship Id="rId140" Type="http://schemas.openxmlformats.org/officeDocument/2006/relationships/image" Target="media/image130.jpg"/><Relationship Id="rId161" Type="http://schemas.openxmlformats.org/officeDocument/2006/relationships/image" Target="media/image151.jpeg"/><Relationship Id="rId182" Type="http://schemas.openxmlformats.org/officeDocument/2006/relationships/image" Target="media/image168.jpg"/><Relationship Id="rId6" Type="http://schemas.openxmlformats.org/officeDocument/2006/relationships/footnotes" Target="footnotes.xml"/><Relationship Id="rId23" Type="http://schemas.openxmlformats.org/officeDocument/2006/relationships/image" Target="media/image14.jpg"/><Relationship Id="rId119" Type="http://schemas.openxmlformats.org/officeDocument/2006/relationships/image" Target="media/image109.jpg"/><Relationship Id="rId44" Type="http://schemas.openxmlformats.org/officeDocument/2006/relationships/image" Target="media/image35.jpg"/><Relationship Id="rId65" Type="http://schemas.openxmlformats.org/officeDocument/2006/relationships/image" Target="media/image55.jpeg"/><Relationship Id="rId86" Type="http://schemas.openxmlformats.org/officeDocument/2006/relationships/image" Target="media/image76.jpeg"/><Relationship Id="rId130" Type="http://schemas.openxmlformats.org/officeDocument/2006/relationships/image" Target="media/image120.jpg"/><Relationship Id="rId151" Type="http://schemas.openxmlformats.org/officeDocument/2006/relationships/image" Target="media/image141.jpeg"/><Relationship Id="rId172" Type="http://schemas.openxmlformats.org/officeDocument/2006/relationships/image" Target="media/image165.jpeg"/><Relationship Id="rId193" Type="http://schemas.openxmlformats.org/officeDocument/2006/relationships/image" Target="media/image180.jpeg"/><Relationship Id="rId13" Type="http://schemas.openxmlformats.org/officeDocument/2006/relationships/image" Target="media/image4.jpg"/><Relationship Id="rId109" Type="http://schemas.openxmlformats.org/officeDocument/2006/relationships/image" Target="media/image99.jpeg"/><Relationship Id="rId34" Type="http://schemas.openxmlformats.org/officeDocument/2006/relationships/image" Target="media/image25.jpg"/><Relationship Id="rId55" Type="http://schemas.openxmlformats.org/officeDocument/2006/relationships/image" Target="media/image46.jpg"/><Relationship Id="rId76" Type="http://schemas.openxmlformats.org/officeDocument/2006/relationships/image" Target="media/image66.PNG"/><Relationship Id="rId97" Type="http://schemas.openxmlformats.org/officeDocument/2006/relationships/image" Target="media/image87.jpeg"/><Relationship Id="rId120" Type="http://schemas.openxmlformats.org/officeDocument/2006/relationships/image" Target="media/image110.jpeg"/><Relationship Id="rId141" Type="http://schemas.openxmlformats.org/officeDocument/2006/relationships/image" Target="media/image131.jpg"/><Relationship Id="rId7" Type="http://schemas.openxmlformats.org/officeDocument/2006/relationships/endnotes" Target="endnotes.xml"/><Relationship Id="rId71" Type="http://schemas.openxmlformats.org/officeDocument/2006/relationships/image" Target="media/image62.jpeg"/><Relationship Id="rId92" Type="http://schemas.openxmlformats.org/officeDocument/2006/relationships/image" Target="media/image82.jpeg"/><Relationship Id="rId162" Type="http://schemas.openxmlformats.org/officeDocument/2006/relationships/image" Target="media/image152.jpeg"/><Relationship Id="rId183" Type="http://schemas.openxmlformats.org/officeDocument/2006/relationships/image" Target="media/image170.jpeg"/><Relationship Id="rId2" Type="http://schemas.openxmlformats.org/officeDocument/2006/relationships/numbering" Target="numbering.xml"/><Relationship Id="rId29" Type="http://schemas.openxmlformats.org/officeDocument/2006/relationships/image" Target="media/image20.jpg"/><Relationship Id="rId24" Type="http://schemas.openxmlformats.org/officeDocument/2006/relationships/image" Target="media/image15.jpeg"/><Relationship Id="rId40" Type="http://schemas.openxmlformats.org/officeDocument/2006/relationships/image" Target="media/image31.jpeg"/><Relationship Id="rId45" Type="http://schemas.openxmlformats.org/officeDocument/2006/relationships/image" Target="media/image36.PNG"/><Relationship Id="rId66" Type="http://schemas.openxmlformats.org/officeDocument/2006/relationships/image" Target="media/image57.jpeg"/><Relationship Id="rId87" Type="http://schemas.openxmlformats.org/officeDocument/2006/relationships/image" Target="media/image77.jpeg"/><Relationship Id="rId110" Type="http://schemas.openxmlformats.org/officeDocument/2006/relationships/image" Target="media/image100.jpeg"/><Relationship Id="rId115" Type="http://schemas.openxmlformats.org/officeDocument/2006/relationships/image" Target="media/image105.jpeg"/><Relationship Id="rId131" Type="http://schemas.openxmlformats.org/officeDocument/2006/relationships/image" Target="media/image121.jpg"/><Relationship Id="rId136" Type="http://schemas.openxmlformats.org/officeDocument/2006/relationships/image" Target="media/image126.jpg"/><Relationship Id="rId157" Type="http://schemas.openxmlformats.org/officeDocument/2006/relationships/image" Target="media/image147.jpeg"/><Relationship Id="rId178" Type="http://schemas.openxmlformats.org/officeDocument/2006/relationships/image" Target="media/image164.jpg"/><Relationship Id="rId61" Type="http://schemas.openxmlformats.org/officeDocument/2006/relationships/image" Target="media/image52.PNG"/><Relationship Id="rId82" Type="http://schemas.openxmlformats.org/officeDocument/2006/relationships/image" Target="media/image72.PNG"/><Relationship Id="rId152" Type="http://schemas.openxmlformats.org/officeDocument/2006/relationships/image" Target="media/image142.jpeg"/><Relationship Id="rId173" Type="http://schemas.openxmlformats.org/officeDocument/2006/relationships/image" Target="media/image160.jpeg"/><Relationship Id="rId194" Type="http://schemas.openxmlformats.org/officeDocument/2006/relationships/image" Target="media/image181.jpeg"/><Relationship Id="rId19" Type="http://schemas.openxmlformats.org/officeDocument/2006/relationships/image" Target="media/image10.jpg"/><Relationship Id="rId14" Type="http://schemas.openxmlformats.org/officeDocument/2006/relationships/image" Target="media/image5.jpg"/><Relationship Id="rId30" Type="http://schemas.openxmlformats.org/officeDocument/2006/relationships/image" Target="media/image21.jpg"/><Relationship Id="rId35" Type="http://schemas.openxmlformats.org/officeDocument/2006/relationships/image" Target="media/image26.jpg"/><Relationship Id="rId56" Type="http://schemas.openxmlformats.org/officeDocument/2006/relationships/image" Target="media/image47.jpeg"/><Relationship Id="rId77" Type="http://schemas.openxmlformats.org/officeDocument/2006/relationships/image" Target="media/image67.jpeg"/><Relationship Id="rId100" Type="http://schemas.openxmlformats.org/officeDocument/2006/relationships/image" Target="media/image90.jpeg"/><Relationship Id="rId105" Type="http://schemas.openxmlformats.org/officeDocument/2006/relationships/image" Target="media/image95.jpeg"/><Relationship Id="rId126" Type="http://schemas.openxmlformats.org/officeDocument/2006/relationships/image" Target="media/image116.jpg"/><Relationship Id="rId147" Type="http://schemas.openxmlformats.org/officeDocument/2006/relationships/image" Target="media/image137.jpeg"/><Relationship Id="rId168" Type="http://schemas.openxmlformats.org/officeDocument/2006/relationships/image" Target="media/image161.jpeg"/><Relationship Id="rId8" Type="http://schemas.openxmlformats.org/officeDocument/2006/relationships/image" Target="media/image1.jpeg"/><Relationship Id="rId51" Type="http://schemas.openxmlformats.org/officeDocument/2006/relationships/image" Target="media/image42.jpeg"/><Relationship Id="rId72" Type="http://schemas.openxmlformats.org/officeDocument/2006/relationships/image" Target="media/image63.jpeg"/><Relationship Id="rId93" Type="http://schemas.openxmlformats.org/officeDocument/2006/relationships/image" Target="media/image86.jpeg"/><Relationship Id="rId98" Type="http://schemas.openxmlformats.org/officeDocument/2006/relationships/image" Target="media/image88.jpeg"/><Relationship Id="rId121" Type="http://schemas.openxmlformats.org/officeDocument/2006/relationships/image" Target="media/image111.jpg"/><Relationship Id="rId142" Type="http://schemas.openxmlformats.org/officeDocument/2006/relationships/image" Target="media/image132.jpg"/><Relationship Id="rId163" Type="http://schemas.openxmlformats.org/officeDocument/2006/relationships/image" Target="media/image153.jpg"/><Relationship Id="rId184" Type="http://schemas.openxmlformats.org/officeDocument/2006/relationships/image" Target="media/image177.jpeg"/><Relationship Id="rId189" Type="http://schemas.openxmlformats.org/officeDocument/2006/relationships/image" Target="media/image175.jpeg"/><Relationship Id="rId3" Type="http://schemas.openxmlformats.org/officeDocument/2006/relationships/styles" Target="styles.xml"/><Relationship Id="rId25" Type="http://schemas.openxmlformats.org/officeDocument/2006/relationships/image" Target="media/image16.jpg"/><Relationship Id="rId46" Type="http://schemas.openxmlformats.org/officeDocument/2006/relationships/image" Target="media/image37.jpg"/><Relationship Id="rId67" Type="http://schemas.openxmlformats.org/officeDocument/2006/relationships/image" Target="media/image58.jpeg"/><Relationship Id="rId116" Type="http://schemas.openxmlformats.org/officeDocument/2006/relationships/image" Target="media/image106.jpg"/><Relationship Id="rId137" Type="http://schemas.openxmlformats.org/officeDocument/2006/relationships/image" Target="media/image127.jpg"/><Relationship Id="rId158" Type="http://schemas.openxmlformats.org/officeDocument/2006/relationships/image" Target="media/image148.jpeg"/><Relationship Id="rId20" Type="http://schemas.openxmlformats.org/officeDocument/2006/relationships/image" Target="media/image11.jpeg"/><Relationship Id="rId41" Type="http://schemas.openxmlformats.org/officeDocument/2006/relationships/image" Target="media/image32.jpeg"/><Relationship Id="rId62" Type="http://schemas.openxmlformats.org/officeDocument/2006/relationships/image" Target="media/image53.jpeg"/><Relationship Id="rId83" Type="http://schemas.openxmlformats.org/officeDocument/2006/relationships/image" Target="media/image73.PNG"/><Relationship Id="rId88" Type="http://schemas.openxmlformats.org/officeDocument/2006/relationships/image" Target="media/image78.jpeg"/><Relationship Id="rId111" Type="http://schemas.openxmlformats.org/officeDocument/2006/relationships/image" Target="media/image101.jpeg"/><Relationship Id="rId132" Type="http://schemas.openxmlformats.org/officeDocument/2006/relationships/image" Target="media/image122.jpeg"/><Relationship Id="rId153" Type="http://schemas.openxmlformats.org/officeDocument/2006/relationships/image" Target="media/image143.jpeg"/><Relationship Id="rId174" Type="http://schemas.openxmlformats.org/officeDocument/2006/relationships/image" Target="media/image167.jpeg"/><Relationship Id="rId179" Type="http://schemas.openxmlformats.org/officeDocument/2006/relationships/image" Target="media/image165.jpg"/><Relationship Id="rId195" Type="http://schemas.openxmlformats.org/officeDocument/2006/relationships/image" Target="media/image182.jpeg"/><Relationship Id="rId190" Type="http://schemas.openxmlformats.org/officeDocument/2006/relationships/image" Target="media/image176.jpeg"/><Relationship Id="rId15" Type="http://schemas.openxmlformats.org/officeDocument/2006/relationships/image" Target="media/image6.PNG"/><Relationship Id="rId36" Type="http://schemas.openxmlformats.org/officeDocument/2006/relationships/image" Target="media/image27.jpg"/><Relationship Id="rId57" Type="http://schemas.openxmlformats.org/officeDocument/2006/relationships/image" Target="media/image48.PNG"/><Relationship Id="rId106" Type="http://schemas.openxmlformats.org/officeDocument/2006/relationships/image" Target="media/image96.jpeg"/><Relationship Id="rId127" Type="http://schemas.openxmlformats.org/officeDocument/2006/relationships/image" Target="media/image117.jpg"/><Relationship Id="rId10" Type="http://schemas.openxmlformats.org/officeDocument/2006/relationships/image" Target="media/image3.jpeg"/><Relationship Id="rId31" Type="http://schemas.openxmlformats.org/officeDocument/2006/relationships/image" Target="media/image22.PNG"/><Relationship Id="rId52" Type="http://schemas.openxmlformats.org/officeDocument/2006/relationships/image" Target="media/image43.PNG"/><Relationship Id="rId73" Type="http://schemas.openxmlformats.org/officeDocument/2006/relationships/image" Target="media/image66.jpeg"/><Relationship Id="rId78" Type="http://schemas.openxmlformats.org/officeDocument/2006/relationships/image" Target="media/image68.PNG"/><Relationship Id="rId94" Type="http://schemas.openxmlformats.org/officeDocument/2006/relationships/image" Target="media/image83.jpeg"/><Relationship Id="rId99" Type="http://schemas.openxmlformats.org/officeDocument/2006/relationships/image" Target="media/image89.jpeg"/><Relationship Id="rId101" Type="http://schemas.openxmlformats.org/officeDocument/2006/relationships/image" Target="media/image91.jpeg"/><Relationship Id="rId122" Type="http://schemas.openxmlformats.org/officeDocument/2006/relationships/image" Target="media/image112.jpg"/><Relationship Id="rId143" Type="http://schemas.openxmlformats.org/officeDocument/2006/relationships/image" Target="media/image133.jpg"/><Relationship Id="rId148" Type="http://schemas.openxmlformats.org/officeDocument/2006/relationships/image" Target="media/image138.jpeg"/><Relationship Id="rId164" Type="http://schemas.openxmlformats.org/officeDocument/2006/relationships/image" Target="media/image154.jpg"/><Relationship Id="rId169" Type="http://schemas.openxmlformats.org/officeDocument/2006/relationships/image" Target="media/image157.jpeg"/><Relationship Id="rId185" Type="http://schemas.openxmlformats.org/officeDocument/2006/relationships/image" Target="media/image171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80" Type="http://schemas.openxmlformats.org/officeDocument/2006/relationships/image" Target="media/image166.jpg"/><Relationship Id="rId26" Type="http://schemas.openxmlformats.org/officeDocument/2006/relationships/image" Target="media/image17.jpeg"/><Relationship Id="rId47" Type="http://schemas.openxmlformats.org/officeDocument/2006/relationships/image" Target="media/image38.jpg"/><Relationship Id="rId68" Type="http://schemas.openxmlformats.org/officeDocument/2006/relationships/image" Target="media/image59.jpeg"/><Relationship Id="rId89" Type="http://schemas.openxmlformats.org/officeDocument/2006/relationships/image" Target="media/image79.jpeg"/><Relationship Id="rId112" Type="http://schemas.openxmlformats.org/officeDocument/2006/relationships/image" Target="media/image102.jpeg"/><Relationship Id="rId133" Type="http://schemas.openxmlformats.org/officeDocument/2006/relationships/image" Target="media/image123.jpg"/><Relationship Id="rId154" Type="http://schemas.openxmlformats.org/officeDocument/2006/relationships/image" Target="media/image144.jpeg"/><Relationship Id="rId175" Type="http://schemas.openxmlformats.org/officeDocument/2006/relationships/image" Target="media/image162.jpeg"/><Relationship Id="rId196" Type="http://schemas.openxmlformats.org/officeDocument/2006/relationships/footer" Target="footer1.xml"/><Relationship Id="rId16" Type="http://schemas.openxmlformats.org/officeDocument/2006/relationships/image" Target="media/image7.jpg"/><Relationship Id="rId37" Type="http://schemas.openxmlformats.org/officeDocument/2006/relationships/image" Target="media/image28.jpg"/><Relationship Id="rId58" Type="http://schemas.openxmlformats.org/officeDocument/2006/relationships/image" Target="media/image49.jpg"/><Relationship Id="rId79" Type="http://schemas.openxmlformats.org/officeDocument/2006/relationships/image" Target="media/image69.PNG"/><Relationship Id="rId102" Type="http://schemas.openxmlformats.org/officeDocument/2006/relationships/image" Target="media/image92.jpg"/><Relationship Id="rId123" Type="http://schemas.openxmlformats.org/officeDocument/2006/relationships/image" Target="media/image113.jpg"/><Relationship Id="rId144" Type="http://schemas.openxmlformats.org/officeDocument/2006/relationships/image" Target="media/image134.jpeg"/><Relationship Id="rId90" Type="http://schemas.openxmlformats.org/officeDocument/2006/relationships/image" Target="media/image80.jpeg"/><Relationship Id="rId165" Type="http://schemas.openxmlformats.org/officeDocument/2006/relationships/image" Target="media/image155.jpeg"/><Relationship Id="rId186" Type="http://schemas.openxmlformats.org/officeDocument/2006/relationships/image" Target="media/image172.jpeg"/><Relationship Id="rId27" Type="http://schemas.openxmlformats.org/officeDocument/2006/relationships/image" Target="media/image18.jpg"/><Relationship Id="rId48" Type="http://schemas.openxmlformats.org/officeDocument/2006/relationships/image" Target="media/image39.jpeg"/><Relationship Id="rId69" Type="http://schemas.openxmlformats.org/officeDocument/2006/relationships/image" Target="media/image60.jpeg"/><Relationship Id="rId113" Type="http://schemas.openxmlformats.org/officeDocument/2006/relationships/image" Target="media/image103.jpeg"/><Relationship Id="rId134" Type="http://schemas.openxmlformats.org/officeDocument/2006/relationships/image" Target="media/image124.jpg"/><Relationship Id="rId80" Type="http://schemas.openxmlformats.org/officeDocument/2006/relationships/image" Target="media/image70.PNG"/><Relationship Id="rId155" Type="http://schemas.openxmlformats.org/officeDocument/2006/relationships/image" Target="media/image145.jpeg"/><Relationship Id="rId176" Type="http://schemas.openxmlformats.org/officeDocument/2006/relationships/image" Target="media/image169.jpeg"/><Relationship Id="rId197" Type="http://schemas.openxmlformats.org/officeDocument/2006/relationships/fontTable" Target="fontTable.xml"/><Relationship Id="rId17" Type="http://schemas.openxmlformats.org/officeDocument/2006/relationships/image" Target="media/image8.jpeg"/><Relationship Id="rId38" Type="http://schemas.openxmlformats.org/officeDocument/2006/relationships/image" Target="media/image29.jpeg"/><Relationship Id="rId59" Type="http://schemas.openxmlformats.org/officeDocument/2006/relationships/image" Target="media/image50.jpeg"/><Relationship Id="rId103" Type="http://schemas.openxmlformats.org/officeDocument/2006/relationships/image" Target="media/image93.jpg"/><Relationship Id="rId124" Type="http://schemas.openxmlformats.org/officeDocument/2006/relationships/image" Target="media/image114.jpg"/><Relationship Id="rId70" Type="http://schemas.openxmlformats.org/officeDocument/2006/relationships/image" Target="media/image61.jpeg"/><Relationship Id="rId91" Type="http://schemas.openxmlformats.org/officeDocument/2006/relationships/image" Target="media/image81.jpeg"/><Relationship Id="rId145" Type="http://schemas.openxmlformats.org/officeDocument/2006/relationships/image" Target="media/image135.jpeg"/><Relationship Id="rId166" Type="http://schemas.openxmlformats.org/officeDocument/2006/relationships/image" Target="media/image159.jpeg"/><Relationship Id="rId187" Type="http://schemas.openxmlformats.org/officeDocument/2006/relationships/image" Target="media/image173.jpeg"/><Relationship Id="rId1" Type="http://schemas.openxmlformats.org/officeDocument/2006/relationships/customXml" Target="../customXml/item1.xml"/><Relationship Id="rId28" Type="http://schemas.openxmlformats.org/officeDocument/2006/relationships/image" Target="media/image19.PNG"/><Relationship Id="rId49" Type="http://schemas.openxmlformats.org/officeDocument/2006/relationships/image" Target="media/image40.jpeg"/><Relationship Id="rId114" Type="http://schemas.openxmlformats.org/officeDocument/2006/relationships/image" Target="media/image104.jpeg"/><Relationship Id="rId60" Type="http://schemas.openxmlformats.org/officeDocument/2006/relationships/image" Target="media/image51.jpg"/><Relationship Id="rId81" Type="http://schemas.openxmlformats.org/officeDocument/2006/relationships/image" Target="media/image71.PNG"/><Relationship Id="rId135" Type="http://schemas.openxmlformats.org/officeDocument/2006/relationships/image" Target="media/image125.jpg"/><Relationship Id="rId156" Type="http://schemas.openxmlformats.org/officeDocument/2006/relationships/image" Target="media/image146.jpeg"/><Relationship Id="rId177" Type="http://schemas.openxmlformats.org/officeDocument/2006/relationships/image" Target="media/image163.jpg"/><Relationship Id="rId198" Type="http://schemas.openxmlformats.org/officeDocument/2006/relationships/theme" Target="theme/theme1.xml"/><Relationship Id="rId18" Type="http://schemas.openxmlformats.org/officeDocument/2006/relationships/image" Target="media/image9.PNG"/><Relationship Id="rId39" Type="http://schemas.openxmlformats.org/officeDocument/2006/relationships/image" Target="media/image30.jpeg"/><Relationship Id="rId50" Type="http://schemas.openxmlformats.org/officeDocument/2006/relationships/image" Target="media/image41.jpg"/><Relationship Id="rId104" Type="http://schemas.openxmlformats.org/officeDocument/2006/relationships/image" Target="media/image94.jpeg"/><Relationship Id="rId125" Type="http://schemas.openxmlformats.org/officeDocument/2006/relationships/image" Target="media/image115.jpg"/><Relationship Id="rId146" Type="http://schemas.openxmlformats.org/officeDocument/2006/relationships/image" Target="media/image136.jpeg"/><Relationship Id="rId167" Type="http://schemas.openxmlformats.org/officeDocument/2006/relationships/image" Target="media/image156.jpeg"/><Relationship Id="rId188" Type="http://schemas.openxmlformats.org/officeDocument/2006/relationships/image" Target="media/image17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C75640-9E45-404D-8976-04D428E5F9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0</Pages>
  <Words>1056</Words>
  <Characters>602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thiya</dc:creator>
  <cp:lastModifiedBy>Wanigasekara.M.P.W.P.A it18108514</cp:lastModifiedBy>
  <cp:revision>5</cp:revision>
  <cp:lastPrinted>2020-05-02T18:06:00Z</cp:lastPrinted>
  <dcterms:created xsi:type="dcterms:W3CDTF">2020-05-02T17:14:00Z</dcterms:created>
  <dcterms:modified xsi:type="dcterms:W3CDTF">2020-05-02T18:16:00Z</dcterms:modified>
</cp:coreProperties>
</file>